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Nhân</w:t>
      </w:r>
      <w:r>
        <w:t xml:space="preserve"> </w:t>
      </w:r>
      <w:r>
        <w:t xml:space="preserve">Chất</w:t>
      </w:r>
      <w:r>
        <w:t xml:space="preserve"> </w:t>
      </w:r>
      <w:r>
        <w:t xml:space="preserve">Lượng</w:t>
      </w:r>
      <w:r>
        <w:t xml:space="preserve"> </w:t>
      </w:r>
      <w:r>
        <w:t xml:space="preserve">Cao</w:t>
      </w:r>
      <w:r>
        <w:t xml:space="preserve"> </w:t>
      </w:r>
      <w:r>
        <w:t xml:space="preserve">Của</w:t>
      </w:r>
      <w:r>
        <w:t xml:space="preserve"> </w:t>
      </w:r>
      <w:r>
        <w:t xml:space="preserve">Gấu</w:t>
      </w:r>
      <w:r>
        <w:t xml:space="preserve"> </w:t>
      </w:r>
      <w:r>
        <w:t xml:space="preserve">Trúc</w:t>
      </w:r>
      <w:r>
        <w:t xml:space="preserve"> </w:t>
      </w:r>
      <w:r>
        <w:t xml:space="preserve">Đỏ</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nhân-chất-lượng-cao-của-gấu-trúc-đỏ"/>
      <w:bookmarkEnd w:id="21"/>
      <w:r>
        <w:t xml:space="preserve">Tình Nhân Chất Lượng Cao Của Gấu Trúc Đỏ</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ên Gốc: 《 甜美小熊猫的优质情人 》Tạm dịch: Tình Nhân Chất Lượng Cao Của Gấu Trúc ĐỏEditor + Beta: Nhiên Nhi, Ngôn Ngôn, HuaThể loại: Đam mỹ, hiện đại, yêu x nhân, ôn nhu cao phú soái công x đáng yêu mềm manh gấu mèo yêu tinh thụ, đoản vănĐộ dài: 65 chương) + PN Nghĩ không ra tên nhưng mà vẫn phải điền tiêu đề thật là hao tâm tổn trí mà!Lời tác giả.</w:t>
            </w:r>
            <w:r>
              <w:br w:type="textWrapping"/>
            </w:r>
          </w:p>
        </w:tc>
      </w:tr>
    </w:tbl>
    <w:p>
      <w:pPr>
        <w:pStyle w:val="Compact"/>
      </w:pPr>
      <w:r>
        <w:br w:type="textWrapping"/>
      </w:r>
      <w:r>
        <w:br w:type="textWrapping"/>
      </w:r>
      <w:r>
        <w:rPr>
          <w:i/>
        </w:rPr>
        <w:t xml:space="preserve">Đọc và tải ebook truyện tại: http://truyenclub.com/tinh-nhan-chat-luong-cao-cua-gau-truc-d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Edit + beta: Nhiên Nhi, Ngôn Ngôn</w:t>
      </w:r>
      <w:r>
        <w:br w:type="textWrapping"/>
      </w:r>
      <w:r>
        <w:br w:type="textWrapping"/>
      </w:r>
      <w:r>
        <w:t xml:space="preserve">“Cà phê gấu, là âm mưu của gấu trúc!”</w:t>
      </w:r>
      <w:r>
        <w:br w:type="textWrapping"/>
      </w:r>
      <w:r>
        <w:br w:type="textWrapping"/>
      </w:r>
      <w:r>
        <w:t xml:space="preserve">Tộc trưởng gấu trúc đỏ nói như vậy, lông tai nó run lên, nhận thấy ông đang vô cùng tức giận: ” Nhìn bề ngoài, chúng ta không bằng bọn họ chỗ nào? Luận trình độ hiếm có, chúng ta chưa đủ quý hay sao? Tại sao nhân loại đó lại có thể chiếm thế thượng phong hơn gấu trúc!”</w:t>
      </w:r>
      <w:r>
        <w:br w:type="textWrapping"/>
      </w:r>
      <w:r>
        <w:br w:type="textWrapping"/>
      </w:r>
      <w:r>
        <w:t xml:space="preserve">“Tại sao ạ?” Gấu trúc đỏ nhỏ ngồi phía dưới bập bẹ đáp lại một câu.</w:t>
      </w:r>
      <w:r>
        <w:br w:type="textWrapping"/>
      </w:r>
      <w:r>
        <w:br w:type="textWrapping"/>
      </w:r>
      <w:r>
        <w:t xml:space="preserve">Anh gấu trúc đỏ của nó vội vỗ vỗ đầu nó, nhỏ giọng nói: “Câu này của tộc tưởng không phải câu hỏi đâu.”</w:t>
      </w:r>
      <w:r>
        <w:br w:type="textWrapping"/>
      </w:r>
      <w:r>
        <w:br w:type="textWrapping"/>
      </w:r>
      <w:r>
        <w:t xml:space="preserve">Gấu trúc đỏ nhỏ ngoan ngoãn gật đầu một cái, “Ồ” một tiếng thật dài.</w:t>
      </w:r>
      <w:r>
        <w:br w:type="textWrapping"/>
      </w:r>
      <w:r>
        <w:br w:type="textWrapping"/>
      </w:r>
      <w:r>
        <w:t xml:space="preserve">Tộc trưởng duỗi móng vuốt đầy lông ra run rẩy chỉ về hướng nó, “Ngươi xem ngươi xem, cái này chính là hậu quả của việc không tiếp xúc với nhân loại trong thời gian dài. Chúng ta đãthua từ vạch xuất phát rồi, nếu bây giờ không hăng hái tiến lên, trí tuệ của tộc gấu trúc nhất định sẽ bị bỏ xa.”</w:t>
      </w:r>
      <w:r>
        <w:br w:type="textWrapping"/>
      </w:r>
      <w:r>
        <w:br w:type="textWrapping"/>
      </w:r>
      <w:r>
        <w:t xml:space="preserve">Tộc trưởng tràn ngập chờ mong nhìn gấu trúc đỏ nhỏ và anh của nó, “Các ngươi chính là tương lai của tộc gấu trúc chúng ta, đây là lúc gấu trúc chúng ta làm gương lấy kinh nghiệm cho kẻ địch thấy, đi đến trung tâm của loài người chiếm lấy thật nhiều tài nguyên sinh tồn!”</w:t>
      </w:r>
      <w:r>
        <w:br w:type="textWrapping"/>
      </w:r>
      <w:r>
        <w:br w:type="textWrapping"/>
      </w:r>
      <w:r>
        <w:t xml:space="preserve">Nhưng mà từ núi đến thành phố rất xa, chúng nó ít khi nhìn thấy người nào. Khu quần cư của nhân loại gần đây nhất là một học viện nghiên cứu lớn, theo lời tộc trưởng nói thì đây là một học viện Khoa học Tự Nhiên, bởi vì trường học xa xôi, không có nữ sinh nào tình nguyện, nên đây một học viện nam cô đơn lạnh lẽo.</w:t>
      </w:r>
      <w:r>
        <w:br w:type="textWrapping"/>
      </w:r>
      <w:r>
        <w:br w:type="textWrapping"/>
      </w:r>
      <w:r>
        <w:t xml:space="preserve">“Nhưng bọn họ biết rất nhiều trí tuệ của nhân loại, hơn nữa tính tình đều rất lương thiện mà.”</w:t>
      </w:r>
      <w:r>
        <w:br w:type="textWrapping"/>
      </w:r>
      <w:r>
        <w:br w:type="textWrapping"/>
      </w:r>
      <w:r>
        <w:t xml:space="preserve">“Chúng ta chính là muốn thử đi thuần dưỡng những người này sao?” Gấu trúc đỏ nhỏ hỏi</w:t>
      </w:r>
      <w:r>
        <w:br w:type="textWrapping"/>
      </w:r>
      <w:r>
        <w:br w:type="textWrapping"/>
      </w:r>
      <w:r>
        <w:t xml:space="preserve">Trên mặt bộ mặt bù xù lông của Tộc trưởng lộ rõ sự kiên quyết, “Đúng vậy, bước đầu tiên, chúng ta phải mở một quán cafe  gấu trúc, chờ xây dựng xong chúng ta sẽ tìm đến với nhân loại, có thể không ngừng khiến xã hội loài người hướng về tộc gấu chúng ta rồi.”</w:t>
      </w:r>
      <w:r>
        <w:br w:type="textWrapping"/>
      </w:r>
      <w:r>
        <w:br w:type="textWrapping"/>
      </w:r>
      <w:r>
        <w:t xml:space="preserve">Thế là gấu trúc nhỏ cảm thấy cực kỳ trách nhiệm đi đến quán cafe gấu trúc làm việc trước, tiếp thu được một ít huấn luyện về nghề nghiệp.</w:t>
      </w:r>
      <w:r>
        <w:br w:type="textWrapping"/>
      </w:r>
      <w:r>
        <w:br w:type="textWrapping"/>
      </w:r>
      <w:r>
        <w:t xml:space="preserve">“Nhất định phải nỗ lực tranh thủ sự yêu thích của nhân loại, để bọn họ cam tâm tình nguyện bị thuần dưỡng.”</w:t>
      </w:r>
      <w:r>
        <w:br w:type="textWrapping"/>
      </w:r>
      <w:r>
        <w:br w:type="textWrapping"/>
      </w:r>
      <w:r>
        <w:t xml:space="preserve">Gấu trúc đỏ nhỏ học tập hết sức giỏi, “Phải làm sao mới có thể tranh thủ sự yêu thích của loài người ạ?”</w:t>
      </w:r>
      <w:r>
        <w:br w:type="textWrapping"/>
      </w:r>
      <w:r>
        <w:br w:type="textWrapping"/>
      </w:r>
      <w:r>
        <w:t xml:space="preserve">“Ví dụ như, lúc mà bọn chúng vuốt ve lưng của ngươi, ngươi hãy cố gắng thả lỏng cơ thể, nằm xuống, để cho nhân loại thấy rằng ngươi thích bọn chúng vuốt ve. Bọn chúng rất thích bộ dạng “Gấu bột”, khi mà ngươi co quắp thành bánh gấu, nhân loại nhất định sẽ kêu to đáng yêu đấy!”</w:t>
      </w:r>
      <w:r>
        <w:br w:type="textWrapping"/>
      </w:r>
      <w:r>
        <w:br w:type="textWrapping"/>
      </w:r>
      <w:r>
        <w:t xml:space="preserve">“Tay nhân loại ấm áp thật sao?”</w:t>
      </w:r>
      <w:r>
        <w:br w:type="textWrapping"/>
      </w:r>
      <w:r>
        <w:br w:type="textWrapping"/>
      </w:r>
      <w:r>
        <w:t xml:space="preserve">“Đúng vậy, rất nóng đấy, rất mềm nữa. Có vài loại người là tay hơi thô ráp một chút, chúng đối với chúng ta mà nói thì chúng vẫn rất mềm đấy.”</w:t>
      </w:r>
      <w:r>
        <w:br w:type="textWrapping"/>
      </w:r>
      <w:r>
        <w:br w:type="textWrapping"/>
      </w:r>
      <w:r>
        <w:t xml:space="preserve">“Chỉ cần thả lỏng cơ thể là có thể tỏ ra thích sao?”</w:t>
      </w:r>
      <w:r>
        <w:br w:type="textWrapping"/>
      </w:r>
      <w:r>
        <w:br w:type="textWrapping"/>
      </w:r>
      <w:r>
        <w:t xml:space="preserve">“Hoặc là, khi mà bọn chúng gãi cằm ngươi, ngươi nhắm mắt lại, khẽ phát ra âm thanh hừ hừ rồi cọ bàn tay của bọn chúng cũng được.”</w:t>
      </w:r>
      <w:r>
        <w:br w:type="textWrapping"/>
      </w:r>
      <w:r>
        <w:br w:type="textWrapping"/>
      </w:r>
      <w:r>
        <w:t xml:space="preserve">Gấu trúc đỏ nhỏ vui sướng tiếp thu lời chỉ dạy của thầy, nhưng mà thầy quên nói cho nó biết, những thứ này chỉ khi những lúc biến về nguyên hình mới có thể làm.</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Edit + Beta: Ngôn Ngôn, Nhiên Nhi</w:t>
      </w:r>
      <w:r>
        <w:br w:type="textWrapping"/>
      </w:r>
      <w:r>
        <w:br w:type="textWrapping"/>
      </w:r>
      <w:r>
        <w:t xml:space="preserve">Quán cafe Gấu trúc cứ như vậy mà được thành lập, tộc trưởng Hoàng Lão Hùng thật không hổ là một lão gấu trúc đỏ có dã tâm. Nó mở quán cafe ở chỗ cách không xa viện nghiên cứu là mấy, như thế các học viên nam đi ra khỏi viện nghiên cứu là thấy quán cà phê của nó.</w:t>
      </w:r>
      <w:r>
        <w:br w:type="textWrapping"/>
      </w:r>
      <w:r>
        <w:br w:type="textWrapping"/>
      </w:r>
      <w:r>
        <w:t xml:space="preserve">Tộc trưởng xoa tay, à không đúng, hưng phấn mà xoa lên móng vuốt của mình. Con người cần cù dũng cảm a, nhanh chóng mà biến thành loài bị chúng ta thuần dưỡng đi!</w:t>
      </w:r>
      <w:r>
        <w:br w:type="textWrapping"/>
      </w:r>
      <w:r>
        <w:br w:type="textWrapping"/>
      </w:r>
      <w:r>
        <w:t xml:space="preserve">Kết quả ngay ngày khai trương đầu tiên thì gấu trúc đỏ nhỏ đã gặp phải hoàn cảnh khó khăn lớn nhất của đời mình. Đã tới giờ cơm trưa nhưng những sinh viên Khoa học Tự Nhiên kia không đi ra, chỉ có vài người giao thức ăn từ dưới chân núi chạy xe lên trường học.</w:t>
      </w:r>
      <w:r>
        <w:br w:type="textWrapping"/>
      </w:r>
      <w:r>
        <w:br w:type="textWrapping"/>
      </w:r>
      <w:r>
        <w:t xml:space="preserve">Gấu trúc đỏ nhỏ đang gặm nấm, có vài phần tò mò nhìn Hoàng Lão Hùng biến thành hình người, “ Tộc trưởng, tại sao vẫn chưa có người nào tới đây vậy? Không phải nói chỉ cần chúng ta cho nhân loại sờ sờ, khiến cho nhân loại vui vẻ thì sẽ nguyện ý được thuần dưỡng sao?”</w:t>
      </w:r>
      <w:r>
        <w:br w:type="textWrapping"/>
      </w:r>
      <w:r>
        <w:br w:type="textWrapping"/>
      </w:r>
      <w:r>
        <w:t xml:space="preserve">Tộc trưởng trầm ngâm một lát, “ Nhân loại phải làm việc và học tập thì mới có thể nuôi sống bản thân, bọn chúng rất bận rộn. Chờ đến khi chúng ta thuần dưỡng nhân loại, bọn chúng vẫn phải đi ra ngoài kiếm tiền mua đồ ăn cho chúng ta, tụ tập sẽ hoang phí rất nhiều tiền, cho nên phải thông cảm cho bọn chúng không có thời gian đến quán cafe.”</w:t>
      </w:r>
      <w:r>
        <w:br w:type="textWrapping"/>
      </w:r>
      <w:r>
        <w:br w:type="textWrapping"/>
      </w:r>
      <w:r>
        <w:t xml:space="preserve">“ Ồ ồ ồ,” gấu trúc đỏ nhỏ sáng tỏ, “ Nhân loại thật là vất vả.”</w:t>
      </w:r>
      <w:r>
        <w:br w:type="textWrapping"/>
      </w:r>
      <w:r>
        <w:br w:type="textWrapping"/>
      </w:r>
      <w:r>
        <w:t xml:space="preserve">“ Đúng vậy, cho nên sau này khi chúng ta thuần dưỡng bọn chúng  nhất định phải đối xử với bọn chúng tốt một chút. Không được ăn hiếp bọn chúng giống như loài mèo, như vậy nhân loại sẽ trung thành với chúng ta hơn.”</w:t>
      </w:r>
      <w:r>
        <w:br w:type="textWrapping"/>
      </w:r>
      <w:r>
        <w:br w:type="textWrapping"/>
      </w:r>
      <w:r>
        <w:t xml:space="preserve">Gấu trúc đỏ nhỏ sùng bái nhìn tộc trưởng, tộc trưởng thật sự là một người già dặn kinh nghiệm đó.</w:t>
      </w:r>
      <w:r>
        <w:br w:type="textWrapping"/>
      </w:r>
      <w:r>
        <w:br w:type="textWrapping"/>
      </w:r>
      <w:r>
        <w:t xml:space="preserve">“ Đúng rồi, nếu như muốn giao lưu với nhân loại, chúng ta cũng phải có tên giống như nhân loại nữa.” Tộc trưởng nói.</w:t>
      </w:r>
      <w:r>
        <w:br w:type="textWrapping"/>
      </w:r>
      <w:r>
        <w:br w:type="textWrapping"/>
      </w:r>
      <w:r>
        <w:t xml:space="preserve">“ Con biết con biết,” gấu trúc đỏ nhỏ nhanh chóng giơ tay, “ Con và ca ca học trên mạng, loài mèo gọi nhân loại là chủ nhân, chúng ta gọi là tổ tông đi! Có phải là lợi hại hơn nhiều không?”</w:t>
      </w:r>
      <w:r>
        <w:br w:type="textWrapping"/>
      </w:r>
      <w:r>
        <w:br w:type="textWrapping"/>
      </w:r>
      <w:r>
        <w:t xml:space="preserve">Anh  gấu trúc đỏ nhỏ lộ ra vẻ mặt không chịu nổi, “ Không phải rồi, tên và xưng hô không giống nhau.”</w:t>
      </w:r>
      <w:r>
        <w:br w:type="textWrapping"/>
      </w:r>
      <w:r>
        <w:br w:type="textWrapping"/>
      </w:r>
      <w:r>
        <w:t xml:space="preserve">Tộc trưởng nhìn bộ lông ngắn củn của gấu trúc đỏ nhỏ, dùng hết kiến thức cả đời nói rằng, “ Con vẫn còn đang phát triển, vậy sau này gọi con là Hoàng Điểm Điểm đi.”</w:t>
      </w:r>
      <w:r>
        <w:br w:type="textWrapping"/>
      </w:r>
      <w:r>
        <w:br w:type="textWrapping"/>
      </w:r>
      <w:r>
        <w:t xml:space="preserve">Gấu trúc đỏ nhỏ nhận tên xong vô cùng vui vẻ, nhưng vẫn có thắc mắc như cũ, “ Vậy tại sao không gọi là Hoàng Đinh Đinh ạ?”</w:t>
      </w:r>
      <w:r>
        <w:br w:type="textWrapping"/>
      </w:r>
      <w:r>
        <w:br w:type="textWrapping"/>
      </w:r>
      <w:r>
        <w:t xml:space="preserve">“ À, đó là tên chuẩn bị cho anh con.”</w:t>
      </w:r>
      <w:r>
        <w:br w:type="textWrapping"/>
      </w:r>
      <w:r>
        <w:br w:type="textWrapping"/>
      </w:r>
      <w:r>
        <w:t xml:space="preserve">Gấu trúc đỏ nhỏ càng vui vẻ hơn, cậu và anh trai đều có tên tuổi rồi, điều này chứng minh rằng tộc gấu trúc đỏ đã chính thức đi trên con đường thuần dưỡng nhân loại, ngẫm lại vẫn còn kích động nhỏ đây.</w:t>
      </w:r>
      <w:r>
        <w:br w:type="textWrapping"/>
      </w:r>
      <w:r>
        <w:br w:type="textWrapping"/>
      </w:r>
      <w:r>
        <w:t xml:space="preserve">Gấu trúc đỏ Đinh Đinh luôn cảm thấy có chỗ nào không đúng, nhưng mà nếu là tên tộc trưởng đặt, vẫn không nên phản bác.</w:t>
      </w:r>
      <w:r>
        <w:br w:type="textWrapping"/>
      </w:r>
      <w:r>
        <w:br w:type="textWrapping"/>
      </w:r>
      <w:r>
        <w:t xml:space="preserve">Vài con gấu trúc đỏ nhỏ đợi tròn một ngày vẫn không có bất kỳ người khách nào đến thăm. Tộc trưởng nghiền ngẫm đọc lại một lần《Con đường thành công của cafe mèo》, lắc đầu thấp giọng thở dài, “Dùng động vật con đi thu hút sự chú ý của loài người, thật sự là quá hạ lưu!” Sau đó nghiêm túc gọi Đinh Đinh và Điểm Điểm, “Các con chuẩn bị một chút, chút nữa dùng nguyên hình chụp một bức ảnh thật lớ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Edit + Beta: Nhiên Nhi, Ngôn Ngôn</w:t>
      </w:r>
      <w:r>
        <w:br w:type="textWrapping"/>
      </w:r>
      <w:r>
        <w:br w:type="textWrapping"/>
      </w:r>
      <w:r>
        <w:t xml:space="preserve">Cuộc sống của Viện nghiên cứu vô cùng cô đơn lạnh lẽo, thầy giáo là một lão già, đầu bếp nhà ăn là một lão già, đã thế thì bảo vệ là một bà thím đi! …Vị trí đó, cũng là một lão già chiếm cứ. Đồng học càng nhìn càng phiền muộn, phóng tầm mắt nhìn lại, mới để ý một người con trai đeo kính gọng đen áo sơ mi sọc, đứng một chỗ tựa như một chân nhân trừ yêu.</w:t>
      </w:r>
      <w:r>
        <w:br w:type="textWrapping"/>
      </w:r>
      <w:r>
        <w:br w:type="textWrapping"/>
      </w:r>
      <w:r>
        <w:t xml:space="preserve">Nhà trường cho ra một lý do cực kỳ chính thức, đến vùng núi xa xôi chính là vì muốn đào tạo mọi người biết nghị lực trước gian khổ, đồng thời để giúp mọi người chuyên tâm học tập, chỉ có bản thân hiệu trưởng mới biết, đến vùng núi là bởi vì đất đai khá rẻ.</w:t>
      </w:r>
      <w:r>
        <w:br w:type="textWrapping"/>
      </w:r>
      <w:r>
        <w:br w:type="textWrapping"/>
      </w:r>
      <w:r>
        <w:t xml:space="preserve">Mùa xuân đến, trường học lặng lẽ truyền đi khẩu hiệu ” Không lạc lõng khi bị thôi học, mà lòng lại cảm thấy cô đơn “</w:t>
      </w:r>
      <w:r>
        <w:br w:type="textWrapping"/>
      </w:r>
      <w:r>
        <w:br w:type="textWrapping"/>
      </w:r>
      <w:r>
        <w:t xml:space="preserve">Bạn cùng phòng tha thiết nhìn về phía Lạc Ấn, “Làm sao? Lạc đại thần cậu lại muốn làm sao? Cậu nhìn tôi, có thể lấy ham muốn của tôi?”</w:t>
      </w:r>
      <w:r>
        <w:br w:type="textWrapping"/>
      </w:r>
      <w:r>
        <w:br w:type="textWrapping"/>
      </w:r>
      <w:r>
        <w:t xml:space="preserve">Lạc Ấn liếc mắt nhìn hắn, chân thành đề nghị “Cậu xem luận văn một lát để bình tĩnh lại đi.”</w:t>
      </w:r>
      <w:r>
        <w:br w:type="textWrapping"/>
      </w:r>
      <w:r>
        <w:br w:type="textWrapping"/>
      </w:r>
      <w:r>
        <w:t xml:space="preserve">Bạn cùng phòng Hiểu Đông quay về phía cây hoa anh đào ngoài cửa sổ bắt đầu kêu rên, ” Ở trong cái mùa này vạn vật nảy mầm, cậu xem hoa rơi kìa! Nhìn cảnh đẹp kìa! Thật sự một chút ý tưởng cũng không có hả? Shakespeare vĩ đại đã từng nói: Đứng dưới tán cây anh đào không muốn hôn ai thì không phải là người!”</w:t>
      </w:r>
      <w:r>
        <w:br w:type="textWrapping"/>
      </w:r>
      <w:r>
        <w:br w:type="textWrapping"/>
      </w:r>
      <w:r>
        <w:t xml:space="preserve">Lạc Ấn nheo mắt liếc cậu, dùng sách gõ đầu cậu nói, “Cậu có thể lên diễn đàn của trường phát thiệp, xem có ai muốn cùng cậu đứng một chỗ anh với em.”</w:t>
      </w:r>
      <w:r>
        <w:br w:type="textWrapping"/>
      </w:r>
      <w:r>
        <w:br w:type="textWrapping"/>
      </w:r>
      <w:r>
        <w:t xml:space="preserve">Lạc Ấn đi đến trước cửa sổ mặt nghiêm lại, viện nghiên cứu vắng vẻ cứ như đoạn tuyệt với trần gian, đi ra ngoài muốn đón một chuyến xe đi lại cũng mất hơn nửa ngày. Chỉ tốt ở chỗ không khí trong sạch, phong cảnh rất đẹp. Đặc biệt là trong trường học sau khi có chuyên gia xử lý, hoa cỏ sau khi được tu bổ lại càng nhìn càng thấy dễ chịu. Các cánh hoa trên cây hoa anh đào bắt đầu vi vu rơi xuống, trên đồng cả một phiến xanh biếc mềm mại. Lạc Ấn hít thở sâu một hơi, định đặt quyển sách xuống rồi đi xuống núi một chuyến, chợt nghe thấy vài tiếng người.</w:t>
      </w:r>
      <w:r>
        <w:br w:type="textWrapping"/>
      </w:r>
      <w:r>
        <w:br w:type="textWrapping"/>
      </w:r>
      <w:r>
        <w:t xml:space="preserve">“Ai, tốt tốt, bảo bối, mở to mắt một chút, ánh mắt vô tội nhìn tôi này, nhìn tôi!”</w:t>
      </w:r>
      <w:r>
        <w:br w:type="textWrapping"/>
      </w:r>
      <w:r>
        <w:br w:type="textWrapping"/>
      </w:r>
      <w:r>
        <w:t xml:space="preserve">“Đúng vậy chính là như thế! Chân mở ra một chút, đừng cười, phải biểu cảm ngây thơ và ủy khuất!”</w:t>
      </w:r>
      <w:r>
        <w:br w:type="textWrapping"/>
      </w:r>
      <w:r>
        <w:br w:type="textWrapping"/>
      </w:r>
      <w:r>
        <w:t xml:space="preserve">Vẻ mặt của Lạc Ấn cứng lại, nhìn về phía phát ra âm thanh, chỉ thấy bóng lưng một nhiếp ảnh gia đang giơ camera lên. Lạc Ấn nhướn mày, “Ồ, Hiểu Đông, hình như em gái cậu muốn đến rồi đấy.”</w:t>
      </w:r>
      <w:r>
        <w:br w:type="textWrapping"/>
      </w:r>
      <w:r>
        <w:br w:type="textWrapping"/>
      </w:r>
      <w:r>
        <w:t xml:space="preserve">Được một lúc Hiểu Đông ló đầu ra, “Em gái? Là người mặc đồ trắng tơ kia ấy hả?”</w:t>
      </w:r>
      <w:r>
        <w:br w:type="textWrapping"/>
      </w:r>
      <w:r>
        <w:br w:type="textWrapping"/>
      </w:r>
      <w:r>
        <w:t xml:space="preserve">Lạc Ấn ra vẻ chịu không nổi liếc nhìn hắn, trịnh trọng nói, “Cậu có thể giả chết ở đây được không, khả năng thoát kiếp FA sẽ cao hơn chút đấy.”</w:t>
      </w:r>
      <w:r>
        <w:br w:type="textWrapping"/>
      </w:r>
      <w:r>
        <w:br w:type="textWrapping"/>
      </w:r>
      <w:r>
        <w:t xml:space="preserve">Từ cửa sổ nhìn ra đó tầm mắt có hạn, Hiểu Đông ầm ĩ muốn đi ra ngoài nhìn em gái kia, Lạc Ấn đối với chuyện chụp ảnh tình thú có chút không chịu được, sẽ không đến đó góp náo nhiệt, trong lòng anh vẫn ngờ vực không biết Vệ đại thúc trông cửa như thế nào mà cho nhân viên thế này vào. Anh trở lại chỗ ngồi, lại cầm sách lên.</w:t>
      </w:r>
      <w:r>
        <w:br w:type="textWrapping"/>
      </w:r>
      <w:r>
        <w:br w:type="textWrapping"/>
      </w:r>
      <w:r>
        <w:t xml:space="preserve">Chỉ nghe thấy nhiếp ảnh gia kia hét lên một tiếng kinh hãi, “Này, tiểu tử, đó là khu ký túc xá, không được chạy vào đó!”</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Edit + beta: Nhiên Nhi, Ngôn Ngôn</w:t>
      </w:r>
      <w:r>
        <w:br w:type="textWrapping"/>
      </w:r>
      <w:r>
        <w:br w:type="textWrapping"/>
      </w:r>
      <w:r>
        <w:t xml:space="preserve">Lạc Ấn chỉ thấy một cái đầu đầy lông tròn tròn từ chỗ mình phi đến trước cửa sổ, mới đầu nhìn qua khá giống mèo, nhưng mập mạp hơn mèo nhiều.</w:t>
      </w:r>
      <w:r>
        <w:br w:type="textWrapping"/>
      </w:r>
      <w:r>
        <w:br w:type="textWrapping"/>
      </w:r>
      <w:r>
        <w:t xml:space="preserve">Nhiếp ảnh gia chạy phía sau hét lớn, “Đừng chạy nữa …, chỗ đó không chơi được đâu!” Động vật nhỏ lông bù xù kia quay đầu lại nhìn anh một cái, Lạc Ấn nghi ngờ không biết có phải anh gặp ảo giác hay không, anh thấy trong mắt của con động vật nhỏ kia có một tia đùa dai sung sướng. Còn một con đang nằm sấp trên vai của nhiếp ảnh gia, so với cái con đang chạy trốn này thì dáng người hơi lớn một chút, sít sao túm chặt lấy quần áo của anh ta.</w:t>
      </w:r>
      <w:r>
        <w:br w:type="textWrapping"/>
      </w:r>
      <w:r>
        <w:br w:type="textWrapping"/>
      </w:r>
      <w:r>
        <w:t xml:space="preserve">Cục lông nhỏ nhảy vọt một cái, cố gắng dùng cái chân to ngắn của  chính mình mà đạp lên cái cây, nhiếp ảnh gia tranh thủ thời gian nhào tới bắt nó, mắt thấy sắp bị túm lại, cục lông nhỏ nhanh chóng chuyển hướng, “Bịch” một cái đụng phải Lạc Ấn bên cạnh cửa sổ.</w:t>
      </w:r>
      <w:r>
        <w:br w:type="textWrapping"/>
      </w:r>
      <w:r>
        <w:br w:type="textWrapping"/>
      </w:r>
      <w:r>
        <w:t xml:space="preserve">Một người một gấu trúc ngơ ngác nhìn nhau, đến mấy đám lông trắng trên đầu nó cũng có thể thấy rõ, Lạc Ấn vừa định chìa tay, cục lông nhỏ bị đụng choáng váng thuận thế trượt xuống trên mặt kính, mắt thấy nhiếp ảnh gia đang đến gần, cục lông nhỏ hoảng hốt nhảy từ bệ cửa sổ nhảy xuống, “Bịch” một cái đạp vào cái cây.</w:t>
      </w:r>
      <w:r>
        <w:br w:type="textWrapping"/>
      </w:r>
      <w:r>
        <w:br w:type="textWrapping"/>
      </w:r>
      <w:r>
        <w:t xml:space="preserve">Đứng ngoài nhìn thấy tất cả Lạc Ấn sắp cười chết luôn. Cây hoa anh đào bị nó đụng phải hoa rơi xuống như mưa, nhiếp ảnh gia đầu óc choáng váng vội túm cục lông nhỏ xuống, kéo cái đuôi dạy dỗ nó, “Lại chạy lung tung, trở về tôi nói với tộc trưởng, buổi tối không cho cậu ăn cơm.” Cục lông nhỏ nhíu nhíu cái mũi, phát ra âm thanh bất mãn, co quắp lại ngồi xuống đất, cái đuôi kẹp ở giữa hai chân, nhìn hết sức chán chường.</w:t>
      </w:r>
      <w:r>
        <w:br w:type="textWrapping"/>
      </w:r>
      <w:r>
        <w:br w:type="textWrapping"/>
      </w:r>
      <w:r>
        <w:t xml:space="preserve">Lạc Ấn cười vui vẻ. Chỉ thấy nhiếp ảnh gia sờ sờ đầu của nó, tốt bụng khuyên bảo “Tôi và tộc trưởng của cậu là bạn bè, sẽ không hại các cậu đâu. Cậu phối hợp một chút thì chúng ta có thể kết thúc sớm rồi.”</w:t>
      </w:r>
      <w:r>
        <w:br w:type="textWrapping"/>
      </w:r>
      <w:r>
        <w:br w:type="textWrapping"/>
      </w:r>
      <w:r>
        <w:t xml:space="preserve">“Hóa ra nhiếp ảnh gia chụp ảnh động vật có thể tương thông với động vật, có thể nghe hiểu thật sao.” Lạc Ấn nghĩ thầm, anh tràn đầy hứng thú xem một người và một gấu trúc trao đổi qua lại.</w:t>
      </w:r>
      <w:r>
        <w:br w:type="textWrapping"/>
      </w:r>
      <w:r>
        <w:br w:type="textWrapping"/>
      </w:r>
      <w:r>
        <w:t xml:space="preserve">Nhiếp ảnh gia lại bắt đầu nói chuyện đâu đâu, anh ta để con trên vai xuống, nói với hai con gấu trúc đỏ, ” Tai mèo hình cánh máy bay có một sự manh cực lớn, em trai thử kéo cái tai ra đi, anh trai dùng móng vuốt vỗ sau lưng em trai làm ra kiểu dỗ dành nó.”</w:t>
      </w:r>
      <w:r>
        <w:br w:type="textWrapping"/>
      </w:r>
      <w:r>
        <w:br w:type="textWrapping"/>
      </w:r>
      <w:r>
        <w:t xml:space="preserve">Gấu trúc đỏ nhỏ vừa chạy trốn đại khái là đã bị thuyết phục, bắt đầu cố gắng với tới cái tai của mình, nhưng mà tai của nó quá ngắn, không thể kéo xuống tạo hình cánh máy bay được, chỉ có thể run lên. Cục lông nhỏ sốt ruột thậm chí dùng tới cả móng vuốt của mình, đáng tiếc móng vuốt của nó cũng rất ngắn, cục lông nhỏ chán nản vung cái đuôi lên che mặt mình. Gấu trúc đỏ lớn bên kia thấy vậy đi đến an ủi nó, vuốt vuốt lông cho nó,”Được được, ngốc manh cũng là manh.” Nhiếp ảnh gia lẩm bẩm tranh thủ thời gian bấm máy.</w:t>
      </w:r>
      <w:r>
        <w:br w:type="textWrapping"/>
      </w:r>
      <w:r>
        <w:br w:type="textWrapping"/>
      </w:r>
      <w:r>
        <w:t xml:space="preserve">Cho đến khi nhiếp ảnh gia đã chụp xong, phải mang hai cục lông đi, Lạc Ấn mới phản ứng được trên mặt mình vẫn đang mang ý cười. Anh đẩy cửa sổ ra, “Nè, anh nhiếp ảnh đợi đã nào!”</w:t>
      </w:r>
      <w:r>
        <w:br w:type="textWrapping"/>
      </w:r>
      <w:r>
        <w:br w:type="textWrapping"/>
      </w:r>
      <w:r>
        <w:t xml:space="preserve">Nhiếp ảnh gia quay đầu lại, Lạc Ấn nói:” Chào anh, anh chụp ảnh động vật rất đáng yêu, có thể cho tôi hỏi ảnh sẽ bán ở đâu không? Tôi rất muốn sưu tầm vài bức ảnh.”</w:t>
      </w:r>
      <w:r>
        <w:br w:type="textWrapping"/>
      </w:r>
      <w:r>
        <w:br w:type="textWrapping"/>
      </w:r>
      <w:r>
        <w:t xml:space="preserve">Nhiếp ảnh gia dừng lại một chút, ” Ở ngay cửa trường học của các cậu, quán cafe gấu trúc, đây là ảnh tuyên truyền cho quá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Edit + Beta: Nhiên Nhi, Ngôn Ngôn</w:t>
      </w:r>
      <w:r>
        <w:br w:type="textWrapping"/>
      </w:r>
      <w:r>
        <w:br w:type="textWrapping"/>
      </w:r>
      <w:r>
        <w:t xml:space="preserve">Hiểu Đông hết sức chán nản, thật khó khăn lắm mới có người bên ngoài đến chọn cảnh trường học để chụp ảnh, thế mà lại không phải là một em gái đáng yêu mặc váy ngắn áo sợi trắng, lại để cho cậu thấy một thiếu niên yếu ớt, lòng phải chịu một sự đả kích rất lớn. Lạc Ấn thấy bộ dạng này của cậu ta, hỏi có muốn cùng đi đến quán cafe ngoài trường học ngồi sờ sờ gấu trúc đỏ nhỏ, Hiểu Đông lắc đầu, “Gấu trúc thì có cái gì mà sờ, nếu quán cafe có nhân viên nữ không chừng tôi còn muốn đến nhìn qua một cái.”</w:t>
      </w:r>
      <w:r>
        <w:br w:type="textWrapping"/>
      </w:r>
      <w:r>
        <w:br w:type="textWrapping"/>
      </w:r>
      <w:r>
        <w:t xml:space="preserve">Lạc Ấn trêu cậu ta cũng bởi vì làm trạch quá lâu nên mới không thoát được kiếp FA, Hiểu Đông tỏ vẻ so với cái người suy nghĩ phi thực tế thì còn tốt chán, vì thế Lạc Ấn đành phải ra ngoài một mình.</w:t>
      </w:r>
      <w:r>
        <w:br w:type="textWrapping"/>
      </w:r>
      <w:r>
        <w:br w:type="textWrapping"/>
      </w:r>
      <w:r>
        <w:t xml:space="preserve">Mấy con gấu trúc đỏ rất thích phơi nắng, ánh mặt trời vào xế chiều rất tuyệt, Hoàng Điểm Điểm quét dọn vệ sinh xong liền ra bên ngoài nằm úp xuống nghỉ ngơi, chỉ một lát là đã ngủ thiếp đi. Khi Lạc Ấn đi vào thấy một nam sinh nhỏ mặc tạp dề, tóc hơi ngả vàng, cằm tỳ lên mặt bàn ngủ. Tuy rằng khi làm gấu trúc đỏ nó rất mập, nhưng mà vì đồ ăn có nhiệt lượng thấp, nên khi biến thành người thì dáng người ngược lại sẽ rất thon gầy, có thể nhìn ra khuôn mặt của cậu vẫn còn vài nét trẻ con bụ bẫm, rõ ràng là một con gấu trúc đỏ nhỏ chưa trưởng thành.</w:t>
      </w:r>
      <w:r>
        <w:br w:type="textWrapping"/>
      </w:r>
      <w:r>
        <w:br w:type="textWrapping"/>
      </w:r>
      <w:r>
        <w:t xml:space="preserve">Lạc Ấn nhìn cậu cứ không đề phòng mà ngủ trong cửa tiệm như vậy, trông không giống một nhân viên phục vụ, trái lại có lẽ là học sinh cấp 3 tranh thủ thời gian vào tiệm. Anh định lặng lẽ đi vào, không muốn đánh thức nam sinh nhỏ kia, kết quả vừa mới tới gần, Hoàng Điểm Điểm đã mở mắt, “A, khách hàng?”</w:t>
      </w:r>
      <w:r>
        <w:br w:type="textWrapping"/>
      </w:r>
      <w:r>
        <w:br w:type="textWrapping"/>
      </w:r>
      <w:r>
        <w:t xml:space="preserve">Lạc Ấn thấy mình đánh thức cậu thấy có chút có lỗi, cười cười, lịch sự hỏi:” Xin chào, bây giờ tiệm đang mở cửa đúng không?”</w:t>
      </w:r>
      <w:r>
        <w:br w:type="textWrapping"/>
      </w:r>
      <w:r>
        <w:br w:type="textWrapping"/>
      </w:r>
      <w:r>
        <w:t xml:space="preserve">“Mở cửa, mở cửa mà.” Hoàng Điểm Điểm tranh thủ thời gian đứng lên, nhân loại … Thật sự tới rồi, cậu khẩn trương đến mức tay chân luống cuống không biết làm sao, người này nhìn kỹ có chút quen mắt, “Anh vào trong tiệm ngồi đi.” Ô này, anh trai mới bị tộc trưởng mang đến chỗ khác quay video tuyên truyền rồi, nói là nội dung rất chín chắn cậu không hợp nên mới để cậu ở nhà. Bây giờ trong tiệm không có con gấu trúc nào có thể bàn bạc, cậu chỉ có thể lo lắng không yên, vị khách hàng đầu tiên, ngàn vạn lần không thể để cơ hội hiếm có này chạy mất được.</w:t>
      </w:r>
      <w:r>
        <w:br w:type="textWrapping"/>
      </w:r>
      <w:r>
        <w:br w:type="textWrapping"/>
      </w:r>
      <w:r>
        <w:t xml:space="preserve">Lạc Ấn nhìn xung quanh một chút, trang hoàng không tệ, nhưng không có bóng dáng gấu trúc đỏ nhỏ, anh nghĩ gấu trúc đỏ nhỏ nhất định rất quý, có lẽ phải gọi thứ gì trong tiệm rồi mới thấy được, vì vậy sảng khoái gọi một ly cà phê. Anh không nghi ngờ xem quán cafe này có gấu trúc đỏ thật hay không, lúc trong sân trường thấy trên đầu nó có một ít lông trắng trông rất đáng yêu, nếu có thể gặp lại nó, nhất định phải sờ một cái cho sướng mới được.</w:t>
      </w:r>
      <w:r>
        <w:br w:type="textWrapping"/>
      </w:r>
      <w:r>
        <w:br w:type="textWrapping"/>
      </w:r>
      <w:r>
        <w:t xml:space="preserve">Hoàng Điểm Điểm dựa theo chương trình huấn luyện đem cà phê ra. Thấy cà phê được bưng lên, Lạc Ấn rốt cuộc cũng mặt dày mở miệng,” Khụ, bây giờ có thể sờ gấu trúc nhỏ chưa?” Hoàng Điểm Điểm hết sức khẩn trương, khẩn trương đến mức quên thân phận bây giờ của mình, ngoan ngoãn ngồi xổm xuống, cọ vào trong tay Lạc Ấn, mong chờ nhìn anh,”Khách hàng, đây là lần đầu tiên của tôi, anh hãy sờ nhẹ thôi nhé.”</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Edit + Beta: Nhiên Nhi, Ngôn Ngôn (Ngoài ra còn có sự beta tuyệt vời của ss Katherine Kim)</w:t>
      </w:r>
      <w:r>
        <w:br w:type="textWrapping"/>
      </w:r>
      <w:r>
        <w:br w:type="textWrapping"/>
      </w:r>
      <w:r>
        <w:t xml:space="preserve">Lạc Ấn sững sờ, nghĩ thầm đây chắc không phải một quán cafe đứng đắn gì. Nghe Hoàng Điểm Điểm nói xong anh cũng có phần động lòng thật, chẳng biết là do cái viện nghiên cứu chết tiệt xây tít trong núi toàn mây khiến anh vô cùng cô đơn trống trải, hay bởi ánh mắt của nhóc nhân viên quá ư chân thành vô tội nữa.</w:t>
      </w:r>
      <w:r>
        <w:br w:type="textWrapping"/>
      </w:r>
      <w:r>
        <w:br w:type="textWrapping"/>
      </w:r>
      <w:r>
        <w:t xml:space="preserve">Có điều kiểu phục vụ trước công chúng như thế này thật sự khiến người khác rất phẫn nộ, đứa bé trai trước mắt này thậm chí còn chưa trưởng thành! Loại giao dịch này dơ bẩn và đáng sợ! Lấy một vật dễ thương ra làm chiêu bài chào mời khách hàng,vậy mà ngấm ngầm buôn sắc bán hương. Lạc Ấn rất xót xa, nhưng che giấu cảm xúc phức tạp của bản thân, chậm rãi hỏi cậu “Cậu chưa thành niên sao?”</w:t>
      </w:r>
      <w:r>
        <w:br w:type="textWrapping"/>
      </w:r>
      <w:r>
        <w:br w:type="textWrapping"/>
      </w:r>
      <w:r>
        <w:t xml:space="preserve">Hoàng Điểm Điểm ngây thơ lắc đầu, chẳng phải việc này nhìn cái là hiểu sao, cớ gì lại còn hỏi thế?</w:t>
      </w:r>
      <w:r>
        <w:br w:type="textWrapping"/>
      </w:r>
      <w:r>
        <w:br w:type="textWrapping"/>
      </w:r>
      <w:r>
        <w:t xml:space="preserve">Trong lòng Lạc Ấn thở dài một tiếng, một phần khó tin kèm thêm cảm giác đạo đức lên tiếng, còn lại đều là sự đau lòng đối với đứa trẻ này,  “Cậu làm chuyện này bao lâu rồi?”</w:t>
      </w:r>
      <w:r>
        <w:br w:type="textWrapping"/>
      </w:r>
      <w:r>
        <w:br w:type="textWrapping"/>
      </w:r>
      <w:r>
        <w:t xml:space="preserve">“Hôm nay là ngày đầu tiên.” Hoàng Điểm Điểm thành thật trả lời, có điều cậu thấy có chút lo lắng, sợ khách hàng đầu tiên thấy cậu chưa đủ chuyên nghiệp, vì vậy rất chân thành bổ sung, “Tộc trưởng bảo làm nhiều là được, sau này sẽ quen dần ngay thôi..”</w:t>
      </w:r>
      <w:r>
        <w:br w:type="textWrapping"/>
      </w:r>
      <w:r>
        <w:br w:type="textWrapping"/>
      </w:r>
      <w:r>
        <w:t xml:space="preserve">Lại còn có cả trưởng nhóm, đích xác là kẻ cầm trịch làm ăn bất chính, Lạc Ấn nhìn vẻ mặt đơn thuần của Hoàng Điểm Điểm, vừa đau lòng vừa tức giận. Từ nhỏ điều kiện cuộc sống của anh đã đầy đủ, những chuyện như vậy chỉ thấy xuất hiện ở xã hội xa tít trên thời sự, thật không ngờ là mình sẽ có ngày này.</w:t>
      </w:r>
      <w:r>
        <w:br w:type="textWrapping"/>
      </w:r>
      <w:r>
        <w:br w:type="textWrapping"/>
      </w:r>
      <w:r>
        <w:t xml:space="preserve">Bị đơn phương khẳng định là cò dẫn mối mại dâm, tộc trưởng gấu trúc đỏ hắt hơi một cái, nằm trong hậu viện của mình lật người tiếp tục phơi nắng.</w:t>
      </w:r>
      <w:r>
        <w:br w:type="textWrapping"/>
      </w:r>
      <w:r>
        <w:br w:type="textWrapping"/>
      </w:r>
      <w:r>
        <w:t xml:space="preserve">Lạc Ấn không thể tưởng tượng nổi đứa bé trai đơn thuần đang ngồi xổm bên cạnh nhìn mình chằm chằm lại có hoàn cảnh bất hạnh kinh khủng thế, anh kéo Hoàng Điểm Điểm lên, ý bảo cậu ngồi xuống trước mặt mình, giọng nói có chút run rẩy, “Cậu có biết mình đang làm gì không?”</w:t>
      </w:r>
      <w:r>
        <w:br w:type="textWrapping"/>
      </w:r>
      <w:r>
        <w:br w:type="textWrapping"/>
      </w:r>
      <w:r>
        <w:t xml:space="preserve">“Phục vụ khách hàng ạ.” Hoàng Điểm Điểm đáp như đúng rồi.</w:t>
      </w:r>
      <w:r>
        <w:br w:type="textWrapping"/>
      </w:r>
      <w:r>
        <w:br w:type="textWrapping"/>
      </w:r>
      <w:r>
        <w:t xml:space="preserve">Lạc Ẩn xém thì câm nín, thực sự anh không thể tìm nổi liên quan giữa cậu nhóc ngây thơ thuần khiết này với loại mua bán bẩn thỉu kia, “Cậu thật sự biết cái gì gọi là phục vụ khách hàng hả?”</w:t>
      </w:r>
      <w:r>
        <w:br w:type="textWrapping"/>
      </w:r>
      <w:r>
        <w:br w:type="textWrapping"/>
      </w:r>
      <w:r>
        <w:t xml:space="preserve">Đây là muốn kiểm tra kết quả học tập rồi, Hoàng Điểm Điểm rõ mười mươi, lúc ấy cậu học rất chăm chú, đối với vấn đề này phải gọi là hạ bút thành văn, “À, chính là nằm xuống cho người khác sờ, tỏ ra vui vẻ một chút là được.”</w:t>
      </w:r>
      <w:r>
        <w:br w:type="textWrapping"/>
      </w:r>
      <w:r>
        <w:br w:type="textWrapping"/>
      </w:r>
      <w:r>
        <w:t xml:space="preserve">Lạc Ẩn xót xa cõi lòng, nhìn ánh mắt trong veo và mái tóc mềm mại của cậu, hỏi nhỏ đến mức không nghe rõ, “Có rất nhiều người sờ cậu rồi hả?”</w:t>
      </w:r>
      <w:r>
        <w:br w:type="textWrapping"/>
      </w:r>
      <w:r>
        <w:br w:type="textWrapping"/>
      </w:r>
      <w:r>
        <w:t xml:space="preserve">“Anh là người đầu tiên đó.” Hoàng Điểm Điểm ngẩng đầu nhìn anh,vẫn nguyên vẻ cười híp mắt</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Edit + Beta: Ngôn Ngôn, Nhiên Nhi, Hua</w:t>
      </w:r>
      <w:r>
        <w:br w:type="textWrapping"/>
      </w:r>
      <w:r>
        <w:br w:type="textWrapping"/>
      </w:r>
      <w:r>
        <w:t xml:space="preserve">Lạc Ấn không nhớ rõ ngày đó bản thân làm thế nào mà rời khỏi quán cà phê gấu trúc nhỏ, chỗ đó được trang trí mới mẻ bày biện phối màu cũng rất ấm áp giống như là một câu chuyện cực kỳ buồn cười, dùng hình tượng tốt đẹp che lấp đi sự gian ác như sóng ngầm cuồn cuộn bên dưới. Anh để lại cho Hoàng Điểm Điểm số tiền nhiều hơn giá một ly cà phê.</w:t>
      </w:r>
      <w:r>
        <w:br w:type="textWrapping"/>
      </w:r>
      <w:r>
        <w:br w:type="textWrapping"/>
      </w:r>
      <w:r>
        <w:t xml:space="preserve">Hoàng Điểm Điểm nghiêng đầu nhìn anh một chút, nghĩ thầm tộc trưởng đã từng nói không được bắt chước bọn mèo đáng ghét, thời điểm thích hợp thì phải đối tốt với nhân loại một chút, như vậy lúc bọn chúng bị thuần dưỡng thì sẽ càng trung thành hơn. Cho nên cậu liền đem tiền trả lại cho Lạc Ấn, “ Hôm nay xem như em mời anh uống có được không?” Tâm của Lạc Ấn đâu chỉ trở nên mềm mại, mà quả thật giống như là ngâm mình trong nước chanh được cho thêm mật ong </w:t>
      </w:r>
      <w:r>
        <w:rPr>
          <w:i/>
        </w:rPr>
        <w:t xml:space="preserve">[1]</w:t>
      </w:r>
      <w:r>
        <w:t xml:space="preserve"> vậy, nói không rõ là tâm tình gì, anh không nhận tiền mà Hoàng Điểm Điểm đưa lại, “ Tại sao…Tại sao muốn mời anh uống?”</w:t>
      </w:r>
      <w:r>
        <w:br w:type="textWrapping"/>
      </w:r>
      <w:r>
        <w:br w:type="textWrapping"/>
      </w:r>
      <w:r>
        <w:rPr>
          <w:i/>
        </w:rPr>
        <w:t xml:space="preserve">[1] Nước chanh mật ong chứa rất ít calo, giàu các chất chống oxy hóa giúp đánh bại mệt mỏi, tăng cường năng lượng, ý trong truyện là anh công cảm thấy mọi mệt mỏi đều tan biến và thấy thoải mái hơn.</w:t>
      </w:r>
      <w:r>
        <w:br w:type="textWrapping"/>
      </w:r>
      <w:r>
        <w:br w:type="textWrapping"/>
      </w:r>
      <w:r>
        <w:t xml:space="preserve">Bởi vì …. Con người đơn thuần ơ ~ ngươi sẽ bị ta thuần dưỡng đó!</w:t>
      </w:r>
      <w:r>
        <w:br w:type="textWrapping"/>
      </w:r>
      <w:r>
        <w:br w:type="textWrapping"/>
      </w:r>
      <w:r>
        <w:t xml:space="preserve">Thế nhưng câu nói này, lanh trí như Hoàng Điểm Điểm chắc chắn sẽ không nói thẳng ra đâu. Cậu là gấu trúc đỏ nhỏ thông minh, đã hiểu đạo lý không nên đánh rắn động cỏ khiến con mồi có cách đề phòng. “À…Tộc trưởng không có ở đây, nên em có thể tự mình quyết định một số chuyện. Anh là người đầu tiên đến thăm, em rất vui.”</w:t>
      </w:r>
      <w:r>
        <w:br w:type="textWrapping"/>
      </w:r>
      <w:r>
        <w:br w:type="textWrapping"/>
      </w:r>
      <w:r>
        <w:t xml:space="preserve">Lạc Ấn chịu đựng chua xót và một chút mất mát không nói rõ được trong lòng, nở nụ cười ấm áp với cậu. Lạc Ấn không trực tiếp từ chối ý tốt của Hoàng Điểm Điểm, khéo léo hỏi, “ Tổ trưởng tốt với cậu lắm sao?”</w:t>
      </w:r>
      <w:r>
        <w:br w:type="textWrapping"/>
      </w:r>
      <w:r>
        <w:br w:type="textWrapping"/>
      </w:r>
      <w:r>
        <w:t xml:space="preserve">“ Rất tốt ạ” Hoàng Điểm Điểm nói, “ Đều đem lá cây và sâu nhường cho em ăn.”</w:t>
      </w:r>
      <w:r>
        <w:br w:type="textWrapping"/>
      </w:r>
      <w:r>
        <w:br w:type="textWrapping"/>
      </w:r>
      <w:r>
        <w:t xml:space="preserve">“ Lá cây? Và sâu?” Cổ họng Lạc Ấn nghẹn lại, anh chưa từng có cảm giác như vậy, giống như tại nơi sâu thẳm trong lòng bị đâm tới đâm lui, chua xót đến mức dường như muốn rơi nước mắt. Hoàng Điểm Điểm nhìn phản ứng của anh, ý thức được dường như mình đã nói điều gì đó không nên nói, à đúng rồi, tộc trưởng đã từng nói, thức ăn của nhân loại khác với bọn họ, không xong rồi, ngàn vạn lần đừng để anh ta bị hù dọa mà chạy mất nha, cậu nhanh trí khẽ động, thay đổi khẩu âm, “ ây da, ây da, em là người Quảng Đông.”</w:t>
      </w:r>
      <w:r>
        <w:br w:type="textWrapping"/>
      </w:r>
      <w:r>
        <w:br w:type="textWrapping"/>
      </w:r>
      <w:r>
        <w:t xml:space="preserve">Vẻ mặt của Lạc Ấn hòa hoãn một chút: “… Tiền cậu cầm đi, không lấy thì sao được, phải cho tổ trưởng của cậu một câu trả lời thỏa đáng. Nhưng mà lần sau khi anh đến em có thể lén cho anh thêm đường.”</w:t>
      </w:r>
      <w:r>
        <w:br w:type="textWrapping"/>
      </w:r>
      <w:r>
        <w:br w:type="textWrapping"/>
      </w:r>
      <w:r>
        <w:t xml:space="preserve">“Anh cũng thích ăn ngọt sao, em cũng thích lắm nha.” Đã tìm được sự giống nhau với nhân loại, Hoàng Điểm Điểm biểu thị vô cùng vui vẻ.</w:t>
      </w:r>
      <w:r>
        <w:br w:type="textWrapping"/>
      </w:r>
      <w:r>
        <w:br w:type="textWrapping"/>
      </w:r>
      <w:r>
        <w:t xml:space="preserve">Lạc Ấn nhìn cậu ngây thơ vui vẻ, chỉ nháy mắt một cái liền trở về dáng vẻ tươi cười, vì cuộc sống thật sự rất đau khổ cho nên mới có thể yêu thích cái ngọt như vậy.</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Edit + Beta: Ngôn Ngôn, Nhiên Nhi, Hua</w:t>
      </w:r>
      <w:r>
        <w:br w:type="textWrapping"/>
      </w:r>
      <w:r>
        <w:br w:type="textWrapping"/>
      </w:r>
      <w:r>
        <w:t xml:space="preserve">Tộc trưởng Hoàng Lão Hùng gần đây không mấy vui vẻ cho lắm, ông bạn già của ông nói cho ông biết, có người điều tra tiệm của ông. May có con gấu cấp trên thay ông giải quyết tất cả thủ tục xin giấy phép kinh doanh. Tộc trưởng suy nghĩ rất lâu, có khả năng làm ra mọi chuyện như vậy khẳng định chỉ có bọn mèo.</w:t>
      </w:r>
      <w:r>
        <w:br w:type="textWrapping"/>
      </w:r>
      <w:r>
        <w:br w:type="textWrapping"/>
      </w:r>
      <w:r>
        <w:t xml:space="preserve">Bọn mèo thật đáng ghét, đã làm nhiều loài lung lạc như vậy, phần lớn mèo trong tộc mèo chúng nó đều sống cuộc sống như đại gia, vậy mà bây giờ ngay cả đất ở cái viện nghiên cứu nhỏ này cũng muốn tranh với chúng ta! Tộc trưởng gấu trúc đỏ tuy bề ngoài rất manh, nhưng nội tâm lại là một nam tử hán thẳng thắn cương trực, cá tính thì chính là gặp khó khăn thì càng mạnh mẽ hơn, về điểm tính tình không chịu thua kém này khi bị kích thích lên, liền cho gọi binh tôm tướng tép </w:t>
      </w:r>
      <w:r>
        <w:rPr>
          <w:i/>
        </w:rPr>
        <w:t xml:space="preserve">[1]</w:t>
      </w:r>
      <w:r>
        <w:t xml:space="preserve"> — Đinh Đinh và Điểm Điểm, “ Các ngươi nhất định không được chịu thua, phải thuần dưỡng cho ra vài nhân loại, cho bọn mèo nhìn! Để cho bọn nó biết nhân loại không phải là con nợ của bọn nó.”</w:t>
      </w:r>
      <w:r>
        <w:br w:type="textWrapping"/>
      </w:r>
      <w:r>
        <w:br w:type="textWrapping"/>
      </w:r>
      <w:r>
        <w:rPr>
          <w:i/>
        </w:rPr>
        <w:t xml:space="preserve">[1] Binh tôm tướng tép: binh tôm tướng tép; binh hèn tướng nhát (binh tướng của Long Vương trong truyền thuyết, ví với binh tướng vô dụng).</w:t>
      </w:r>
      <w:r>
        <w:br w:type="textWrapping"/>
      </w:r>
      <w:r>
        <w:br w:type="textWrapping"/>
      </w:r>
      <w:r>
        <w:t xml:space="preserve">Đinh Đinh và Điểm Điểm được tộc trưởng diễn giảng khuyến khích, nắm chặt cái móng vuốt nhỏ của chính mình, nhất định! Yên tâm đi tộc trưởng, chúng ta nhất định sẽ thành công, vì cộng đồng tương lai của tộc gấu trúc!</w:t>
      </w:r>
      <w:r>
        <w:br w:type="textWrapping"/>
      </w:r>
      <w:r>
        <w:br w:type="textWrapping"/>
      </w:r>
      <w:r>
        <w:t xml:space="preserve">Bên trong viện nghiên cứu, Lạc Ấn nhíu mày để điện thoại xuống. Không nghĩ tới một quán cafe tầm thường, lại có người có quyền thế ngập trời chống lưng, ngay cả bạn của bố anh cũng không dám tùy tiện nhúng tay vào. Lạc Ấn vẫn kiên trì cho rằng quán cafe này có vấn đề, bố anh rất ít khi thấy anh cố chấp một chuyện như vậy, nên mới tìm đến người bạn đang nắm quyền của mình — Hùng tiên sinh. Không ngờ phản ứng của Hùng tiên sinh so với tưởng tượng của ông còn dữ dội hơn, “Không phải chứ, quán cafe kia có chứng nhận đầy đủ hết, chủ quán cũng không có bất kỳ ghi chép phạm tội nào. Cũng là người an phận làm ăn, còn chưa từng ra khỏi núi, thì khả nghi chỗ nào đây?”</w:t>
      </w:r>
      <w:r>
        <w:br w:type="textWrapping"/>
      </w:r>
      <w:r>
        <w:br w:type="textWrapping"/>
      </w:r>
      <w:r>
        <w:t xml:space="preserve">Ông thuật lại lời người bạn nói, nhưng là phát hiện thái độ của người bạn có phần tế nhị, liền hỏi Lạc Ấn “Con rốt cuộc đã phát hiện ra chuyện gì, không thể nói ra?”</w:t>
      </w:r>
      <w:r>
        <w:br w:type="textWrapping"/>
      </w:r>
      <w:r>
        <w:br w:type="textWrapping"/>
      </w:r>
      <w:r>
        <w:t xml:space="preserve">Lạc Ấn đương nhiên không thể nói chính mình thiếu chút nữa lần đầu mua một bé trai còn trong độ tuổi vị thành niên, hơn nữa thái độ của Hùng bá bá cũng khiến cho người khác rất để ý. Lòng của Lạc Ấn như muốn nhảy lên một cái, Hoàng Điểm Điểm ngấm ngầm chịu khổ, rất có thể đây là một sản nghiệp dây chuyền bất chính khổng lồ, thậm chí ngay cả quan viên có cấp bậc như Hùng bá bá cũng không dám tùy tiện đụng vào.</w:t>
      </w:r>
      <w:r>
        <w:br w:type="textWrapping"/>
      </w:r>
      <w:r>
        <w:br w:type="textWrapping"/>
      </w:r>
      <w:r>
        <w:t xml:space="preserve">Nghĩ đến đứa bé trai có đôi mắt không phòng bị với người khác, Lạc Ấn lại càng cảm thấy không đành lòng. Nếu như phía chính phủ không tham gia, vậy anh không thể làm gì khác hơn là dùng cách của mình để đi thu thập chứng cứ, ít nhất… Đầu tiên phải đảm bảo Hoàng Điểm Điểm không bị những người khác nhúng chàm </w:t>
      </w:r>
      <w:r>
        <w:rPr>
          <w:i/>
        </w:rPr>
        <w:t xml:space="preserve">[2]</w:t>
      </w:r>
      <w:r>
        <w:t xml:space="preserve">.</w:t>
      </w:r>
      <w:r>
        <w:br w:type="textWrapping"/>
      </w:r>
      <w:r>
        <w:br w:type="textWrapping"/>
      </w:r>
      <w:r>
        <w:rPr>
          <w:i/>
        </w:rPr>
        <w:t xml:space="preserve">[2] Nhúng chàm hoặc tay đã nhúng chàm có nghĩa là đã nhúng tay làm điều sai trái, dại dột, ở đây ý anh công là muốn đảm bảo cho Điểm Điểm không bị người khác làm điều sai trái =))) còn làm gì thì … hí hí</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dit + Beta: Ngôn Ngôn, Nhiên Nhi, Hua</w:t>
      </w:r>
      <w:r>
        <w:br w:type="textWrapping"/>
      </w:r>
      <w:r>
        <w:br w:type="textWrapping"/>
      </w:r>
      <w:r>
        <w:t xml:space="preserve">Viện nghiên cứu cách nội thành khá xa, nhà trường vì để học sinh có thể học tập nghiên cứu tốt mà hao tâm tổn trí. Ngoài nhà ăn đầy đủ các loại hương vị, thì điểm tâm cũng rất tinh xảo, giá cả phải chăng. Dạo gần đây hiệu trưởng thậm chí còn cố ý mời một đầu bếp về làm đồ ngọt, vậy mà những nam sinh của trường Khoa học tự nhiên này lại không hiểu được sự thưởng thức của ông, cũng không có bạn gái nào thích đồ ngọt để đi lấy lòng. Đầu bếp vừa mới nhận việc liền có cảm giác như bị thất nghiệp, vừa quét bơ lên đống hoa nhão nhoét vừa thương thay cho số phận bị lưu đày của mình.</w:t>
      </w:r>
      <w:r>
        <w:br w:type="textWrapping"/>
      </w:r>
      <w:r>
        <w:br w:type="textWrapping"/>
      </w:r>
      <w:r>
        <w:t xml:space="preserve">Lạc Ấn và Hiểu Đông cùng nhau xuống nhà ăn ăn cơm trưa, anh đột nhiên đứng lên muốn đi mua một cái bánh gato bơ dâu tây nhỏ, Hiểu Đông kinh ngạc: ” Cậu cậu cậu, thế nào mà cậu lại đột nhiên thích ăn cái loại bánh này vậy?”</w:t>
      </w:r>
      <w:r>
        <w:br w:type="textWrapping"/>
      </w:r>
      <w:r>
        <w:br w:type="textWrapping"/>
      </w:r>
      <w:r>
        <w:t xml:space="preserve">Lạc Ấn liếc mắt nhìn cậu ta, lạnh nhạt nói: ” Thế này đi cậu giúp tớ đem máy tính về kí túc xá đi, tớ phải đi ra ngoài một chút.”</w:t>
      </w:r>
      <w:r>
        <w:br w:type="textWrapping"/>
      </w:r>
      <w:r>
        <w:br w:type="textWrapping"/>
      </w:r>
      <w:r>
        <w:t xml:space="preserve">” Ơ này?” Hiểu Đông nhìn cậu bằng một ánh mắt tràn ngập sự thăm dò, “Không đúng, cậu nhất định là đang có chuyện gì đúng không.”</w:t>
      </w:r>
      <w:r>
        <w:br w:type="textWrapping"/>
      </w:r>
      <w:r>
        <w:br w:type="textWrapping"/>
      </w:r>
      <w:r>
        <w:t xml:space="preserve">Lạc Ấn cảm thấy có một chút bất đắc dĩ, “Là quán cafe, quán cafe gấu trúc mà lần trước nói với cậu đấy.”</w:t>
      </w:r>
      <w:r>
        <w:br w:type="textWrapping"/>
      </w:r>
      <w:r>
        <w:br w:type="textWrapping"/>
      </w:r>
      <w:r>
        <w:t xml:space="preserve">Vừa nói đến quán cafe ánh mắt Hiểu Đông càng không đúng, ” Thật không ngờ, một người đứng đắn như đại thần Lạc Ấn của chúng ta vậy mà cũng như thế, được cái này là tốt.”</w:t>
      </w:r>
      <w:r>
        <w:br w:type="textWrapping"/>
      </w:r>
      <w:r>
        <w:br w:type="textWrapping"/>
      </w:r>
      <w:r>
        <w:t xml:space="preserve">” Cái gì?”  Lạc Ấn kinh ngạc, chẳng lẽ chuyện quán cafe kinh doanh phục vụ se x* cả trường đều biết rồi? Đáng ghét, hiệu trưởng vì để mọi người có thể tìm tòi học tập cẩn thận, đến cả xung quanh trường học cũng chấn chỉnh, quanh trường học đến chỗ bán CD cũng không có, bây giờ lại có chuyện thế này. Hiểu Đông không phát hiện ra biểu cảm bây giờ của anh có vẻ không đúng, một bên kìm nén sự phấn khởi rồi ngượng ngùng mà nở nụ cười, một bên lướt điện thoại mở album ảnh cho anh xem, ” Cậu xem, lần trước mình thấy bọn họ tuyên truyền hình ảnh trong diễn đàn của nhà trường. Tớ từ trước tới nay chưa từng gặp qua người nào mặc bộ trang phục người hầu gái đẹp mắt đến như vậy. Vẻ mặt ngoan ngoãn nghe lời, lớn lên nhất định rất đáng yêu a~~.”</w:t>
      </w:r>
      <w:r>
        <w:br w:type="textWrapping"/>
      </w:r>
      <w:r>
        <w:br w:type="textWrapping"/>
      </w:r>
      <w:r>
        <w:t xml:space="preserve">Lạc Ấn vừa nhìn con ngươi xém chút nữa rớt  ra ngoài, cái người mặc trang phục hầu gái lộ đùi trong ảnh đây rõ ràng là một đứa bé trai! Nhìn kỹ là thấy khá giống với Hoàng Điểm Điểm trưởng thành. Tuy rằng người trong ảnh thì “mi thanh mục tú”* trắng nõn nà đấy, nhưng dù thế nào đi nữa, thì cũng là một đứa bé trai. Lạc Ấn vô cùng đau lòng, càng cảm thấy quán cafe ấy chính là một nơi hung ác tàn bạo. Đem túi đựng laptop ném vào trong ngực Hiểu Đồng, bản thân cầm bánh gato nhỏ chạy rất nhanh thoáng cái không còn thấy bóng dáng đâu.</w:t>
      </w:r>
      <w:r>
        <w:br w:type="textWrapping"/>
      </w:r>
      <w:r>
        <w:br w:type="textWrapping"/>
      </w:r>
      <w:r>
        <w:t xml:space="preserve">Hiểu Đông bị đại thần bỏ rơi, hạ túi laptop xuống rồi ôm lấy trông vô cùng đáng thương, anh cũng muốn đi xem khuôn mặt xinh đẹp của người hầu nữ, tại sao lại bị bỏ rơi như vậy.</w:t>
      </w:r>
      <w:r>
        <w:br w:type="textWrapping"/>
      </w:r>
      <w:r>
        <w:br w:type="textWrapping"/>
      </w:r>
      <w:r>
        <w:t xml:space="preserve">Lạc Ấm dọc đường khí thế hùng hổ xông vào quán cafe, thậm chí còn không chú ý tới chủ quán cafe như thế nào, trực tiếp đưa tiền ra, ” Cho tôi một cái phòng riêng, gọi Hoàng Điểm Điểm vào đây.”</w:t>
      </w:r>
      <w:r>
        <w:br w:type="textWrapping"/>
      </w:r>
      <w:r>
        <w:br w:type="textWrapping"/>
      </w:r>
      <w:r>
        <w:t xml:space="preserve">Tộc trưởng gấu trúc đỏ cẩn thận xem xét, hít hà một cái, mắt nhìn khá tốt, vô cùng sạch sẽ, không giống người xấu, được được, ” Điểm Điểm ơi, có khách tìm con.”</w:t>
      </w:r>
      <w:r>
        <w:br w:type="textWrapping"/>
      </w:r>
      <w:r>
        <w:br w:type="textWrapping"/>
      </w:r>
      <w:r>
        <w:t xml:space="preserve">Gấu trúc đỏ nhỏ Điểm Điểm ngây thơ đi tới, vừa nhìn thấy Lạc Ấn lập tức lộ ra một nụ cười thật sâu, ” Ồ, khách hàng, là anh sao?” Lạc Ấn nhịn xuống xót xa trong lòng, đem bánh gato dâu tây nhỏ đẩy tới trước mặt cậu, thanh âm vừa nhẹ nhàng vừa ôn nhu, “Lần trước em mời anh uống cafe, lần này anh mời em ăn bánh ngọt.”</w:t>
      </w:r>
      <w:r>
        <w:br w:type="textWrapping"/>
      </w:r>
      <w:r>
        <w:br w:type="textWrapping"/>
      </w:r>
      <w:r>
        <w:t xml:space="preserve">Tộc trưởng đứng phía sau quầy đang đếm tiền, nội tâm tràn đầy khâm phục, lẽ nào đây chính là cảm giác mà khi bọn mèo thuần dưỡng sao? Cũng quá sung sướng đi!</w:t>
      </w:r>
      <w:r>
        <w:br w:type="textWrapping"/>
      </w:r>
      <w:r>
        <w:br w:type="textWrapping"/>
      </w:r>
      <w:r>
        <w:t xml:space="preserve">Note:</w:t>
      </w:r>
      <w:r>
        <w:br w:type="textWrapping"/>
      </w:r>
      <w:r>
        <w:br w:type="textWrapping"/>
      </w:r>
      <w:r>
        <w:t xml:space="preserve">(1) Raw là se供: để tránh bị kiểm duyệt tác giả viết từ 情 trong từ “sắc tình” 色情 tình dục.</w:t>
      </w:r>
      <w:r>
        <w:br w:type="textWrapping"/>
      </w:r>
      <w:r>
        <w:br w:type="textWrapping"/>
      </w:r>
      <w:r>
        <w:t xml:space="preserve">(2) Mi thanh mục tú là chỉ lông mày thanh mảnh, rõ nét, còn ám chỉ mắt sáng và đẹp. Ở đây ýchỉ diện mạo đẹp đẽ.</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Edit + Beta: Hua,Ngôn Ngôn, Nhiên Nhi</w:t>
      </w:r>
      <w:r>
        <w:br w:type="textWrapping"/>
      </w:r>
      <w:r>
        <w:br w:type="textWrapping"/>
      </w:r>
      <w:r>
        <w:t xml:space="preserve">Lạc Ẩn nhớ ra mình có chuyện đứng đắn cần nói với Hoàng Điểm Điểm,bởi vì Hoàng ĐIểm Điểm quá đơn thuần, dường như vốn không ý thức được quán cà phê cung cấp dịch vụ se x(*) này sẽ đem đến điều gì cho mình.</w:t>
      </w:r>
      <w:r>
        <w:br w:type="textWrapping"/>
      </w:r>
      <w:r>
        <w:br w:type="textWrapping"/>
      </w:r>
      <w:r>
        <w:t xml:space="preserve">Cho dù lòng tràn ngập khinh bỉ, nhưng Lạc  Ẩn vẫn không thể không bội phục dụng tâm của chủ quán cafe. Hoàng Điểm Điểm ngây thơ nhìn quả thật như một loại trái cây đầy sự cám dỗ, cậu không biết mình sẽ phải đối mặt với chuyện gì, nên mới có một đôi mắt vừa trong sáng vừa đơn thuần như thế. Cậu vẫn chưa thấy sự tàn nhẫn của thế giới bên ngoài, nên đối với một người lạ cũng rất tự nhiên mang trong lòng sự tin tưởng và nhiệt tình, đây là điều mà một người làm những việc dơ bẩn không thể giả vờ được.</w:t>
      </w:r>
      <w:r>
        <w:br w:type="textWrapping"/>
      </w:r>
      <w:r>
        <w:br w:type="textWrapping"/>
      </w:r>
      <w:r>
        <w:t xml:space="preserve">Lạc Ấn căm ghét lương tâm đen tối của chủ quán, đồng thời cũng có chút khinh bỉ bản thân mình, anh thừa nhận anh bằng lòng đến chỗ này là vì có ham muốn cá nhân đối với Hoàng Điểm Điểm. Chủ quán đã tính một bài toán thật tài ba, ông ta đã bồi dưỡng ra một Hoàng Điểm Điểm, thật khiến người khác…động lòng.</w:t>
      </w:r>
      <w:r>
        <w:br w:type="textWrapping"/>
      </w:r>
      <w:r>
        <w:br w:type="textWrapping"/>
      </w:r>
      <w:r>
        <w:t xml:space="preserve">“Điểm Điểm, tôi có thể gọi cậu như vậy chứ?”</w:t>
      </w:r>
      <w:r>
        <w:br w:type="textWrapping"/>
      </w:r>
      <w:r>
        <w:br w:type="textWrapping"/>
      </w:r>
      <w:r>
        <w:t xml:space="preserve">“A”.  Hoàng Điểm Điểm chớp chớp mắt, vui vẻ nói “Được chứ.”</w:t>
      </w:r>
      <w:r>
        <w:br w:type="textWrapping"/>
      </w:r>
      <w:r>
        <w:br w:type="textWrapping"/>
      </w:r>
      <w:r>
        <w:t xml:space="preserve">Ánh mắt Lạc Ẩn ôn nhu lại, có một chút bất lực, “Tại sao cậu thoải mái đồng ý như vậy?”</w:t>
      </w:r>
      <w:r>
        <w:br w:type="textWrapping"/>
      </w:r>
      <w:r>
        <w:br w:type="textWrapping"/>
      </w:r>
      <w:r>
        <w:t xml:space="preserve">“Ôi ” Hoàng Điểm Điểm liếc cái đã ăn xong miếng bánh bơ nhỏ, cắn người miệng mềm* nha, đạo lý này tộc trưởng đã sớm dạy rồi, gần đây cậu hòa nhập vào xã hội loài người rất tốt, ”Anh gọi em như vậy đi, không sao cả. Vậy em nên gọi anh là gì, Ấn Ấn?”</w:t>
      </w:r>
      <w:r>
        <w:br w:type="textWrapping"/>
      </w:r>
      <w:r>
        <w:br w:type="textWrapping"/>
      </w:r>
      <w:r>
        <w:t xml:space="preserve">Lạc Ấn ngẩn người. Giọng nói của Hoàng Điểm Điểm làm anh nhớ đến con gấu trúc đỏ nhỏ có móng vuốt ngày hôm đó, giống như trong lòng bị móng vuốt của vật nhỏ kia cào nhẹ một cái.</w:t>
      </w:r>
      <w:r>
        <w:br w:type="textWrapping"/>
      </w:r>
      <w:r>
        <w:br w:type="textWrapping"/>
      </w:r>
      <w:r>
        <w:t xml:space="preserve">“Đúng rồi, anh gọi em vào phòng có chuyện gì vậy?”</w:t>
      </w:r>
      <w:r>
        <w:br w:type="textWrapping"/>
      </w:r>
      <w:r>
        <w:br w:type="textWrapping"/>
      </w:r>
      <w:r>
        <w:t xml:space="preserve">Lúc này Lạc Ẩn mới trở về hiện tại, ngồi thẳng, chỉnh trang lại áo sơ mi một chút, cố gắng làm cho mình giống như một người đứng đắn, ”Lần trước cậu nói tổ trưởng dạy cậu các nội dung để tiếp khách, thật ra là không đúng đâu.”</w:t>
      </w:r>
      <w:r>
        <w:br w:type="textWrapping"/>
      </w:r>
      <w:r>
        <w:br w:type="textWrapping"/>
      </w:r>
      <w:r>
        <w:t xml:space="preserve">“Dạ?”</w:t>
      </w:r>
      <w:r>
        <w:br w:type="textWrapping"/>
      </w:r>
      <w:r>
        <w:br w:type="textWrapping"/>
      </w:r>
      <w:r>
        <w:t xml:space="preserve">“Ừm.” Lạc Ẩn nhìn biểu tình hoang mang và mờ mịt của Hoàng Điểm Điểm, mềm lòng, quyết định tạm thời không lột trần ý đồ đen tối của chủ quán, ”Tổ trưởng của cậu dạy không phải là hoàn toàn sai, nhưng cũng có chỗ không đúng. Ví dụ như, khụ khụ, nằm thẳng xuống…cái đó, chỉ là đối với người khách đặc biệt mới có thể làm những điều như vậy. Bình thường khách đến,  anh nghĩ, người khách đó chỉ đến mua café, thì chỉ cần hỏi vị khách đó mua gì, sau đó phục vụ chính xác đồ uống họ cần là được rồi.”</w:t>
      </w:r>
      <w:r>
        <w:br w:type="textWrapping"/>
      </w:r>
      <w:r>
        <w:br w:type="textWrapping"/>
      </w:r>
      <w:r>
        <w:t xml:space="preserve">“ Khách đặc biệt?” Hoàng Điểm Điểm hỏi,” Thế nào là khách đặc biệt?”</w:t>
      </w:r>
      <w:r>
        <w:br w:type="textWrapping"/>
      </w:r>
      <w:r>
        <w:br w:type="textWrapping"/>
      </w:r>
      <w:r>
        <w:t xml:space="preserve">Lạc Ẩn bị cậu nhìn đến nóng mặt, suy nghĩ trong đầu một hồi lâu cũng không tìm được đáp án thích hợp, chỉ có thể nói qua loa, ”Khi nào cậu gặp thì cậu sẽ rõ.”</w:t>
      </w:r>
      <w:r>
        <w:br w:type="textWrapping"/>
      </w:r>
      <w:r>
        <w:br w:type="textWrapping"/>
      </w:r>
      <w:r>
        <w:t xml:space="preserve">Đầu óc của Hoàng Điểm Điểm vẫn còn mơ hồ, Lac Ấn cảm giác như có móng vuốt nhỏ cào trong ngực mình. Sai lầm, sai lầm, nói những chuyện này với Hoàng Điểm Điểm cũng không có tác dụng gì, còn không bằng trưc tiếp đi tìm chủ quán có ý đồ đen tối kia.</w:t>
      </w:r>
      <w:r>
        <w:br w:type="textWrapping"/>
      </w:r>
      <w:r>
        <w:br w:type="textWrapping"/>
      </w:r>
      <w:r>
        <w:t xml:space="preserve">Note: Trong raw là cụm từ 吃人嘴软 , nguyên văn của thành ngữ này là “拿人手短，吃人嘴软”—  “ Bắt người tay ngắn, cắn người miệng mềm” — nhận được lợi ích từ người ta nên phải nể mặt người ta.</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 Beta: Ngôn Ngôn, Nhiên Nhi, Hua</w:t>
      </w:r>
    </w:p>
    <w:p>
      <w:pPr>
        <w:pStyle w:val="BodyText"/>
      </w:pPr>
      <w:r>
        <w:t xml:space="preserve">Có lẽ là do đã được ăn no, Hoàng Điểm Điểm vô cùng hài lòng với đối với Lạc Ẩn, nhẹ nhàng chạy đi tìm tộc trưởng nói:”Tộc trưởng tộc trưởng, con cảm thấy có thể thử thuần phục nhân loại.’’</w:t>
      </w:r>
    </w:p>
    <w:p>
      <w:pPr>
        <w:pStyle w:val="BodyText"/>
      </w:pPr>
      <w:r>
        <w:t xml:space="preserve">Tộc trưởng ý vị sâu xa dạy nó:”Con có lòng tiến thủ là rất tốt, nhưng không nên mạo hiểm, chúng ta làm cái gì thì phải chắc cái đó, rút kinh nghiệm từ thành công của Mèo, tranh thủ một phát trúng đích! ” “Được, được.” Hoàng Điểm Điểm rất kích động, “Mèo chọn người như thế nào ạ?”</w:t>
      </w:r>
    </w:p>
    <w:p>
      <w:pPr>
        <w:pStyle w:val="BodyText"/>
      </w:pPr>
      <w:r>
        <w:t xml:space="preserve">Tộc trưởng kể cho cậu nghe chuyện một con mèo cải trang thành mèo hoang đi khắp các nơi tìm hiểu loài người, ăn cơm trăm nhà,cuối cùng cũng tìm được một trung tâm sạn thỉ quan lâu năm sáng sủa. Hoàng Điểm Điểm trong quá trình nghe thì mắt đã sáng như sao “Loài mèo thật lanh trí!” “Hừ” Tộc trưởng cười lạnh một tiếng, sau đó nghiêm túc nói,” Con mèo kia được nhiều người cho thức ăn, tung lưới quá rộng thì phải trả giá, cuối cùng nó béo đến hết chịu nổi. Cho nên con học hết tất cả, lòng không được quá tham lam. Nếu có mục đích, có thể thử đi thăm dò. Ta thấy tên nhân loại kia, dường như có ý muốn nhận con làm chủ nhân, hôm nay cậu ra đến cống nạp rất nhiều tiền làm lễ vật đấy.”</w:t>
      </w:r>
    </w:p>
    <w:p>
      <w:pPr>
        <w:pStyle w:val="BodyText"/>
      </w:pPr>
      <w:r>
        <w:t xml:space="preserve">Hoàng Điểm Điểm với đầu nhìn, phấn khích chết đi được:”Oa nhiều tiền như vậy, có thể mua được nhiều dâu tây ngon rồi!”</w:t>
      </w:r>
    </w:p>
    <w:p>
      <w:pPr>
        <w:pStyle w:val="BodyText"/>
      </w:pPr>
      <w:r>
        <w:t xml:space="preserve">Trong lòng Hoàng Điểm Điểm có chút xúc động, cậu không nghĩ mình lại có tiền đồ như vậy, cậu là con gấu trúc đỏ nhỏ nhất trong tộc, cuối cùng lại là người khiến cho gia tộc vẻ vang. Gấu trúc đỏ nhỏ vui sướng thầm quyết định trời tối sẽ đến thăm nhân loại mà mình muốn thuần dưỡng.</w:t>
      </w:r>
    </w:p>
    <w:p>
      <w:pPr>
        <w:pStyle w:val="BodyText"/>
      </w:pPr>
      <w:r>
        <w:t xml:space="preserve">Cậu biến về nguyên hình chạy vào ký túc xá của viện nghiên cứu chỗ của Lạc Ấn.</w:t>
      </w:r>
    </w:p>
    <w:p>
      <w:pPr>
        <w:pStyle w:val="BodyText"/>
      </w:pPr>
      <w:r>
        <w:t xml:space="preserve">Giữa móng vuốt của gấu trúc đỏ nhỏ có rất nhiều lông tơ*, dù đi trên nham thạch hay rừng rậm cũng không hoàn toàn có vấn đề gì. Hoàng Điểm Điểm thuận lợi tìm được cửa sổ phòng của Lạc Ẩn, “cạch cạch”, tiếng đập cửa sổ phòng anh vang lên.</w:t>
      </w:r>
    </w:p>
    <w:p>
      <w:pPr>
        <w:pStyle w:val="BodyText"/>
      </w:pPr>
      <w:r>
        <w:t xml:space="preserve">Lạc Ấn ở trong phòng tự học với bạn cùng phòng suốt đêm vừa đi ra, thì nghe được tiếng động lạ ở bệ cửa sổ.</w:t>
      </w:r>
    </w:p>
    <w:p>
      <w:pPr>
        <w:pStyle w:val="BodyText"/>
      </w:pPr>
      <w:r>
        <w:t xml:space="preserve">Gấu trúc đỏ nhỏ có nhúm lông trắng trên đỉnh đầu đang đứng thẳng dùng vuốt gấu con của mình vẫy tay với anh, bộ dáng như thấy người quen cũ. Lạc Ẩn nhanh chóng mở cửa sổ, đưa tay của anh về phía nó mà thăm dò, gấu trúc đỏ nhỏ không tránh, ngược lại đưa hai cánh tay vừa nhỏ vừa ngắn ra để anh ôm.</w:t>
      </w:r>
    </w:p>
    <w:p>
      <w:pPr>
        <w:pStyle w:val="BodyText"/>
      </w:pPr>
      <w:r>
        <w:t xml:space="preserve">Lạc Ẩn thấy nó hiểu chuyện như thế thì hết sức ngạc nhiên,”Sao em lại đến đây? Em chính là gấu trúc đỏ nhỏ ở trong quán cafe phải không?”</w:t>
      </w:r>
    </w:p>
    <w:p>
      <w:pPr>
        <w:pStyle w:val="BodyText"/>
      </w:pPr>
      <w:r>
        <w:t xml:space="preserve">Đúng vậy. Là tôi đó. Gấu trúc đỏ nhỏ hơi nghiêng đầu, dùng lông thơ mượt như nhung trên đầu cọ vào lòng bàn tay anh.</w:t>
      </w:r>
    </w:p>
    <w:p>
      <w:pPr>
        <w:pStyle w:val="BodyText"/>
      </w:pPr>
      <w:r>
        <w:t xml:space="preserve">Lạc Ẩn bị sự thông minh của nó hoàn toàn giam giữ, trong lòng không khỏi có chút chua xót. Có lẽ động vật thân thiết như thế này là do chủ tiệm quán cafe độc ác kia cố tình huấn luyện ra, còn nhỏ như vậy mà đã hiểu chuyện, nhất định trong quá trình thuần hóa đã chịu không ít khổ sở. Lạc Ẩn sờ đầu nó, thở dài một tiếng,”Ngoan, đừng sợ, em và em ấy, anh đều cứu ra.”</w:t>
      </w:r>
    </w:p>
    <w:p>
      <w:pPr>
        <w:pStyle w:val="BodyText"/>
      </w:pPr>
      <w:r>
        <w:t xml:space="preserve">——————</w:t>
      </w:r>
    </w:p>
    <w:p>
      <w:pPr>
        <w:pStyle w:val="BodyText"/>
      </w:pPr>
      <w:r>
        <w:t xml:space="preserve">Móng vuốt lông tơ gì đó đại loại giống như thế này:</w:t>
      </w:r>
    </w:p>
    <w:p>
      <w:pPr>
        <w:pStyle w:val="Compact"/>
      </w:pPr>
      <w:r>
        <w:t xml:space="preserve">________</w:t>
      </w:r>
    </w:p>
    <w:p>
      <w:pPr>
        <w:pStyle w:val="Compact"/>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http://sstruyen.com/images/data/16207/chuong-11-1523422949.503.jpg" id="0" name="Picture"/>
                    <pic:cNvPicPr>
                      <a:picLocks noChangeArrowheads="1" noChangeAspect="1"/>
                    </pic:cNvPicPr>
                  </pic:nvPicPr>
                  <pic:blipFill>
                    <a:blip r:embed="rId35"/>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12"/>
      <w:bookmarkEnd w:id="36"/>
      <w:r>
        <w:t xml:space="preserve">12. Chương 12</w:t>
      </w:r>
    </w:p>
    <w:p>
      <w:pPr>
        <w:pStyle w:val="Compact"/>
      </w:pPr>
      <w:r>
        <w:br w:type="textWrapping"/>
      </w:r>
      <w:r>
        <w:br w:type="textWrapping"/>
      </w:r>
      <w:r>
        <w:t xml:space="preserve">Edit + Beta: Hua, Nhiên Nhi, Ngôn Ngôn</w:t>
      </w:r>
      <w:r>
        <w:br w:type="textWrapping"/>
      </w:r>
      <w:r>
        <w:br w:type="textWrapping"/>
      </w:r>
      <w:r>
        <w:t xml:space="preserve">Lạc Ấn liền xoa nhẹ đầu của tiểu gia hỏa này, cảm xúc sủng nịch này … Xem màu lông của nó mặc dù khá mỏng, lớn lên ngược lại cũng rất tốt. Trong lòng Lạc Ấn tự an ủi, chủ tiệm lòng dạ đen tối, chỉ biết kiếm tiền từ người và động vật nhỏ thì muốn bản thân tốt lên, chỉ là gấu trúc đỏ nhỏ này cũng giống Hoàng Điểm Điểm, vốn không biết sợ là gì, rất biết cách làm người khác thích. Nghĩ đến Hoàng Điểm Điểm, Lạc Ấn lại bắt đầu lo lắng, anh sờ lên đầu gấu trúc đỏ nhỏ, cũng mặc kệ nó nghe có hiểu không, “Ngươi chạy từ trong tiệm ra đây sao, cậu ấy có khỏe không?”</w:t>
      </w:r>
      <w:r>
        <w:br w:type="textWrapping"/>
      </w:r>
      <w:r>
        <w:br w:type="textWrapping"/>
      </w:r>
      <w:r>
        <w:t xml:space="preserve">Gấu trúc đỏ nhỏ không nghe được sự lo lắng trong lời nói của anh, chỉ cảm thấy được anh sờ rất thoải mái, cọ cọ lòng bàn tay của anh, sau đó vươn đầu lưỡi màu hồng nhạt liếm liếm lấy lòng anh.</w:t>
      </w:r>
      <w:r>
        <w:br w:type="textWrapping"/>
      </w:r>
      <w:r>
        <w:br w:type="textWrapping"/>
      </w:r>
      <w:r>
        <w:t xml:space="preserve">Trong lòng Lạc Ấn rất vui, rửa sạch sẽ quả táo cắt thành miếng nhỏ chiêu đãi người bạn mới đến. Trong lòng gấu trúc đỏ nhỏ Hoàng Điểm Điểm âm thầm đánh giá, không tệ không tệ, tư thế cắt hoa quả rất điêu luyện, cho mười điểm; miếng nhỏ, gấu trúc đỏ nhỏ cắn rất thích, thêm mười điểm; động tác cho ăn táo xem như rất ôn nhu, cho thêm mười điểm. Dù sao gần đây để duy trì hình dạng con người đã phải tiêu hao khá nhiều thể lực, gấu trúc đỏ nhỏ ăn no vẫn còn ủ rũ, nằm trên bàn của Lạc Ấn bất động rồi lộ ra cái bụng tròn vo.</w:t>
      </w:r>
      <w:r>
        <w:br w:type="textWrapping"/>
      </w:r>
      <w:r>
        <w:br w:type="textWrapping"/>
      </w:r>
      <w:r>
        <w:t xml:space="preserve">Khi Lạc Ấn còn bé từng nuôi mèo, biết rõ động vật nhỏ có thể lộ ra cái bụng như thế tức là đã có đủ tin tưởng với mình, không khỏi cảm thấy ngạc nhiên lại cảm động. Nhẹ nhàng gãi gãi cái bụng nhỏ mềm núc ních của gấu trúc đỏ nhỏ, lông tai gấu trúc đỏ nhỏ giật giật, cái dáng đại gia thoải mái đến không thể chịu được. Nha, thuần dưỡng nhân loại thật là vui … Tộc trưởng nói không sai nha, cố gắng giành được sự yêu thích của nhân loại, cho nhân loại một chút lợi ích, chờ đến lúc bọn họ nhận định mình là chủ nhân, là sẽ được hưởng thụ thật nhiều quyền lợi.</w:t>
      </w:r>
      <w:r>
        <w:br w:type="textWrapping"/>
      </w:r>
      <w:r>
        <w:br w:type="textWrapping"/>
      </w:r>
      <w:r>
        <w:t xml:space="preserve">Lạc Ấn thấy nó ăn đồ xong cũng không có ý rời đi, giống như muốn ở lại qua đêm. Dù sao bạn cùng phòng cũng không có ở đây, giữ một động vật nhỏ không lớn quá cũng không ầm ĩ cũng không phải vấn đề khó gì. Thế là lấy vài cái khăn lông ướt ra lau móng vuốt sạch sẽ cho nó. Có lẽ do nghĩ vật nhỏ này giống Hoàng Điểm Điểm, đều là bị người của quán cafe lòng dạ đen tối kia hại, Lạc Ấn hết sức kiên nhẫn. ” Tiểu gia hỏa, giơ một cái móng vuốt lên, lau sạch sẽ rồi ngủ tiếp.” A, Hoàng Điểm Điểm đã bắt đầu lơ mơ ngoan ngoãn phối hợp, nâng móng vuốt lên cho Lạc Ấn lau. Nó một bên hưởng thụ sự phục vụ của nhân loại, một bên thầm nghĩ trong lòng, khăn mặt nóng ấm mềm mại như hồ nước, chắc có thể cho đối tượng này thêm mười điểm khảo sát.</w:t>
      </w:r>
      <w:r>
        <w:br w:type="textWrapping"/>
      </w:r>
      <w:r>
        <w:br w:type="textWrapping"/>
      </w:r>
    </w:p>
    <w:p>
      <w:pPr>
        <w:pStyle w:val="Heading2"/>
      </w:pPr>
      <w:bookmarkStart w:id="37" w:name="chương-13"/>
      <w:bookmarkEnd w:id="37"/>
      <w:r>
        <w:t xml:space="preserve">13. Chương 13</w:t>
      </w:r>
    </w:p>
    <w:p>
      <w:pPr>
        <w:pStyle w:val="Compact"/>
      </w:pPr>
      <w:r>
        <w:br w:type="textWrapping"/>
      </w:r>
      <w:r>
        <w:br w:type="textWrapping"/>
      </w:r>
      <w:r>
        <w:t xml:space="preserve">Edit + Beta: Ngôn Ngôn, Nhiên Nhi, Hua</w:t>
      </w:r>
      <w:r>
        <w:br w:type="textWrapping"/>
      </w:r>
      <w:r>
        <w:br w:type="textWrapping"/>
      </w:r>
      <w:r>
        <w:t xml:space="preserve">Trời không lạnh, chỉ là nhiệt độ buổi tối có hơi thấp. Lạc Ấn lấy ra hai bộ quần áo cũ xếp lại làm cho gấu trúc đỏ nhỏ một cái giường nhỏ tạm thời, ôm cục lông nhỏ đang lơ mơ buồn ngủ lên, còn tỉ mỉ đắp lên cái bụng nhỏ tránh cho nó bị cảm lạnh. Lạc Ấn tắt đèn trần trên ký túc xá, cũng chuẩn bị đi ngủ. Anh đi rửa mặt khi quay lại thấy ngọn đèn nhỏ chiếu vào cục lông tròn lẻ lỏi trên bàn, trong lòng bỗng nhiên không đành lòng, liền ôm nó cùng với quần áo lên trên giường. Lông tơ trên người gấu trúc đỏ nhỏ bồng bềnh mềm mại, là do có người vẫn luôn chăm sóc nên rất sạch sẽ, sờ lên cảm thấy rất ấm áp dễ chịu. Vậy cứ thế ôm nó ngủ một đêm đi, Lạc Ấn nghĩ.</w:t>
      </w:r>
      <w:r>
        <w:br w:type="textWrapping"/>
      </w:r>
      <w:r>
        <w:br w:type="textWrapping"/>
      </w:r>
      <w:r>
        <w:t xml:space="preserve">Gấu trúc đỏ nhỏ nằm lên trên quần áo Lạc Ấn, khí tức của nhân loại đối với gấu trúc đỏ nhỏ mới tu luyện rất có lợi, mắt thường không thể nhận ra từng tia từng sợi khí tức bị nó hấp thu, gấu trúc đỏ nhỏ liếm liếm miệng của mình, thoả mãn yên tĩnh ngủ.</w:t>
      </w:r>
      <w:r>
        <w:br w:type="textWrapping"/>
      </w:r>
      <w:r>
        <w:br w:type="textWrapping"/>
      </w:r>
      <w:r>
        <w:t xml:space="preserve">Sáng sớm ngày thứ hai, gấu trúc đỏ nhỏ tỉnh lại, nó cảm thấy toàn bộ khí gấu trong mình thậm chí đã được nâng lên một bậc rồi, đã được khí tức của nhân loại bồi bổ, nên nó tu luyện rất nhanh. Nhưng mà giống như một vật chứa bất chợt bị đổ vào quá nhiều nước, thân thể gấu trúc đỏ nhỏ chưa thành niên, nó cần nhanh biến thành người để tiêu hóa tốt một chút. Vấn đề mấu chốt nhất chính là, biến thành người thì sẽ không có quần áo để mặc… Bộ tộc của gấu trúc đỏ nhỏ cũng không quá để ý vấn đề này, chẳng qua là ngoại hình thay đổi thôi, cũng không cần ngượng ngùng gì, nhưng mà căn cứ vào tri thức của nhân loại mà nó học được, nhân loại rất xem trọng điều này, trước mặt người không quen không mặc quần áo là một chuyện cực kỳ nghiêm trọng. Gấu trúc đỏ nhỏ không cẩn thận hấp thụ quá nhiều khí tức  của loài người  khiến khí tức trong cơ thể bắt đầu tán loạn, sắp nhịn không được mà biến thành người. Nó quyết định tranh thủ thời gian chạy trốn, phải nhanh nhanh khống chế đến khi trở lại quán cafe, tránh cho khiến Ấn Ấn bị kinh hãi.</w:t>
      </w:r>
      <w:r>
        <w:br w:type="textWrapping"/>
      </w:r>
      <w:r>
        <w:br w:type="textWrapping"/>
      </w:r>
      <w:r>
        <w:t xml:space="preserve">Lạc Ấn bị tiếng động của gấu trúc đỏ nhỏ đánh thức, cục lông nhỏ dường như vô cùng bất an, Lạc Ấn đứng dậy ôm lấy nó, để nó ngồi lên đầu gối của mình. Đối mặt với cục lông nhỏ,” Em bị làm sao vậy?” Gấu trúc đỏ nhỏ rất lo lắng, không ổn, chạy trốn không thành còn đánh thức nhân loại dậy, phải tranh thủ thời gian thoát thân, bằng không nhất định sẽ bị hiểu lầm là biến thái!</w:t>
      </w:r>
      <w:r>
        <w:br w:type="textWrapping"/>
      </w:r>
      <w:r>
        <w:br w:type="textWrapping"/>
      </w:r>
      <w:r>
        <w:t xml:space="preserve">Gấu trúc đỏ nhỏ xoay và xoay muốn giãy giũa ra khỏi tay của anh, Lạc Ấn cho rằng nó không thoải mái, cũng bất đầu cuống, nhưng lại không hiểu cục lông nhỏ cuối cùng là muốn bày tỏ cái gì, nhẹ nhàng xoay đầu nó lại, nhẹ giọng an ủi,”Em không thoải mái là vì đói bụng sao, hay em có muốn đi tìm bác sĩ không?”</w:t>
      </w:r>
      <w:r>
        <w:br w:type="textWrapping"/>
      </w:r>
      <w:r>
        <w:br w:type="textWrapping"/>
      </w:r>
      <w:r>
        <w:t xml:space="preserve">Nội tâm gấu trúc đỏ nhỏ cực kỳ bi thương, hỏng bét rồi, làm biến thái sẽ khiến thiện cảm của nhân loại đối với nó giảm xuống, hơn nữa tộc trưởng đã từng nói chuyện chúng nó có thể biến thành người không được để lộ. Nó thật sự nhịn không được, cắn nhẹ lên đầu ngón tay Lạc Ấn một cái, thừa dịp Lạc Ấn ngây người, chạy ra ngoài.</w:t>
      </w:r>
      <w:r>
        <w:br w:type="textWrapping"/>
      </w:r>
      <w:r>
        <w:br w:type="textWrapping"/>
      </w:r>
      <w:r>
        <w:t xml:space="preserve">Lạc Ấn đối với hành động khác thường của nó vô cùng khó hiểu, không hiểu có chuyện gì mà nó đột nhiên hoảng loạn. Vội vã khoác lên người hai bộ quần áo, đi dép lê vội chạy đuổi theo nó, tốc độ của anh không nhanh bằng gấu trúc đỏ nhỏ, cuối cùng chỉ có thể thấy cục lông nhỏ biến mất trên hướng đi đến quán cafe.</w:t>
      </w:r>
      <w:r>
        <w:br w:type="textWrapping"/>
      </w:r>
      <w:r>
        <w:br w:type="textWrapping"/>
      </w:r>
      <w:r>
        <w:t xml:space="preserve">Lạc Ấn trở lại ký túc xá, sờ sờ dấu răng lưu lại trên tay, lại nhìn điện thoại vừa vặn tám giờ sáng …”Chẳng lẽ là muốn quay về đúng giờ đi làm sao, sợ là quay về trễ sẽ bị chủ tiệm phạt sao.” Lạc Ấn nghĩ như vậy, đau lòng thở dài một hơi.</w:t>
      </w:r>
      <w:r>
        <w:br w:type="textWrapping"/>
      </w:r>
      <w:r>
        <w:br w:type="textWrapping"/>
      </w:r>
    </w:p>
    <w:p>
      <w:pPr>
        <w:pStyle w:val="Heading2"/>
      </w:pPr>
      <w:bookmarkStart w:id="38" w:name="chương-14"/>
      <w:bookmarkEnd w:id="38"/>
      <w:r>
        <w:t xml:space="preserve">14. Chương 14</w:t>
      </w:r>
    </w:p>
    <w:p>
      <w:pPr>
        <w:pStyle w:val="Compact"/>
      </w:pPr>
      <w:r>
        <w:br w:type="textWrapping"/>
      </w:r>
      <w:r>
        <w:br w:type="textWrapping"/>
      </w:r>
      <w:r>
        <w:t xml:space="preserve">Edit + Beta: Nhiên Nhi, Hua, Ngôn Ngôn</w:t>
      </w:r>
      <w:r>
        <w:br w:type="textWrapping"/>
      </w:r>
      <w:r>
        <w:br w:type="textWrapping"/>
      </w:r>
      <w:r>
        <w:t xml:space="preserve">Kỳ thi sát hạch giữa kỳ của Viện nghiên cứu đang đến gần, bởi vì thầy giáo quá nghiêm khắc, cho nên người ưu tú như Lạc Ấn cũng không thể quá buông thả. Anh còn chưa kịp thu thập đủ chứng cứ tội ác để phá tan quán cafe kia, thì phải đóng cửa để chuẩn bị ôn tập. Lần trước lúc đưa tiền cho chủ tiệm, tuy rằng Lạc Ấn cho là anh đã biểu đạt ý tứ muốn bao bọc Hoàng Điểm Điểm tương đối rõ ràng, nhưng anh không biết được người chủ tiệm đen tối kia cuối cùng có hiểu được dụng tâm của anh hay không. Dù sao đây cũng là lần đầu tiên anh làm chuyện này, thật sự không thể hiểu được những mánh khóe dơ bẩn của xã hội này.</w:t>
      </w:r>
      <w:r>
        <w:br w:type="textWrapping"/>
      </w:r>
      <w:r>
        <w:br w:type="textWrapping"/>
      </w:r>
      <w:r>
        <w:t xml:space="preserve">Thời gian chuẩn bị cho kỳ thi sát hạch khoảng một tuần lễ, ai có thể biết được trong khoảng thời gian này chủ tiệm có lợi dục huân tâm* liền đem Hoàng Điểm Điểm bán đi đâu không chứ.</w:t>
      </w:r>
      <w:r>
        <w:br w:type="textWrapping"/>
      </w:r>
      <w:r>
        <w:br w:type="textWrapping"/>
      </w:r>
      <w:r>
        <w:t xml:space="preserve">Lạc Ấn suy nghĩ một chút, vào trong phòng thay quần áo, quyết định lại đến quán cafe một chuyến nữa, nếu như thật sự không được thì cũng chỉ có thể nói thẳng với Hoàng Điểm Điểm, mong là đến lúc đó, Hoàng Điểm Điểm không mất lòng tin vào thế giới này, cũng không mất đi sự đơn thuần trong mắt cậu.</w:t>
      </w:r>
      <w:r>
        <w:br w:type="textWrapping"/>
      </w:r>
      <w:r>
        <w:br w:type="textWrapping"/>
      </w:r>
      <w:r>
        <w:t xml:space="preserve">Quán cafe vẫn kinh doanh như trước không tính là quá tốt, chỉ có một đứa bé trai có chút quen mặt đang dọn dẹp vệ sinh. Lạc Ấn nhìn ra được, đây là cái người mặc trang phục nữ hầu trước đây Hiểu Đông cho anh xem.</w:t>
      </w:r>
      <w:r>
        <w:br w:type="textWrapping"/>
      </w:r>
      <w:r>
        <w:br w:type="textWrapping"/>
      </w:r>
      <w:r>
        <w:t xml:space="preserve">“Xin chào, xin hỏi anh cần gì sao?” Hoàng Đinh Đinh dừng động tác trên tay lại, đi tới hỏi, Lạc Ấn nhìn cậu rồi suy nghĩ. Anh vẫn luôn thu thập chứng cứ, nhưng khổ nỗi tội ác thật sự vẫn chưa xảy ra, Hoàng Điểm Điểm lại quá ngây thơ, có lẽ ngay cả bản thân Hoàng Điểm Điểm cũng không biết hoàn cảnh ở đây là sao. Lạc Ấn đột nhiên cảm thấy thiếu niên trước mặt mình là một bước đột phá mới, có lẽ anh nên tìm cơ hội trò chuyện với đứa bé trai này một chút, cậu thoạt nhìn chắc nhiều tuổi hơn một ít, có lẽ sẽ biết được thêm.</w:t>
      </w:r>
      <w:r>
        <w:br w:type="textWrapping"/>
      </w:r>
      <w:r>
        <w:br w:type="textWrapping"/>
      </w:r>
      <w:r>
        <w:t xml:space="preserve">“Khụ, cậu ngồi xuống đi, chúng ta trò chuyện một lát.”</w:t>
      </w:r>
      <w:r>
        <w:br w:type="textWrapping"/>
      </w:r>
      <w:r>
        <w:br w:type="textWrapping"/>
      </w:r>
      <w:r>
        <w:t xml:space="preserve">Hoàng Đinh Đinh không biết dụng ý của khách hàng này là gì, nghi hoặc ngồi xuống đối diện anh,” Anh có chuyện gì?”</w:t>
      </w:r>
      <w:r>
        <w:br w:type="textWrapping"/>
      </w:r>
      <w:r>
        <w:br w:type="textWrapping"/>
      </w:r>
      <w:r>
        <w:t xml:space="preserve">Lạc Ấn giảm âm thanh xuống, “Chủ tiệm đưa các cậu từ đâu đến?”</w:t>
      </w:r>
      <w:r>
        <w:br w:type="textWrapping"/>
      </w:r>
      <w:r>
        <w:br w:type="textWrapping"/>
      </w:r>
      <w:r>
        <w:t xml:space="preserve">Hoàng Đinh Đinh đột nhiên cảnh giác lên, người này không phải là bọn mèo phái tới làm gián điệp chứ! Sao lại muốn biết bọn họ từ đâu tới? Hoàng Đinh Đinh nhớ lại một chút về điều đã học, cuối cùng cũng tìm ra một lý do giải thích hợp pháp trong xã hội loài người, “Tôi và em trai từ nhỏ đã được ông ấy nhận nuôi, từ đó  đi theo ông ấy.”</w:t>
      </w:r>
      <w:r>
        <w:br w:type="textWrapping"/>
      </w:r>
      <w:r>
        <w:br w:type="textWrapping"/>
      </w:r>
      <w:r>
        <w:t xml:space="preserve">Sắc mặt Lạc Ấn trầm xuống, thật sao, vậy rất có thể còn liên quan đến việc lừa gạt buôn bán trẻ con rồi, “Cậu không có ấn tượng với cha mẹ hay quê quán gì hay sao?”</w:t>
      </w:r>
      <w:r>
        <w:br w:type="textWrapping"/>
      </w:r>
      <w:r>
        <w:br w:type="textWrapping"/>
      </w:r>
      <w:r>
        <w:t xml:space="preserve">Vấn đề này quá đột ngột, Hoàng Đinh Đinh suy nghĩ một lát cảm thấy nói ít vẫn tốt hơn, vì vậy mím môi lắc đầu. “Anh có gọi thứ gì uống không, nếu như không thì tôi còn có việc bận.” Không có được thêm tin tức nào từ miệng cậu, Lạc Ấn vô cùng buồn phiền.</w:t>
      </w:r>
      <w:r>
        <w:br w:type="textWrapping"/>
      </w:r>
      <w:r>
        <w:br w:type="textWrapping"/>
      </w:r>
      <w:r>
        <w:t xml:space="preserve">Đúng lúc có một con gấu trúc đỏ nhỏ lắc lắc vẫy cái đuôi đi từ bên trong ra, đỉnh đầu có một túm lông cực kỳ trắng. Dù sao cũng từng có tình nghĩa “cùng giường chung gối”, Lạc Ấn liếc một cái là nhận ra nó. Nếu như Lạc Ấn chú ý quan sát kỹ sẽ thấy lông của nó màu hơi đậm hơn một chút, đây là một trong những cột mốc trưởng thành. Lạc Ấn còn đang suy nghĩ liệu trong đầu của cục lông nhỏ có nhớ anh không, liền thấy gấu trúc đỏ nhỏ nhảy nhót đi về phía anh, Lạc Ấn nhanh chóng đưa tay ra đón, khi đến gần, gấu trúc đỏ nhỏ liền ôm bắp bùi của anh không buông tay.</w:t>
      </w:r>
      <w:r>
        <w:br w:type="textWrapping"/>
      </w:r>
      <w:r>
        <w:br w:type="textWrapping"/>
      </w:r>
      <w:r>
        <w:t xml:space="preserve">A… Khí tức của nhân loại thật là tốt, Hoàng Điểm Điểm chưa từng có cảm giác mình có thể tu luyện nhanh đến thế. Chẳng qua chỉ ngủ với Ấn Ấn một buổi tối, thế mà dường như đã tiến hóa rất nhiều rồi, toàn bộ khí gấu trong nó đều thư thái hẳn lên, dựa vào tốc độ này, rất nhanh là có thể vượt qua anh trai rồi.</w:t>
      </w:r>
      <w:r>
        <w:br w:type="textWrapping"/>
      </w:r>
      <w:r>
        <w:br w:type="textWrapping"/>
      </w:r>
      <w:r>
        <w:t xml:space="preserve">Lạc Ấn không biết nó nghĩ những gì, chỉ nghĩ rằng cục lông nhỏ này ít khi gặp được một người tốt với nó nên đặc biệt ỷ lại, thương tiếc sờ sờ cái đầu tròn tròn của nó, ôm gấu trúc đỏ nhỏ đặt lên trên đầu gối, tâm tình bao phủ mây đen vì ban nãy không thể hỏi ra điều gì cũng tiêu tan đi một chút. Hoàng Điểm Điểm nghiêm túc dựa vào tiêu chuẩn của quán cafe gấu trúc để làm, khi Lạc Ấn vuốt ve nó lập tức liền thả lỏng cơ thể, xoay xoay cái mông, không che giấu tý cảm giác thoải mái khi được xoa nào.</w:t>
      </w:r>
      <w:r>
        <w:br w:type="textWrapping"/>
      </w:r>
      <w:r>
        <w:br w:type="textWrapping"/>
      </w:r>
      <w:r>
        <w:t xml:space="preserve">Hoàng Đinh Đinh yên lặng liếc mắt nhìn động tác qua lại của hai người bọn họ, tuy nói rằng mục đích của bọn họ vốn là như vậy… Nhưng chẳng biết tại sao cảm thấy, cảm thấy có chút mất mặt, Hoàng Đinh Đinh một tay nhấc cầm đồ lau nhà chuẩn bị rời đi. Lạc Ấn ôm gấu trúc đỏ nhỏ gọi cậu lại, “Đúng rồi, hôm nay Hoàng Điểm Điểm không tới đây làm sao?” Lông tai của gấu trúc đỏ nhỏ trong ngực run run, a.. sao Ấn Ấn lại quan tâm đến mình như thế.</w:t>
      </w:r>
      <w:r>
        <w:br w:type="textWrapping"/>
      </w:r>
      <w:r>
        <w:br w:type="textWrapping"/>
      </w:r>
      <w:r>
        <w:t xml:space="preserve">Note:</w:t>
      </w:r>
      <w:r>
        <w:br w:type="textWrapping"/>
      </w:r>
      <w:r>
        <w:br w:type="textWrapping"/>
      </w:r>
      <w:r>
        <w:t xml:space="preserve">(1) Lợi dục huân tâm(利欲熏心): lợi ích là trên hết; tối mắt vì lợi; vàng đỏ nhọ lòng son; hám lợi đen lòng</w:t>
      </w:r>
      <w:r>
        <w:br w:type="textWrapping"/>
      </w:r>
      <w:r>
        <w:br w:type="textWrapping"/>
      </w:r>
    </w:p>
    <w:p>
      <w:pPr>
        <w:pStyle w:val="Heading2"/>
      </w:pPr>
      <w:bookmarkStart w:id="39" w:name="chương-15"/>
      <w:bookmarkEnd w:id="39"/>
      <w:r>
        <w:t xml:space="preserve">15. Chương 15</w:t>
      </w:r>
    </w:p>
    <w:p>
      <w:pPr>
        <w:pStyle w:val="Compact"/>
      </w:pPr>
      <w:r>
        <w:br w:type="textWrapping"/>
      </w:r>
      <w:r>
        <w:br w:type="textWrapping"/>
      </w:r>
      <w:r>
        <w:t xml:space="preserve">Edit + Beta: Ngôn Ngôn, Nhiên Nhi, Hua</w:t>
      </w:r>
      <w:r>
        <w:br w:type="textWrapping"/>
      </w:r>
      <w:r>
        <w:br w:type="textWrapping"/>
      </w:r>
      <w:r>
        <w:t xml:space="preserve">Hoàng Đinh Đinh thì không giống như em trai của mình, cậu vừa chững chạc vừa hiểu chuyện hơn gấu trúc đỏ nhỏ. Cậu và em trai mình đi theo tộc trưởng vào khai thác lãnh thổ của nhân loại, những điều nên học cũng đã học rồi, thế nhưng gần đây cậu phát hiện chuyện không đơn giản như cậu nghĩ.</w:t>
      </w:r>
      <w:r>
        <w:br w:type="textWrapping"/>
      </w:r>
      <w:r>
        <w:br w:type="textWrapping"/>
      </w:r>
      <w:r>
        <w:t xml:space="preserve">Việc buôn bán của quán cafe luôn không tốt lắm, tộc trưởng phân tích nói bọn chúng biết cách truyền bá có vấn đề, có lẽ hiện tại nên để người trẻ tuổi thích nghe ngóng tin tức để đi tuyên truyền, chẳng hạn như quán cafe thì chỉ có gấu trúc đỏ nhỏ không thì vẫn không đủ, hẳn là nên có nữ giúp việc. Hoàng Đinh Đinh lúc đó cái gì cũng không hiểu, tộc trưởng nói đi chụp ảnh liền đi chụp, ảnh chụp được đăng lên diễn đàn của viện nghiên cứu truyền bá tới truyền bá đi…Nhưng khi ở trên diễn đàn một thời gian, phát hiện chuyện này dường như có chút….không có thể diện.</w:t>
      </w:r>
      <w:r>
        <w:br w:type="textWrapping"/>
      </w:r>
      <w:r>
        <w:br w:type="textWrapping"/>
      </w:r>
      <w:r>
        <w:t xml:space="preserve">Vì vậy nó lén lút đi xem một cuốn “Sổ tay nghiên cứu hành vi của nhân loại ” khác, phát hiện một thế giới mới.</w:t>
      </w:r>
      <w:r>
        <w:br w:type="textWrapping"/>
      </w:r>
      <w:r>
        <w:br w:type="textWrapping"/>
      </w:r>
      <w:r>
        <w:t xml:space="preserve">Hoàng Đinh Đinh đỏ mặt khép cuốn sách lại, cọ một cái liền biến trở về hình dạng của gấu trúc đỏ, dùng cái đuôi che mặt lại. Không được không được, hóa ra đây là tiêu chuẩn đánh giá của nhân loại, bản thân lại làm ra một chuyện hổ thẹn như vậy! Hoàng Đinh Đinh quyết định đi tìm tộc trưởng thương lượng một chút, chỉ dùng thân phận gấu trúc đỏ đi làm những chuyện như vậy thì còn được, nhưng mà muốn nó biến thành hình người, bị sờ qua sau đó còn dùng hình người để gặp mặt đối phương thì thật sự là quá xấu hổ rồi.</w:t>
      </w:r>
      <w:r>
        <w:br w:type="textWrapping"/>
      </w:r>
      <w:r>
        <w:br w:type="textWrapping"/>
      </w:r>
      <w:r>
        <w:t xml:space="preserve">Tộc trưởng nghe nó nói xong, biểu cảm cứng lại, “ Đây chính là lý do mà ngay từ đầu ông không muốn dạy các con tiết học này.”</w:t>
      </w:r>
      <w:r>
        <w:br w:type="textWrapping"/>
      </w:r>
      <w:r>
        <w:br w:type="textWrapping"/>
      </w:r>
      <w:r>
        <w:t xml:space="preserve">Mục đích cuối cùng của việc thuần dưỡng nhân loại, là vì muốn để cho gấu trúc đỏ từ chỗ nhân loại lấy càng nhiều nguồn tài nguyên sinh sống càng tốt. Ban đầu thì dùng bề ngoài manh để hấp dẫn những tên nhân loại tới đây, sau đó dần dần tiến vào cuộc sống của nhân loại, sau đó trở thành chủ nhân của nhân loại, rồi sẽ điều khiển bọn chúng! Muốn Đinh Đinh và Điểm Điểm biến thành hình người cũng là thân bất vô kỷ</w:t>
      </w:r>
      <w:r>
        <w:rPr>
          <w:i/>
        </w:rPr>
        <w:t xml:space="preserve"> [1]</w:t>
      </w:r>
      <w:r>
        <w:t xml:space="preserve">, bởi vì khai trương quán cafe nên vẫn cần nhân viên phục vụ nha, bọn họ nhất định phải tìm được một phương thức để tiếp cận nhân loại trước, để tương lai quê hương của gấu trúc không ngừng tiến nhập vào xã hội loài người.</w:t>
      </w:r>
      <w:r>
        <w:br w:type="textWrapping"/>
      </w:r>
      <w:r>
        <w:br w:type="textWrapping"/>
      </w:r>
      <w:r>
        <w:rPr>
          <w:i/>
        </w:rPr>
        <w:t xml:space="preserve">[1] Thân bất vô kỷ: ý nói con người nhiều khi phải làm hoặc không thể làm những chuyện mà không phải do lòng muốn hay bản thân của họ không thể tự kiềm chế được để duy trì kỷ luật, oai nghiêm, tiền bạc hay bí mật.</w:t>
      </w:r>
      <w:r>
        <w:br w:type="textWrapping"/>
      </w:r>
      <w:r>
        <w:br w:type="textWrapping"/>
      </w:r>
      <w:r>
        <w:t xml:space="preserve">“Ông muốn các con hiểu rõ nhân loại, nhưng mục đích cuối cùng chính là các con phải thuần dưỡng được bọn họ, nhưng mà không biến thành bọn họ. Các con hiểu chưa?” Hiếm thấy khi nào tộc trưởng nghiêm túc như vậy, “Các con có thể hiểu rõ những cảm xúc của nhân loại, nhưng con không được bị nó ảnh hưởng, cũng không thể nảy sinh ra cảm giác giống như vậy với nhân loại.”</w:t>
      </w:r>
      <w:r>
        <w:br w:type="textWrapping"/>
      </w:r>
      <w:r>
        <w:br w:type="textWrapping"/>
      </w:r>
      <w:r>
        <w:t xml:space="preserve">“Con hiểu rồi.” Hoàng Đinh Đinh hơi cúi đầu</w:t>
      </w:r>
      <w:r>
        <w:br w:type="textWrapping"/>
      </w:r>
      <w:r>
        <w:br w:type="textWrapping"/>
      </w:r>
      <w:r>
        <w:t xml:space="preserve">“ Đúng rồi, quyển này con lấy mà xem qua đi, nhưng không nên cho Điểm Điểm xem, nó vẫn còn nhỏ, ta sợ nó không hiểu rõ.”</w:t>
      </w:r>
      <w:r>
        <w:br w:type="textWrapping"/>
      </w:r>
      <w:r>
        <w:br w:type="textWrapping"/>
      </w:r>
      <w:r>
        <w:t xml:space="preserve">“ Dạ” Hoàng Đinh Đinh lấy quyển sách từ chỗ tộc trưởng mà rời đi. Bỗng nhiên điện thoại trong túi vang lên, tiểu trạch nam kia gửi tin tức tới, “Nữ thần nữ thần, em ăn cơm tối rồi chứ?” “Nữ thần nữ thần, có phải em đi tắm rồi không?” “Nữ thần nữ thần, hôm nay có thể nhiệt độ sẽ hạ thấp đó, nhớ chú ý giữ ấm nhé.” Sao lại dài dòng như thế này chứ…. Hoàng Đinh Đinh vô thức cong cong khóe miệng, chờ đến khi cậu ý thức được chuyện này hắn liền nhìn chằm chằm vào màn hình nửa ngày, liền đem điện thoại tắt đi.</w:t>
      </w:r>
      <w:r>
        <w:br w:type="textWrapping"/>
      </w:r>
      <w:r>
        <w:br w:type="textWrapping"/>
      </w:r>
      <w:r>
        <w:t xml:space="preserve">Chẳng qua chỉ là người bị thuần dưỡng mà thôi….. Tại sao phải trả lời hắn chứ.</w:t>
      </w:r>
      <w:r>
        <w:br w:type="textWrapping"/>
      </w:r>
      <w:r>
        <w:br w:type="textWrapping"/>
      </w:r>
    </w:p>
    <w:p>
      <w:pPr>
        <w:pStyle w:val="Heading2"/>
      </w:pPr>
      <w:bookmarkStart w:id="40" w:name="chương-16"/>
      <w:bookmarkEnd w:id="40"/>
      <w:r>
        <w:t xml:space="preserve">16. Chương 16</w:t>
      </w:r>
    </w:p>
    <w:p>
      <w:pPr>
        <w:pStyle w:val="Compact"/>
      </w:pPr>
      <w:r>
        <w:br w:type="textWrapping"/>
      </w:r>
      <w:r>
        <w:br w:type="textWrapping"/>
      </w:r>
      <w:r>
        <w:t xml:space="preserve">Edit+ Beta: Nhiên Nhi, Hua, Ngôn Ngôn</w:t>
      </w:r>
      <w:r>
        <w:br w:type="textWrapping"/>
      </w:r>
      <w:r>
        <w:br w:type="textWrapping"/>
      </w:r>
      <w:r>
        <w:t xml:space="preserve">Lịch làm việc của quán cafe hôm nay là Hoàng Điểm Điểm làm gấu trúc đỏ nhỏ bị sờ, Hoàng Đinh Đinh làm nhân viên phục vụ.</w:t>
      </w:r>
      <w:r>
        <w:br w:type="textWrapping"/>
      </w:r>
      <w:r>
        <w:br w:type="textWrapping"/>
      </w:r>
      <w:r>
        <w:t xml:space="preserve">Lạc Ấn lại vồ hụt lần nữa, anh vất vả khổ cực mang máy tính đi ra, chuẩn bị lấy danh nghĩa tự học đến tìm Hoàng Điểm Điểm, lại được cho biết hôm nay Hoàng Điểm Điểm xin nghỉ một ngày. Hoàng Đinh Đinh bị Lạc Ấn dùng ánh mắt nghi ngờ nhìn chằm chằm hồi lâu, cuối cùng cũng khiến cho Lạc Ấn miễn cưỡng tin rằng Hoàng Điểm Điểm không phải là bị đưa đến chỗ kỳ quái nào. “Còn muốn uống cafe hả?” Hoàng Đinh Đinh đối với cái người không biết có phải là gián điệp không này quả thật không có thiện cảm gì.</w:t>
      </w:r>
      <w:r>
        <w:br w:type="textWrapping"/>
      </w:r>
      <w:r>
        <w:br w:type="textWrapping"/>
      </w:r>
      <w:r>
        <w:t xml:space="preserve">Lạc Ấn đang do dự có nên rời đi hay không, một con gấu trúc đỏ nhỏ với đám lông trắng trên đầu nhảy ra ngoài. Lạc Ấn nhất thời không bước chân lên được.</w:t>
      </w:r>
      <w:r>
        <w:br w:type="textWrapping"/>
      </w:r>
      <w:r>
        <w:br w:type="textWrapping"/>
      </w:r>
      <w:r>
        <w:t xml:space="preserve">Gấu trúc đỏ nhỏ Điểm Điểm theo thói quen leo dọc lên trên đầu gối của Lạc Ấn tìm tư thế tốt nhất rồi nằm xuống, Lạc Ấn vuốt ve bộ lông mềm mại của gấu trúc đỏ nhỏ, gọi cho mình một ly nước chanh, gọi một đống hoa quả tươi cho gấu trúc đỏ nhỏ. Giá cả của trái cây và các món nguội trong quán cafe rất không hợp lý, chỉ được cái giá cả kinh người nên cắt gọt bày biện đẹp, nhưng mà dường như Lạc Ấn không để ý đến việc này, nhìn thấy gấu trúc đỏ nhỏ xì xụp xì xụp ăn trái cây tươi trái lại lại lộ ra một nụ cười “ hiền hậu”. Hoàng Đinh Đinh yên lặng lần lượt đưa thức ăn lên cho một người, một gấu trúc đỏ, trong đầu thoáng xuất hiện một câu “Anh dân văn phòng yêu gái mồi rượu </w:t>
      </w:r>
      <w:r>
        <w:rPr>
          <w:i/>
        </w:rPr>
        <w:t xml:space="preserve">[2]</w:t>
      </w:r>
      <w:r>
        <w:t xml:space="preserve">, trong một đêm tán gia bại sản”… Gấu trúc đỏ nhỏ nhìn một chút cái gì cũng không hiểu liền chuyên tâm ăn dưa, Hoàng Đinh Đinh bị chính ý nghĩ của mình làm cho sợ đến mức giật cả mình, nhanh chóng rời đi.</w:t>
      </w:r>
      <w:r>
        <w:br w:type="textWrapping"/>
      </w:r>
      <w:r>
        <w:br w:type="textWrapping"/>
      </w:r>
      <w:r>
        <w:rPr>
          <w:i/>
        </w:rPr>
        <w:t xml:space="preserve">[2] Gái mồi rượu: nguyên văn là rượu thác nữ (酒托女) là tên gọi tắt của các cô gái lừa gạt ở quán bar. Tức là một số ông chủ quán bar tuyển một nhóm các cô gái, lên mạng tán gẫu “câu” bạn trên mạng, hẹn ngày gặp mặt, sau đó dẫn các bạn trên mạng đó đến quán bar của mình tiêu một số tiền lớn, cũng để cho bạn trên mạng tính tiền, cuối cùng sẽ nhận được số % tiền của mình từ số tiền mà bạn trên mạng đã trả.</w:t>
      </w:r>
      <w:r>
        <w:br w:type="textWrapping"/>
      </w:r>
      <w:r>
        <w:br w:type="textWrapping"/>
      </w:r>
      <w:r>
        <w:t xml:space="preserve">Lạc Ấn mở máy tính lên, bắt đầu ôn tập lại bài học được soạn trên máy tính, tay để không vẫn không quên vuốt ve gấu trúc đỏ nhỏ. Chỉ có điều anh nhìn bài tập một lát là rất tập trung, nên không chú ý tới gấu trúc đỏ nhỏ trên đầu gối. Hoàng Điểm Điểm cảm giác mình sắp tuột xuống, nhưng cậu đang bận ăn rồi, không thể tự cứu mình được, vì thế vặn vẹo uốn éo, dùng móng vuốt nhỏ của mình đụng Lạc Ấn… Không khéo, đụng phải vị trí đặc biệt nào đó.</w:t>
      </w:r>
      <w:r>
        <w:br w:type="textWrapping"/>
      </w:r>
      <w:r>
        <w:br w:type="textWrapping"/>
      </w:r>
      <w:r>
        <w:t xml:space="preserve">Lạc Ấn nhạy cảm mà “ Hả?” một tiếng, lập tức đem gấu trúc đỏ nhỏ từ trên đầu gối ôm đến trên mặt bàn, nhìn thẳng vào nó, thấy cái mặt gấu thành thật vô tội, bất đắc dĩ chọc chọc vào cái mũi nhỏ của nó, “Đừng nghịch, anh muốn ôn tập.”</w:t>
      </w:r>
      <w:r>
        <w:br w:type="textWrapping"/>
      </w:r>
      <w:r>
        <w:br w:type="textWrapping"/>
      </w:r>
      <w:r>
        <w:t xml:space="preserve">Hoàng Điểm Điểm cảm giác mình ăn có chút no, liền tư thế nằm ưỡn ra, lộ ra cái bụng mềm mại, tỏ ý muốn Lạc Ấn xoa xoa. Lạc Ấn bật cười, làm bộ biểu tình như không còn cách nào, nhưng vẫn là cẩn thận mà xoa xoa cái bụng nhỏ đang trồi lên.</w:t>
      </w:r>
      <w:r>
        <w:br w:type="textWrapping"/>
      </w:r>
      <w:r>
        <w:br w:type="textWrapping"/>
      </w:r>
      <w:r>
        <w:t xml:space="preserve">Hoàng Đinh Đinh đứng nhìn từ xa, âm thầm quan sát hai người bọn họ, được rồi, tộc trưởng nói rất có đạo lý, lúc đầu làm gấu trúc đỏ nhỏ bị sờ một cái vân vê một cái là chuyện rất bình thường, nhưng nếu như đã dùng thân phận nhân loại đi giao thiệp với đối phương, còn bị mò mẫm như vậy thì rất xấu hổ. Cậu hi vọng ngày mai khi đến phiên mình đảm nhiệm làm gấu trúc đỏ thì tiểu trạch nam kia đừng tới.</w:t>
      </w:r>
      <w:r>
        <w:br w:type="textWrapping"/>
      </w:r>
      <w:r>
        <w:br w:type="textWrapping"/>
      </w:r>
    </w:p>
    <w:p>
      <w:pPr>
        <w:pStyle w:val="Heading2"/>
      </w:pPr>
      <w:bookmarkStart w:id="41" w:name="chương-17"/>
      <w:bookmarkEnd w:id="41"/>
      <w:r>
        <w:t xml:space="preserve">17. Chương 17</w:t>
      </w:r>
    </w:p>
    <w:p>
      <w:pPr>
        <w:pStyle w:val="Compact"/>
      </w:pPr>
      <w:r>
        <w:br w:type="textWrapping"/>
      </w:r>
      <w:r>
        <w:br w:type="textWrapping"/>
      </w:r>
      <w:r>
        <w:t xml:space="preserve">Edit + Beta: Ngôn Ngôn, Nhiên Nhi, Hua</w:t>
      </w:r>
      <w:r>
        <w:br w:type="textWrapping"/>
      </w:r>
      <w:r>
        <w:br w:type="textWrapping"/>
      </w:r>
      <w:r>
        <w:t xml:space="preserve">Đến ngày Hoàng Điểm Điểm nhận phiên làm nhân viên phục vụ, Lạc Ấn sáng sớm đã sắp xếp xong đồ, đeo túi xách đi ra ngoài trường. Anh cho rằng hôm nay là thứ bảy nên Hiểu Đông sẽ ngủ nhiều hơn một chút, không ngờ sau khi anh rời giường không bao lâu thì Hiểu Đông cũng nhanh chóng bò dậy rửa mặt giả đông giả tây, ”Này, làm gì thế?”</w:t>
      </w:r>
      <w:r>
        <w:br w:type="textWrapping"/>
      </w:r>
      <w:r>
        <w:br w:type="textWrapping"/>
      </w:r>
      <w:r>
        <w:t xml:space="preserve">Hiểu Đông nói quanh co một lúc,”….Tự học.” Hai người nhìn nhau với ánh mắt đầy nghi ngờ. Đeo túi xách cùng nhau ra cửa.</w:t>
      </w:r>
      <w:r>
        <w:br w:type="textWrapping"/>
      </w:r>
      <w:r>
        <w:br w:type="textWrapping"/>
      </w:r>
      <w:r>
        <w:t xml:space="preserve">Quán cafe gấu trúc đỏ nhỏ chỉ có duy nhất hai khách hàng, bọn họ nhanh chóng được người phục vụ Hoàng Điểm Điểm đón tiếp.</w:t>
      </w:r>
      <w:r>
        <w:br w:type="textWrapping"/>
      </w:r>
      <w:r>
        <w:br w:type="textWrapping"/>
      </w:r>
      <w:r>
        <w:t xml:space="preserve">Lạc Ấn chỉ là một ngày không nhìn thấy cậu mà có cảm giác dường như thời gian đã trôi qua rất lâu, lúc mới đầu tại sao lại chú ý đến cậu nhỉ? Vốn chỉ nghĩ là đến quán cafe để sờ gấu trúc đỏ nhỏ một cái, rồi bất ngờ gặp được một bé trai là cậu thân trong bùn lầy nhưng không mất đi sự đơn thuần. Từ đó anh bắt đầu chú ý đến vận mệnh bi thảm của cậu, dần dần, lại chú ý đến người này, cậu có đôi mắt sạch sẽ và nụ cười trong sáng nhất thế giới. ”Oa khách hàng anh vẫn khỏe chứ, hôm nay anh lại đến nữa sao!” Nhìn chung tâm trạng của Hoàng Điểm Điểm luôn tốt.</w:t>
      </w:r>
      <w:r>
        <w:br w:type="textWrapping"/>
      </w:r>
      <w:r>
        <w:br w:type="textWrapping"/>
      </w:r>
      <w:r>
        <w:t xml:space="preserve">Ngữ khí của Lạc Ấn không khỏi ôn hòa hẳn lên, ”Chào Điểm Điểm.” Hoàng Điểm Điểm được gọi tên nên rất vui vẻ, cậu rất thích tên nhân loại của cậu, nhưng thật ra có rất ít người gọi cậu như vậy, nên quay lại nở nụ cười ngọt ngào với Lạc Ấn.</w:t>
      </w:r>
      <w:r>
        <w:br w:type="textWrapping"/>
      </w:r>
      <w:r>
        <w:br w:type="textWrapping"/>
      </w:r>
      <w:r>
        <w:t xml:space="preserve">Hiểu Đông đeo túi đựng laptop nặng trĩu, bị động tác qua lại của hai người đâm vào mắt, không ngừng hướng đầu nhìn về phía quán cafe…</w:t>
      </w:r>
      <w:r>
        <w:br w:type="textWrapping"/>
      </w:r>
      <w:r>
        <w:br w:type="textWrapping"/>
      </w:r>
      <w:r>
        <w:t xml:space="preserve">Hoàng Điểm Điểm chú ý đến hành động khác thường của anh, ”Anh đang tìm cái gì vậy?”</w:t>
      </w:r>
      <w:r>
        <w:br w:type="textWrapping"/>
      </w:r>
      <w:r>
        <w:br w:type="textWrapping"/>
      </w:r>
      <w:r>
        <w:t xml:space="preserve">“Khụ, xin hỏi, xin hỏi…” Hiểu Đông cố gắng kìm nén để không bị đỏ mặt. ”Xin hỏi chị hầu gái kia hôm nay có ở đây không?”</w:t>
      </w:r>
      <w:r>
        <w:br w:type="textWrapping"/>
      </w:r>
      <w:r>
        <w:br w:type="textWrapping"/>
      </w:r>
      <w:r>
        <w:t xml:space="preserve">Hoàng Điểm Điểm suy nghĩ một hồi, a~chắc là nói anh trai cải trang hầu gái. Nhưng hôm nay là ngày đến lượt anh trai phải làm gấu trúc đỏ, không thể dùng hình người xuất hiện, Hoàng Điểm Điểm lắc đầu, ”Thay phiên nhau nghỉ ạ.” Hiểu Đông nghe cậu trả lời, đứng ngẩn người ở cửa ra vào, vô thức siết chặt balo cầm trong tay, nhiều đồ trong balo bị vân vê nhào nặn đến nát. Tử Trạch có khả năng cả đời không thể có bạn gái chăng …Quán cafe lớn như vậy làm sao có thể mỗi ngày chỉ có một nhân viên phục trực ban chứ, ai biết được hôm nay nữ thần không phải cố ý trốn tránh anh nên mới không xuất hiện, nghĩ như vậy, Hiểu Đông vô cùng ủ rũ.</w:t>
      </w:r>
      <w:r>
        <w:br w:type="textWrapping"/>
      </w:r>
      <w:r>
        <w:br w:type="textWrapping"/>
      </w:r>
      <w:r>
        <w:t xml:space="preserve">Lạc Ấn có lòng tốt đẩy cậu ta một cái, ”Cậu có sao không?” Hiểu Đông thấp giọng nói, ”Haizz, có phải tớ không nên đến hay không …”</w:t>
      </w:r>
      <w:r>
        <w:br w:type="textWrapping"/>
      </w:r>
      <w:r>
        <w:br w:type="textWrapping"/>
      </w:r>
      <w:r>
        <w:t xml:space="preserve">Còn chưa nói hết lời, Lạc Ấn nhạy bén phát hiện một con gấu trúc đỏ nhỏ từ trong quán đi ra, nhanh chóng chỉ cho Hiểu Đông nhìn, ”Ô, cậu nhìn đó là gì?”</w:t>
      </w:r>
      <w:r>
        <w:br w:type="textWrapping"/>
      </w:r>
      <w:r>
        <w:br w:type="textWrapping"/>
      </w:r>
      <w:r>
        <w:t xml:space="preserve">Lạc Ấn cố ý dùng manh vật để điều trị cái tâm tình bị “Nữ Thần” lạnh nhạt của Hiểu Đông, hoàn toàn không chú ý đến gấu trúc đỏ nhỏ vừa đi ra thấy bọn họ cũng ngẩn người một lát, sau đó chạy trối chết. Bốn cái chân ngắn nho nhỏ nhanh chóng cào mặt đất, nhưng làm sao nhanh bằng nhân loại có chân dài, vẫn bị Lạc Ấn nắm lấy gáy bắt trở lại, đặt trong tay của Hiểu Đông,”Đây, sờ vài cái là có thể chữa bệnh, đừng nghĩ nhiều nữa.”</w:t>
      </w:r>
      <w:r>
        <w:br w:type="textWrapping"/>
      </w:r>
      <w:r>
        <w:br w:type="textWrapping"/>
      </w:r>
      <w:r>
        <w:t xml:space="preserve">Anh ngược lại rất là phóng khoáng.</w:t>
      </w:r>
      <w:r>
        <w:br w:type="textWrapping"/>
      </w:r>
      <w:r>
        <w:br w:type="textWrapping"/>
      </w:r>
      <w:r>
        <w:t xml:space="preserve">Hiểu Đông đón lấy gấu trúc đỏ nhỏ sau đó ngẩn người, bị cảm giác mềm mại và ấm áp làm cho xúc động, anh không nhịn được liền đem mặt vùi vào bụng của gấu trúc đỏ nhỏ, ”Thật là mềm.” Lạc Ấn có chút vui mừng thở phào nhẹ nhõm, Hoàng Điểm Điểm không hiểu gì nhưng cũng cười cổ vũ Hiểu Đông, thật tốt, được sờ nhiều, anh trai cũng có thể hấp thu được khí tức của nhân loại, nhanh chóng trưởng thành rồi.</w:t>
      </w:r>
      <w:r>
        <w:br w:type="textWrapping"/>
      </w:r>
      <w:r>
        <w:br w:type="textWrapping"/>
      </w:r>
      <w:r>
        <w:t xml:space="preserve">Về phần tư tưởng hoạt động của Hoàng Đinh Đinh …</w:t>
      </w:r>
      <w:r>
        <w:br w:type="textWrapping"/>
      </w:r>
      <w:r>
        <w:br w:type="textWrapping"/>
      </w:r>
      <w:r>
        <w:t xml:space="preserve">Chỗ  này lược bỏ tám trăm từ thô tục …</w:t>
      </w:r>
      <w:r>
        <w:br w:type="textWrapping"/>
      </w:r>
      <w:r>
        <w:br w:type="textWrapping"/>
      </w:r>
    </w:p>
    <w:p>
      <w:pPr>
        <w:pStyle w:val="Heading2"/>
      </w:pPr>
      <w:bookmarkStart w:id="42" w:name="chương-18"/>
      <w:bookmarkEnd w:id="42"/>
      <w:r>
        <w:t xml:space="preserve">18. Chương 18</w:t>
      </w:r>
    </w:p>
    <w:p>
      <w:pPr>
        <w:pStyle w:val="Compact"/>
      </w:pPr>
      <w:r>
        <w:br w:type="textWrapping"/>
      </w:r>
      <w:r>
        <w:br w:type="textWrapping"/>
      </w:r>
      <w:r>
        <w:t xml:space="preserve">Edit+ Beta: Hua, Ngôn Ngôn, Nhiên Nhi</w:t>
      </w:r>
      <w:r>
        <w:br w:type="textWrapping"/>
      </w:r>
      <w:r>
        <w:br w:type="textWrapping"/>
      </w:r>
      <w:r>
        <w:t xml:space="preserve">Đại khái là cảm giác gấu trúc đỏ trong tay rất tuyệt, cho dù là không tìm được nữ thần, Hiểu Đông vẫn ở lại, ”Con gấu trúc đỏ nhỏ này không cắn người chứ?”</w:t>
      </w:r>
      <w:r>
        <w:br w:type="textWrapping"/>
      </w:r>
      <w:r>
        <w:br w:type="textWrapping"/>
      </w:r>
      <w:r>
        <w:t xml:space="preserve">Hoàng Điểm Điểm nhìn anh trai trong ngực anh nói, ”Không cắn người, tính rất tốt.” Hiểu Đông yên tâm, liền ôm lấy gấu trúc đỏ nhỏ, chọn một chỗ ngồi thích hợp rồi ngồi xuống. Manh vật thật sự là thứ có khả năng điều trị tốt nhất trên thế giới, anh chẳng qua chỉ sờ bộ lông mềm mại trơn bóng của gấu trúc đỏ nhỏ, cũng cảm thấy cả người đều từ từ tràn đầy năng lượng, cảm động muốn khóc.</w:t>
      </w:r>
      <w:r>
        <w:br w:type="textWrapping"/>
      </w:r>
      <w:r>
        <w:br w:type="textWrapping"/>
      </w:r>
      <w:r>
        <w:t xml:space="preserve">Lạc Ấn biết được cậu ta gần đây áp lực rất lớn, một bên đang đau đầu về việc chuẩn bị cho kỳ thi giữa kỳ, bên kia còn phải theo đuổi nữ thần như gần như xa kia. Lạc Ấn không đành lòng nói cho cậu biết chân tướng, Hoàng Đinh Đinh là một bé trai….Chẳng qua là cân nhắc về kỳ thi sắp tới, và xé mở chân tướng tàn khốc khiến Hiểu Đông sẽ kinh hồn bạt vía, không bằng để cậu tạm thời mất hứng thú một chút, chờ qua giữa kỳ rồi nói sau. Thấy Hiểu Đông đến chỗ này được gấu trúc đỏ nhỏ chữa trị, Lạc Ấn cũng thấy vui vẻ thay người bạn tốt.</w:t>
      </w:r>
      <w:r>
        <w:br w:type="textWrapping"/>
      </w:r>
      <w:r>
        <w:br w:type="textWrapping"/>
      </w:r>
      <w:r>
        <w:t xml:space="preserve">Dường như gấu trúc đỏ nhỏ kia tựa hồ cảm thấy không vui vẻ, không ngừng muốn xoay ra khỏi ngực của Hiểu Đông, Hiểu Đông chỉ có thể luống cuống tay chân bắt lại, Lạc Ấn cổ vũ nói, ”Vật nhỏ như vậy đều thích ăn trái cây, cầm táo đút cho nó ăn, quen thuộc rồi sẽ dễ nói chuyện.”</w:t>
      </w:r>
      <w:r>
        <w:br w:type="textWrapping"/>
      </w:r>
      <w:r>
        <w:br w:type="textWrapping"/>
      </w:r>
      <w:r>
        <w:t xml:space="preserve">Hiểu Đông rất tán thành, đi tìm Hoàng Điểm Điểm yêu cầu một đĩa trái cây và đồ ăn nguội. Gấu trúc đỏ nhỏ Đinh Đinh thật sự không nói nên lời, thật là, hôm qua vừa mới ở trong lòng khinh bỉ hành động mời rượu và các loại hành vi thế này, hôm nay lại đến phiên của mình. Hiểu Đông không biết nó đang suy nghĩ gì, cầm trái cây ân cần đưa đến miệng gấu trúc đỏ nhỏ. Hoàng Đinh Đinh buồn bực, xoay khuôn mặt tròn nhỏ nhắn lông mượt như nhung ra, mất mặt, quá mất mặt… Hiểu Đông vẫn không từ bỏ, tiến đến trước mặt nó, dỗ dành bảo, ”Ngoan, ngoan, ăn một miếng, rất ngọt đấy.”</w:t>
      </w:r>
      <w:r>
        <w:br w:type="textWrapping"/>
      </w:r>
      <w:r>
        <w:br w:type="textWrapping"/>
      </w:r>
      <w:r>
        <w:t xml:space="preserve">Gấu trúc đỏ nhỏ:”…” Cậu không thể khống chế được mình, đá cho Hiểu Đông một cái lườm.</w:t>
      </w:r>
      <w:r>
        <w:br w:type="textWrapping"/>
      </w:r>
      <w:r>
        <w:br w:type="textWrapping"/>
      </w:r>
      <w:r>
        <w:t xml:space="preserve">Hiểu Đông hết sức vui mừng, ôm nó vào trong ngực hôn bẹp một cái lên đầu của nó, khen,”Thật là giống người, đôi mắt nhỏ sao mà linh động như vậy.”</w:t>
      </w:r>
      <w:r>
        <w:br w:type="textWrapping"/>
      </w:r>
      <w:r>
        <w:br w:type="textWrapping"/>
      </w:r>
      <w:r>
        <w:t xml:space="preserve">Gấu trúc đỏ nhỏ Đinh Đinh: ”…” Cậu ngay cả giãy giụa cũng không muốn giãy giụa, được rồi,may mà đây là mặt gấu, không nhìn ra xấu hổ.</w:t>
      </w:r>
      <w:r>
        <w:br w:type="textWrapping"/>
      </w:r>
      <w:r>
        <w:br w:type="textWrapping"/>
      </w:r>
      <w:r>
        <w:t xml:space="preserve">Hiểu Đông thấy nó bị hôn một cái liền bắt đầu ngoan ngoãn, tự cho là đã phát hiện ra một bí mật lớn của nó, dùng sức vuốt lông gấu trúc đỏ Đinh Đinh, vui vẻ nói với Lạc Ấn, “Tớ phát hiện nó thích mềm không thích cứng, được nuôi rất tốt, người không giãy giụa nữa rồi.” Lạc Ấn tiếp tục tỏ vẻ tán thành, ”Đúng vậy, gấu trúc đỏ là loài tính tình rất ôn hòa, càng sống chung càng ngoan.” Hoàng Đinh Đinh nghe không nổi, định dùng đuôi che mặt lại, Hiểu Đông nhẹ nhàng níu cái đuôi  đuôi của nó lại, không cho nó che mặt, trong giọng nói còn mang theo ý cười, ”Còn biết xấu hổ nữa.”</w:t>
      </w:r>
      <w:r>
        <w:br w:type="textWrapping"/>
      </w:r>
      <w:r>
        <w:br w:type="textWrapping"/>
      </w:r>
      <w:r>
        <w:t xml:space="preserve">Hoàng Đinh Đinh: ”….”</w:t>
      </w:r>
      <w:r>
        <w:br w:type="textWrapping"/>
      </w:r>
      <w:r>
        <w:br w:type="textWrapping"/>
      </w:r>
      <w:r>
        <w:t xml:space="preserve">Trước khi đi anh hỏi Hoàng Điểm Điểm, ”Gấu trúc đỏ nhỏ ở đây của các cậu cũng thay phiên nhau nghỉ đúng không, nó khi nào làm việc vậy?” Hoàng Đinh Đinh nghe vậy cứng cả người.</w:t>
      </w:r>
      <w:r>
        <w:br w:type="textWrapping"/>
      </w:r>
      <w:r>
        <w:br w:type="textWrapping"/>
      </w:r>
      <w:r>
        <w:t xml:space="preserve">Hoàng Điểm Điểm thành thật trả lời, ”Mỗi lần hai ngày.” Hiểu Đông nâng hai má đầy thịt của gấu trúc đỏ Đinh Đinh lên, xoa rồi lại bóp, ”Hôm sau anh sẽ còn tới đây chơi với em.” Hoàng Đinh Đinh: ”…!!!”</w:t>
      </w:r>
      <w:r>
        <w:br w:type="textWrapping"/>
      </w:r>
      <w:r>
        <w:br w:type="textWrapping"/>
      </w:r>
      <w:r>
        <w:t xml:space="preserve">Buổi tối, kết thúc một ngày làm việc, cuối cùng có thể biến về hình người, Hoàng Đinh Đinh nằm lỳ trên giường, hít thở vài lần mới khiến mình tỉnh táo lại, mở điện thoại ra, tìm người ngoài nhóm liên lạc là “Tiểu Trạch Nam”, suy nghĩ một lúc, hay là nhắn tin cho anh ta, ”Một ngày nữa tôi đi làm, anh có thể đến uống cafe.”</w:t>
      </w:r>
      <w:r>
        <w:br w:type="textWrapping"/>
      </w:r>
      <w:r>
        <w:br w:type="textWrapping"/>
      </w:r>
    </w:p>
    <w:p>
      <w:pPr>
        <w:pStyle w:val="Heading2"/>
      </w:pPr>
      <w:bookmarkStart w:id="43" w:name="chương-19"/>
      <w:bookmarkEnd w:id="43"/>
      <w:r>
        <w:t xml:space="preserve">19. Chương 19</w:t>
      </w:r>
    </w:p>
    <w:p>
      <w:pPr>
        <w:pStyle w:val="Compact"/>
      </w:pPr>
      <w:r>
        <w:br w:type="textWrapping"/>
      </w:r>
      <w:r>
        <w:br w:type="textWrapping"/>
      </w:r>
      <w:r>
        <w:t xml:space="preserve">Edit + Beta: Ngôn Ngôn, Nhiên Nhi, Hua</w:t>
      </w:r>
      <w:r>
        <w:br w:type="textWrapping"/>
      </w:r>
      <w:r>
        <w:br w:type="textWrapping"/>
      </w:r>
      <w:r>
        <w:t xml:space="preserve">Tộc trưởng chọn không đúng thời điểm, khi cửa hàng khai trương đúng lúc học sinh phải thi khảo sát cuối kỳ, nên quán cafe vẫn không được người khác tìm đến. Chỉ có hai người khách cũng bị thầy giáo bắt lại ghi biên bản, vắng lặng sau giờ ngọ*, Hoàng Điểm Điểm biến trở về làm gấu trúc đỏ nhỏ nằm trên bàn để bên ngoài cửa tiệm cafe phơi cái bụng của mình, Hoàng Đinh Đinh ngồi một bên đã ngủ gật rồi. Tộc trưởng thở dài một hơi, chẳng lẽ kế sách của ông sai sót, ngay cả thú con cũng mang ra khỏi núi rồi, mà vẫn không thể hấp dẫn được nhân loại ngu xuẩn đến, tức quá!</w:t>
      </w:r>
      <w:r>
        <w:br w:type="textWrapping"/>
      </w:r>
      <w:r>
        <w:br w:type="textWrapping"/>
      </w:r>
      <w:r>
        <w:rPr>
          <w:i/>
        </w:rPr>
        <w:t xml:space="preserve">[1].Giờ ngọ: khoảng từ 11 giờ đến 13 giờ trưa</w:t>
      </w:r>
      <w:r>
        <w:br w:type="textWrapping"/>
      </w:r>
      <w:r>
        <w:br w:type="textWrapping"/>
      </w:r>
      <w:r>
        <w:t xml:space="preserve">Thời gian cơm tối, Hoàng Điểm Điểm một bên dùng móng vuốt đâm vào cái điện thoại mới dùng không lâu, một bên gặm lá trúc và dâu tây, đột nhiên toàn bộ cơ thể gấu đều cuống lên, “Tộc trưởng, tộc trưởng! Ông xem, nguy rồi, có chuyện lớn rồi.”</w:t>
      </w:r>
      <w:r>
        <w:br w:type="textWrapping"/>
      </w:r>
      <w:r>
        <w:br w:type="textWrapping"/>
      </w:r>
      <w:r>
        <w:t xml:space="preserve">Hoàng Điểm Điểm phát hiện trong phạm vi bạn bè của Lạc Ấn có tin tức mèo hoang sinh con trong viện nghiên cứu, chuyển động nhỏ trong video, vài con mèo vằn hổ* tụ tập  lại bên chân Lạc Ấn, bập bẹ kêu sữa với anh, chờ anh cho mình ăn. Tộc trưởng kinh hãi, thiếu chút nữa là cầm di động ném ra ngoài, thật không ngờ mèo nhỏ nhất trong tộc mà cũng có dã tâm bừng bừng như thế, lòng ông nặng nề phân tích, “Chúng nó sử dụng phương thức thuần dưỡng nhân loại nhanh nhất, dùng thú con đi đầu, chủ động đi vào trong bọn họ. Một khi nhân loại cảm thấy không đành lòng và không nỡ, chúng sẽ lập tức đầu độc nhân loại đem bọn nó mang về nhà.”</w:t>
      </w:r>
      <w:r>
        <w:br w:type="textWrapping"/>
      </w:r>
      <w:r>
        <w:br w:type="textWrapping"/>
      </w:r>
      <w:r>
        <w:t xml:space="preserve">Đinh Đinh và Điểm Điểm đều cuống lên, Điểm Điểm nói: ” Vậy phải làm sao bây giờ ạ? Có phải đi đánh nhau với chúng không?”</w:t>
      </w:r>
      <w:r>
        <w:br w:type="textWrapping"/>
      </w:r>
      <w:r>
        <w:br w:type="textWrapping"/>
      </w:r>
      <w:r>
        <w:t xml:space="preserve">“Đừng, đừng, sự che chở của nhân loại đối với mèo con vượt quá sự tưởng tượng của em đấy.” Hoàng Đinh Đinh đã học thuộc lòng《 Sổ tay nghiên cứu hành vi của nhân loại 》nói.</w:t>
      </w:r>
      <w:r>
        <w:br w:type="textWrapping"/>
      </w:r>
      <w:r>
        <w:br w:type="textWrapping"/>
      </w:r>
      <w:r>
        <w:t xml:space="preserve">Tộc trưởng dã thâm dĩ vi nhiên*, trầm tư một lát, gọi Hoàng Điểm Điểm tới bên mình, lặng lẽ nói với cậu vài lời.</w:t>
      </w:r>
      <w:r>
        <w:br w:type="textWrapping"/>
      </w:r>
      <w:r>
        <w:br w:type="textWrapping"/>
      </w:r>
      <w:r>
        <w:rPr>
          <w:i/>
        </w:rPr>
        <w:t xml:space="preserve">[2].Dã thâm dĩ vi nhiên: Bản thân mình tự nhận định là như vậy</w:t>
      </w:r>
      <w:r>
        <w:br w:type="textWrapping"/>
      </w:r>
      <w:r>
        <w:br w:type="textWrapping"/>
      </w:r>
      <w:r>
        <w:t xml:space="preserve">“Biết phải làm sao chưa?”Tộc trưởng hỏi, Hoàng Điểm Điểm gật gật đầu.</w:t>
      </w:r>
      <w:r>
        <w:br w:type="textWrapping"/>
      </w:r>
      <w:r>
        <w:br w:type="textWrapping"/>
      </w:r>
    </w:p>
    <w:p>
      <w:pPr>
        <w:pStyle w:val="Heading2"/>
      </w:pPr>
      <w:bookmarkStart w:id="44" w:name="chương-20"/>
      <w:bookmarkEnd w:id="44"/>
      <w:r>
        <w:t xml:space="preserve">20. Chương 20</w:t>
      </w:r>
    </w:p>
    <w:p>
      <w:pPr>
        <w:pStyle w:val="Compact"/>
      </w:pPr>
      <w:r>
        <w:br w:type="textWrapping"/>
      </w:r>
      <w:r>
        <w:br w:type="textWrapping"/>
      </w:r>
      <w:r>
        <w:t xml:space="preserve">Edit + Beta: Ngôn Ngôn, Nhiên Nhi, Hua</w:t>
      </w:r>
      <w:r>
        <w:br w:type="textWrapping"/>
      </w:r>
      <w:r>
        <w:br w:type="textWrapping"/>
      </w:r>
      <w:r>
        <w:t xml:space="preserve">Lạc Ấn đã viết báo cáo một buổi trưa, nhìn qua thì đã đến giờ cơm tối rồi, lúc này mới khép máy tính lại, đứng lên giãn người một chút. Cầm lấy điện thoại, phát hiện trong phạm vi bạn bè có vài thông báo tin tức, Hoàng Điểm Điểm bình luận trạng thái anh đăng từ lúc đi ra khỏi nhà ăn, “Là mèo hoang sao, sao chúng lại muốn anh cho ăn chứ? Lớn lên đều nhất định rất manh QAQ em cũng muốn xem bọn chúng.”</w:t>
      </w:r>
      <w:r>
        <w:br w:type="textWrapping"/>
      </w:r>
      <w:r>
        <w:br w:type="textWrapping"/>
      </w:r>
      <w:r>
        <w:t xml:space="preserve">Biểu cảm trên mặt Lạc Ấn trở nên ôn nhu, Hoàng Điểm Điểm và anh quả nhiên đều giống nhau, là một cậu trai đơn thuần tốt bụng còn có tấm lòng tràn ngập lòng yêu mến động vật nhỏ, anh trả lời:” Là mèo hoang, có ba con, không biết mẹ chúng nó đã đi đâu rồi. Muốn xem sao? Trực tiếp đến nói với bác bảo vệ nói đến tìm anh là vào được.”</w:t>
      </w:r>
      <w:r>
        <w:br w:type="textWrapping"/>
      </w:r>
      <w:r>
        <w:br w:type="textWrapping"/>
      </w:r>
      <w:r>
        <w:t xml:space="preserve">Tộc Trưởng và Hoàng Đinh Đinh vây xem hồi đáp trên điện thoại của Hoàng Điểm Điểm, vỗ vỗ vai cậu, “Nhất định phải nghĩ cách phá tan đội hình của quân địch, bằng không thì chúng ta không thể có cơ hội.” Biểu tình trên khuôn mặt non nớt của Hoàng Điểm Điệm lộ ra sự vững vàng:” Yên tâm đi, tộc trưởng, anh trai, em đi đây, đảm bảo hoàn thành nhiệm vụ mới trở về”.</w:t>
      </w:r>
      <w:r>
        <w:br w:type="textWrapping"/>
      </w:r>
      <w:r>
        <w:br w:type="textWrapping"/>
      </w:r>
      <w:r>
        <w:t xml:space="preserve">Lạc Ấn nghĩ đến người liên hệ là Hoàng Điểm Điểm mà xuất thần, hôm qua bận quá không có thời gian đi nhìn cậu, thật ra cũng muốn nói với cậu cái gì đó nhưng căn bản là không thể tìm được lời mở đầu nào cho phù hợp. Nhưng mà …  Hoàng Điểm Điểm dường như rất thích mấy con mèo hoang trong trường. Anh vốn chỉ là tốt bụng đi ngang qua, vô tình đăng một trạng thái lên, không ngờ có thể được Hoàng Điểm Điểm chủ động bình luận, Lạc Ấn cười rộ lên, chi bằng anh chụp mấy tấm mèo con nữa cho cậu, nói chuyện với cậu nhiều hơn?</w:t>
      </w:r>
      <w:r>
        <w:br w:type="textWrapping"/>
      </w:r>
      <w:r>
        <w:br w:type="textWrapping"/>
      </w:r>
      <w:r>
        <w:t xml:space="preserve">Đúng lúc này, điện thoại Lạc Ấn vang lên, kết nối, bên kia truyền đến âm thanh của Hoàng Điểm Điểm, “Alo? Ấn Ấn, Ấn Ấn! Em đến xem mèo mèo nè ~ đang đứng dưới ký túc xá của anh nè.”</w:t>
      </w:r>
      <w:r>
        <w:br w:type="textWrapping"/>
      </w:r>
      <w:r>
        <w:br w:type="textWrapping"/>
      </w:r>
      <w:r>
        <w:t xml:space="preserve">Lạc Ấn nhanh chóng đi vào nhà vệ sinh soi gương, hoàn hảo, cho dù bị báo cáo nghiên cứu tàn phá vài ngày, mặt vẫn rất anh tuấn đấy. Anh nhanh chóng thay quần áo, chạy một mạch xuống tầng, khi đi đến chỗ đầu bậc thang thì dừng lại, hít sâu … Sau đó giảm bớt tốc độ, tác phong nhẹ nhàng bước đi thong thả đi ra cửa. Hoàng Điểm Điểm lưng đeo một cái túi nhỏ, thò đầu ở chỗ bậc thang đợi anh, ánh đèn vàng vàng trên đường ấm áp chiếu xuống phía sau cậu. Lạc Ấn cảm giác trái tim mình như được ngâm trong dòng nước ấm, anh không tự chủ được cười rộ lên với Hoàng Điểm Điểm, Hoàng Điểm Điểm phấn khích vẫy vẫy tay về phía anh, Lạc Ấn đứng nguyên tại chỗ một lúc lâu không nhúc nhích, anh nghĩ đến lời Hiểu Đông thường nói, “Nụ cười này, hãy để tôi bảo vệ!”</w:t>
      </w:r>
      <w:r>
        <w:br w:type="textWrapping"/>
      </w:r>
      <w:r>
        <w:br w:type="textWrapping"/>
      </w:r>
      <w:r>
        <w:t xml:space="preserve">“Ấn Ấn, Ấn Ấn, chúng ta đi thôi ~” Hoàng Điểm Điểm tiến lên phía trước gọi anh. Lạc Ấn không thể không thừa nhận, chuyện đêm khuya thế này Hoàng Điểm Điểm đến tìm anh khiến cho linh hồn anh rung động, thậm chí không khỏi tưởng tượng có phải Hoàng Điểm Điểm cũng có một chút gì đó với mình hay không …</w:t>
      </w:r>
      <w:r>
        <w:br w:type="textWrapping"/>
      </w:r>
      <w:r>
        <w:br w:type="textWrapping"/>
      </w:r>
      <w:r>
        <w:t xml:space="preserve">Mà cái người trong cuộc kia không hề cảm thấy bản thân đang chọc đến đối phương, cũng không nhìn ra được ánh mắt khao khát dục vọng của Lạc Ấn, chỉ nghĩ không đợi được muốn thấy mèo con. Lạc Ấn nhìn bóng lưng đeo bọc nhỏ hoạt bát của cậu có chút mất mát không biết nói sao, nhưng lại cảm thấy như vậy mới phù hợp với bản tính đơn thuần của Hoàng Điểm Điểm.</w:t>
      </w:r>
      <w:r>
        <w:br w:type="textWrapping"/>
      </w:r>
      <w:r>
        <w:br w:type="textWrapping"/>
      </w:r>
      <w:r>
        <w:t xml:space="preserve">Lạc Ấn bước nhanh vài bước sánh vai với cậu, nhẹ nhàng nói: “Lúc giữa trưa anh thấy chúng nó ở gần nhà ăn, lúc này trời đã tối rồi, không biết những con mèo con sẽ ngủ ở chỗ nào.”</w:t>
      </w:r>
      <w:r>
        <w:br w:type="textWrapping"/>
      </w:r>
      <w:r>
        <w:br w:type="textWrapping"/>
      </w:r>
      <w:r>
        <w:t xml:space="preserve">Trong lòng Hoàng Điểm Điểm có chút tủi thân, không lâu trước đó còn ngủ với gấu trúc đỏ nhỏ trên cùng một cái giường, vậy mà bây giờ đã quan tâm tới mèo như thế. Hoàng Điểm Điểm mấp máy miệng, tư tưởng trong gấu trúc đỏ nhỏ cậu đã dần dần trưởng thành lên, sẽ không để chuyện không vui viết trên mặt, vì thế cũng nhỏ giọng phụ họa: “Đúng vậy, trời buổi tối có hơi lạnh, thật khiến người khác lo lắng.”</w:t>
      </w:r>
      <w:r>
        <w:br w:type="textWrapping"/>
      </w:r>
      <w:r>
        <w:br w:type="textWrapping"/>
      </w:r>
      <w:r>
        <w:t xml:space="preserve">Lạc Ấn nhìn cậu ăn mặc mỏng manh, lại nghĩ đến đám mèo con không có một chỗ nào ấm áp để ở, đáy lòng càng thêm mềm mại, “Điểm Điểm, em lạnh không?”</w:t>
      </w:r>
      <w:r>
        <w:br w:type="textWrapping"/>
      </w:r>
      <w:r>
        <w:br w:type="textWrapping"/>
      </w:r>
      <w:r>
        <w:t xml:space="preserve">Hoàng Điểm Điểm ngẩn người, còn chưa chờ cậu trả lời Lạc Ấn đã nói, “Em đứng ở đầu bậc thang chờ anh chút”. Anh nhanh chóng quay lại, chạy về ký túc xá. Lạc Ấn cầm một cái áo khoác, ước lượng trong tay suy nghĩ một lát, sau đó lại cầm thêm một cái áo khoác nữa mặc vào. Làm chuyện này khiến Lạc Ấn có chút xấu hổ, anh phát hiện, anh có một sự độc chiếm không biết nói sao đối với Hoàng Điểm Điểm. Lạc Ấn không dám để bản thân suy nghĩ quá nhiều, nhanh chóng cầm áo khoác trở lại bậc cầu thang, Hoàng Điểm Điểm như cũ vẫn không phát hiện, thoải mái mặc áo khoác của Lạc Ấn vào, còn cười híp mắt nói cám ơn Ấn Ấn.</w:t>
      </w:r>
      <w:r>
        <w:br w:type="textWrapping"/>
      </w:r>
      <w:r>
        <w:br w:type="textWrapping"/>
      </w:r>
      <w:r>
        <w:t xml:space="preserve">Lạc Ấn không nhìn cậu nữa, “Đi thôi, chúng ta đi xem mèo con”. Ông trời ơi, ánh mắt của cậu đẹp như vậy, so với mèo con còn khiến người khác thương hơn.</w:t>
      </w:r>
      <w:r>
        <w:br w:type="textWrapping"/>
      </w:r>
      <w:r>
        <w:br w:type="textWrapping"/>
      </w:r>
      <w:r>
        <w:t xml:space="preserve">Hoàng Điểm Điểm “Vâng” một tiếng, hừ, khi tìm được mèo con nhất định phải diệt tận luôn, tuyệt không thể để lại hậu hoạn!</w:t>
      </w:r>
      <w:r>
        <w:br w:type="textWrapping"/>
      </w:r>
      <w:r>
        <w:br w:type="textWrapping"/>
      </w:r>
    </w:p>
    <w:p>
      <w:pPr>
        <w:pStyle w:val="Heading2"/>
      </w:pPr>
      <w:bookmarkStart w:id="45" w:name="chương-21"/>
      <w:bookmarkEnd w:id="45"/>
      <w:r>
        <w:t xml:space="preserve">21. Chương 21</w:t>
      </w:r>
    </w:p>
    <w:p>
      <w:pPr>
        <w:pStyle w:val="Compact"/>
      </w:pPr>
      <w:r>
        <w:br w:type="textWrapping"/>
      </w:r>
      <w:r>
        <w:br w:type="textWrapping"/>
      </w:r>
      <w:r>
        <w:t xml:space="preserve">Edit + Beta: Ngôn Ngôn, Nhiên Nhi, Hua</w:t>
      </w:r>
      <w:r>
        <w:br w:type="textWrapping"/>
      </w:r>
      <w:r>
        <w:br w:type="textWrapping"/>
      </w:r>
      <w:r>
        <w:t xml:space="preserve">Hai người bước trong bóng tối tìm mèo con, đã đi đến nhà ăn gần đây nhưng cũng không thấy được bóng dáng của mấy tiểu tử kia. “Lúc giữa trưa anh có thấy bọn chúng ở đây, có lẽ bây giờ đã chạy tới góc nào đó để ngủ rồi.” Lạc Ấn nói.</w:t>
      </w:r>
      <w:r>
        <w:br w:type="textWrapping"/>
      </w:r>
      <w:r>
        <w:br w:type="textWrapping"/>
      </w:r>
      <w:r>
        <w:t xml:space="preserve">Hoàng Điểm Điểm như suy nghĩ điều gì, liền nửa ngồi xổm xuống dáo dác nhìn xung quanh đó, từng ngọn cỏ bụi rậm cũng không chịu bỏ qua, chỉ sợ bỏ lỡ quân địch. Lạc Ấn không biết, chỉ nghĩ là cậu yêu mèo nên sốt ruột, một bộ dạng ngây thơ khiến cho người khác bật cười. Đang muốn cười nói với cậu đôi câu, Hoàng Điểm Điểm “ Meo~” một tiếng, vốn là muốn dụ mèo con ra, kết quả Lạc Ấn đứng người ngay tại chỗ, anh có một ảo giác, hình như khi Hoàng Điểm Điểm làm như vậy thì trên mặt liền có vài sợi râu mèo dài ra, còn có cả cái tai lông đang run rẩy, khiến cho anh muốn vươn tay ra làm một chút chuyện thân thiết với cậu, ví dụ như nhẹ nhàng xoa đầu cậu một cái, vân vê tai của cậu.</w:t>
      </w:r>
      <w:r>
        <w:br w:type="textWrapping"/>
      </w:r>
      <w:r>
        <w:br w:type="textWrapping"/>
      </w:r>
      <w:r>
        <w:t xml:space="preserve">Lạc Ấn cứng người trong chốc lát, lắc đầu,  nhìn Hoàng Điểm Điểm đang vô cùng tập trung tìm mèo con, tự kiểm điểm nghiêm khắc bản thân. Anh vậy mà càng ngày càng nảy sinh ra những ý nghĩ không tốt đối với Hoàng Điểm Điểm, cơ bản thì có thể gọi là tên biến thái rồi, quả thật là thẹn với sự tin tưởng của Hoàng Điểm Điểm đối với anh. Lạc Ấn vội vàng xua những suy nghĩ bừa bãi lung tung trong đầu ra ngoài, nhanh chóng tìm mèo con cùng cậu.</w:t>
      </w:r>
      <w:r>
        <w:br w:type="textWrapping"/>
      </w:r>
      <w:r>
        <w:br w:type="textWrapping"/>
      </w:r>
      <w:r>
        <w:t xml:space="preserve">Những con mèo hoang nhỏ thường hay đi lang thang xung quanh sân trường không biết có phải đã cảm giác được có cường địch đến xâm lược hay không, mà tối nay lại không thấy tăm hơi đâu. Hoàng Điểm Điểm có chút thất vọng, nhiệm vụ mà cậu nhận không phải là một nhiệm vụ bình thường đâu, mà là mang theo toàn bộ tương lai của tộc gấu trúc. Hoàng Điểm Điểm cúi xuống đất khịt khịt mũi…Ô, thơm quá, hình như là mùi thơm từ bên trong nhà ăn truyền tới.</w:t>
      </w:r>
      <w:r>
        <w:br w:type="textWrapping"/>
      </w:r>
      <w:r>
        <w:br w:type="textWrapping"/>
      </w:r>
      <w:r>
        <w:t xml:space="preserve">Lạc Ấn đi tới bên cạnh cậu, yết hầu chuyển động, “Tìm lâu như vậy rồi có đói bụng không, anh dẫn em đi ăn khuya có được không?”</w:t>
      </w:r>
      <w:r>
        <w:br w:type="textWrapping"/>
      </w:r>
      <w:r>
        <w:br w:type="textWrapping"/>
      </w:r>
      <w:r>
        <w:t xml:space="preserve">Việc này, Hoàng Điểm Điểm còn rất hoan nghênh đấy, cậu rất thích đồ ăn của nhân loại, nhưng tộc trưởng nói quá nhiều dầu muối không hợp với bọn họ, bây giờ có cơ hội không bị tộc trưởng nói lén lút ăn một bữa, Hoàng Điểm Điểm rất là vui vẻ.</w:t>
      </w:r>
      <w:r>
        <w:br w:type="textWrapping"/>
      </w:r>
      <w:r>
        <w:br w:type="textWrapping"/>
      </w:r>
      <w:r>
        <w:t xml:space="preserve">Lạc Ấn nhìn biểu cảm biến hóa cực nhanh của cậu, trong mắt đều là ý cười và sự ôn nhu, anh cảm thấy được Hoàng Điểm Điểm quả thực giống như là một hồ nước sâu, gió qua thì sẽ có sóng, trời lạnh thì đóng băng, suy nghĩ của cậu mãi mãi đơn thuần như vậy thật tốt. Lạc Ấn gọi đồ xào trong phòng ăn làm bữa khuya cho cậu, nhìn Hoàng Điểm Điểm vồ lấy giống như một gấu trúc đỏ nhỏ tham ăn. Lạc Ấn không kìm lòng được giúp cậu lau lau khóe miệng, Hoàng Điểm Điểm không hề cảm thấy việc được chăm sóc như vậy có chỗ nào là không đúng, hồn nhiên nói: “Cảm ơn Ấn Ấn.”</w:t>
      </w:r>
      <w:r>
        <w:br w:type="textWrapping"/>
      </w:r>
      <w:r>
        <w:br w:type="textWrapping"/>
      </w:r>
      <w:r>
        <w:t xml:space="preserve">Lạc Ấn có chút không được tự nhiên thu tay về. Gò má của cậu thật là trơn bóng, đôi môi cũng rất mềm mại… Lạc Ấn đè ý nghĩ như vậy trong đầu xuống, đẩy cái đĩa đến trước mặt cậu, cảm thấy tội lỗi như cho động vật nhỏ ăn để dụ dỗ chúng về nhà với mình, vừa kỳ quái vừa thỏa mãn, anh nhìn chằm chằm quai hàm đang được nâng lên của Hoàng Điểm Điểm, cảm giác như là đã nhìn thấu trái tim của mình.</w:t>
      </w:r>
      <w:r>
        <w:br w:type="textWrapping"/>
      </w:r>
      <w:r>
        <w:br w:type="textWrapping"/>
      </w:r>
      <w:r>
        <w:t xml:space="preserve">“Xem ra hôm nay không tìm thấy chúng nó rồi,” Lạc Ấn nói, “Trưa mai em có thể ra ngoài không? Anh ở cổng trường đón em.”</w:t>
      </w:r>
      <w:r>
        <w:br w:type="textWrapping"/>
      </w:r>
      <w:r>
        <w:br w:type="textWrapping"/>
      </w:r>
      <w:r>
        <w:t xml:space="preserve">“A…” Hoàng Điểm Điểm ăn no rồi cảm giác bi thương vì chưa phục thù được giảm bớt, “Được ạ.”</w:t>
      </w:r>
      <w:r>
        <w:br w:type="textWrapping"/>
      </w:r>
      <w:r>
        <w:br w:type="textWrapping"/>
      </w:r>
    </w:p>
    <w:p>
      <w:pPr>
        <w:pStyle w:val="Heading2"/>
      </w:pPr>
      <w:bookmarkStart w:id="46" w:name="chương-22"/>
      <w:bookmarkEnd w:id="46"/>
      <w:r>
        <w:t xml:space="preserve">22. Chương 22</w:t>
      </w:r>
    </w:p>
    <w:p>
      <w:pPr>
        <w:pStyle w:val="Compact"/>
      </w:pPr>
      <w:r>
        <w:br w:type="textWrapping"/>
      </w:r>
      <w:r>
        <w:br w:type="textWrapping"/>
      </w:r>
      <w:r>
        <w:t xml:space="preserve">Edit + Beta: Ngôn Ngôn, Nhiên Nhi, Hua</w:t>
      </w:r>
      <w:r>
        <w:br w:type="textWrapping"/>
      </w:r>
      <w:r>
        <w:br w:type="textWrapping"/>
      </w:r>
      <w:r>
        <w:t xml:space="preserve">Sáng sớm ngày nọ Hoàng Điểm Điểm ra khỏi cửa. Nó biến thành hình dáng của gấu trúc đỏ nhỏ, nhanh nhẹn nhảy vào sân trường. Nó quyết định không đợi Lạc Ấn dẫn đường nữa, tự mình đi tìm mèo trước, quá trình chiến đấu nhất định sẽ rất đẫm máu ác liệt, bị nhân loại nhìn thấy nói chung là không ổn.</w:t>
      </w:r>
      <w:r>
        <w:br w:type="textWrapping"/>
      </w:r>
      <w:r>
        <w:br w:type="textWrapping"/>
      </w:r>
      <w:r>
        <w:t xml:space="preserve">Lúc nó tìm được mèo con, ba con kia đang ở chung một chỗ đùa giỡn đuổi bắt nhau. Gấu trúc đỏ nhỏ Điểm Điểm không cất tiếng lặng lẽ nhìn một lúc, manh vẫn là manh nha, chẳng trách nhân loại đều thích chúng nó như vậy, nhưng không cùng tổ tiên, nhất định phải diệt trừ! Nó giơ chân trước lên, đứng lên, phát ra âm thanh đe dọa, “ Mèo con ở phía trước nghe đây, các ngươi đã xâm phạm đến lãnh địa của chúng ta, bây giờ rời khỏi đây thì còn một con đường sống, không nên chống đối, chống đối sẽ không có kết quả tốt đâu.”</w:t>
      </w:r>
      <w:r>
        <w:br w:type="textWrapping"/>
      </w:r>
      <w:r>
        <w:br w:type="textWrapping"/>
      </w:r>
      <w:r>
        <w:t xml:space="preserve">Ba con mèo nhỏ tôi nhìn cậu, cậu nhìn tôi, bi bô trao đổi với nhau một chút, đây là người nào? Theo tôi thấy có điểm giống với mẹ chúng ta đấy, cũng rất mập.</w:t>
      </w:r>
      <w:r>
        <w:br w:type="textWrapping"/>
      </w:r>
      <w:r>
        <w:br w:type="textWrapping"/>
      </w:r>
      <w:r>
        <w:t xml:space="preserve">“Này, ta đang rất nghiêm túc đe dọa các ngươi, nếu các ngươi không đi thì ta sẽ ra tay độc ác với các ngươi!” Gấu trúc đỏ nhỏ Điểm Điểm tức giận nói.</w:t>
      </w:r>
      <w:r>
        <w:br w:type="textWrapping"/>
      </w:r>
      <w:r>
        <w:br w:type="textWrapping"/>
      </w:r>
      <w:r>
        <w:t xml:space="preserve">Lại lần nữa bị lờ đi, nó cảm thấy buồn quá, sau khi uy hiếp mà không có kết quả, nó cuối cùng cũng ý thức được đấy vốn không phải là vấn đề từ nó, rất có thể, ba con mèo nhỏ này còn chưa học ngoại ngữ…Không thể nào nói chuyện được.</w:t>
      </w:r>
      <w:r>
        <w:br w:type="textWrapping"/>
      </w:r>
      <w:r>
        <w:br w:type="textWrapping"/>
      </w:r>
      <w:r>
        <w:t xml:space="preserve">“ Meow~ bộ lông xù trên người nó, hình như rất ấm áp.” Gấu trúc đỏ nhỏ Điểm Điểm cũng không hiểu ngoại ngữ, không biết mấy cái cục lông tròn lăn lại với nhau đang nói cái gì. Con nhỏ nhất đang cắn cái đuôi của anh nũng nịu, “Oa, em nhớ mẹ, rất lâu không có uống sữa rồi”, “ Đừng vội, đứa phía trước có dáng dấp giống như mẹ chúng ta, nó nhất định có sữa.”</w:t>
      </w:r>
      <w:r>
        <w:br w:type="textWrapping"/>
      </w:r>
      <w:r>
        <w:br w:type="textWrapping"/>
      </w:r>
      <w:r>
        <w:t xml:space="preserve">Điểm Điểm nghi hoặc thả móng vuốt đang giương đến mỏi xuống, thật là kỳ quái, mấy con mèo con này không chỉ không bị nó hù dọa, ngược lại còn cùng nhau quay quanh nó, Hoàng Điểm Điểm luống cuống, “Này này này, các ngươi làm gì thế? Nói cho các ngươi biết ta rất hung dữ đó!”</w:t>
      </w:r>
      <w:r>
        <w:br w:type="textWrapping"/>
      </w:r>
      <w:r>
        <w:br w:type="textWrapping"/>
      </w:r>
      <w:r>
        <w:t xml:space="preserve">Đám mèo con dùng đôi mắt tròn ướt át nhìn cậu, QAQ, mẹ, mẹ, ôm một cái! Muốn uống nei nei(sữa)!</w:t>
      </w:r>
      <w:r>
        <w:br w:type="textWrapping"/>
      </w:r>
      <w:r>
        <w:br w:type="textWrapping"/>
      </w:r>
      <w:r>
        <w:t xml:space="preserve">… Gấu trúc đỏ nhỏ Điểm Điểm cứ như vậy mà bị đánh gục, nó run rẩy duỗi móng vuốt đầy lông ngắn ngủn của mình ra, trong nháy mắt liền bị một con mèo con ôm lấy lè lưỡi liếm. Điểm Điểm ngửa đầu lên trời thề, không phải là mình không đủ dũng cảm, mà là quân địch quá hung ác rồi. Hai con ép nó về phía sau, một con khác đẩy lông trên bụng nó ra bắt đầu mút vào, các loại…vân vân, dừng tay! Gấu trúc đỏ nhỏ Điểm Điểm vùng vẫy, lại không dám xoay mình với cường độ quá lớn, mấy cục lông tròn vẫn còn quá nhỏ, lại mềm như vậy, nếu như dùng một chút lực liền bị đè chết nha. Nó vừa mới mềm lòng, liền có hai con khác nhanh nhẹn mà chui vào trong lòng nó, hăng hái tìm kiếm chỗ có thể mút vào ở trên người nó.</w:t>
      </w:r>
      <w:r>
        <w:br w:type="textWrapping"/>
      </w:r>
      <w:r>
        <w:br w:type="textWrapping"/>
      </w:r>
      <w:r>
        <w:t xml:space="preserve">Hoàng Điểm Điểm muốn đứng dậy quăng chúng nó đi, nhưng không biết sao lại bị ba con mèo ép hết sức gắt gao, hoàn toàn không thể nào động đậy được.</w:t>
      </w:r>
      <w:r>
        <w:br w:type="textWrapping"/>
      </w:r>
      <w:r>
        <w:br w:type="textWrapping"/>
      </w:r>
      <w:r>
        <w:t xml:space="preserve">Nó hối hận rồi, nó biết mình sai rồi, nó nên thành thành thật thật mà tuân thủ giao ước với Ấn Ấn, cùng đi tìm mèo nhỏ, làm sao có thể một mình mạo hiểm cho nên bây giờ mới thê thảm như thế này, ở trên bụng bị mút rất đau.</w:t>
      </w:r>
      <w:r>
        <w:br w:type="textWrapping"/>
      </w:r>
      <w:r>
        <w:br w:type="textWrapping"/>
      </w:r>
      <w:r>
        <w:t xml:space="preserve">Lúc Hoàng Điểm Điểm đang khóc không ra nước mắt, lại nghe được một âm thanh quen thuộc: “Ồ, em chạy đến đây như thế nào vậy?” Là Ấn Ấn! Gấu trúc đỏ nhỏ Điểm Điểm tràn đầy kỳ vọng mà nhìn về phía hắn, mau cứu ta, đem những con mèo con này xuống, đuổi đi!</w:t>
      </w:r>
      <w:r>
        <w:br w:type="textWrapping"/>
      </w:r>
      <w:r>
        <w:br w:type="textWrapping"/>
      </w:r>
      <w:r>
        <w:t xml:space="preserve">“Thật đáng yêu nha!” Lac Ấn nhìn thấy một cục lông to mang theo một đám cục lông nhỏ, mập núc ních, mềm mại lăn thành một ổ, Lạc Ấn nhìn thấy cảnh tượng này trong lòng liền vui vẻ, không lĩnh hội được ý tứ cầu cứu trong mắt của Hoàng Điểm Điểm, trái lại còn lấy điện thoại ra chụp thật nhiều góc độ, trong lòng vui vẻ mà nghĩ “Có thứ để đăng lên cho Điểm Điểm xem rồi.”</w:t>
      </w:r>
      <w:r>
        <w:br w:type="textWrapping"/>
      </w:r>
      <w:r>
        <w:br w:type="textWrapping"/>
      </w:r>
      <w:r>
        <w:t xml:space="preserve">Gấu trúc đỏ nhỏ Điểm Điểm cầu cứu không được, sống không thể quên việc cái bụng mình đang bị đè trên mặt đất mà mút, khóe mắt, có nước mắt lướt qua…</w:t>
      </w:r>
      <w:r>
        <w:br w:type="textWrapping"/>
      </w:r>
      <w:r>
        <w:br w:type="textWrapping"/>
      </w:r>
    </w:p>
    <w:p>
      <w:pPr>
        <w:pStyle w:val="Heading2"/>
      </w:pPr>
      <w:bookmarkStart w:id="47" w:name="chương-23"/>
      <w:bookmarkEnd w:id="47"/>
      <w:r>
        <w:t xml:space="preserve">23. Chương 23</w:t>
      </w:r>
    </w:p>
    <w:p>
      <w:pPr>
        <w:pStyle w:val="Compact"/>
      </w:pPr>
      <w:r>
        <w:br w:type="textWrapping"/>
      </w:r>
      <w:r>
        <w:br w:type="textWrapping"/>
      </w:r>
      <w:r>
        <w:t xml:space="preserve">Edit + Beta: Ngôn Ngôn, Nhiên Nhi, Hua</w:t>
      </w:r>
      <w:r>
        <w:br w:type="textWrapping"/>
      </w:r>
      <w:r>
        <w:br w:type="textWrapping"/>
      </w:r>
      <w:r>
        <w:t xml:space="preserve">Gấu trúc đỏ nhỏ Điểm Điểm gần như chạy như bay ra khỏi sân trường, thất sách thất sách, mặc dù nguyên hình có móng vuốt và có đủ hàm răng sắc, nhưng có vẻ vẫn rất khó để đồng thời đối phó với ba con mèo nhỏ tộc mèo hung ác đó. Cậu chấn chỉnh lại, biến thành hình người, lúc mặc quần áo vào cảm giác đầu ngực hơi sưng cọ vào quần áo có hơi đau, Hoàng Điểm Điểm xoa xoa chỗ đau, khóe miệng rũ xuống. Có phần ủy khuất, từ khi sinh ra đến giờ chưa từng bị bắt nạt dữ như vậy.</w:t>
      </w:r>
      <w:r>
        <w:br w:type="textWrapping"/>
      </w:r>
      <w:r>
        <w:br w:type="textWrapping"/>
      </w:r>
      <w:r>
        <w:t xml:space="preserve">Điện thoại reo lên hết lần này đến lần khác, Lạc Ấn gửi tin nhắn đến, ấn mở hình ảnh ra, một con gấu trúc đỏ giống đực vẫn còn chưa lớn bị ba con mèo con uống sữa đè trên đất mút bụng, trên khuôn mặt ngây thơ của Hoàng Điểm Điểm giờ phút này cũng có chút không nén được giận. May mà Lạc Ấn còn gửi tới với một icon biểu cảm vui sướng, ”Mèo con xuất hiện rồi, em muốn qua đây không?”</w:t>
      </w:r>
      <w:r>
        <w:br w:type="textWrapping"/>
      </w:r>
      <w:r>
        <w:br w:type="textWrapping"/>
      </w:r>
      <w:r>
        <w:t xml:space="preserve">Hoàng Điểm Điểm cầm di động, mím chặt môi, cậu là một gấu trúc đỏ trưởng thành, vì sự nghiệp vĩ đại, cần phải học cách chịu đựng. Cậu chậm chạp trả lời: ”Muốn đến, anh coi chúng nó cẩn thận, em lập tức đến ngay.” Hoàng Điểm Điểm đứng trước gương, nhìn T-shirt không che nổi chỗ nhô ra, hít sâu một hơi xoay người đi ra ngoài.</w:t>
      </w:r>
      <w:r>
        <w:br w:type="textWrapping"/>
      </w:r>
      <w:r>
        <w:br w:type="textWrapping"/>
      </w:r>
      <w:r>
        <w:t xml:space="preserve">Lạc Ấn dùng thức ăn dành cho mèo đùa giỡn với mấy con mèo con, cố định không cho chúng nó chạy, thấy Hoàng Điểm Điểm trả lời muốn đến. Anh không nhịn được mà vui vẻ. Trên mặt Lạc đại thần vẫn là bộ dạng vân đạm phong khinh </w:t>
      </w:r>
      <w:r>
        <w:rPr>
          <w:i/>
        </w:rPr>
        <w:t xml:space="preserve">[1]</w:t>
      </w:r>
      <w:r>
        <w:t xml:space="preserve">, nhưng trong lòng thì không kìm chế được sự vui sướng. Bắt đầu thích một người, chính là không ngừng không ngừng, muốn gặp được người kia. Đã có mèo con làm lý do, khiến cho Lạc Ấn – người khổ sở vì vẫn luôn không có lý do để tìm đến Hoàng Điểm Điểm cảm thấy hết sức hài lòng.</w:t>
      </w:r>
      <w:r>
        <w:br w:type="textWrapping"/>
      </w:r>
      <w:r>
        <w:br w:type="textWrapping"/>
      </w:r>
      <w:r>
        <w:rPr>
          <w:i/>
        </w:rPr>
        <w:t xml:space="preserve">[1] Vân đạm phong khinh: chỉ tính cách không màng đến những điều gì khác, đạm (nhàn nhạt) như mây trôi, nhẹ nhàng như gió thổi</w:t>
      </w:r>
      <w:r>
        <w:br w:type="textWrapping"/>
      </w:r>
      <w:r>
        <w:br w:type="textWrapping"/>
      </w:r>
      <w:r>
        <w:t xml:space="preserve">Lúc Hoàng Điểm Điểm đi đường không được dễ chịu lắm, lớp áo bên trong không ngừng ma sát với chỗ bị mèo con gặm đến sưng lên, làm cho cậu có chút khó chịu, một mực lấy áo dắt ở phía trước nhưng nhìn như người quái dị vậy, cậu nỗ lực điều chỉnh tư thế bước đi để giảm bớt sự ma sát giữa áo và cơ thể một chút, kết quả không những không thành công, còn khiến cho cậu thoạt nhìn càng quái dị hơn</w:t>
      </w:r>
      <w:r>
        <w:br w:type="textWrapping"/>
      </w:r>
      <w:r>
        <w:br w:type="textWrapping"/>
      </w:r>
      <w:r>
        <w:t xml:space="preserve">Xa xa nhìn thấy mấy con mèo con vây quanh bên người Lạc Ấn lăn qua lăn lại, cảm giác oan ức được đè nén trong lòng Hoàng Điểm Điểm lại xuất hiện.</w:t>
      </w:r>
      <w:r>
        <w:br w:type="textWrapping"/>
      </w:r>
      <w:r>
        <w:br w:type="textWrapping"/>
      </w:r>
      <w:r>
        <w:t xml:space="preserve">Lạc Ẩn rất hào hứng chào hỏi cậu, Hoàng Điểm Điểm muốn nói rồi lại thôi, lộ ra biểu cảm có một chút oan ức. Trong lòng Lạc Ấn có một chút hồi hộp, nói với cậu bằng giọng êm dịu, “Hôm nay trong quán vẫn rất bận rộn sao, chạy đến đây có báo cho chủ quán biết không?” Hoàng Điểm Điểm lắc đầu, “Không có vị khách nào cả.” Còn không phải là lỗi của bọn mèo, làm cho bọn họ phải thoái lui đến vùng hoang dã này để mở rộng lãnh địa, bây giờ còn sai mèo con đến đây để tranh giành sủng ái của nhân loại với bọn họ nữa.</w:t>
      </w:r>
      <w:r>
        <w:br w:type="textWrapping"/>
      </w:r>
      <w:r>
        <w:br w:type="textWrapping"/>
      </w:r>
      <w:r>
        <w:t xml:space="preserve">Nhìn phản ứng của cậu, Lạc Ấn khẳng định tâm trạng của Hoàng Điểm Điểm hôm nay không được tốt. Anh ôm lấy một con mèo con đưa lên trước mặt Hoàng Điểm Điểm, ”Không phải muốn xem sao? Lại đây sờ chúng nó đi, rất mềm.” Hoàng Điểm Điểm vươn tay ra, cậu ngồi xổm xuống khiến cho cổ áo hơi mở rộng ra, hiển nhiên lộ ra xương quai xanh và làn da trắng nõn, hai mắt Lạc Ấn không nhịn được nhìn vài lần, nhưng chính việc nhìn vài lần này khiến chuyện hỏng bét.</w:t>
      </w:r>
      <w:r>
        <w:br w:type="textWrapping"/>
      </w:r>
      <w:r>
        <w:br w:type="textWrapping"/>
      </w:r>
      <w:r>
        <w:t xml:space="preserve">Những vết tích không bình thường kia, cùng với chiếc áo T-shirt không che dấu nổi những chỗ nhô ra của Hoàng Điểm Điểm  … Sắc mặt Lạc Ấn từ từ trầm xuống.</w:t>
      </w:r>
      <w:r>
        <w:br w:type="textWrapping"/>
      </w:r>
      <w:r>
        <w:br w:type="textWrapping"/>
      </w:r>
    </w:p>
    <w:p>
      <w:pPr>
        <w:pStyle w:val="Heading2"/>
      </w:pPr>
      <w:bookmarkStart w:id="48" w:name="chương-24"/>
      <w:bookmarkEnd w:id="48"/>
      <w:r>
        <w:t xml:space="preserve">24. Chương 24</w:t>
      </w:r>
    </w:p>
    <w:p>
      <w:pPr>
        <w:pStyle w:val="Compact"/>
      </w:pPr>
      <w:r>
        <w:br w:type="textWrapping"/>
      </w:r>
      <w:r>
        <w:br w:type="textWrapping"/>
      </w:r>
      <w:r>
        <w:t xml:space="preserve">Edit + Beta: Ngôn Ngôn, Nhiên Nhi, Hua</w:t>
      </w:r>
      <w:r>
        <w:br w:type="textWrapping"/>
      </w:r>
      <w:r>
        <w:br w:type="textWrapping"/>
      </w:r>
      <w:r>
        <w:t xml:space="preserve">Lạc Ấn không phải là một người cá tính, nhưng lần này cũng thiếu chút nữa là không kiềm chế được chính mình. Chỉ cần anh vừa nghĩ đến một người sạch sẽ và tốt đẹp như Hoàng Điểm Điểm, vào lúc anh không thể gặp mặt lại gặp phải chuyện dơ bẩn và tàn nhẫn như vậy, trái tim giống như bị người ta ném xuống đất giẫm lên giẫm xuống. Từ lần đầu gặp gỡ anh đã nghĩ làm thế nào để cứu Hoàng Điểm Điểm ra khỏi hố lửa, lại không ngờ phòng ngày phòng đêm, chưa kịp tìm được chứng cứ phạm tội của chủ quán lòng dạ đen tối, Hoàng Điểm Điểm đã…</w:t>
      </w:r>
      <w:r>
        <w:br w:type="textWrapping"/>
      </w:r>
      <w:r>
        <w:br w:type="textWrapping"/>
      </w:r>
      <w:r>
        <w:t xml:space="preserve">Lạc Ấn nắm chặt  tay, nhịn xuống tâm ý chua xót trong lồng ngực, cố hết sức kiềm nén tâm trạng của bản thân. Hoàng Điểm Điểm không nói gì, anh vẫn là không nên hỏi, nhưng điều này không có nghĩ là anh cam tâm. Trong lòng Lạc Ấn cực kỳ căm hận, anh sợ Hoàng Điểm Điểm bị kẻ xấu uy hiếp, không dám nói ra cảnh ngộ của bản thân, cũng sợ Hoàng Điểm Điểm chưa đủ tín nhiệm đối với mình, không chịu nói với anh cảnh ngộ của bản thân. Anh lại càng hận chính mình hơn, từ nhỏ bố đã dạy anh là phải tính trước làm sau, làm người phải trầm ổn ung dung thản nhiên, anh vẫn luôn nỗ lực hướng về mục tiêu này, nhưng hiện tại thì sao? Ông trời lại mở cho anh một trò đùa ác liệt như vậy, Lạc Ấn gần như muốn cắn môi mình đến bật máu.</w:t>
      </w:r>
      <w:r>
        <w:br w:type="textWrapping"/>
      </w:r>
      <w:r>
        <w:br w:type="textWrapping"/>
      </w:r>
      <w:r>
        <w:t xml:space="preserve">Một bên anh tận lực nuốt lời nói bị nghẹn lại cùng với máu xuống, một bên cẩn thận quan sát Hoàng Điểm Điểm từng li từng tí. Một khi đã bắt đầu nghi ngờ, không khó phát hiện trong nét mặt của Hoàng Điểm Điểm có phần khác thường, Lạc Ấn quả thật muốn cho mình một quyền, tại sao trước đó anh lại không phát hiện ra chứ, trong nụ cười của Hoàng Điểm Điểm rõ ràng mang theo sự miễn cưỡng.</w:t>
      </w:r>
      <w:r>
        <w:br w:type="textWrapping"/>
      </w:r>
      <w:r>
        <w:br w:type="textWrapping"/>
      </w:r>
      <w:r>
        <w:t xml:space="preserve">Hoàng Điểm Điểm cũng rất tuyệt vọng, cậu biết trước mặt người khác xoa ngực là không đúng, nhưng cậu thật sự muốn xoa một cái, lúc bị cắn cũng không có đau như vậy, bây giờ lại từ từ sưng lên, ngược lại là đau đến mệt não, tiếp sau đó còn từng đợt đau nhói. Tê…Hoàng Điểm Điểm tức giận, lại không dám biểu hiện ra ngoài, cấn thận từng chút một dùng cánh tay của mình chà xát nơi đó, đau quá, bị cái áo mài mài dường như lại càng sưng hơn, sớm biết như vậy đáng ra nên dán băng cá nhân khi ra cửa.</w:t>
      </w:r>
      <w:r>
        <w:br w:type="textWrapping"/>
      </w:r>
      <w:r>
        <w:br w:type="textWrapping"/>
      </w:r>
      <w:r>
        <w:t xml:space="preserve">Hoàng Điểm Điểm hi vọng Lạc Ấn vẫn luôn quan sát cậu không phát hiện ra động tác nhỏ này, khóe miệng cũng hơi rũ xuống sờ đến vị trí luôn xấu hổ kia, tim Lạc Ấn đau nhói.</w:t>
      </w:r>
      <w:r>
        <w:br w:type="textWrapping"/>
      </w:r>
      <w:r>
        <w:br w:type="textWrapping"/>
      </w:r>
      <w:r>
        <w:t xml:space="preserve">Anh hô hấp từng ngụm từng ngụm, giống như một người đang chết đuối trong nước được vớt lên bờ, nhưng tình trạng đã đau đớn đến mức không thể chịu đựng được nữa. Em làm sao, em làm sao…lại khiến cho người khác đau lòng đến thế? Lạc Ấn thô bạo kéo cánh tay của Hoàng Điểm Điểm đang bế mèo con lên “Đi theo anh.” Vừa mở miệng giọng nói vốn nghẹn ngào lại trở nên khàn khàn. Hoàng Điểm Điểm hoảng loạn ngẩng đầu nhìn anh, Lạc Ấn không nói lời nào mà bắt lấy cổ tay cậu, kéo cậu đi về phía ký túc xá.</w:t>
      </w:r>
      <w:r>
        <w:br w:type="textWrapping"/>
      </w:r>
      <w:r>
        <w:br w:type="textWrapping"/>
      </w:r>
    </w:p>
    <w:p>
      <w:pPr>
        <w:pStyle w:val="Heading2"/>
      </w:pPr>
      <w:bookmarkStart w:id="49" w:name="chương-25"/>
      <w:bookmarkEnd w:id="49"/>
      <w:r>
        <w:t xml:space="preserve">25. Chương 25</w:t>
      </w:r>
    </w:p>
    <w:p>
      <w:pPr>
        <w:pStyle w:val="Compact"/>
      </w:pPr>
      <w:r>
        <w:br w:type="textWrapping"/>
      </w:r>
      <w:r>
        <w:br w:type="textWrapping"/>
      </w:r>
      <w:r>
        <w:t xml:space="preserve">Edit+ Beta: Nhiên Nhi, Ngôn Ngôn, Hua</w:t>
      </w:r>
      <w:r>
        <w:br w:type="textWrapping"/>
      </w:r>
      <w:r>
        <w:br w:type="textWrapping"/>
      </w:r>
      <w:r>
        <w:t xml:space="preserve">Bản 《 sổ tay nghiên cứu hành vi của nhân loại 》 mà Hoàng Điểm Điểm đọc không phải bản đầy đủ, vì vậy cậu không biết cái tình cảnh này giống như khúc dạo đầu không thể miêu tả của nhân loại đến cỡ nào. Chẳng qua nhìn ánh mắt hung ác và cứng rắn trong động tác của Lạc Ấn cậu theo bản năng cảm thấy bất an, yếu ớt gọi anh một tiếng, “Ấn Ấn, Ấn Ấn anh đang làm gì vậy?” Hoàng Điểm Điểm dựa lưng vào cửa phòng tắm, lấy tay cào vào bức tường ngoài phòng tắm. Ấn Ấn thật không bình thường, muốn hù chết gấu nhà sao.</w:t>
      </w:r>
      <w:r>
        <w:br w:type="textWrapping"/>
      </w:r>
      <w:r>
        <w:br w:type="textWrapping"/>
      </w:r>
      <w:r>
        <w:t xml:space="preserve">Mí mắt Lạc Ấn muốn nứt ra, trong mắt dường như muốn trừng ra máu, đối mặt với Hoàng Điểm Điểm đang co người lại, đột nhiên anh buồn bực sao anh không thẳng thắn. Cũng ra cái dạng này rồi, vẫn không thể mở miệng nói thật sao, anh vì Hoàng Điểm Điểm mà tức giận sốt ruột, nhưng Hoàng Điểm Điểm tình nguyện bày ra toàn bộ sự tin tưởng đem tất cả oan ức khổ sở để bản thân mình gánh lấy, cũng không muốn nói thật với anh. Lạc Ấn là thất bại, là tức giận, mấy ngày liên tiếp lo lắng mang theo ham muốn được ở bên Hoàng Điểm Điểm, anh một tay cố định hai cổ tay của Hoàng Điểm Điểm lại một chỗ, kéo lên đỉnh đầu, một tay giữ lại.</w:t>
      </w:r>
      <w:r>
        <w:br w:type="textWrapping"/>
      </w:r>
      <w:r>
        <w:br w:type="textWrapping"/>
      </w:r>
      <w:r>
        <w:t xml:space="preserve">Hoàng Điểm Điểm vặn vẹo, cái tư thế này thật không được tự nhiên nha, sao lại cảm thấy có chút nguy hiểm vậy nhỉ? Mắt Lạc Ấn đỏ lên, vén vạt áo của cậu lên một chút, “Ahhh, Ấn Ấn anh làm gì thế …” Đầu ngực và trên bụng của Hoàng Điểm Điểm bởi vì bị mút mà lưu lại dấu vết vô cùng chướng mắt. Chút ít dấu vết kia cứ như vậy phơi bày trong không khí lạnh, còn là dưới ánh mắt không tốt của Lạc Ấn.</w:t>
      </w:r>
      <w:r>
        <w:br w:type="textWrapping"/>
      </w:r>
      <w:r>
        <w:br w:type="textWrapping"/>
      </w:r>
      <w:r>
        <w:t xml:space="preserve">Ôi, không biết gì sao dường như có chút mất mặt, cũng do là, bị ba con mèo con vây đánh rồi thương tích trở về, quả thật thẹn với danh hiệu gấu trúc đỏ nhỏ anh hùng. Hoàng Điểm Điểm gắng sức giãy muốn thoát ra dưới sự kìm hãm của Lạc Ấn, tay chân luống cuống che đi, “Đừng cử động.” Lạc Ấn trầm giọng nói một câu khiến cậu bị dọa sợ. Bộ ngực bị gió thổi qua lạnh buốt, Hoàng Điểm Điểm rụt cổ một cái, có chút không hiểu nhìn về phía Lạc Ấn, sao hôm nay Lạc Ấn kỳ quái thế nhỉ?</w:t>
      </w:r>
      <w:r>
        <w:br w:type="textWrapping"/>
      </w:r>
      <w:r>
        <w:br w:type="textWrapping"/>
      </w:r>
      <w:r>
        <w:t xml:space="preserve">Lạc Ấn đối mặt với cậu nửa ngày, ánh mắt đau đớn lướt qua dấu vết trên người Hoàng Điểm Điểm, thanh âm run rẩy:”Đau không?”</w:t>
      </w:r>
      <w:r>
        <w:br w:type="textWrapping"/>
      </w:r>
      <w:r>
        <w:br w:type="textWrapping"/>
      </w:r>
      <w:r>
        <w:t xml:space="preserve">Hoàng Điểm Điểm vô cùng thẳng thắn: “Lúc quần áo cọ sát có hơi.”</w:t>
      </w:r>
      <w:r>
        <w:br w:type="textWrapping"/>
      </w:r>
      <w:r>
        <w:br w:type="textWrapping"/>
      </w:r>
      <w:r>
        <w:t xml:space="preserve">Lạc Ấn lại nhìn chằm chằm cậu một lúc lâu, ngay khi Hoàng Điểm Điểm cho là mình sắp bị anh nhìn đến tan chảy, Lạc Ấn bỗng nhiên thả lỏng chui đầu tựa vào hõm vai cậu, lẩm bẩm nói: “Thật xin lỗi …”</w:t>
      </w:r>
      <w:r>
        <w:br w:type="textWrapping"/>
      </w:r>
      <w:r>
        <w:br w:type="textWrapping"/>
      </w:r>
      <w:r>
        <w:t xml:space="preserve">A?</w:t>
      </w:r>
      <w:r>
        <w:br w:type="textWrapping"/>
      </w:r>
      <w:r>
        <w:br w:type="textWrapping"/>
      </w:r>
      <w:r>
        <w:t xml:space="preserve">Hoàng Điểm Điểm không cử động, cảm giác ẩm ướt nóng ẩm trên hõm vai, Ấn Ấn sao vậy, sao còn khóc nữa nha? Lạc Ấn buông thả sự kiềm chế của mình, vươn tay ra vòng qua người cậu, sau đó ôm chặt Hoàng Điểm Điểm vào trong ngực, lại nói một câu “Thật xin lỗi”.</w:t>
      </w:r>
      <w:r>
        <w:br w:type="textWrapping"/>
      </w:r>
      <w:r>
        <w:br w:type="textWrapping"/>
      </w:r>
      <w:r>
        <w:t xml:space="preserve">Oa, độ trung thành của nhân loại đối với chủ nhân quả thật cao đến mức đáng sợ! Thành khẩn thế này! Được rồi, Hoàng Điểm Điểm sửng sốt sau đó cũng bị tâm tình của anh lây sang một chút, nói khẽ “Không sao rồi Ấn Ấn, anh đừng như vậy”. Tha thứ cho anh, tha thứ cho anh rồi, lần sau đừng chụp ảnh rồi đăng lên cho gấu xem là được rồi.</w:t>
      </w:r>
      <w:r>
        <w:br w:type="textWrapping"/>
      </w:r>
      <w:r>
        <w:br w:type="textWrapping"/>
      </w:r>
      <w:r>
        <w:t xml:space="preserve">Nhưng Lạc Ấn hoàn toàn không nghĩ như vậy, khoảng cách giữa bọn họ duy trì quá gần, anh sờ đến cái cằm của Hoàng Điểm Điểm, nâng lên để cho cậu nhìn mình. Khoảng cách thật sự quá gần, Hoàng Điểm Điểm gần như muốn chọi mắt với gà luôn, “A …”</w:t>
      </w:r>
      <w:r>
        <w:br w:type="textWrapping"/>
      </w:r>
      <w:r>
        <w:br w:type="textWrapping"/>
      </w:r>
      <w:r>
        <w:t xml:space="preserve">Mắt Lạc Ấn vẫn đỏ lên, xử lý quần áo của cậu xong, bờ môi nhẹ nhàng đụng đụng chóp mũi của cậu, “Điểm Điểm, chúng ta ở với nhau đi”.</w:t>
      </w:r>
      <w:r>
        <w:br w:type="textWrapping"/>
      </w:r>
      <w:r>
        <w:br w:type="textWrapping"/>
      </w:r>
    </w:p>
    <w:p>
      <w:pPr>
        <w:pStyle w:val="Heading2"/>
      </w:pPr>
      <w:bookmarkStart w:id="50" w:name="chương-26"/>
      <w:bookmarkEnd w:id="50"/>
      <w:r>
        <w:t xml:space="preserve">26. Chương 26</w:t>
      </w:r>
    </w:p>
    <w:p>
      <w:pPr>
        <w:pStyle w:val="Compact"/>
      </w:pPr>
      <w:r>
        <w:br w:type="textWrapping"/>
      </w:r>
      <w:r>
        <w:br w:type="textWrapping"/>
      </w:r>
      <w:r>
        <w:t xml:space="preserve">Edit+ Beta: Nhiên Nhi, Ngôn Ngôn, Hua</w:t>
      </w:r>
      <w:r>
        <w:br w:type="textWrapping"/>
      </w:r>
      <w:r>
        <w:br w:type="textWrapping"/>
      </w:r>
      <w:r>
        <w:t xml:space="preserve">“Chúng ta ở với nhau đi.” Hoàng Điểm Điểm nghe những lời này thấy có chút uy hiếp mơ hồ, cậu không hiểu lắm những lời này có ý gì, nhưng mà động tác thân mật của Lạc Ấn lại khiến cậu cảm thấy có chút ấm áp, khi còn bé cậu cũng thường xuyên cọ cọ mũi với anh trai như vậy. Hoàng Điểm Điểm chăm học hỏi nhìn anh, nhỏ giọng hỏi, “Ở với nhau như thế nào?”</w:t>
      </w:r>
      <w:r>
        <w:br w:type="textWrapping"/>
      </w:r>
      <w:r>
        <w:br w:type="textWrapping"/>
      </w:r>
      <w:r>
        <w:t xml:space="preserve">Lạc Ấn nghe xong, bỗng nhiên trong lòng liền chua xót. Lúc trước sự ngây thơ của Hoàng Điểm Điểm khiến anh đau lòng, mà bây giờ trải qua sự đời Hoàng Điểm Điểm bắt đầu thay đổi biết cẩn thận và hiểu chuyện hơn càng làm cho lòng anh không đành, biết mình  làm chuyện không tốt, cho nên mới hỏi anh ” Làm thế nào ở với nhau” sao, chuyện đã vậy, còn ở với nhau thế nào đây.</w:t>
      </w:r>
      <w:r>
        <w:br w:type="textWrapping"/>
      </w:r>
      <w:r>
        <w:br w:type="textWrapping"/>
      </w:r>
      <w:r>
        <w:t xml:space="preserve">“Không sao”, Lạc Ấn vươn tay ra vân vê cổ của cậu an ủi cậu, “Sau này sẽ không xảy ra loại chuyện đó nữa, em đừng sợ, anh sẽ bảo vệ em.” Anh sẽ không ghét bỏ em, càng sẽ không vì vậy mà xem thường em. Anh đã bởi vì không cương quyết nên mới bỏ lỡ cơ hội tốt nhất, bây giờ anh sẽ không lại để cho sai lầm đó lặp lại nữa.</w:t>
      </w:r>
      <w:r>
        <w:br w:type="textWrapping"/>
      </w:r>
      <w:r>
        <w:br w:type="textWrapping"/>
      </w:r>
      <w:r>
        <w:t xml:space="preserve">“Vậy để em đi hỏi tộc trưởng.” Đây chính là đại sự nha, cậu sẽ thành công thuần dưỡng một nhân loại thuộc về mình sao? Ai da, nội tâm Hoàng Điểm Điểm có chút ít kích động, gấu trúc đỏ nhỏ anh hùng không phải chỉ là nói suông mà thôi.</w:t>
      </w:r>
      <w:r>
        <w:br w:type="textWrapping"/>
      </w:r>
      <w:r>
        <w:br w:type="textWrapping"/>
      </w:r>
      <w:r>
        <w:t xml:space="preserve">Nghe cậu nhắc tới tổ trưởng kia ngữ khí cung kính như vậy, Lạc Ấn không khỏi càng thêm đau lòng với cậu, “Anh đi cùng em.” Bất kể như thế nào, anh muốn trước tiên đem cái tội ác tày trời của người kia ra ngoài, về phần chuyện sau này, anh cũng sẽ tự mình từ từ giải quyết.</w:t>
      </w:r>
      <w:r>
        <w:br w:type="textWrapping"/>
      </w:r>
      <w:r>
        <w:br w:type="textWrapping"/>
      </w:r>
      <w:r>
        <w:t xml:space="preserve">” Vậy khi nào thì chúng ta đi ạ?” Hoàng Điểm Điểm có chút vui vẻ, vẫn không dám thể hiện hết ra ngoài. Này nha, là lần đầu tiên làm chủ nhân của con người đó.</w:t>
      </w:r>
      <w:r>
        <w:br w:type="textWrapping"/>
      </w:r>
      <w:r>
        <w:br w:type="textWrapping"/>
      </w:r>
      <w:r>
        <w:t xml:space="preserve">“Đợi một chút rồi đi”, Lạc Ấn kéo cậu lại, “Trên người không phải khó chịu sao, tắm rửa trước rồi bôi thuốc.”</w:t>
      </w:r>
      <w:r>
        <w:br w:type="textWrapping"/>
      </w:r>
      <w:r>
        <w:br w:type="textWrapping"/>
      </w:r>
      <w:r>
        <w:t xml:space="preserve">Anh vừa nói thế Hoàng Điểm Điểm quả thực cảm thấy có chút khó chịu, thực ra áo T-shirt hôm nay mặc dường như không vừa, luôn lau hết mồ hôi của cậu đi. Vốn gấu trúc đỏ nhỏ không quá thích tắm rửa, nhưng mà trên người vẫn còn ám mùi mèo con, Hoàng Điểm Điểm có chút khuất phục, cảm thấy cần phải tẩy rửa là cần  thiết. Lạc Ấn thấy cậu đồng ý, không biết suy nghĩ cái gi, lén lút “Khụ” một tiếng, có chút không được tự nhiên di chuyển tầm mắt, đem người đẩy vào trong phòng tắm, “Chốt mở ở bên trái là nước ấm, anh đi lấy khăn mặt mới cho em.”</w:t>
      </w:r>
      <w:r>
        <w:br w:type="textWrapping"/>
      </w:r>
      <w:r>
        <w:br w:type="textWrapping"/>
      </w:r>
      <w:r>
        <w:t xml:space="preserve">“A a a.” Hoàng Điểm Điểm không hề phát giác được mình đang bị người khác trêu chọc, từ lúc nghĩ Lạc Ấn đã có ý tứ muốn nhận cậu làm chủ nhân chính thức lại càng vui vẻ tự đắc, khuất nhục bị mèo bắt nạt đều giảm đi không ít, hai ba lần là quăng hết quần áo chạy vào phòng tắm.</w:t>
      </w:r>
      <w:r>
        <w:br w:type="textWrapping"/>
      </w:r>
      <w:r>
        <w:br w:type="textWrapping"/>
      </w:r>
      <w:r>
        <w:t xml:space="preserve">Lạc Ấn cầm khăn mặt trở lại, thấy trên đất rải rác T-shirt, quần đùi và đồ lót… Trên mặt một trận khô nóng. Hoàng Điểm Điểm giờ phút này, là đang tắm rửa ở trong nhỉ. Cửa không khóa chặt, anh quả thật không biết nên nói lòng phòng bị của cậu quá thấp, hay nên vui mừng vì Hoàng Điểm Điểm đặc biệt tín nhiệm anh như vậy. Lạc Ấn nhẹ nhàng gõ vang lên cửa, căn cứ vào nguyên tắc phi lễ chớ nhìn, ánh mắt cũng không dám liếc nhìn về phía cánh cửa: “Điểm Điểm, khăn mặt của em.”</w:t>
      </w:r>
      <w:r>
        <w:br w:type="textWrapping"/>
      </w:r>
      <w:r>
        <w:br w:type="textWrapping"/>
      </w:r>
      <w:r>
        <w:t xml:space="preserve">“Vào đi”, tiếng nước rào rào, Hoàng Điểm Điểm sợ anh không nghe được nên lên giọng. Tắm cho chủ nhân cũng là một trong nhiệm vụ trọng yếu của sạn thỉ quan đấy, tuy rằng đây là lần đầu tiên cậu thuần dưỡng nhân loại, nhưng rất hiểu quy tắc đấy. Hoàng Điểm Điểm đợi nửa ngày, người ở bên ngoài vẫn không có động tĩnh như cũ, cậu cảm thấy có chút hoang mang, xảy ra chuyện gì, Ấn Ấn không phải là không muốn bị cậu thuần dưỡng chứ? Hoàng Điểm Điểm có chút sốt ruột, cứ như vậy đi tới cạnh cửa kéo tay, cách tầng sương mù, thấy sắc mặt Lạc Ấn đã giống như con tôm hùm nhỏ vậy.</w:t>
      </w:r>
      <w:r>
        <w:br w:type="textWrapping"/>
      </w:r>
      <w:r>
        <w:br w:type="textWrapping"/>
      </w:r>
      <w:r>
        <w:t xml:space="preserve">Cậu vô cùng khó hiểu, “ Ấn Ấn, anh không tắm cho em sao?”</w:t>
      </w:r>
      <w:r>
        <w:br w:type="textWrapping"/>
      </w:r>
      <w:r>
        <w:br w:type="textWrapping"/>
      </w:r>
      <w:r>
        <w:t xml:space="preserve">Lạc Ấn rối loạn“…Cái, cái gì?”</w:t>
      </w:r>
      <w:r>
        <w:br w:type="textWrapping"/>
      </w:r>
      <w:r>
        <w:br w:type="textWrapping"/>
      </w:r>
    </w:p>
    <w:p>
      <w:pPr>
        <w:pStyle w:val="Heading2"/>
      </w:pPr>
      <w:bookmarkStart w:id="51" w:name="chương-27"/>
      <w:bookmarkEnd w:id="51"/>
      <w:r>
        <w:t xml:space="preserve">27. Chương 27</w:t>
      </w:r>
    </w:p>
    <w:p>
      <w:pPr>
        <w:pStyle w:val="Compact"/>
      </w:pPr>
      <w:r>
        <w:br w:type="textWrapping"/>
      </w:r>
      <w:r>
        <w:br w:type="textWrapping"/>
      </w:r>
      <w:r>
        <w:t xml:space="preserve">Edit + Beta: Hua, Ngôn Ngôn, Nhiên Nhi</w:t>
      </w:r>
      <w:r>
        <w:br w:type="textWrapping"/>
      </w:r>
      <w:r>
        <w:br w:type="textWrapping"/>
      </w:r>
      <w:r>
        <w:t xml:space="preserve">Lạc Ấn thấy yêu cầu của Hoàng Điểm Điểm hơi khó hiểu, là một người đàn ông trưởng thành, anh rất hiểu rõ nói “Ở bên nhau” sau đó giúp đối phương tắm rửa sẽ phát sinh chuyện gì, nhưng anh không thể khẳng định ý tứ này của Hoàng Điểm Điểm. Có lẽ là do bây giờ cậu quá yếu đuối, mới cần người khác bầu bạn, có lẽ cậu … Lạc Ấn lộ ra một chút ý cười đắng chát, Điểm Điểm ngốc, anh nói muốn ở bên em không phải vì chuyện này. Anh nhanh chóng nhét khăn mặt vào tay Hoàng Điểm Điểm, “Vẫn chưa đến lúc, em yên tâm.” Nói xong vội vàng đóng cửa phòng tắm lại, như là sợ nếu chậm một giây, toàn bộ phòng tuyến của ý chí sẽ tan vỡ.</w:t>
      </w:r>
      <w:r>
        <w:br w:type="textWrapping"/>
      </w:r>
      <w:r>
        <w:br w:type="textWrapping"/>
      </w:r>
      <w:r>
        <w:t xml:space="preserve">Hoàng Điểm Điểm nâng chăn trải trên giường chui vào trong, a, sao không giống trong tưởng tượng chút nào. Được rồi, có lẽ Ấn Ấn còn cần một chút thời gian, dù sao sạn thi quan là cam kết cả đời đó, bây giờ mình vẫn nên tự tắm rửa thôi.</w:t>
      </w:r>
      <w:r>
        <w:br w:type="textWrapping"/>
      </w:r>
      <w:r>
        <w:br w:type="textWrapping"/>
      </w:r>
      <w:r>
        <w:t xml:space="preserve">Tắm xong mới nhớ đến quần áo đã tiện tay ném bên ngoài, Hoàng Điểm Điểm đẩy cửa ra, “Ấn Ấn, em cần phải thay quần áo.” Bên kia đúng lúc vang lên tiếng mở cửa, là bạn cũng phòng Lạc Ấn – Hiểu Đông, vừa mới xong tiết buổi sáng trở về, “Mẹ kiếp!”Lạc Ấn còn chưa kịp nói gì, Hiểu Đông đã lách mình đi ra ngoài đánh lên cửa. Lạc Ấn nhìn thoáng qua tóc Hoàng Điểm Điểm vẫn còn đọng nước, sốt ruột cuống cuồng vội  vàng  đem áo ngủ và khăn tắm cho cậu choàng lên, “Mặc lên không sẽ cảm, anh lập tức quay lại.”</w:t>
      </w:r>
      <w:r>
        <w:br w:type="textWrapping"/>
      </w:r>
      <w:r>
        <w:br w:type="textWrapping"/>
      </w:r>
      <w:r>
        <w:t xml:space="preserve">Hoàng Điểm Điểm đưa mắt nhìn theo Lạc Ấn, nghe Hiểu Đông ngoài cửa nói “Mẹ kiếp, giữa ban ngày, sung sức thế” rồi đủ thứ. Điểm Điểm tự mặc áo ngủ lên, nút thắt phía trước ảo ngủ, cậu không muốn buộc quá, như thế sẽ ma sát làm cho người không thoải mái, dứt khoát cứ mở như vậy ra lấy quần áo lắc lắc mái tóc đọng nước trên đầu.</w:t>
      </w:r>
      <w:r>
        <w:br w:type="textWrapping"/>
      </w:r>
      <w:r>
        <w:br w:type="textWrapping"/>
      </w:r>
      <w:r>
        <w:t xml:space="preserve">Lão đại Lạc Ấn phí hết sức lực giải thích với Hiểu Đông, nhưng mà hiển nhiên trạng thái của đối phương có vẻ như không nghe lọt lời giải thích, mặt như gặp được đả kích cực kỳ lớn biểu hiện tâm trạng cao hứng, “Lạc đại thần, thật không ngờ cậu đây mắt to mày rậm, vậy mà lại là loại người này! Người bên trong còn chưa thành niên cậu đã … Chậc chậc chậc” ” …” Lạc Ấn rất mệt tâm, “Đứng đắt chút đi. Ký túc xá tớ trước mượn đến trưa, ra ngoài tự học đi tớ trả tiền cho.”</w:t>
      </w:r>
      <w:r>
        <w:br w:type="textWrapping"/>
      </w:r>
      <w:r>
        <w:br w:type="textWrapping"/>
      </w:r>
      <w:r>
        <w:t xml:space="preserve">“Đến trưa là đủ?” Đối mặt với biểu cảm chế nhạo của Hiểu Đông, Lạc Ấn càng mệt tâm hơn, “Đừng nói ra ngoài, kính nhờ.”</w:t>
      </w:r>
      <w:r>
        <w:br w:type="textWrapping"/>
      </w:r>
      <w:r>
        <w:br w:type="textWrapping"/>
      </w:r>
      <w:r>
        <w:t xml:space="preserve">Hiểu Đông cảm thấy dường như chuyện không hề đơn giản, gật gật đầu, “Yên tâm đi, hai người cứ tùy ý, đêm nay tôi cũng không về đâu, sẽ tìm phòng học suốt đêm.” Lạc Ấn vỗ vỗ vai cậu, đưa mắt nhìn người bạn tốt biết điều rời đi kia.</w:t>
      </w:r>
      <w:r>
        <w:br w:type="textWrapping"/>
      </w:r>
      <w:r>
        <w:br w:type="textWrapping"/>
      </w:r>
      <w:r>
        <w:t xml:space="preserve">Vừa nghĩ tới trong kí túc xá còn có một Hoàng Điểm Điểm mới đi ra từ phòng tắm, Lạc Ấn hít sâu hai lần, ổn định tâm tình rồi mới đẩy cửa đi vào. Đập vào mắt là áo ngủ đang mở của Hoàng Điểm Điểm, ánh mắt Lạc Ấn thoáng qua làn da non nớt như mới sinh, anh lại bắt đầu thấy cảm giác khô nóng quen thuộc. “Khụ”, Lạc Ấn đổi ánh mắt, “Sao không cài lại, có bị cảm không?”</w:t>
      </w:r>
      <w:r>
        <w:br w:type="textWrapping"/>
      </w:r>
      <w:r>
        <w:br w:type="textWrapping"/>
      </w:r>
      <w:r>
        <w:t xml:space="preserve">“A, không phải đã nói thoa thuốc sao?” Hoàng Điểm Điểm nói.</w:t>
      </w:r>
      <w:r>
        <w:br w:type="textWrapping"/>
      </w:r>
      <w:r>
        <w:br w:type="textWrapping"/>
      </w:r>
      <w:r>
        <w:t xml:space="preserve">Mặt Lạc Ấn càng đỏ hơn, đầu trầm trọng đến nhấc lên không nổi, lục tung cả buổi, cuối cùng cũng tìm thấy được nắm thuốc mỡ trên tay. “Cầm.”</w:t>
      </w:r>
      <w:r>
        <w:br w:type="textWrapping"/>
      </w:r>
      <w:r>
        <w:br w:type="textWrapping"/>
      </w:r>
      <w:r>
        <w:t xml:space="preserve">Hoàng Điểm Điểm nhận lấy, bôi lên chèn lên vết thương nổi lên, ngón tay đụng phải điểm nhỏ hơi sưng lên, nhịn không được, “Hức” một tiếng… Lạc Ấn chưa kịp chuẩn bị, cứ như vậy đứng ngoài nhìn toàn bộ quá trình. Không ổn, không ổn, giữa ban ngày, anh có cảm giác rồi, anh thật đúng là cầm thú.</w:t>
      </w:r>
      <w:r>
        <w:br w:type="textWrapping"/>
      </w:r>
      <w:r>
        <w:br w:type="textWrapping"/>
      </w:r>
    </w:p>
    <w:p>
      <w:pPr>
        <w:pStyle w:val="Heading2"/>
      </w:pPr>
      <w:bookmarkStart w:id="52" w:name="chương-28"/>
      <w:bookmarkEnd w:id="52"/>
      <w:r>
        <w:t xml:space="preserve">28. Chương 28</w:t>
      </w:r>
    </w:p>
    <w:p>
      <w:pPr>
        <w:pStyle w:val="Compact"/>
      </w:pPr>
      <w:r>
        <w:br w:type="textWrapping"/>
      </w:r>
      <w:r>
        <w:br w:type="textWrapping"/>
      </w:r>
      <w:r>
        <w:t xml:space="preserve">Edit+ Beta: Ngôn Ngôn, Nhiên Nhi, Hua</w:t>
      </w:r>
      <w:r>
        <w:br w:type="textWrapping"/>
      </w:r>
      <w:r>
        <w:br w:type="textWrapping"/>
      </w:r>
      <w:r>
        <w:t xml:space="preserve">Tuy rằng Hoàng Điểm Điểm không phải là nhà thông thái, nhưng trực giác của động vật nhỏ khiến cậu nhận ra bầu không khí bây giờ có chỗ nào đó không đúng, tim hùng gia đập rất nhanh đấy. Lạc Ấn nhìn cậu, Hoàng Điểm Điểm cũng nhìn Lạc Ấn, hai người càng lúc càng gần, đúng lúc này bụng Hoàng Điểm Điểm kêu một tiếng … Được rồi, “Đói bụng sao?” Lạc Ấn như người mới tỉnh mộng, nhanh chóng nói, “Anh đi mua đồ ăn cho em.” Anh lau chân sạch sẽ cho Hoàng Điểm Điểm, rồi để cho cậu lên giường của mình nghỉ ngơi trước, sau đó đột nhiên nhớ ra cái gì, từ trong cổ họng nói ra một câu, “Đúng rồi… Chỗ đó, rửa chưa?” Kinh nghiệm thực chiến của anh bằng không, nhưng mà anh có nghe qua, bất kể là trên giường có bôi trơn thì giữ cái thứ kia lại trong người đều không tốt, anh sợ chủ tiệm đen tối kia chỉ để ý kiếm tiền mà chưa nói với Hoàng Điểm Điểm những điều này, “Ở đâu ạ?” Hoàng Điểm Điểm mở to đôi mắt thuần khiết to tròn nhìn về phía anh.</w:t>
      </w:r>
      <w:r>
        <w:br w:type="textWrapping"/>
      </w:r>
      <w:r>
        <w:br w:type="textWrapping"/>
      </w:r>
      <w:r>
        <w:t xml:space="preserve">Lạc Ấn liền đờ người, lời này, phải nói làm sao đây, “… Em cảm thấy chỗ nào khó chịu.”</w:t>
      </w:r>
      <w:r>
        <w:br w:type="textWrapping"/>
      </w:r>
      <w:r>
        <w:br w:type="textWrapping"/>
      </w:r>
      <w:r>
        <w:t xml:space="preserve">Hoàng Điểm Điểm nghĩ tới chuyện này vẫn còn rất khuất nhục, quả thật là một nét bút thất bại trong hào quang của gấu mà, không khỏi bĩu môi, lộ ra biểu cảm uất ức nhỏ, vuốt vuốt hai điểm trước ngực mình, “Tắm rồi mới thoa thuốc.” Được rồi, quả nhiên anh nghĩ sai chỗ rồi, Lạc Ấn không thể không nhắc nhở cậu chính xác hơn một chút, “Đằng sau.”</w:t>
      </w:r>
      <w:r>
        <w:br w:type="textWrapping"/>
      </w:r>
      <w:r>
        <w:br w:type="textWrapping"/>
      </w:r>
      <w:r>
        <w:t xml:space="preserve">“Hở?”</w:t>
      </w:r>
      <w:r>
        <w:br w:type="textWrapping"/>
      </w:r>
      <w:r>
        <w:br w:type="textWrapping"/>
      </w:r>
      <w:r>
        <w:t xml:space="preserve">“Ừ.” Mặt của Lạc Ấn sắp không nhịn được rồi, “Chính là chỗ đó.”</w:t>
      </w:r>
      <w:r>
        <w:br w:type="textWrapping"/>
      </w:r>
      <w:r>
        <w:br w:type="textWrapping"/>
      </w:r>
      <w:r>
        <w:t xml:space="preserve">Hoàng Điểm Điểm suy nghĩ một chút, sau lưng? Cũng tốt mà, cậu bị bổ nhào lên lúc nguyên hình, lông non trên người cũng dày, cũng không sao cả, “Hơi ma sát một chút, không đau.”</w:t>
      </w:r>
      <w:r>
        <w:br w:type="textWrapping"/>
      </w:r>
      <w:r>
        <w:br w:type="textWrapping"/>
      </w:r>
      <w:r>
        <w:t xml:space="preserve">Lạc Ấn nghe không nổi nữa, thậm chí không dám nhìn cậu một cái sợ để lộ cảm xúc của mình lúc này, cầm ví tiền nhanh chóng đi ra ngoài, “… Ngủ một lát đi Điểm Điểm, anh đi mua đồ ăn.”</w:t>
      </w:r>
      <w:r>
        <w:br w:type="textWrapping"/>
      </w:r>
      <w:r>
        <w:br w:type="textWrapping"/>
      </w:r>
      <w:r>
        <w:t xml:space="preserve">Ánh mặt trời giữa trưa vô cùng ấm áp, Hoàng Điểm Điểm tắm rửa, bôi thuốc qua, vùi trên giường Lạc Ấn nói chuyện với anh một chút quả thật bắt đầu buồn ngủ, “Nhưng mà, tộc trưởng không biết em phải ra ngoài lâu đến vậy đâu.” Có thể là anh sẽ chuẩn bị tốc chiến tốc thắng, lôi hang ổ của kẻ địch ra.</w:t>
      </w:r>
      <w:r>
        <w:br w:type="textWrapping"/>
      </w:r>
      <w:r>
        <w:br w:type="textWrapping"/>
      </w:r>
      <w:r>
        <w:t xml:space="preserve">Sắc mặt Lạc Ấn trầm trầm, rồi lại không đành lòng gọi Hoàng Điểm Điểm, nhìn ra được tâm trạng của cậu đã dâng trào đến giới hạn, “Không sao, giao cho anh hết đi.” Anh đi tới giường ngồi xổm xuống, sờ lên cái đầu nhỏ của Hoàng Điểm Điểm, “Em chỉ cần ngủ một giấc, khi tỉnh dậy tất cả đều sẽ tốt lên. Muốn ăn cái …” Anh đột nhiên nhớ tới Hoàng Điểm Điểm gọi món ăn theo khẩu vị, thích dầu, muối mặn và hạt tiêu, nhưng chuyện tới nước này, chỉ có thể cho cậu ăn có món ăn thanh đạm. Lạc Ấn đem lời mình chưa nói xong nuốt xuống, kìm lòng không được nhẹ nhàng vuốt nhẹ mặt Hoàng Điểm Điểm một cái. Hoàng Điểm Điểm học được kỹ xảo chinh phục nhân loại vô cùng thành thạo, phối hợp theo cọ cọ anh.</w:t>
      </w:r>
      <w:r>
        <w:br w:type="textWrapping"/>
      </w:r>
      <w:r>
        <w:br w:type="textWrapping"/>
      </w:r>
      <w:r>
        <w:t xml:space="preserve">Lạc Ấn sững sờ, anh thấy cái bóng của mình trong ánh mắt sạch sẽ của Hoàng Điểm Điểm, anh nhịn không được nữa, rời đi như chạy trốn khỏi căn phòng.</w:t>
      </w:r>
      <w:r>
        <w:br w:type="textWrapping"/>
      </w:r>
      <w:r>
        <w:br w:type="textWrapping"/>
      </w:r>
    </w:p>
    <w:p>
      <w:pPr>
        <w:pStyle w:val="Heading2"/>
      </w:pPr>
      <w:bookmarkStart w:id="53" w:name="chương-29"/>
      <w:bookmarkEnd w:id="53"/>
      <w:r>
        <w:t xml:space="preserve">29. Chương 29</w:t>
      </w:r>
    </w:p>
    <w:p>
      <w:pPr>
        <w:pStyle w:val="Compact"/>
      </w:pPr>
      <w:r>
        <w:br w:type="textWrapping"/>
      </w:r>
      <w:r>
        <w:br w:type="textWrapping"/>
      </w:r>
      <w:r>
        <w:t xml:space="preserve">Edit+ Beta: Nhiên Nhi, Ngôn Ngôn, Hua</w:t>
      </w:r>
      <w:r>
        <w:br w:type="textWrapping"/>
      </w:r>
      <w:r>
        <w:br w:type="textWrapping"/>
      </w:r>
      <w:r>
        <w:t xml:space="preserve">Lạc Ấn đi ra ngoài bấm số điện thoại, “Chào Hùng bá bá, là cháu, Lạc Ấn. Xin bác tin cháu, không nắm chắc mười phần, cháu sẽ không gọi cho bác cuộc điện thoại này đâu.”</w:t>
      </w:r>
      <w:r>
        <w:br w:type="textWrapping"/>
      </w:r>
      <w:r>
        <w:br w:type="textWrapping"/>
      </w:r>
      <w:r>
        <w:t xml:space="preserve">Hùng tiên sinh có đôi mắt đen to tròn, nói chuyện làm việc đều rất chậm rãi, nhưng lại có một khí chất làm người ta tin phục. Bởi vì xử sự trắng đen rõ ràng, mới lên được đến vị trí quan trọng như hôm nay. Lạc Ấn hiểu lúc trước Hùng bá bá đã uyển chuyển từ chối yêu cầu điều tra quán cafe gấu trúc đỏ nhỏ một lần, nhưng anh cũng hiểu, nếu như trực tiếp đi báo với cảnh sát, chuyện cuối cùng vẫn tới chỗ của Hùng bá bá, trước mắt vẫn chỉ có thể làm người người khó ưa mạo hiểm tiếp tục đi làm phiền ông.</w:t>
      </w:r>
      <w:r>
        <w:br w:type="textWrapping"/>
      </w:r>
      <w:r>
        <w:br w:type="textWrapping"/>
      </w:r>
      <w:r>
        <w:t xml:space="preserve">Nhận được cuộc điện thoại này, Hùng tiên sinh cũng rất bối rối, một bên là Lạc Ấn, là hậu bối ông rất thích, tuy giống loài khác biệt nhưng cũng không ảnh hưởng đến sự tán thưởng của Hùng tiên sinh đối với tấm lòng bao dung anh. Bên kia là Hoàng Lão Hùng, là bạn thân của ông, tuy rằng nhìn qua lúc nào cũng tức giận (bị mèo chọc giận), nhưng vì gấu thực sự tốt, tuy tuổi đã cao nhưng không vì vậy mà vùi mình trong vườn thú chiếm tiền dưỡng lão như những con gấu khác, mà lại tích cực hiến kế cho tương lai của bộ tộc, đối với con gấu như vậy Hùng tiên sinh cũng không khỏi tôn kính.</w:t>
      </w:r>
      <w:r>
        <w:br w:type="textWrapping"/>
      </w:r>
      <w:r>
        <w:br w:type="textWrapping"/>
      </w:r>
      <w:r>
        <w:t xml:space="preserve">Nhưng Lạc Ấn lại cứ khăng khăng Hoàng Lão Hùng là một phần tử phạm tội lương tâm đen tối, hai bên đều hiểu rõ sự khó xử của Hùng tiên sinh, đến quầng thâm mắt cũng rất to.</w:t>
      </w:r>
      <w:r>
        <w:br w:type="textWrapping"/>
      </w:r>
      <w:r>
        <w:br w:type="textWrapping"/>
      </w:r>
      <w:r>
        <w:t xml:space="preserve">Bố Lạc Ấn vừa đi thăm Hùng tiên sinh, hỏi ông đang phiền não vì chuyện gì, Hùng tiên sinh thở dài một hơi, châm chước nói “Cái đứa bé Ấn Ấn kia hình như xảy ra chút hiểu lầm với ông bạn già lâu năm của tôi.”</w:t>
      </w:r>
      <w:r>
        <w:br w:type="textWrapping"/>
      </w:r>
      <w:r>
        <w:br w:type="textWrapping"/>
      </w:r>
      <w:r>
        <w:t xml:space="preserve">“Ai?”Ông Lạc đứng lên, “Vẫn cái chuyện lần trước sao?”</w:t>
      </w:r>
      <w:r>
        <w:br w:type="textWrapping"/>
      </w:r>
      <w:r>
        <w:br w:type="textWrapping"/>
      </w:r>
      <w:r>
        <w:t xml:space="preserve">Hùng tiên sinh gật gật đầu. “Chỉ sợ phải tới tận nơi hỏi một chút mới được.”</w:t>
      </w:r>
      <w:r>
        <w:br w:type="textWrapping"/>
      </w:r>
      <w:r>
        <w:br w:type="textWrapping"/>
      </w:r>
      <w:r>
        <w:t xml:space="preserve">Ông Lạc phối hợp với ông: “Tôi và ông cùng đi, tôi cũng lâu rồi chưa gặp lại tiểu tử kia.”</w:t>
      </w:r>
      <w:r>
        <w:br w:type="textWrapping"/>
      </w:r>
      <w:r>
        <w:br w:type="textWrapping"/>
      </w:r>
      <w:r>
        <w:t xml:space="preserve">Bị Hùng bá bá dùng kế hoãn binh để đáp lời, cũng không hoàn toàn ngoài dự kiến của Lạc Ấn. Lòng của anh có hơi lạnh xuống, biểu cảm càng trở nên cứng rắn đứng lên. Nếu như đằng sau thật sự có một thế lực khổng lồ và dây chuyền sản xuất bất chính, tất nhiên không thể hi sinh vì một Hoàng Điểm Điểm không cha không mẹ mà rung chuyển được. Anh cất một cái bút ghi âm tinh xảo cực kỳ nhỏ vào trong túi áo, trong chiếc túi ngăn nắp là một số tiền mặt anh vừa mới lấy ra.</w:t>
      </w:r>
      <w:r>
        <w:br w:type="textWrapping"/>
      </w:r>
      <w:r>
        <w:br w:type="textWrapping"/>
      </w:r>
      <w:r>
        <w:t xml:space="preserve">Gia cảnh của anh rất tốt, môi trường sống từ nhỏ cũng tương đối giản dị, lần đầu tiên đi làm loại chuyện này, không thể nói Lạc Ấn không khẩn trương. Anh có lẽ sẽ đối mặt với thứ đen tối chưa bao giờ thấy qua, có lẽ sẽ bị đối xử tàn bạo… Nhưng mà những điều này đều không sao cả, ai có thể ngăn cản một người chết vì yêu đây?</w:t>
      </w:r>
      <w:r>
        <w:br w:type="textWrapping"/>
      </w:r>
      <w:r>
        <w:br w:type="textWrapping"/>
      </w:r>
      <w:r>
        <w:t xml:space="preserve">Anh cầm theo số tiền nhiều vừa đủ, muốn lấy danh nghĩa đàm phán để tiếp cận những tên xảo trá kia. Trước khi đi anh để lại một chút tin tức cho Hiểu Đông, tất cả chỗ ghi âm ở hiện trường sẽ đồng bộ chuyển về máy vi tính của anh, anh sẽ thu thập được chứng cứ. Anh có thể chắc chắn, nếu như mình xảy ra chuyện gì, bố mẹ của mình tuyệt đối sẽ không chịu để yên, sẽ điều động tất cả tiền bạc trong xã hội để đi tìm chân tướng, tiếp đó chuyện của Hoàng Điểm Điểm sẽ không bị đè xuống nữa rồi.</w:t>
      </w:r>
      <w:r>
        <w:br w:type="textWrapping"/>
      </w:r>
      <w:r>
        <w:br w:type="textWrapping"/>
      </w:r>
      <w:r>
        <w:t xml:space="preserve">Bố Lạc Ấn và Hùng tiên sinh ngồi ngoài quán cafe một lúc, vừa nói chuyện được vài câu, Hùng tiên sinh mắt sắc (ý chỉ đôi mắt tinh), xa xa thấy Lạc Ấn đến. Lập tức đứng dậy chuẩn bị gọi anh vào, bố Lạc Ấn hồi hộp một lúc, vội vàng lôi Hùng tiên sinh trốn vào trong phòng làm việc của quán cafe, “Ai, chờ một chút, đừng để tên tiểu tử đó thấy tôi lại hút thuốc, nó quay lại nói với mẹ nó là tôi thảm lắm, đợi mùi tản đã rồi ra. Chúng ta xem trước xem nó tới đây làm gì đã.” Hùng tiên sinh nở nụ cười hàm hậu, còn ý bảo Hoàng Lão Hùng đừng nói bọn họ ở đây.</w:t>
      </w:r>
      <w:r>
        <w:br w:type="textWrapping"/>
      </w:r>
      <w:r>
        <w:br w:type="textWrapping"/>
      </w:r>
      <w:r>
        <w:t xml:space="preserve">Lạc Ấn hấp tấp xông vào, lôi ra một đống tiền mặt ném vào quầy, anh cho rằng không nên rụt rè phải mặc quần áo phóng đãng lụa là mới là cách ép hỏi: “Ông chủ, người tôi bao sao lại bị người khác đụng vào rồi hả? Tiền không đủ ông có thể nói, để cho tôi nếm thứ không sạch sẽ là ông không được đâu.”</w:t>
      </w:r>
      <w:r>
        <w:br w:type="textWrapping"/>
      </w:r>
      <w:r>
        <w:br w:type="textWrapping"/>
      </w:r>
      <w:r>
        <w:t xml:space="preserve">Tình cảnh nhất thời yên tĩnh đến đông lại …</w:t>
      </w:r>
      <w:r>
        <w:br w:type="textWrapping"/>
      </w:r>
      <w:r>
        <w:br w:type="textWrapping"/>
      </w:r>
    </w:p>
    <w:p>
      <w:pPr>
        <w:pStyle w:val="Heading2"/>
      </w:pPr>
      <w:bookmarkStart w:id="54" w:name="chương-30"/>
      <w:bookmarkEnd w:id="54"/>
      <w:r>
        <w:t xml:space="preserve">30. Chương 30</w:t>
      </w:r>
    </w:p>
    <w:p>
      <w:pPr>
        <w:pStyle w:val="Compact"/>
      </w:pPr>
      <w:r>
        <w:br w:type="textWrapping"/>
      </w:r>
      <w:r>
        <w:br w:type="textWrapping"/>
      </w:r>
      <w:r>
        <w:t xml:space="preserve">Edit+ Beta: Nhiên Nhi, Hua, Ngôn Ngôn</w:t>
      </w:r>
      <w:r>
        <w:br w:type="textWrapping"/>
      </w:r>
      <w:r>
        <w:br w:type="textWrapping"/>
      </w:r>
      <w:r>
        <w:t xml:space="preserve">Còn chưa đợi Hoàng Lão Hùng có phản ứng gì, bố của Lạc Ấn đã có xúc động muốn lao ra đánh con trai rồi. Từ nhỏ Lạc Ấn là một đứa con chính trực ưu tú, vẫn luôn là niềm kiêu ngạo của ông, nếu không phải chính tai nghe được, ông tuyệt không tin con mình sẽ làm chuyện như thế này – – vẫn đang là phận học sinh, không những bao nuôi người ta bên ngoài, còn dám dùng tiền vũ nhục người khác, bố Lạc Ấn đã giận như một cái ấm nước sôi rồi. Hùng tiên sinh kéo ông lại, nhỏ giọng nhanh chóng nói: “Đợi một chút, trong lúc này sợ là có hiểu lầm gì đó.”</w:t>
      </w:r>
      <w:r>
        <w:br w:type="textWrapping"/>
      </w:r>
      <w:r>
        <w:br w:type="textWrapping"/>
      </w:r>
      <w:r>
        <w:t xml:space="preserve">Ở bên ngoài tộc trưởng hỏi lại Lạc Ấn: “Cậu có ý gì?”</w:t>
      </w:r>
      <w:r>
        <w:br w:type="textWrapping"/>
      </w:r>
      <w:r>
        <w:br w:type="textWrapping"/>
      </w:r>
      <w:r>
        <w:t xml:space="preserve">Lạc Ấn đè nén sự phẫn nộ và đau lòng, biểu cảm một bộ ông biết rõ còn cố tình hỏi nhắc nhở: “Hoàng Điểm Điểm.”</w:t>
      </w:r>
      <w:r>
        <w:br w:type="textWrapping"/>
      </w:r>
      <w:r>
        <w:br w:type="textWrapping"/>
      </w:r>
      <w:r>
        <w:t xml:space="preserve">Bố của Lạc Ấn hít thở sâu vài lần cũng không hạ tâm trạng xuống được, nghe Lạc Ấn nói với ngữ khí cà lơ phất lơ kia liền muốn nhồi máu cơ tim cấp, như pháo nổ đi ra ngoài, “Mày mày mày … Lạc Ấn! Mày!”</w:t>
      </w:r>
      <w:r>
        <w:br w:type="textWrapping"/>
      </w:r>
      <w:r>
        <w:br w:type="textWrapping"/>
      </w:r>
      <w:r>
        <w:t xml:space="preserve">“Bố?!” Lạc Ấn ôm một khoảng đơn độc dũng cảm chạy đến đây, thật không ngờ còn có thể gặp được bố mình, anh nhất thời không biết nên phản ứng làm sao. Nghĩ đến việc mấy lần xin bố và Hùng bá bá giúp đỡ, trong lòng vừa ấm áp, lại cảm thấy không đúng lắm, nét mặt của bọn họ quá nghiêm túc, xem ra cũng không phải đến đây giúp đỡ người thân. Phải nói quái dị ở chỗ Lạc Ấn anh đã lớn như vậy cũng chưa từng thấy bố tức giận với mình đến thế, khiến cho anh giờ phút này vẫn có chút ép bức mơ hồ, nhất thời không thể giành thời gian ra giải thích với bố được.</w:t>
      </w:r>
      <w:r>
        <w:br w:type="textWrapping"/>
      </w:r>
      <w:r>
        <w:br w:type="textWrapping"/>
      </w:r>
      <w:r>
        <w:t xml:space="preserve">Rất nhanh tâm tình của bọn họ đều bị sự tức giận của tộc trưởng gấu trúc đỏ lấn át, “Cậu nói ai bao Điểm Điểm? Cậu làm gì với Điểm Điểm rồi? Nó buổi sáng đi ra ngoài đến giờ vẫn chưa về, người đâu?!”</w:t>
      </w:r>
      <w:r>
        <w:br w:type="textWrapping"/>
      </w:r>
      <w:r>
        <w:br w:type="textWrapping"/>
      </w:r>
      <w:r>
        <w:t xml:space="preserve">“Tôi…” Lạc Ấn cảm thấy dường như tình huống có chút không đúng, do dự một lúc, bố của Lạc Ấn thấy con mình đột nhiên khinh suất như vậy cảm thấy vô cùng phẫn nộ, chỉ thiếu xốc cổ áo anh lên ép hỏi, “Mày còn học cách giấu người nữa hả? Đem người đi đâu rồi?”</w:t>
      </w:r>
      <w:r>
        <w:br w:type="textWrapping"/>
      </w:r>
      <w:r>
        <w:br w:type="textWrapping"/>
      </w:r>
      <w:r>
        <w:t xml:space="preserve">Lạc Ấn cắn răng chịu đựng trả lời: “Trong ký túc xá của con.”</w:t>
      </w:r>
      <w:r>
        <w:br w:type="textWrapping"/>
      </w:r>
      <w:r>
        <w:br w:type="textWrapping"/>
      </w:r>
      <w:r>
        <w:t xml:space="preserve">“Mày…” Đối diện với ba trưởng bối mặt đều biến sắc, bố Lạc Ấn thiếu chút nữa thở không thuận luôn. Bây giờ Lạc Ấn đã xác định rõ là tình huống không đúng rồi, “Không không, bố nghe con giải thích đã.”</w:t>
      </w:r>
      <w:r>
        <w:br w:type="textWrapping"/>
      </w:r>
      <w:r>
        <w:br w:type="textWrapping"/>
      </w:r>
      <w:r>
        <w:t xml:space="preserve">Được được, Lạc Ấn và bố anh, thêm một tộc trưởng gấu trúc đỏ, Hùng bá bá, bốn người ngồi vào một bàn, giống như cùng chơi mạt chược.</w:t>
      </w:r>
      <w:r>
        <w:br w:type="textWrapping"/>
      </w:r>
      <w:r>
        <w:br w:type="textWrapping"/>
      </w:r>
      <w:r>
        <w:t xml:space="preserve">Hùng bá bá ỷ vào ưu thế hình thể muốn chen ngang vào giữa hai người là Lạc Ấn và cái ông lão đang tìm cách đánh anh, “Tiểu Ấn này, rốt cuộc là xảy ra chuyện gì vậy, con lần này cũng đừng có lấy cái gì ra để nói dối nữa đấy, nói hết ra đi.” Lạc Ấn nhìn lỗ mũi đang ra sức phập phồng của hai người, ổn định tâm trạng, đem sự tình từ đầu tới cuối nói một lần, kể cả chuyện anh phát hiện Hoàng Lão Hùng buôn bán da thịt như thế nào, lại xây dựng liên hệ với Hoàng Điểm Điểm như thế nào, Hoàng Điểm Điểm cầu cứu giúp đỡ như thế nào, nói hết tất cả mọi thứ. Lúc này đây, anh cũng không che giấu tình cảm của bản thân đối với Hoàng Điểm Điểm nữa.</w:t>
      </w:r>
      <w:r>
        <w:br w:type="textWrapping"/>
      </w:r>
      <w:r>
        <w:br w:type="textWrapping"/>
      </w:r>
      <w:r>
        <w:t xml:space="preserve">Đối diện là ba người cứng đờ biểu tình khác nhau.</w:t>
      </w:r>
      <w:r>
        <w:br w:type="textWrapping"/>
      </w:r>
      <w:r>
        <w:br w:type="textWrapping"/>
      </w:r>
      <w:r>
        <w:t xml:space="preserve">Vẫn là bố Lạc Ấn trước hết tìm được thanh âm của mình, “Con thích cái kia, cái kia, người kia?”</w:t>
      </w:r>
      <w:r>
        <w:br w:type="textWrapping"/>
      </w:r>
      <w:r>
        <w:br w:type="textWrapping"/>
      </w:r>
      <w:r>
        <w:t xml:space="preserve">Lạc Ấn gật gật đầu, thái độ của anh vô cùng thản nhiên, “Con thật lòng với Điểm Điểm. Bố, bố theo con mẹ chắc chắn biết chuyện, cũng biết chuyện con cháu cũng không phải là nhu cầu của cuộc sống. Con thích Hoàng Điểm Điểm, con muốn ở bên cạnh cậu ấy, về việc không nói trước với mọi người là con không đúng. Nhưng chuyện con làm không sai, cho dù Điểm Điểm không thích con, con cũng vẫn phải cứu cậu ấy ra khỏi đây.”</w:t>
      </w:r>
      <w:r>
        <w:br w:type="textWrapping"/>
      </w:r>
      <w:r>
        <w:br w:type="textWrapping"/>
      </w:r>
      <w:r>
        <w:t xml:space="preserve">Bị anh dùng lời nói dõng dạc kích động, tộc trưởng Hoàng Lão Hùng rốt cuộc cũng nhịn không nổi nữa, quả thật muốn phun lá cây vào mặt anh, “Tôi làm sao chứ, tôi, quán cafe gấu trúc … chúng tôi! Cần lao trí phú*, tự lập tự vươn lên! Cậu dựa vào cái gì mà mở miệng nói linh tinh vu oan cho chúng tôi.”</w:t>
      </w:r>
      <w:r>
        <w:br w:type="textWrapping"/>
      </w:r>
      <w:r>
        <w:br w:type="textWrapping"/>
      </w:r>
      <w:r>
        <w:t xml:space="preserve">“Dựa vào ông mà để cho cậu ấy đi làm ăn như vậy à! Lần đầu tiên tôi thấy cậu ấy, cậu ấy đã nói với tôi để cho khách hàng đến sờ bọn họ!” Lạc Ấn cho dù được dạy dỗ tốt cũng nhịn không nổi. Trong phòng hoàn toàn yên tĩnh, cái mặt già nua của bố Lạc đã đen như đến không thể đen hơn, Hoàng Lão Hùng cũng đã tức đến cực điểm, vô cùng muốn đánh người. Vẫn là Hùng tiên sinh phản ứng đầu tiên, ổn định cục diện, “Lão Hoàng, Ấn Ấn, trước hết hai người đừng truy cứu trách nhiệm của ai, tôi đã hiểu rõ rồi. Chuyện này, thật là một hiểu lầm lớn …”</w:t>
      </w:r>
      <w:r>
        <w:br w:type="textWrapping"/>
      </w:r>
      <w:r>
        <w:br w:type="textWrapping"/>
      </w:r>
      <w:r>
        <w:t xml:space="preserve">Hùng bá bá nhìn tộc trưởng, “Bọn họ đều là người có thể tin, thân phận của các ngươi, cứ việc nói thẳng đi.”</w:t>
      </w:r>
      <w:r>
        <w:br w:type="textWrapping"/>
      </w:r>
      <w:r>
        <w:br w:type="textWrapping"/>
      </w:r>
      <w:r>
        <w:t xml:space="preserve">Note: Cần lao trí phú: cần cù làm giàu</w:t>
      </w:r>
      <w:r>
        <w:br w:type="textWrapping"/>
      </w:r>
      <w:r>
        <w:br w:type="textWrapping"/>
      </w:r>
    </w:p>
    <w:p>
      <w:pPr>
        <w:pStyle w:val="Heading2"/>
      </w:pPr>
      <w:bookmarkStart w:id="55" w:name="chương-31"/>
      <w:bookmarkEnd w:id="55"/>
      <w:r>
        <w:t xml:space="preserve">31. Chương 31</w:t>
      </w:r>
    </w:p>
    <w:p>
      <w:pPr>
        <w:pStyle w:val="Compact"/>
      </w:pPr>
      <w:r>
        <w:br w:type="textWrapping"/>
      </w:r>
      <w:r>
        <w:br w:type="textWrapping"/>
      </w:r>
      <w:r>
        <w:t xml:space="preserve">Edit + Beta: Nhiên Nhi, Hua, Ngôn Ngôn</w:t>
      </w:r>
      <w:r>
        <w:br w:type="textWrapping"/>
      </w:r>
      <w:r>
        <w:br w:type="textWrapping"/>
      </w:r>
      <w:r>
        <w:t xml:space="preserve">Hiểu lầm được hóa giải, tất cả mọi người đều cần có thời gian để tiêu hóa tin tức này thật tốt. Hoàng Lão Hùng nghĩ, lần đầu tiên Hoàng Điểm Điểm thực nghiệm thuần dưỡng nhân loại cuối cùng là thành công hay là thất bại đây, biểu hiện này hình như là không đúng lắm, rõ ràng bên trong phải là quan hệ chủ nhân và người được nuôi dưỡng, vậy mà Lạc Ấn còn to gan lớn mật muốn Hoàng Điểm Điểm làm người yêu! Nhưng bản chất vẫn là thuần dưỡng nhân loại thôi, nhìn bộ dạng vì Hoàng Điểm Điểm của anh mà phát bực  ~ tộc trưởng híp híp mắt, lộ ra biểu tình cao thâm khó đoán.</w:t>
      </w:r>
      <w:r>
        <w:br w:type="textWrapping"/>
      </w:r>
      <w:r>
        <w:br w:type="textWrapping"/>
      </w:r>
      <w:r>
        <w:t xml:space="preserve">Nửa ngày mà Lạc Ấn vẫn nói không ra lời, “Người mình yêu là một con gấu trúc đỏ nhỏ thành tinh” ” Đột nhiên phạm một tội danh ngu xuẩn bị bố mình coi như phá gia chi tử đi nuôi dưỡng tình nhân” ” Làm trưởng bối đáng kính phía trước mất hết thể diện” vài chuyện thế này, hoàn toàn không biết cái nào làm cho anh chấn động hơn, Lạc Ấn duy trì tư thế ngồi một chỗ không nhúc nhích, cái đầu thông minh rất thích tìm tòi học hỏi của anh cuối cùng cũng bắt kịp rồi.</w:t>
      </w:r>
      <w:r>
        <w:br w:type="textWrapping"/>
      </w:r>
      <w:r>
        <w:br w:type="textWrapping"/>
      </w:r>
      <w:r>
        <w:t xml:space="preserve">Là một trưởng bối từng va chạm xã hội, chịu nhiều sóng gió, bố Lạc Ấn phất phất tay với anh, “Con trai, con qua đây.”</w:t>
      </w:r>
      <w:r>
        <w:br w:type="textWrapping"/>
      </w:r>
      <w:r>
        <w:br w:type="textWrapping"/>
      </w:r>
      <w:r>
        <w:t xml:space="preserve">Sau khi ông cụ hiểu rõ sự việc, ngược lại còn có vài phần tán thưởng đối với con trai của mình. Người trẻ tuổi vì yêu mà có dũng khí khiến ông dâng lên rất nhiều cảm xúc, mặc dù đây là một chuyện nhầm lẫn đáng hổ thẹn, nhưng thấy con trai chính trực và biết chịu trách nhiệm như vậy, biểu hiện của người làm bố đây: Xứng đáng là con trai của tôi. Hỏi anh: ” Ấn Ấn à, con đối với cái, cái… Gấu trúc tinh nhỏ kia là nghiêm túc sao?”</w:t>
      </w:r>
      <w:r>
        <w:br w:type="textWrapping"/>
      </w:r>
      <w:r>
        <w:br w:type="textWrapping"/>
      </w:r>
      <w:r>
        <w:t xml:space="preserve">Lạc Ấn nói không ra lời, anh vẫn còn đang kinh hoàng vì người trong lòng mình lại là một con gấu trúc tinh nhỏ. Biết được chân tướng hồi ức quay trở lại, cũng dễ liên kết được, gấu trúc đỏ nhỏ có một nhúm trắng trên đỉnh đầu kia, có lẽ là Hoàng Điểm Điểm rồi. Vừa nghĩ tới chuyện bản thân mình như vậy mà không hề e dè gì từng sờ gấu trúc đỏ nhỏ kia, Lạc Ấn liền… Lúc ấy, Hoàng Điểm Điểm đang nghĩ gì? Khuôn mặt Lạc Ấn liền bắt đầu nóng lên.</w:t>
      </w:r>
      <w:r>
        <w:br w:type="textWrapping"/>
      </w:r>
      <w:r>
        <w:br w:type="textWrapping"/>
      </w:r>
      <w:r>
        <w:t xml:space="preserve">Anh uống thêm một ly nước đá, vẻ mặt cũng từ từ bình tĩnh lại, nói với bố ruột mình: ” Bố, con, nói thật với người, lúc vừa mới biết chân tướng, điều đầu tiên con nghĩ không phải là con quá ngu xuẩn…” Bố Lạc Ấn nở nụ cười hừ một tiếng, còn nhịn không được mà cười nhạo anh một cái, “Cái này vốn không cần do con nghĩ, dĩ nhiên rồi.”</w:t>
      </w:r>
      <w:r>
        <w:br w:type="textWrapping"/>
      </w:r>
      <w:r>
        <w:br w:type="textWrapping"/>
      </w:r>
      <w:r>
        <w:t xml:space="preserve">Lạc Ấn cúi đầu nhìn tay mình, trong mắt từ từ nhuộm một chút ôn nhu cùng ý cười, “Con rất vui, bố.”</w:t>
      </w:r>
      <w:r>
        <w:br w:type="textWrapping"/>
      </w:r>
      <w:r>
        <w:br w:type="textWrapping"/>
      </w:r>
      <w:r>
        <w:t xml:space="preserve">“Cái gì?”</w:t>
      </w:r>
      <w:r>
        <w:br w:type="textWrapping"/>
      </w:r>
      <w:r>
        <w:br w:type="textWrapping"/>
      </w:r>
      <w:r>
        <w:t xml:space="preserve">Lạc Ấn rất chân thành:” Con vui vì cậu ấy đơn thuần, hiền lành, lương thiện đều là sự thật, vì cậu ấy khỏe mạnh mà lớn lên, không bị người xấu lừa gạt, cũng chưa từng bị đối xử tàn nhẫn.”</w:t>
      </w:r>
      <w:r>
        <w:br w:type="textWrapping"/>
      </w:r>
      <w:r>
        <w:br w:type="textWrapping"/>
      </w:r>
      <w:r>
        <w:t xml:space="preserve">Bố Lạc Ấn rơi vào trầm tư, ” Nhưng…” Ông cụ vẫn là không nhịn được mà tạt cho anh một gáo nước lạnh, “Con có nhớ không, theo lời tộc trưởng kia nói, thật ra thì gấu trúc nhỏ tinh bọn họ không có tình cảm với con người. Nếu hôm nay con thật muốn cùng bé trai hàng thật giá thật kia lưỡng tình tương duyệt (hai bên yêu nhau), khi trở về bố và mẹ con sẽ suy nghĩ, nói không chừng có thể nghĩ thông suốt. Nhưng con thích người kia, cái gấu trúc nhỏ tinh đây, nhưng người ta ngay cả chút tình cảm mới lạ cũng không hiểu, con nói chuyện này, muốn bố và mẹ con nghĩ thông suốt như thế nào đây?”</w:t>
      </w:r>
      <w:r>
        <w:br w:type="textWrapping"/>
      </w:r>
      <w:r>
        <w:br w:type="textWrapping"/>
      </w:r>
      <w:r>
        <w:t xml:space="preserve">Lạc Ấn lắc đầu,  “Ban đầu con thích cậu ấy, cũng không phải là kỳ vọng cậu ấy cùng với kiểu đó thích con.”</w:t>
      </w:r>
      <w:r>
        <w:br w:type="textWrapping"/>
      </w:r>
      <w:r>
        <w:br w:type="textWrapping"/>
      </w:r>
    </w:p>
    <w:p>
      <w:pPr>
        <w:pStyle w:val="Heading2"/>
      </w:pPr>
      <w:bookmarkStart w:id="56" w:name="chương-32"/>
      <w:bookmarkEnd w:id="56"/>
      <w:r>
        <w:t xml:space="preserve">32. Chương 32</w:t>
      </w:r>
    </w:p>
    <w:p>
      <w:pPr>
        <w:pStyle w:val="Compact"/>
      </w:pPr>
      <w:r>
        <w:br w:type="textWrapping"/>
      </w:r>
      <w:r>
        <w:br w:type="textWrapping"/>
      </w:r>
      <w:r>
        <w:t xml:space="preserve">Edit+ Beta: Hua, Ngôn Ngôn, Nhiên Nhi</w:t>
      </w:r>
      <w:r>
        <w:br w:type="textWrapping"/>
      </w:r>
      <w:r>
        <w:br w:type="textWrapping"/>
      </w:r>
      <w:r>
        <w:t xml:space="preserve">Không ai biết trong vài giờ ngắn ngủi kia, nội tâm Lạc Ấn đã trải qua sóng gió lớn như thế nào. Anh chân thành xin lỗi tộc trưởng gấu trúc đỏ vì hiểu lầm mà bản thân mình mang tới, rồi tiễn bố và Hùng bá bá về. Trên đường về Lạc Ấn mua vài món rau xào mà Điểm Điểm thích ăn, còn đi vòng quanh sạp bày trái cây mua mấy cân dâu tây tươi.</w:t>
      </w:r>
      <w:r>
        <w:br w:type="textWrapping"/>
      </w:r>
      <w:r>
        <w:br w:type="textWrapping"/>
      </w:r>
      <w:r>
        <w:t xml:space="preserve">Cái chăn ở ký túc xá của Lạc Ấn rất mềm mại, gió đầu hè ngượng ngùng thổi vào, giúp Hoàng Điểm Điểm có một giấc mơ đẹp. Trong giấc mơ cậu biến về nguyên hình, nằm lên một đống dâu tây tươi mới còn đọng nước, như đã trở thành một Quốc vương thật sự, mấy con mèo con từng bắt nạt cậu mặc trang phục hầu gái, cần cù chăm chỉ ngắt lá dâu tây đi cho nó. Còn có một đôi chân nhân loại rất to, vừa khô ráo lại rất mềm mại ấm áp, liên tục giúp nó vuốt lông. “Điểm Điểm, như vậy có thoải mái không?” Cả âm thanh của nhân loại kia cũng rất là êm tai.</w:t>
      </w:r>
      <w:r>
        <w:br w:type="textWrapping"/>
      </w:r>
      <w:r>
        <w:br w:type="textWrapping"/>
      </w:r>
      <w:r>
        <w:t xml:space="preserve">“Hm hm, rất thoải mái…” Gấu trúc đỏ nhỏ Điểm Điểm lười biếng nói, nhân loại nhận được khen ngợi của cậu thế là càng ra sức xoa bóp cho cậu.</w:t>
      </w:r>
      <w:r>
        <w:br w:type="textWrapping"/>
      </w:r>
      <w:r>
        <w:br w:type="textWrapping"/>
      </w:r>
      <w:r>
        <w:t xml:space="preserve">Cái người kia là ai, đúng rồi, là Lạc Ấn.</w:t>
      </w:r>
      <w:r>
        <w:br w:type="textWrapping"/>
      </w:r>
      <w:r>
        <w:br w:type="textWrapping"/>
      </w:r>
      <w:r>
        <w:t xml:space="preserve">Ấn Ấn gảy gảy lông cho cậu, rồi còn nhẹ nhàng vuốt ve phần gáy của cậu, để cho cậu thật thoải mái nha.</w:t>
      </w:r>
      <w:r>
        <w:br w:type="textWrapping"/>
      </w:r>
      <w:r>
        <w:br w:type="textWrapping"/>
      </w:r>
      <w:r>
        <w:t xml:space="preserve">“A…, tiếp tục, tiếp tục nha Ấn Ấn…”</w:t>
      </w:r>
      <w:r>
        <w:br w:type="textWrapping"/>
      </w:r>
      <w:r>
        <w:br w:type="textWrapping"/>
      </w:r>
      <w:r>
        <w:t xml:space="preserve">Hả? Sao lại không cử động nữa, Hoàng Điểm Điểm luống cuống tỉnh lại. Nhìn thấy Lạc Ấn đang lẳng lặng mà ngồi ở bên giường nhìn cậu, dù cậu không hiểu khiếu thẩm mỹ của nhân loại, cũng cảm thấy Lạc Ấn là cực kỳ đẹp, cậu chọn người vô cùng tốt này, từ trên xuống dưới đều lộ ra khí chất khiến cho gấu  muốn gần gũi. “Ngủ xong chưa?” Lạc Ấn cười với cậu, Hoàng Điểm Điểm dụi dụi mắt, bình tĩnh lại nhìn thấy bàn đồ ăn phía sau anh, bỗng chốc vui vẻ. “Ngủ ngon, em mơ thấy đồ ăn ngon đó!”</w:t>
      </w:r>
      <w:r>
        <w:br w:type="textWrapping"/>
      </w:r>
      <w:r>
        <w:br w:type="textWrapping"/>
      </w:r>
      <w:r>
        <w:t xml:space="preserve">Sự chú ý của cậu cứ như thế mà bị thức ăn lôi đi, Lạc Ấn hơi chút phức tạp mà liếc mắt nhìn cậu, bất đắc dĩ nở nụ cười dịu dàng. Anh thích chính là Hoàng Điểm Điểm như vậy, còn Hoàng Điểm Điểm có hiểu tình cảm này hay không, có thể đáp lại tình cảm của anh hay không cũng có liên quan gì đâu. Nhìn cậu lòng không còn khúc mắc cầm dâu tây ăn, bé trai xinh đẹp gọn gàng trước mắt Lạc Ấn này dường như cùng với gấu trúc đỏ nhỏ có nhúm lông trắng trên đầu kia hợp lại làm một, anh đưa tay muốn chạm vào đối phương, rồi ý thức được Hoàng Điểm Điểm hôm nay là hình người, liền thu tay của mình về.</w:t>
      </w:r>
      <w:r>
        <w:br w:type="textWrapping"/>
      </w:r>
      <w:r>
        <w:br w:type="textWrapping"/>
      </w:r>
      <w:r>
        <w:t xml:space="preserve">Hoàng Điểm Điểm ăn một lúc năm quả dâu tây, hai má phồng lên, “Đợi ăn cơm xong rồi ăn tiếp, ăn thế này không ăn cơm được đâu.” Lạc Ấn nói.</w:t>
      </w:r>
      <w:r>
        <w:br w:type="textWrapping"/>
      </w:r>
      <w:r>
        <w:br w:type="textWrapping"/>
      </w:r>
      <w:r>
        <w:t xml:space="preserve">Hoàng Điểm Điểm một bên luống cuống nuốt dâu tây đang nhai xuống, một bên vô tội nhìn Lạc Ấn. Lạc Ấn bỗng nhiên quên mất mình nên nói cái gì, mắt to mắt nhỏ cứ thế nhìn nhau, nhìn một lúc, bình tĩnh nói, “Điểm Điểm, em thuần dưỡng anh đi.”</w:t>
      </w:r>
      <w:r>
        <w:br w:type="textWrapping"/>
      </w:r>
      <w:r>
        <w:br w:type="textWrapping"/>
      </w:r>
      <w:r>
        <w:t xml:space="preserve">Hở?</w:t>
      </w:r>
      <w:r>
        <w:br w:type="textWrapping"/>
      </w:r>
      <w:r>
        <w:br w:type="textWrapping"/>
      </w:r>
      <w:r>
        <w:t xml:space="preserve">Thành công đến quá nhanh, Hoàng Điểm Điểm không kịp phản ứng. Thuận lợi như vậy, có phải có chỗ nào không đúng hay không…Nhưng mà cái này cũng không phải là chuyện xấu đây, Hoàng Điểm Điểm nước dâu tây bên mép còn chưa kịp liếm sạch, bán ngây thơ gật gật đầu.</w:t>
      </w:r>
      <w:r>
        <w:br w:type="textWrapping"/>
      </w:r>
      <w:r>
        <w:br w:type="textWrapping"/>
      </w:r>
      <w:r>
        <w:t xml:space="preserve">Lạc Ấn đưa tay thay cậu lau thứ bên miệng, cười cười, “Nhưng mà, anh muốn nói rõ ràng với em, anh là bởi vì rất thích em nên mới muốn được em thuần dưỡng đấy nhé.”</w:t>
      </w:r>
      <w:r>
        <w:br w:type="textWrapping"/>
      </w:r>
      <w:r>
        <w:br w:type="textWrapping"/>
      </w:r>
      <w:r>
        <w:t xml:space="preserve">” A….” Gấu nhà không biết khác nhau ở chỗ nào nha.</w:t>
      </w:r>
      <w:r>
        <w:br w:type="textWrapping"/>
      </w:r>
      <w:r>
        <w:br w:type="textWrapping"/>
      </w:r>
      <w:r>
        <w:t xml:space="preserve">Lạc Ấn đánh bạo đem tay của cậu áp vào vị trí lồng ngực của mình, “Anh nói thích là thích của nhân loại này đối với nhân loại kia, em có thể hiểu được không? Điểm Điểm, anh là nhân loại, nơi này là trái tim của anh. Nó mỗi ngày đều đập, vì máu của anh thúc đẩy cung cấp vận chuyển. Nó là một bộ phận rất quan trọng, anh chính là dùng nơi này thích em.”</w:t>
      </w:r>
      <w:r>
        <w:br w:type="textWrapping"/>
      </w:r>
      <w:r>
        <w:br w:type="textWrapping"/>
      </w:r>
      <w:r>
        <w:t xml:space="preserve">Hoàng Điểm Điểm cách lớp áo sơ mi của anh, cảm nhận được cơ thịt mềm dẻo dưới bàn tay và nhịp đập của trái tim trong lồng ngực, cậu không hiểu, Ấn Ấn đang nói gì vậy,nhưng cậu cũng rất nghiêm túc cảm nhận độ nóng truyền đến lưu lại bàn tay của mình. Hóa ra nhịp tim của nhân loại mạnh mẽ như vậy hoàn toàn khiến người ta cảm thấy an tâm. Thình thịch, thình thịch.</w:t>
      </w:r>
      <w:r>
        <w:br w:type="textWrapping"/>
      </w:r>
      <w:r>
        <w:br w:type="textWrapping"/>
      </w:r>
    </w:p>
    <w:p>
      <w:pPr>
        <w:pStyle w:val="Heading2"/>
      </w:pPr>
      <w:bookmarkStart w:id="57" w:name="chương-33"/>
      <w:bookmarkEnd w:id="57"/>
      <w:r>
        <w:t xml:space="preserve">33. Chương 33</w:t>
      </w:r>
    </w:p>
    <w:p>
      <w:pPr>
        <w:pStyle w:val="Compact"/>
      </w:pPr>
      <w:r>
        <w:br w:type="textWrapping"/>
      </w:r>
      <w:r>
        <w:br w:type="textWrapping"/>
      </w:r>
      <w:r>
        <w:t xml:space="preserve">Edit+ Beta: Ngôn Ngôn, Hua, Nhiên Nhi</w:t>
      </w:r>
      <w:r>
        <w:br w:type="textWrapping"/>
      </w:r>
      <w:r>
        <w:br w:type="textWrapping"/>
      </w:r>
      <w:r>
        <w:t xml:space="preserve">Muốn thuần dưỡng nhân loại hợp pháp cũng phải làm thủ tục đó, Lạc Ấn theo yêu cầu của tộc trưởng mang chứng kiện có hiệu lực đến, còn rất trịnh trọng mặc chính trang.</w:t>
      </w:r>
      <w:r>
        <w:br w:type="textWrapping"/>
      </w:r>
      <w:r>
        <w:br w:type="textWrapping"/>
      </w:r>
      <w:r>
        <w:t xml:space="preserve">Hoàng Điểm Điểm cũng có chút kích động, mặc dù cậu biết mình rất lợi hại, thành công thuần dưỡng một nhân loại không có gì không tốt đến kinh ngạc, nhưng khi thật sự đến thời khắc đó cậu không chịu được mà xoa xoa móng vuốt lông lên người mình. Trách nhiệm trọng đại, trách nhiệm trọng đại nha, sau này cậu sẽ là chủ  nhân của Ấn Ấn, sẽ chịu trách nhiệm với cuộc đời của anh, khẩn trương. Cậu đứng sau cửa nhô ra cái đầu lông ra, thấy Lạc Ấn ăn mặc long trọng, trong lòng vui vẻ rạo rực.</w:t>
      </w:r>
      <w:r>
        <w:br w:type="textWrapping"/>
      </w:r>
      <w:r>
        <w:br w:type="textWrapping"/>
      </w:r>
      <w:r>
        <w:t xml:space="preserve">Hoàng Đinh Đinh cau mày nhìn cậu, Hoàng Điểm Điểm dùng chân trước cào ống quần anh trai, “Anh trai, có phải anh không nỡ xa em đúng hăm?”</w:t>
      </w:r>
      <w:r>
        <w:br w:type="textWrapping"/>
      </w:r>
      <w:r>
        <w:br w:type="textWrapping"/>
      </w:r>
      <w:r>
        <w:t xml:space="preserve">Hoàng Đinh Đinh đưa tay xoa xoa đầu cậu, không trực tiếp trả lời vấn đề của cậu, mà nói: “Em thích nhân loại kia sao?”</w:t>
      </w:r>
      <w:r>
        <w:br w:type="textWrapping"/>
      </w:r>
      <w:r>
        <w:br w:type="textWrapping"/>
      </w:r>
      <w:r>
        <w:t xml:space="preserve">“Thích ạ.” Hoàng Điểm Điểm không do dự đáp, “Người em chọn tốt lắm, lúc gặp anh ấy mua dâu tây cho em, vuốt lông cho em, còn nói …còn nói …” Hoàng Điểm Điểm nhớ lại những lời Lạc Ấn đã nói với cậu trong ký túc xá, mặt lông đột nhiên nóng bừng. “Còn nói cái gì?” Hoàng Đinh Đinh hỏi.</w:t>
      </w:r>
      <w:r>
        <w:br w:type="textWrapping"/>
      </w:r>
      <w:r>
        <w:br w:type="textWrapping"/>
      </w:r>
      <w:r>
        <w:t xml:space="preserve">“Ưm, anh ấy nói rất là thích em, cho nên mới bằng lòng để em thuần dưỡng.”</w:t>
      </w:r>
      <w:r>
        <w:br w:type="textWrapping"/>
      </w:r>
      <w:r>
        <w:br w:type="textWrapping"/>
      </w:r>
      <w:r>
        <w:t xml:space="preserve">Hoàng Đinh Đinh phức tạp nhìn cậu một cái, thầm nghĩ lời tộc trưởng nói thật có lý, Hoàng Điểm Điểm cái gì cũng không biết, không vì trên lưng mang theo một phần thâm tình mà có chút áp lực nào. Hoàng Đinh Đinh nhìn bộ dạng vui mừng phấn khởi một lòng muốn đi khai thác lãnh thổ của cậu, nhịn không được có chút thông cảm với Lạc Ấn. Hoàng Đinh Đinh bắt đầu hiểu, yêu là tình cảm tốt đẹp nhất của nhân loại, Lạc Ấn trao cho Hoàng Điểm Điểm phần tình cảm, nhưng cái người em trai này của cậu lại hoàn toàn không hiểu gì hết, thậm chí còn chưa  trưởng thành, còn ôm mộng tưởng trở thành gấu trúc đỏ anh hùng trong lòng, sự chờ đợi của Lạc Ấn nhất định là thất bại rồi nhỉ.</w:t>
      </w:r>
      <w:r>
        <w:br w:type="textWrapping"/>
      </w:r>
      <w:r>
        <w:br w:type="textWrapping"/>
      </w:r>
      <w:r>
        <w:t xml:space="preserve">&lt;&lt; Cafe mèo thành công chi đạo &gt;&gt; về sinh vật lông mềm chúng nó bán ra được hơn mười vạn bản, tộc mèo miêu tả nhân loại làm nô dịch giúp cuộc sống sung sướng hơn tự xưng là sinh vật sở hữu một sự manh đến không chịu được. Thiên nhiên cho chúng nó tài nguyên ngày càng ít, cạnh tranh sinh tồn cũng ngày càng dữ dội. Mà trong một phương diện nào đó nhân loại lại rất tài giỏi, sinh vật lông mềm cho dù tăng lên cũng không thể đối đầu với bọn họ được. Lúc này bọn nó cảm thấy không thế chiến thắng nhân loại cũng là một khuyết điểm nghiêm trọng, một khi bọn họ bị sinh vật lông mềm chinh phục trên phương diện tình cảm, sẽ đắm chìm đến không thể tự thoát ra được, chinh phục được chiến lợi phẩm thành công. Từ đó về sau sinh vật lông mềm có thể chấm dứt sự cạnh tranh sinh tồn tàn khốc trong thiên nhiên, tìm được nhân loại hầu hạ mình cả đời thậm chí là sinh con đẻ cái.. Hoàng Điểm Điểm là một con gấu trúc đỏ nhỏ, cậu tiếp thu sự dạy dỗ như thế mà lớn lên, với một Lạc Ấn trong đầu chỉ nghĩ về tình tình ái ái, rõ ràng không phải là một chuyện.</w:t>
      </w:r>
      <w:r>
        <w:br w:type="textWrapping"/>
      </w:r>
      <w:r>
        <w:br w:type="textWrapping"/>
      </w:r>
      <w:r>
        <w:t xml:space="preserve">Tài liệu của Lạc Ấn đã đủ cả, tộc trưởng xử lý thủ tục cũng rất nhanh gọn, Hoàng Lão Hùng trịnh trọng đem gấu nhỏ có một nhúm lông trắng trên đầu kia giao đến tay Lạc Ấn, màu lông của cậu đã không còn nhạt giống như khi Lạc Ấn mới thấy lần đầu nữa, gấu trúc đỏ nhỏ trưởng thành nhờ có sự tiếp xúc với nhân loại. Trong mắt Lạc Ấn ẩn hiện ý cười ôm gấu trúc đỏ nhỏ vào trong lòng. Hoàng Lão Hùng còn không quên nhét cho anh một quyển sổ tay ghi chép của sạn thỉ quan, “Còn nữa phải trở về theo định kỳ, hiểu chưa, không được đối xử không tốt với nó.”</w:t>
      </w:r>
      <w:r>
        <w:br w:type="textWrapping"/>
      </w:r>
      <w:r>
        <w:br w:type="textWrapping"/>
      </w:r>
      <w:r>
        <w:t xml:space="preserve">“Vâng, cháu hiểu.” Lạc Ấn vì để có thể chăm sóc gấu trúc đỏ nhỏ Điểm Điểm tốt, còn cố ý chuyển ra khỏi ký túc xá, tìm một nhà trọ bên ngoài trường học. Họ chuẩn bị bắt đầu một cuộc sống một người một gấu mới. Lần đầu tiên tộc trưởng đem một con gấu trúc đỏ nhỏ gửi gắm cho nhân loại, trong lòng không khỏi có chút bùi ngùi, còn đưa cho anh rất nhiều đồ ăn vặt mà Hoàng Điểm Điểm thích, Lạc Ấn cũng không chê phiền, đều trang trọng nhận lấy, cám ơn tộc trưởng.</w:t>
      </w:r>
      <w:r>
        <w:br w:type="textWrapping"/>
      </w:r>
      <w:r>
        <w:br w:type="textWrapping"/>
      </w:r>
      <w:r>
        <w:t xml:space="preserve">Vừa ra đến trước cửa Hoàng Đinh Đinh liền gọi Lạc Ấn lại, cậu đuổi Hoàng Điểm Điểm đang ôm một đống dâu tây đi, một mình mời Lạc Ấn qua chỗ khác, nhỏ giọng, “Anh biết Điểm Điểm căn bản là không hiểu tình cảm của nhân loại, đúng không? “</w:t>
      </w:r>
      <w:r>
        <w:br w:type="textWrapping"/>
      </w:r>
      <w:r>
        <w:br w:type="textWrapping"/>
      </w:r>
      <w:r>
        <w:t xml:space="preserve">“Ừ.” Lạc Ấn gật đầu.</w:t>
      </w:r>
      <w:r>
        <w:br w:type="textWrapping"/>
      </w:r>
      <w:r>
        <w:br w:type="textWrapping"/>
      </w:r>
      <w:r>
        <w:t xml:space="preserve">Hoàng Đinh Đinh cau mày càng sâu hơn, “Cho nên, em ấy sẽ không thích anh như anh thích em ấy, anh cũng biết mà?”</w:t>
      </w:r>
      <w:r>
        <w:br w:type="textWrapping"/>
      </w:r>
      <w:r>
        <w:br w:type="textWrapping"/>
      </w:r>
      <w:r>
        <w:t xml:space="preserve">“Ừ, tôi hiểu.” Lạc Ấn nói như vậy.</w:t>
      </w:r>
      <w:r>
        <w:br w:type="textWrapping"/>
      </w:r>
      <w:r>
        <w:br w:type="textWrapping"/>
      </w:r>
    </w:p>
    <w:p>
      <w:pPr>
        <w:pStyle w:val="Heading2"/>
      </w:pPr>
      <w:bookmarkStart w:id="58" w:name="chương-34"/>
      <w:bookmarkEnd w:id="58"/>
      <w:r>
        <w:t xml:space="preserve">34. Chương 34</w:t>
      </w:r>
    </w:p>
    <w:p>
      <w:pPr>
        <w:pStyle w:val="Compact"/>
      </w:pPr>
      <w:r>
        <w:br w:type="textWrapping"/>
      </w:r>
      <w:r>
        <w:br w:type="textWrapping"/>
      </w:r>
      <w:r>
        <w:t xml:space="preserve">Edit+ Beta: Nhiên Nhi, Ngôn Ngôn, Hua</w:t>
      </w:r>
      <w:r>
        <w:br w:type="textWrapping"/>
      </w:r>
      <w:r>
        <w:br w:type="textWrapping"/>
      </w:r>
      <w:r>
        <w:t xml:space="preserve">Lạc Ấn nói với Hoàng Đinh Đinh với thái độ kiên quyết, nhưng trong lòng chưa chắc đã khẳng định như vậy. Anh dẫn Hoàng Điểm Điểm về, đương nhiên lúc đầu cũng có mang một chút tâm tư như thế. Muốn anh làm sao tin Hoàng Điểm Điểm là người không hiểu chuyện tình cảm chứ, rõ ràng là một bé trai có hình dáng của người, tay chân thon dài nhanh nhẹn, đôi mắt xinh đẹp sạch sẽ, trong mắt tràn đầy linh khí, như là cái gì cũng hiểu. Dù người khác có nhấn mạnh với anh điều đó, anh vẫn giữ một chút mong chờ, một người có đôi mắt như thế, làm sao lại không hiểu nhân tình chứ?</w:t>
      </w:r>
      <w:r>
        <w:br w:type="textWrapping"/>
      </w:r>
      <w:r>
        <w:br w:type="textWrapping"/>
      </w:r>
      <w:r>
        <w:t xml:space="preserve">Khi mua thêm vật dụng cho nhà trọ, anh vốn ngắm thấy một cái giường lớn.</w:t>
      </w:r>
      <w:r>
        <w:br w:type="textWrapping"/>
      </w:r>
      <w:r>
        <w:br w:type="textWrapping"/>
      </w:r>
      <w:r>
        <w:t xml:space="preserve">Lúc Lạc Ấn quyết định mua cũng không nghĩ nhiều, chỉ là cảm thấy nếu đã chuyển ra khỏi ký túc xá, hưởng thụ một chút cũng không sao, nghĩ đi nghĩ lại, nhà trọ chỉ có anh và Hoàng Điểm Điểm, đặc biệt mua một cái giường lớn, ngược lại lộ ra ý đồ rất không trong sáng. Anh đã nói với bố, anh quyết định đem Hoàng Điểm Điểm về sau đó ở chung với nhau, trong lòng ngược lại không có gì không thể mở lời. Nhưng mà ngay sau đó có lẽ tộc trưởng vì muốn đập tan ảo tưởng của anh, cố ý nhấn mạnh với anh, thật ra gấu trúc đỏ nhỏ bọn họ thích dùng nguyên hình để sinh hoạt hơn. Bọn chúng vất vả dung nhập vào xã hội loài người cũng là do nhân loại xua đuổi, dùng tài nguyên của xã hội loài người, bề ngoài nhân loại chỉ dùng để ngụy trang thôi. Nếu không phải anh trùng hợp gây ra chuyện nhầm lẫn đáng xấu hổ kia, lại có chỗ quen biết là Hùng bá bá ở giữa cam đoan, có lẽ đến giờ phút này anh cũng không biết người mình thích lại là một con gấu trúc tinh nhỏ, cũng sẽ không có nhiều phiền não như bây giờ.</w:t>
      </w:r>
      <w:r>
        <w:br w:type="textWrapping"/>
      </w:r>
      <w:r>
        <w:br w:type="textWrapping"/>
      </w:r>
      <w:r>
        <w:t xml:space="preserve">Sau khi làm xong thủ tục, tộc trưởng giao vào tay anh một Hoàng Điểm Điểm tròn vo như nắm lông, không phải là một bé trai đẹp mắt nhỏ tuổi.</w:t>
      </w:r>
      <w:r>
        <w:br w:type="textWrapping"/>
      </w:r>
      <w:r>
        <w:br w:type="textWrapping"/>
      </w:r>
      <w:r>
        <w:t xml:space="preserve">Thấy cục lông nhỏ nằm trên mặt đất gặm dâu tây, Lạc Ấn tự nói với mình phải biết chấp nhận như vậy mới có chuyển biến được. Anh nhớ đến hình ảnh của thiếu niên, nhưng lại phải khống chế sự tiếp xúc đúng mực của bản thân với gấu trúc đỏ nhỏ Điểm Điểm. Nếu như anh không nhận nuôi gấu trúc đỏ nhỏ Điểm Điểm, biết đâu sẽ có người khác bắt nó mang đi, anh không cho phép  chuyện như vậy xảy ra, nên bây giờ mới sốt ruột muốn đem gấu trúc đỏ nhỏ về nuôi bên cạnh mình.</w:t>
      </w:r>
      <w:r>
        <w:br w:type="textWrapping"/>
      </w:r>
      <w:r>
        <w:br w:type="textWrapping"/>
      </w:r>
      <w:r>
        <w:t xml:space="preserve">Nhưng Lạc Ấn vẫn phiền não, sâu trong lòng anh hi vọng gấu trúc đỏ nhỏ Điểm Điểm sẽ biến thành người anh thích Hoàng Điểm Điểm. Nhưng anh cũng biết, gấu trúc đỏ nhỏ Điểm Điểm chỉ hy vọng mãi mãi làm một con gấu trúc đỏ nhỏ. Anh không nên vì ham muốn của bản thân mà dạy gấu trúc đỏ nhỏ học về tình cảm của nhân loại được, cũng giống như anh không thể thuyết phục bản thân từ bỏ được sự yêu thích đối với Hoàng Điểm Điểm.</w:t>
      </w:r>
      <w:r>
        <w:br w:type="textWrapping"/>
      </w:r>
      <w:r>
        <w:br w:type="textWrapping"/>
      </w:r>
      <w:r>
        <w:t xml:space="preserve">Lạc Ấn nhìn hình dáng béo tròn không ưu vô lo ăn trái cây của nó, lại nhìn lại bản thân đang khổ sở vì tình, thầm nghĩ có lẽ không biết gì cũng là một chuyện rất tốt, trong cuộc sống mọi chuyện luôn như thế, một khi đã biết sẽ bắt đầu phiền muộn, khi không biết gì thì mới có thể vui vẻ hơn.</w:t>
      </w:r>
      <w:r>
        <w:br w:type="textWrapping"/>
      </w:r>
      <w:r>
        <w:br w:type="textWrapping"/>
      </w:r>
      <w:r>
        <w:t xml:space="preserve">Đối với chuyện nuôi gấu trúc đỏ nhỏ trong nhà, Lạc Ấn nghiên cứu rất chăm chỉ, sau khi anh nghe kỹ tập tính của gấu trúc đỏ nhỏ. Biết được chúng nó là cao thủ leo cây, thích nhảy tới nhảy lui trên cây, Lạc Ấn nghĩ một lúc, đổi giường lớn trong nhà trọ thành một cái giường đơn, để trống một khu đặt giá trèo của mèo, quả nhiên là gấu trúc đỏ nhỏ Điểm Điểm rất thích, Lạc Ấn nhìn bộ dạng chơi đùa vui vẻ của nó, nét mặt lộ ra một nụ cười ôn nhu. Anh từ từ bắt đầu học cách phân biệt rõ gấu trúc đỏ nhỏ và thiếu niên Hoàng Điểm Điểm.</w:t>
      </w:r>
      <w:r>
        <w:br w:type="textWrapping"/>
      </w:r>
      <w:r>
        <w:br w:type="textWrapping"/>
      </w:r>
    </w:p>
    <w:p>
      <w:pPr>
        <w:pStyle w:val="Heading2"/>
      </w:pPr>
      <w:bookmarkStart w:id="59" w:name="chương-35"/>
      <w:bookmarkEnd w:id="59"/>
      <w:r>
        <w:t xml:space="preserve">35. Chương 35</w:t>
      </w:r>
    </w:p>
    <w:p>
      <w:pPr>
        <w:pStyle w:val="Compact"/>
      </w:pPr>
      <w:r>
        <w:br w:type="textWrapping"/>
      </w:r>
      <w:r>
        <w:br w:type="textWrapping"/>
      </w:r>
      <w:r>
        <w:t xml:space="preserve">Edit+ Beta: Ngôn Ngôn, Nhiên Nhi, Hua</w:t>
      </w:r>
      <w:r>
        <w:br w:type="textWrapping"/>
      </w:r>
      <w:r>
        <w:br w:type="textWrapping"/>
      </w:r>
      <w:r>
        <w:t xml:space="preserve">Hoàng Điểm Điểm vừa đi, nhân viên trong quán cafe liền thiếu hụt. Nhưng đã là gấu mèo nhỏ cao quý được nhân loại thuần dưỡng, sao còn có thể xuất đầu lộ diện làm việc được cơ chứ. Hoàng Điểm Điểm lanh trí nghĩ ra một chủ ý …</w:t>
      </w:r>
      <w:r>
        <w:br w:type="textWrapping"/>
      </w:r>
      <w:r>
        <w:br w:type="textWrapping"/>
      </w:r>
      <w:r>
        <w:t xml:space="preserve">Ba con mèo con bị bỏ lại sân trường, ngay từ đầu cuộc sống của bọn nó đã rất khó khăn – – tìm không được mẹ, cũng không có thức ăn. Về sau nhân loại phát hiện bọn nó ở trong trường, bình thường gặp thì thuận tay cho một ít thức ăn nước uống, nhưng vẫn không có ai có thể cho chúng nó một tổ ấm ấm áp và an toàn. Về sau chúng nó gặp một đứa rất giống mẹ “Mèo bự”, tuy rằng nhai mãi mà cũng không chảy ra sữa, nhưng ở trên người “Mèo bự”, chúng nó tìm được một chút ấm áp. Điều khiến đám mèo con khổ sở chính là, bọn nó đã rất lâu rồi chưa thấy mèo bự.</w:t>
      </w:r>
      <w:r>
        <w:br w:type="textWrapping"/>
      </w:r>
      <w:r>
        <w:br w:type="textWrapping"/>
      </w:r>
      <w:r>
        <w:t xml:space="preserve">Cuối cùng thì ngày hôm nay, anh trai nhỏ có dáng dấp trắng trẻo đẹp mắt đã đến đây, mặc dù anh ta là nhân loại, nhưng trên người có mùi vị khiến đám mèo con rất quen thuộc. Ba cục lông tròn không chút do dự chạy ra ngoài, đi loanh quanh bên cạnh anh. Hoàng Điểm Điểm đã lên kế hoạch thông suốt, tống ba con mèo con đã khi dễ cậu vào một cái túi giả vờ đi ra ngoài, đưa đến quán cafe… Chúng nó đã chiếm được đồ ăn và uống sữa dành cho mèo tốt rồi, tuy còn nhỏ tuổi nhưng cũng đã có thể làm công trong quán cafe cuộc sống bi thảm rồi …</w:t>
      </w:r>
      <w:r>
        <w:br w:type="textWrapping"/>
      </w:r>
      <w:r>
        <w:br w:type="textWrapping"/>
      </w:r>
      <w:r>
        <w:t xml:space="preserve">Tộc trưởng thật không ngờ, những đội viên tạm thời dự bị này đã mang đến không ít cuộc làm ăn. Ba con mèo con bình thường hay qua lại trong viện nghiên cứu, gây dựng được nền tảng quần chúng kiên cố, vừa vặn kỳ thi giữa kỳ cũng trôi qua, có không ít học sinh cố ý tới quán cafe xem bọn nó. Thành công bổ sung chỗ khuyết thiếu của một đống gấu trúc đỏ nhỏ mới vào trong quán cafe làm nhân viên.</w:t>
      </w:r>
      <w:r>
        <w:br w:type="textWrapping"/>
      </w:r>
      <w:r>
        <w:br w:type="textWrapping"/>
      </w:r>
      <w:r>
        <w:t xml:space="preserve">Bên kia cuộc sống ở chung của gấu trúc đỏ nhỏ Điểm Điểm và Lạc Ấn cũng chính thức bắt đầu. Sau khi Lạc Ấn tan học liền vội vội vàng vàng mang đồ ăn trở về, anh muốn mỗi ngày vào giữa trưa trở về nhà một chuyến để cho gấu trúc đỏ nhỏ ăn. Chiếu theo sắp xếp lịch học buổi chiều thì còn phải trở về đi học, thời gian nghỉ giữa trưa rất eo hẹp, nếu như là lúc trước, Lạc Ấn nhất định sẽ đến nhà ăn cơm nước xong xuôi rồi tùy tiện tìm một phòng học nghỉ ngơi một chút. Nhưng hiện tại thì khác rồi, anh đã có gấu trúc đỏ nhỏ Điểm Điểm, sợ nó ở nhà một mình không quen, còn nhất định phải đeo máy tính lên lớp nên bôn ba hai nơi.</w:t>
      </w:r>
      <w:r>
        <w:br w:type="textWrapping"/>
      </w:r>
      <w:r>
        <w:br w:type="textWrapping"/>
      </w:r>
      <w:r>
        <w:t xml:space="preserve">Về đến nhà, cho gấu trúc đỏ nhỏ Điểm Điểm ăn đồ ăn xong, nhìn bộ dáng như ông tướng của nó, Lạc Ấn lại cảm thấy hết thảy đều đáng giá. Gấu trúc đỏ nhỏ Điểm Điểm nâng cái mặt lông của mình lên nhìn anh, nó đã ăn no rồi, bây giờ không muốn cử động chút nào, Lạc Ấn hiểu được ý tứ của ông chủ, ôm nó lên nhẹ nhàng đặt trên cái nệm êm bên cạnh bệ cửa sổ. Gấu trúc đỏ nhỏ Điểm Điểm trở mình, để ánh sáng mặt trời quá nóng không chiếu lên bụng của mình, có hơi buồn ngủ, giờ phút này nó hết sức hài lòng với cuộc sống. Lạc Ấn vuốt vuốt bụng nhỏ của nó, “Ngoan, anh mở cửa sổ để thoáng gió, em phải cẩn thận không té xuống. Buổi tối hết giờ học anh lại đem về thêm thức ăn cho em.”</w:t>
      </w:r>
      <w:r>
        <w:br w:type="textWrapping"/>
      </w:r>
      <w:r>
        <w:br w:type="textWrapping"/>
      </w:r>
      <w:r>
        <w:t xml:space="preserve">Gấu trúc đỏ nhỏ Điểm Điểm vươn đầu lưỡi vẫn chưa thỏa mãn liếm liếm khóe miệng của mình, lại thân mật cọ cọ vào lòng bàn tay Lạc Ấn. Lúc nhân loại nghe lời thật là đáng yêu, nó càng thêm hài lòng với Ấn Ấn.</w:t>
      </w:r>
      <w:r>
        <w:br w:type="textWrapping"/>
      </w:r>
      <w:r>
        <w:br w:type="textWrapping"/>
      </w:r>
      <w:r>
        <w:t xml:space="preserve">Lạc Ấn hết tiết học buổi tối cũng bôn ba liên tiếp, vội vàng chạy về, sau khi cho gấu trúc đỏ nhỏ Điểm Điểm ăn hoa quả xong, anh mới hơi hơi thở dài một hơi, mở hòm thư trường học trả lời mấy phong bưu kiện. Quay lại thấy Điểm Điểm hứng khởi đang bò lên trên kệ như mèo, anh lộ ra một nụ cười vừa ôn nhu lại mang một chút ít bất đắc dĩ, đưa tay hướng về phía nó, “Điểm Điểm, đây anh đến đây. Thế này đi chúng ta đi tắm rửa sau đó liền đi ngủ có được không, xem xem ở nhà mới ngủ có quen hay không.”</w:t>
      </w:r>
      <w:r>
        <w:br w:type="textWrapping"/>
      </w:r>
      <w:r>
        <w:br w:type="textWrapping"/>
      </w:r>
      <w:r>
        <w:t xml:space="preserve">Bởi vì có thể nghe hiểu tiếng người, nên tắm rửa, sấy khô lông cho Điểm Điểm ngược lại cũng không tiêu hao nhiều sức lực lắm, chỉ cảm thấy một đống lông mềm mại rất là đáng yêu. Nhưng đến cùng thì nó cũng không ở bộ dáng con người, trong lòng Lạc Ấn có hàng vạn nhu tình cũng không có cách nào nói ra miệng được. Mãi cho đến tối lúc ngủ, Lạc Ấn bế nó vào cái ổ nhỏ dành riêng cho nó đã được thu dọn ổn thỏa, nhưng gấu trúc đỏ nhỏ Điểm Điểm lại hiếm thấy mấy khi mất hứng. Chuyện gì xảy ra vậy, có phải đang bắt nạt gấu không đây! Nó đã ngủ qua giường ở ký túc xá của Ấn Ấn, cũng mềm, đối với hình thể của gấu trúc đỏ nhỏ mà nói thì vẫn rất lớn. Tại sao chuyển nhà mới thì lại đem thả nó vào trong cái ổ nhỏ này vậy?</w:t>
      </w:r>
      <w:r>
        <w:br w:type="textWrapping"/>
      </w:r>
      <w:r>
        <w:br w:type="textWrapping"/>
      </w:r>
      <w:r>
        <w:t xml:space="preserve">Vì vậy gấu trúc đỏ nhỏ Điểm Điểm trước ánh mắt kinh ngại của Lạc Ấn nhảy lên trên giường, hầm hừ chui vào trong ổ chăn của Lạc Ấn. Lạc Ấn kinh ngại chừa cho nó một chỗ, Điểm Điểm miễn cưỡng hài lòng, đem cái mông nhỏ quay về mặt Lạc Ấn, đêm nay, ngủ như vậy đi.</w:t>
      </w:r>
      <w:r>
        <w:br w:type="textWrapping"/>
      </w:r>
      <w:r>
        <w:br w:type="textWrapping"/>
      </w:r>
    </w:p>
    <w:p>
      <w:pPr>
        <w:pStyle w:val="Heading2"/>
      </w:pPr>
      <w:bookmarkStart w:id="60" w:name="chương-36"/>
      <w:bookmarkEnd w:id="60"/>
      <w:r>
        <w:t xml:space="preserve">36. Chương 36</w:t>
      </w:r>
    </w:p>
    <w:p>
      <w:pPr>
        <w:pStyle w:val="Compact"/>
      </w:pPr>
      <w:r>
        <w:br w:type="textWrapping"/>
      </w:r>
      <w:r>
        <w:br w:type="textWrapping"/>
      </w:r>
      <w:r>
        <w:t xml:space="preserve">Edit+ Beta: Ngôn Ngôn, Nhiên Nhi, Hua</w:t>
      </w:r>
      <w:r>
        <w:br w:type="textWrapping"/>
      </w:r>
      <w:r>
        <w:br w:type="textWrapping"/>
      </w:r>
      <w:r>
        <w:t xml:space="preserve">Ở bên cạnh nhân loại quả nhiên gấu trúc đỏ nhỏ phát triển nhanh vù vù, vừa mới hôm qua Hoàng Điểm Điểm vẫn còn là thú con, hôm nay đã trưởng thành hơn nhiều rồi, màu sắc lông của nó ngày càng đậm, không lâu nữa Điểm Điểm sẽ trở thành một gấu trúc đỏ trưởng thành, có được bộ lông tơ xinh đẹp màu đỏ màu rám nắng rồi. Nó càng ngày càng quen thuộc khí tức của Lạc Ấn, lúc ở bên người Lạc Ấn, sử dụng hiệu suất chuyển hóa cũng cao hơn rất nhiều.</w:t>
      </w:r>
      <w:r>
        <w:br w:type="textWrapping"/>
      </w:r>
      <w:r>
        <w:br w:type="textWrapping"/>
      </w:r>
      <w:r>
        <w:t xml:space="preserve">Ban đêm, một người một gấu cứ chen chúc như vậy nghỉ ngơi trên chiếc giường đơn của Lạc Ấn, Lạc Ấn chưa từng nằm chung giường với người khác bao giờ, không biết là tướng ngủ của mình có ổn hay không, sợ lúc ngủ mơ hồ sẽ đè lên động vật nhỏ mềm mại nằm bên cạnh mình, đành phải không ngừng dịch vào bên tường, chỉ còn kém việc trao mình lên tường thôi. Nhưng gấu trúc đỏ nhỏ lại không hề tự giác chút nào khiến người ta khó có thể ngủ say, cảm giác chỗ nằm rộng rãi, dứt khoát mở người ra, nằm lỳ trên giường bày ra bộ dáng tự do tự tại hình chữ “Đại”.</w:t>
      </w:r>
      <w:r>
        <w:br w:type="textWrapping"/>
      </w:r>
      <w:r>
        <w:br w:type="textWrapping"/>
      </w:r>
      <w:r>
        <w:t xml:space="preserve">Lạc Ấn không thể lui được nữa, nhéo nhéo cái móng gấu của nó lấy đó làm sự trừng phạt nho nhỏ, gấu trúc đỏ nhỏ chẳng qua là liếm liếm miệng mình, như trước ngủ say. Lạc Ấn cười cười, rốt cuộc cũng mệt không chống đỡ được nữa, nắm cái móng vuốt của nó rồi ngủ mất…</w:t>
      </w:r>
      <w:r>
        <w:br w:type="textWrapping"/>
      </w:r>
      <w:r>
        <w:br w:type="textWrapping"/>
      </w:r>
      <w:r>
        <w:t xml:space="preserve">Mắt thường không thể nhận ra khí tức bị gấu trúc đỏ nhỏ vị thành niên từ từ hấp thụ, đây là lần đầu tiên khoảng cách của hai người gần như vậy trong một thời gian dài kể từ sau hôm ở ký túc xá. Lúc nửa đêm, gấu trúc đỏ nhỏ Điểm Điểm cảm thấy có chút không thoải mái, bốn phía tràn đầy, đều là khí tức của nhân loại, trong thời gian ngắn không thể tiêu hóa được, thân thể nhỏ bé của gấu trúc đỏ nhỏ vị thành niên cũng không dùng được. Lạc Ấn bị động tĩnh này làm bừng tỉnh, vừa mở mắt đã phát hiện gấu trúc đỏ nhỏ đang ngậm tay ngắn chân nhỏ của nó, Lạc Ấn không hiểu nó bị làm sao, còn tưởng là cơ thể muốn trưởng thành, vì vậy thoạt nhìn cũng không an tâm lắm.</w:t>
      </w:r>
      <w:r>
        <w:br w:type="textWrapping"/>
      </w:r>
      <w:r>
        <w:br w:type="textWrapping"/>
      </w:r>
      <w:r>
        <w:t xml:space="preserve">Lại sợ để đó không quản cục lông nhỏ sẽ gặp ác mộng, tuy rằng anh không xác định được gấu trúc đỏ nhỏ có phải nằm mơ hay không, nhưng vẫn chốc chốc xoa lưng Điểm Điểm, nhẹ nhàng nói mấy lời an ủi.</w:t>
      </w:r>
      <w:r>
        <w:br w:type="textWrapping"/>
      </w:r>
      <w:r>
        <w:br w:type="textWrapping"/>
      </w:r>
      <w:r>
        <w:t xml:space="preserve">Khí tức nhân loại càng thêm dày đặc khiến cho Điểm Điểm không chịu đựng nổi nữa, nó vung vẩy móng vuốt gấu thoạt nhìn dường như càng khó chịu hơn. Lạc Ấn không dám lơ là, tay đặt lên lưng gấu trúc đỏ nhỏ, liên tục trấn an, “Điểm Điểm, Điểm Điểm, em làm sao vậy?” Gấu trúc đỏ nhỏ Điểm Điểm đương nhiên không trả lời anh, Lạc Ấn một bên xoa xoa cho nó muốn giảm bớt sự khó chịu của nó, một bên suy nghĩ có lẽ mình nên nhanh chóng mang nó đi bệnh viện xem một chút. Không ngờ khi vuốt ve, xúc cảm dưới tay từ bộ lông mềm mượt trở nên trơn trượt, Lạc Ấn nhìn… Lần này thực sự là dọa tinh thần rồi.</w:t>
      </w:r>
      <w:r>
        <w:br w:type="textWrapping"/>
      </w:r>
      <w:r>
        <w:br w:type="textWrapping"/>
      </w:r>
      <w:r>
        <w:t xml:space="preserve">Hoàng Điểm Điểm không một mảnh vải cứ như vậy biến trở thành hình người nằm cạnh anh, bây giờ nhìn lại trông cậu không quá khó chịu nữa. Có lẽ do cái giường này quá nhỏ, vốn chỗ gấu trúc đỏ nhỏ nằm úp sấp trên giường còn ổn, bây giờ biến thành người, mắt thấy sắp ngã xuống đến nơi.</w:t>
      </w:r>
      <w:r>
        <w:br w:type="textWrapping"/>
      </w:r>
      <w:r>
        <w:br w:type="textWrapping"/>
      </w:r>
      <w:r>
        <w:t xml:space="preserve">Lạc Ấn vừa đưa tay lên, chạm vào làn da trơn bóng, bản thân trước hết đỏ mặt, không dám nhìn cậu cũng không dám đụng vào cậu, cứ thế cách chăn bọc cậu lại đem trở về. Hoàng Điểm Điểm vẫn không tỉnh, trong mơ cậu có cảm giác trong một lúc mình như đang trong nước biển, sắp không thể hít thở nổi; một lát sau lại cảm giác như mình đi vào một khu rừng rậm có rất nhiều dưỡng khí, khắp nơi đều là khí tức dễ chịu.</w:t>
      </w:r>
      <w:r>
        <w:br w:type="textWrapping"/>
      </w:r>
      <w:r>
        <w:br w:type="textWrapping"/>
      </w:r>
      <w:r>
        <w:t xml:space="preserve">Hoàng Điểm Điểm phát ra hai tiếng nức nở nghẹn ngào không rõ ý vị, Lạc Ấn hết sức căng thẳng. Anh lần nữa cảnh cáo mình không được biến thành cầm thú, rồi lại không ngăn nổi Hoàng Điểm Điểm vô ý thức cứ sát lại gần mình. Vừa mới trấn an bản thân xong hai cái bàn tay đã giơ ra, Hoàng Điểm Điểm cảm thấy không vui, theo bản năng vươn tay về phía anh cọ cọ, rất giống thói quen lúc cậu còn ở hình thái gấu trúc. Lạc Ấn cười khổ, thật sự là lòng vừa ngọt ngào lại vừa chua xót như tra tấn.</w:t>
      </w:r>
      <w:r>
        <w:br w:type="textWrapping"/>
      </w:r>
      <w:r>
        <w:br w:type="textWrapping"/>
      </w:r>
      <w:r>
        <w:t xml:space="preserve">Cái giường đơn căn bản không chứa được hai người, anh dùng chăn bao kín Hoàng Điểm Điểm lại, bản thân mình chỉ chiếm một góc nhỏ. Nhìn khuôn mặt mịn màng yên tĩnh ngủ của người bên cạnh, rốt cuộc cũng nhịn không được vụng trộm dùng môi chạm vào khuôn mặt cậu, “Điểm Điểm, anh rất nhớ em.”</w:t>
      </w:r>
      <w:r>
        <w:br w:type="textWrapping"/>
      </w:r>
      <w:r>
        <w:br w:type="textWrapping"/>
      </w:r>
    </w:p>
    <w:p>
      <w:pPr>
        <w:pStyle w:val="Heading2"/>
      </w:pPr>
      <w:bookmarkStart w:id="61" w:name="chương-37"/>
      <w:bookmarkEnd w:id="61"/>
      <w:r>
        <w:t xml:space="preserve">37. Chương 37</w:t>
      </w:r>
    </w:p>
    <w:p>
      <w:pPr>
        <w:pStyle w:val="Compact"/>
      </w:pPr>
      <w:r>
        <w:br w:type="textWrapping"/>
      </w:r>
      <w:r>
        <w:br w:type="textWrapping"/>
      </w:r>
      <w:r>
        <w:t xml:space="preserve">Edit+ Beta: Ngôn Ngôn, Nhiên Nhi, Hua</w:t>
      </w:r>
      <w:r>
        <w:br w:type="textWrapping"/>
      </w:r>
      <w:r>
        <w:br w:type="textWrapping"/>
      </w:r>
      <w:r>
        <w:t xml:space="preserve">Hoàng Điểm Điểm bị nóng mà tỉnh, cậu quấn chăn nằm trên giường cả đêm, còn có một cánh tay ngang ngược của người nào đó phía sau ôm chặt cậu lại. Hoàng Điểm Điểm mở mắt liền thấy Ấn Ấn vốn nằm cùng mình đã sắp áp lên tường thành một con thạch sùng lớn. Hiện tại con thạch sùng to đùng này đang nhắm mắt lại, trên mặt còn xuất hiện chút ửng đỏ khả nghi. Hoàng Điểm Điểm đưa tay chọc chọc vào mặt anh, nhiệt độ không bình thường truyền đến đầu ngón tay cậu, á, Ấn Ấn cái này….Hình như nhân loại gọi là phát sốt.</w:t>
      </w:r>
      <w:r>
        <w:br w:type="textWrapping"/>
      </w:r>
      <w:r>
        <w:br w:type="textWrapping"/>
      </w:r>
      <w:r>
        <w:t xml:space="preserve">Hoàng Điểm Điểm gọi anh mấy tiếng, Lạc Ấn cũng không có phản ứng, xem ra bệnh rất nặng. Lấy tư cách là một chủ nhân thuần dưỡng nhân loại tốt, Hoàng Điểm Điểm chắc chắn không thể ngồi nhìn mà mặc kệ được, vì vậy cậu xốc chăn đang đắp trên người mình lên, đem nó đắp đến trên người Lạc Ấn. Sau đó bản thân cứ thế lõa thể đi xuống giường. Đáng tiếc Lạc Ấn đang sốt nhẹ, mí mắt nặng nề không mở ra được, đương nhiên không thể nhìn thấy cảnh đẹp như vậy, mà cũng may mắn là không thấy, bằng không nhiệt độ có thể chỉ tăng lên chứ không giảm rồi.</w:t>
      </w:r>
      <w:r>
        <w:br w:type="textWrapping"/>
      </w:r>
      <w:r>
        <w:br w:type="textWrapping"/>
      </w:r>
      <w:r>
        <w:t xml:space="preserve">Ngay từ đầu Hoàng Điểm Điểm căn bản là không có nghĩ đến việc muốn dùng thân phận nhân loại để sinh hoạt, quần áo là vật ngoài thân, đương nhiên cũng không có. Bây giờ Ấn Ấn ngã bệnh, cậu rất có tự giác về thân phận chủ nhân, cảm thấy cần có trách nhiệm chăm sóc tốt cho anh. Trong môi trường sinh hoạt của nhân loại, đúng là dùng vẻ ngoài của nhân loại thì sẽ thuận lợi hơn, Hoàng Điểm Điểm không suy nghĩ nhiều, tiện tay vớ lấy áo sơ mi của Lạc Ấn mặc lên người, sau đó đi ra khỏi phòng rót một chén nước đem về cho Lạc Ấn.</w:t>
      </w:r>
      <w:r>
        <w:br w:type="textWrapping"/>
      </w:r>
      <w:r>
        <w:br w:type="textWrapping"/>
      </w:r>
      <w:r>
        <w:t xml:space="preserve">Lạc Ấn ngủ đến nửa đêm bắt đầu cảm thấy hơi lạnh, nhưng lúc lên giường đã đắp cái chăn duy nhất cho Hoàng Điểm Điểm. Giành thì nhất định không thể, không biết Hoàng Điểm Điểm sẽ duy trì hình người bao lâu, cũng không có bộ lông dày giữ ấm, để như vậy ngủ một đêm nhất định sẽ bị cảm. Muốn anh chui vào chia sẻ một cái chăn với Hoàng Điểm Điểm, Lạc Ấn tuyệt đối không làm được. Cho dù là gấu trúc đỏ nhỏ Điểm Điểm, hay là Hoàng Điểm Điểm có ngoại hình loài người, cũng không nhận thức được tình hình, Lạc Ấn không thể ỷ vào cậu không hiểu thì làm ra những chuyện không nên làm. Hoàng Điểm Điểm có lựa chọn của mình, anh thích Hoàng Điểm Điểm, nên tôn trọng cậu, cho dù sự lựa chọn này đã đi lệch khỏi ý muốn lúc đầu của anh.</w:t>
      </w:r>
      <w:r>
        <w:br w:type="textWrapping"/>
      </w:r>
      <w:r>
        <w:br w:type="textWrapping"/>
      </w:r>
      <w:r>
        <w:t xml:space="preserve">Lạc Ấn vẫn thấy rất lạnh, anh do dự chốc lát, cách chăn ôm lấy Hoàng Điểm Điểm, cảm nhận một chút ấm áp từ cậu. Sau đó ngủ thế nào, Lạc Ấn cũng không nhớ nổi, cơ thể đã lạnh đến cực hạn của anh bắt đầu nóng lên, phát sốt, ý thức trở nên mê man, giống như cả người như bị ném vào lò lửa, nhiệt độ cao thiêu đốt cả người anh đến sắp bốc hơi.</w:t>
      </w:r>
      <w:r>
        <w:br w:type="textWrapping"/>
      </w:r>
      <w:r>
        <w:br w:type="textWrapping"/>
      </w:r>
      <w:r>
        <w:t xml:space="preserve">Lúc mơ mơ màng màng anh cảm giác một chất lỏng thơm ngọt chảy vào trong cổ họng đã khô khốc của mình, Lạc Ấn chịu đựng sự khó chịu trong cổ họng, cố gắng nuốt xuống. Cuối cùng lúc này anh cũng đã có một chút sức lực, mở mắt ra, thấy khuôn mặt phóng to của  thiếu niên ngay trước mặt mình. Hoàng Điểm Điểm dùng trán mình kề lên trán của anh, nhỏ giọng buồn phiền nói, “Vẫn còn nóng”, yết hầu Lạc Ấn giật giật, ánh mắt một giây cũng không rời khỏi cậu, âm thanh do bệnh cho nên hơi khàn: “Điểm Điểm…”</w:t>
      </w:r>
      <w:r>
        <w:br w:type="textWrapping"/>
      </w:r>
      <w:r>
        <w:br w:type="textWrapping"/>
      </w:r>
      <w:r>
        <w:t xml:space="preserve">“Ồ, anh khỏe hơn chưa?”</w:t>
      </w:r>
      <w:r>
        <w:br w:type="textWrapping"/>
      </w:r>
      <w:r>
        <w:br w:type="textWrapping"/>
      </w:r>
      <w:r>
        <w:t xml:space="preserve">Lạc Ấn đưa mắt lên cặp chân để trần đang di chuyển của cậu, nỗ lực giữ biểu cảm bình tĩnh: “Chưa, anh bệnh nên người không còn sức nữa.”</w:t>
      </w:r>
      <w:r>
        <w:br w:type="textWrapping"/>
      </w:r>
      <w:r>
        <w:br w:type="textWrapping"/>
      </w:r>
      <w:r>
        <w:t xml:space="preserve">Hiếm khi nhìn thấy nhân loại yếu đuối như vậy, Hoàng Điểm Điểm đến gần dùng chóp mũi cà cà chóp mũi Lạc Ấn, dỗ dành: “Đừng sợ, trước đây anh trai cũng bị bệnh, em sẽ giúp anh đỡ hơn.”</w:t>
      </w:r>
      <w:r>
        <w:br w:type="textWrapping"/>
      </w:r>
      <w:r>
        <w:br w:type="textWrapping"/>
      </w:r>
    </w:p>
    <w:p>
      <w:pPr>
        <w:pStyle w:val="Heading2"/>
      </w:pPr>
      <w:bookmarkStart w:id="62" w:name="chương-38"/>
      <w:bookmarkEnd w:id="62"/>
      <w:r>
        <w:t xml:space="preserve">38. Chương 38</w:t>
      </w:r>
    </w:p>
    <w:p>
      <w:pPr>
        <w:pStyle w:val="Compact"/>
      </w:pPr>
      <w:r>
        <w:br w:type="textWrapping"/>
      </w:r>
      <w:r>
        <w:br w:type="textWrapping"/>
      </w:r>
      <w:r>
        <w:t xml:space="preserve">Edit+ Beta: Ngôn Ngôn, Nhiên Nhi, Hua</w:t>
      </w:r>
      <w:r>
        <w:br w:type="textWrapping"/>
      </w:r>
      <w:r>
        <w:br w:type="textWrapping"/>
      </w:r>
      <w:r>
        <w:t xml:space="preserve">Người đang bệnh lúc nào cũng yếu đuối, lại có “người” mình tâm tâm niệm niệm trong lòng ở ngay trước mắt, Lạc Ấn quyết định ích kỷ một lần. Anh nhô cái đầu đang mơ màng lên, nói với Hoàng Điểm Điểm anh dậy không nổi, e rằng phải làm phiền cậu giữ hình người một thời gian giúp anh mua thuốc rót nước. Hoàng Điểm Điểm vô cùng nghĩa khí gật gật đầu, “Yên tâm đi, anh là người của em, em sẽ không bỏ mặc anh đâu.” Mí mắt Lạc Ấn như nặng ngàn cân, nhưng vẫn cố gắng bỏ qua sự khó chịu nhìn cậu thêm vài lần, giờ phút này anh không muốn suy nghĩ nhiều nữa, có một số vấn đề một khi đã nghĩ quá nhiều bản thân sẽ rơi vào hư không. Anh mò lấy điện thoại gửi tin cho bạn cùng phòng là Hiểu Đông, tỏ ý muốn nghỉ học một ngày, nếu như thầy giáo có chuyện gì cần giúp thì nhớ truyền đạt lại.</w:t>
      </w:r>
      <w:r>
        <w:br w:type="textWrapping"/>
      </w:r>
      <w:r>
        <w:br w:type="textWrapping"/>
      </w:r>
      <w:r>
        <w:t xml:space="preserve">Hiểu Đông gửi qua đây một vẻ mặt đầy nghi ngờ, “Cậu không phải chứ, vừa mới chuyển ra ngoài một buổi tối liền không xuống giường được?”</w:t>
      </w:r>
      <w:r>
        <w:br w:type="textWrapping"/>
      </w:r>
      <w:r>
        <w:br w:type="textWrapping"/>
      </w:r>
      <w:r>
        <w:t xml:space="preserve">Lạc Ấn có chút bất đắc dĩ cười cười, người ngày đêm mê đắm quả thật đang gần trong gang tấc, nhưng anh không dám vượt qua rào khoảng cách này, người khác nghĩ như thế nào thì là thế, anh không qua được cửa này của mình.</w:t>
      </w:r>
      <w:r>
        <w:br w:type="textWrapping"/>
      </w:r>
      <w:r>
        <w:br w:type="textWrapping"/>
      </w:r>
      <w:r>
        <w:t xml:space="preserve">Hoàng Điểm Điểm không biết nấu cơm, hai người mắt lớn trừng mắt nhỏ đến buổi trưa mới nhớ ra là phải mua đồ ăn ở bên ngoài. Lúc chuông cửa vang lên cái bụng liền kêu réo ầm ĩ lên, Hoàng Điểm Điểm hăng hái định chạy ra lấy. Trên người cậu chỉ mặc áo sơ mi của Lạc Ấn, hạ thân lại không tìm được quần thích hợp. Vạt áo vừa khéo dài đến bắp đùi, không tính là lộ hết nhưng cũng ẩn hiện khiến cho người khác nghĩ lung tung. Sau khi cậu đi ra ngoài 0.01 giây, Lạc Ấn lập tức ý thức được chỗ không đúng, người bệnh bên trong kích động ngồi dậy, xông lên giành lấy thức ăn bên ngoài trước Hoàng Điểm Điểm, sau đó rầm một tiếng đóng sắc xuân tràn đầy nhốt lại vào bên trong.</w:t>
      </w:r>
      <w:r>
        <w:br w:type="textWrapping"/>
      </w:r>
      <w:r>
        <w:br w:type="textWrapping"/>
      </w:r>
      <w:r>
        <w:t xml:space="preserve">Anh đứng dậy quá nhanh, hiện giờ còn cầm một túi đồ ăn trước mắt một lát liền biến thành màu đen, sắc mặt tái nhợt vô cùng tệ. Hoàng Điểm Điểm nhanh tay lẹ mắt đến đỡ anh, có lẽ là bị sắc mặt của Lạc Ấn dọa sợ, khi Hoàng Điểm Điểm hỏi anh có nặng lắm không thì ngoan ngoãn giống như học sinh tiểu học vậy. Lạc Ấn lấy lại bình tĩnh, nhìn Điểm Điểm trước mặt một cách rõ ràng, trong lòng thầm thở dài một hơi, Hoàng Điểm Điểm không phải dạng người hiểu chuyện tình cảm, nhưng nhất cử nhất động đều chạm đến chỗ mềm yếu nhất trong lòng người.</w:t>
      </w:r>
      <w:r>
        <w:br w:type="textWrapping"/>
      </w:r>
      <w:r>
        <w:br w:type="textWrapping"/>
      </w:r>
      <w:r>
        <w:t xml:space="preserve">Hoàng Điểm Điểm chủ động nhận lấy đồ ăn bên ngoài, vừa mở nắp hộp cho anh vừa nói: “Người nhà Ấn Ấn có phải sẽ đến không? Lúc nhân loại bị bệnh có phải là nên có đồng loại chăm sóc hay không?”</w:t>
      </w:r>
      <w:r>
        <w:br w:type="textWrapping"/>
      </w:r>
      <w:r>
        <w:br w:type="textWrapping"/>
      </w:r>
      <w:r>
        <w:t xml:space="preserve">“Bọn họ đều bận chuyện của mình,” Lạc Ấn nói, “Còn về đồng loại ở bên cạnh, chúng ta coi người đó là bạn đời. Là phải kết hôn rồi, rồi mới có thể như vậy.”</w:t>
      </w:r>
      <w:r>
        <w:br w:type="textWrapping"/>
      </w:r>
      <w:r>
        <w:br w:type="textWrapping"/>
      </w:r>
      <w:r>
        <w:t xml:space="preserve">“Ồ” cái này, đúng là chạm đến chỗ kiến thức đui mù của Hoàng Điểm Điểm rồi, “Kết hôn là cái gì?”</w:t>
      </w:r>
      <w:r>
        <w:br w:type="textWrapping"/>
      </w:r>
      <w:r>
        <w:br w:type="textWrapping"/>
      </w:r>
      <w:r>
        <w:t xml:space="preserve">Lạc Ấn kiên nhẫn giải thích, “Kết hôn chính là sẽ có một người theo anh sống chung với anh, chúng ta sẽ chăm sóc lẫn nhau. Lúc đối phương bị bệnh sẽ giúp người kia uống nước, khi tâm tình không tốt sẽ an ủi lẫn nhau.” “Oa, vậy khi nào thì anh đi tìm một người như vậy?” Hoàng Điểm Điểm chống mặt hỏi, lại đột nhiên nghĩ đến điều gì, lộ ra một ít biểu cảm phiền não, ” Người kia cũng sẽ ở chỗ này sao? Người kia sẽ tốt với em chứ? Ấy … Lỡ may là một người thích mèo thì làm sao bây giờ.”</w:t>
      </w:r>
      <w:r>
        <w:br w:type="textWrapping"/>
      </w:r>
      <w:r>
        <w:br w:type="textWrapping"/>
      </w:r>
      <w:r>
        <w:t xml:space="preserve">Lạc Ấn nhìn vẻ mặt xoắn quýt của cậu, lắc đầu một cái, “Anh không biết. Nhân loại muốn tìm được một người có thể làm bạn cả đời người sẽ cần rất nhiều sức lực đồng thời cũng phải chấp nhận mạo hiểm. Bởi vì họ không thể gặp vận tốt đúng lúc, trong biển người mênh mông vừa vặn gặp người kia ngay. Có lẽ đối với một người, khi bắt đầu có cảm tình, họ đã tự mình lặn lội trong biển người rất lâu. Không cần biết trong quá khứ đối phương là dạng người gì, cũng rất khó để có thể có được tất cả sự yêu thích của đối phương trong một thời gian cực kỳ ngắn.” Lạc Ấn càng nói âm thanh lại càng nhỏ, không biết là đang nói cho Hoàng Điểm Điểm nghe, hay là đang tự nói tự nghe, “Có vài người không may mắn như vậy, họ tìm được người muốn bầu bạn, nhưng lại không thể bên nhau cả đời. Nhưng lại không thể làm gì chuyện này được, vì trời cao không hứa hẹn rằng sẽ cho mỗi người một kết cục hạnh phúc..”</w:t>
      </w:r>
      <w:r>
        <w:br w:type="textWrapping"/>
      </w:r>
      <w:r>
        <w:br w:type="textWrapping"/>
      </w:r>
      <w:r>
        <w:t xml:space="preserve">Hoàng Điểm Điểm cái hiểu cái không nhìn anh, cậu mơ mơ hồ hồ cảm thấy một chút xúc động, lại nói không rõ đó là cái gì, cuối cùng đành phải đưa ra kết luận “Một nửa kia của Ấn Ấn không nhất định là sẽ thích mình”, này nha, đầu gấu ta mọc ra một mối nguy.</w:t>
      </w:r>
      <w:r>
        <w:br w:type="textWrapping"/>
      </w:r>
      <w:r>
        <w:br w:type="textWrapping"/>
      </w:r>
      <w:r>
        <w:t xml:space="preserve">Lạc Ấn không đành lòng bức ép cậu, nói xong những cái này thì cũng im lặng không nhắc đến nữa. Ngày hôm sau tỉnh lại triệu chứng cảm cũng nhẹ hơn chút, anh sắp xếp đồ đạc quyết định đi học, lúc ra cửa thấy Hoàng Điểm Điểm đã biến trở lại một cục lông tròn, Lạc Ấn xoa xoa đầu của nó, “Buổi trưa gặp.” Gấu trúc đỏ nhỏ tùy tiện vẫy vẫy cái đuôi của mình, cũng hướng về phía anh mà tạm biệt</w:t>
      </w:r>
      <w:r>
        <w:br w:type="textWrapping"/>
      </w:r>
      <w:r>
        <w:br w:type="textWrapping"/>
      </w:r>
    </w:p>
    <w:p>
      <w:pPr>
        <w:pStyle w:val="Heading2"/>
      </w:pPr>
      <w:bookmarkStart w:id="63" w:name="chương-39"/>
      <w:bookmarkEnd w:id="63"/>
      <w:r>
        <w:t xml:space="preserve">39. Chương 39</w:t>
      </w:r>
    </w:p>
    <w:p>
      <w:pPr>
        <w:pStyle w:val="Compact"/>
      </w:pPr>
      <w:r>
        <w:br w:type="textWrapping"/>
      </w:r>
      <w:r>
        <w:br w:type="textWrapping"/>
      </w:r>
      <w:r>
        <w:t xml:space="preserve">Edit+ beta: Nhiên Nhi, Ngôn Ngôn, Hua</w:t>
      </w:r>
      <w:r>
        <w:br w:type="textWrapping"/>
      </w:r>
      <w:r>
        <w:br w:type="textWrapping"/>
      </w:r>
      <w:r>
        <w:t xml:space="preserve">Sự hăng hái của Hoàng Điểm Điểm đối với nhà mới đã hết, lúc ở quán cà phê có anh trai và cả tộc trưởng, nhưng giờ trong lúc Lạc Ấn không có nhà, chỉ có mình con gấu là nó ở nhà. Chơi giá trèo trong phòng cũng đã chán rồi, nói đúng thì, lúc nhảy tới nhảy lui trên giá treo trước mặt Ấn Ấn, Ấn Ấn sẽ nhìn rất chăm chú khiến nó có cảm giác khá là thành tựu. Lúc chi còn một mình, những thứ kia như cây lại như không phải cây trang trí, không còn sức hấp dẫn nữa.</w:t>
      </w:r>
      <w:r>
        <w:br w:type="textWrapping"/>
      </w:r>
      <w:r>
        <w:br w:type="textWrapping"/>
      </w:r>
      <w:r>
        <w:t xml:space="preserve">Nó chạy đến trước gương, nhón móng vuốt phía sau, cuối cùng thấy được mình, thân hình so với khi ở quê lên lớn hơn một vòng, không phải vì mập, mà là trưởng thành, dựa theo khiếu thẩm mỹ của gấu trúc đỏ nhỏ mà nói, còn đẹp trai lên không ít. Có thể bởi vì sắp đến cuối tuần, gấu trúc đỏ nhỏ trong gương xem ra có vài phần vui vẻ. Hoàng Điểm Điểm thích cuối tuần, vào cuối tuần Ấn Ấn không đi ra ngoài, sẽ ở trong nhà cả ngày để phục vụ cậu, cho cậu ăn, cho cậu uống, còn có thể làm đệm người cho cậu dựa vào.</w:t>
      </w:r>
      <w:r>
        <w:br w:type="textWrapping"/>
      </w:r>
      <w:r>
        <w:br w:type="textWrapping"/>
      </w:r>
      <w:r>
        <w:t xml:space="preserve">Vào lúc như thế này ánh mắt của Hoàng ĐIểm Điểm trở nên tốt hơn, xem như gặp được người ưu tú, dựa vào người Ấn Ấn rất thoải mái, không có nhiều cơ bắp nhưng cơ thể rất rắn chắc, còn có nhiệt độ thuộc về nhân loại. Vào lúc Lạc Ấn đọc sách có thể giữ nguyên một tư thế ngồi ở bên cạnh cửa sổ rất lâu, Hoàng Điểm Điểm nằm trên đùi anh phơi nắng, ngủ gà ngủ gật, Lạc Ấn còn dùng một tay vuốt lông cho nó. Đệm lót Lạc Ấn mua về tất nhiên cũng rất thoải mái, nhưng nệm sẽ không vào lúc ánh nắng mặt trời chói chang che mắt giúp cậu, cũng chẳng phiền dùng vừa đủ lực giúp cậu xoa xoa cái bụng nhỏ … Ài, vì thế nên cậu mới thích nằm nhoài trên người Lạc Ấn, nhân loại mà nó thuần dưỡng này thực sự là đối với chủ nhân rất tốt rất tốt đấy.</w:t>
      </w:r>
      <w:r>
        <w:br w:type="textWrapping"/>
      </w:r>
      <w:r>
        <w:br w:type="textWrapping"/>
      </w:r>
      <w:r>
        <w:t xml:space="preserve">Nhưng hai ngày cuối tuần trôi qua quá nhanh, vèo một cái là hết, ngày làm việc đối với Hoàng Điểm Điểm mà nói vô cùng dài, Lạc Ấn bận rộn với chuyện trên trường, buổi sáng khi Hoàng Điểm Điểm tỉnh dậy Lạc Ấn có thể đã đến trường rồi, giữa trưa tuy vẫn kiên trì về cho nó ăn, nhưng cũng chỉ là vội vàng trong chốc lát. Buổi tối cũng trở về rất trễ, bình thường chăm sóc Hoàng Điểm Điểm xong tới bản thân mình chỉ tắm rửa qua loa. Hoàng Điểm Điểm đã sớm cảm thấy không vui rồi, vất vả chịu đựng qua năm ngày, đợi đến lúc Lạc Ấn có thể ở nhà, cậu từng giây từng khắc đều muốn loanh quanh gần Lạc Ấn.</w:t>
      </w:r>
      <w:r>
        <w:br w:type="textWrapping"/>
      </w:r>
      <w:r>
        <w:br w:type="textWrapping"/>
      </w:r>
      <w:r>
        <w:t xml:space="preserve">Lạc Ấn cũng phát hiện Hoàng Điểm Điểm trở nên rất dính người, giống như hận không thể mọc trên người anh. Anh lên mạng tra tình huống này, cảm giác Hoàng Điểm Điểm có thể đã sinh bệnh, có chỗ nào không được thoải mái. Anh ôm gấu trúc đỏ nhỏ trái xem phải xem, nói,:”Khó chịu chỗ nào? Em nói thẳng ra được không?” Gấu trúc đỏ nhỏ Điểm Điểm không nói gì. Lạc Ấn thử hơi ấn cái bụng nhỏ của nó,:”Chỗ này đau không?” Điểm Điểm trừng đôi mắt gấu long lanh ngập nước, không muốn trả lời anh. Lạc Ấn sờ sờ miệng của nó, nghi ngờ hỏi:” Hay là đói bụng?” Điểm Điểm xoay đầu né tránh tay của anh. Cậu đối với Lạc Ấn không hiểu phong tình cảm thấy có chút bất mãn, thật vất vả đợi đến cuối tuần, vậy mà Ấn Ấn không hiểu tâm tư của gấu!</w:t>
      </w:r>
      <w:r>
        <w:br w:type="textWrapping"/>
      </w:r>
      <w:r>
        <w:br w:type="textWrapping"/>
      </w:r>
      <w:r>
        <w:t xml:space="preserve">Chẳng bao lâu, Lạc Ấn vào phòng vệ sinh, cửa vừa mới đóng liền nghe tiếng Điểm Điểm dùng móng vuốt cào lên cửa phòng vệ sinh bên ngoài. Lạc Ấn sợ hãi, khóa còn chưa kịp kéo xuống, vội vàng mở cửa khom lưng nhìn nó. Gấu trúc đỏ nhỏ Điểm Điểm chui vào cửa, vin vào ống quần của anh, hai ba lần leo lên bả vai của anh, không định chuyển chỗ. Lạc Ấn cứng người trong chốc lát, đưa tay tóm gấu trúc đỏ nhỏ từ bả vai xuống,:” Em đến cùng là làm sao vậy?” Điểm Điểm khó chịu không chịu nói. Lạc Ấn lần nữa dò hỏi mà không có kết quả, có chút bực mình, vậy là lần nữa đem Hoàng Điểm Điểm nhốt ở ngoài cửa. Hoàng Điểm Điểm lặp lại chiêu cũ, điên cuồng cào cửa, Lạc Ấn không thể không đi ra nhìn cậu:”Điểm Điểm, rốt cuộc em làm sao vậy, em không nói, anh liền đóng cửa.”</w:t>
      </w:r>
      <w:r>
        <w:br w:type="textWrapping"/>
      </w:r>
      <w:r>
        <w:br w:type="textWrapping"/>
      </w:r>
      <w:r>
        <w:t xml:space="preserve">Gấu trúc đỏ nhỏ trừng mắt với anh, dường như có chút tức giận, còn có chút oan ức.</w:t>
      </w:r>
      <w:r>
        <w:br w:type="textWrapping"/>
      </w:r>
      <w:r>
        <w:br w:type="textWrapping"/>
      </w:r>
      <w:r>
        <w:t xml:space="preserve">Lạc Ấn không thể làm gì khác đành đầu hàng, ngồi xổm xuống nhẹ nhàng hỏi nó,:” Em muốn cái gì?” Điểm Điểm hai ba lần nhảy lên bả vai của anh, ôm lấy cổ của anh không chịu buông tay. Lạc Ấn bất đắc dĩ, thật sự là mắc tiểu: ”Em không nói anh chỉ có thể mặc kệ em thôi.” Anh hơi dùng chút lực kéo Hoàng Điểm Điểm xuống, nhốt ngoài cửa.</w:t>
      </w:r>
      <w:r>
        <w:br w:type="textWrapping"/>
      </w:r>
      <w:r>
        <w:br w:type="textWrapping"/>
      </w:r>
    </w:p>
    <w:p>
      <w:pPr>
        <w:pStyle w:val="Heading2"/>
      </w:pPr>
      <w:bookmarkStart w:id="64" w:name="chương-40"/>
      <w:bookmarkEnd w:id="64"/>
      <w:r>
        <w:t xml:space="preserve">40. Chương 40</w:t>
      </w:r>
    </w:p>
    <w:p>
      <w:pPr>
        <w:pStyle w:val="Compact"/>
      </w:pPr>
      <w:r>
        <w:br w:type="textWrapping"/>
      </w:r>
      <w:r>
        <w:br w:type="textWrapping"/>
      </w:r>
      <w:r>
        <w:t xml:space="preserve">Edit+ beta: Nhiên Nhi, Hua, Ngôn Ngôn</w:t>
      </w:r>
      <w:r>
        <w:br w:type="textWrapping"/>
      </w:r>
      <w:r>
        <w:br w:type="textWrapping"/>
      </w:r>
      <w:r>
        <w:t xml:space="preserve">Lạc Ấn giải quyết vấn đề sinh lý xong, toàn thân nhẹ nhõm đi từ phòng vệ sinh ra. Phản ứng đầu tiên của anh là muốn đi tìm Điểm Điểm, để hiểu rõ cuối cùng là cậu làm sao, kết quả tiểu gia hỏa không có bên trong ổ mèo cũng không có cạnh chậu ăn. Lạc Ấn ngỡ ngàng nhìn chung quanh, cuối cùng ở sau cái laptop bị mình quên mất, phát hiện bóng dáng của cục lông. Gấu trúc đỏ nhỏ dùng móng vuốt ra sức đập cái gì đó, nghe anh đi ra, cái mông nhỏ uốn éo nhảy xuống bàn đọc sách, bản thân nhảy lên ổ vùi đầu xuống, không để ý đến Lạc Ấn. Lạc Ấn chọc cậu cậu cũng không động đậy, gọi tên cậu cũng không phản ứng. Lạc Ấn bật cười, đi đến đầu máy tính nhìn qua, mở ra một đống trang kỳ quặc, “ Ngươi có toàn bộ thế giới, mà ngươi chỉ biết mỗi mèo “ Gấu trúc đỏ nhỏ —— bị mèo cướp đi danh tiếng là manh vật tốt nhất, 40 vạn người đều muốn nuôi dưỡng …” Trước đó Lạc Ấn còn chưa hiểu, cuối cùng trong đầu rốt cuộc chuyển đến ngoặt này, không nhịn được cười thành tiếng.</w:t>
      </w:r>
      <w:r>
        <w:br w:type="textWrapping"/>
      </w:r>
      <w:r>
        <w:br w:type="textWrapping"/>
      </w:r>
      <w:r>
        <w:t xml:space="preserve">Cục lông nhỏ trong ổ run lên, đem đuôi của mình che kín hơn.</w:t>
      </w:r>
      <w:r>
        <w:br w:type="textWrapping"/>
      </w:r>
      <w:r>
        <w:br w:type="textWrapping"/>
      </w:r>
      <w:r>
        <w:t xml:space="preserve">Nhìn cậu muốn có người chơi nhưng bộ dáng không được tự nhiên, Lạc Ấn bất tri bất giác kiểm điểm lại mình một chút. Gần đây anh thực sự quá bận, không có thời gian chăm sóc Hoàng Điểm Điểm. Lạc Ấn xem cậu như thú con, dáng dấp lanh lợi đáng yêu như vậy, nhất định từ nhỏ nhận được nhiều sự chú ý và yêu thích, cậu mang theo mục đích chính là có thể lấy lòng nhân loại. Nhưng bây giờ mọi chuyện đều đã nói rõ, chuyện mời sủng này cậu thật sự không thể trực tiếp làm. Lạc Ấn khẽ thở dài một tiếng, nằm nhoài lên trước ổ mèo, kéo cục lông nhỏ ra khỏi ổ..</w:t>
      </w:r>
      <w:r>
        <w:br w:type="textWrapping"/>
      </w:r>
      <w:r>
        <w:br w:type="textWrapping"/>
      </w:r>
      <w:r>
        <w:t xml:space="preserve">Gấu trúc đỏ nhỏ Điểm Điểm vẫn còn rất giận, lại còn bị chê cười, cậu cũng không muốn chủ động để ý Lạc Ấn nữa. Cậu biết rõ, không thể dựa dẫm vào nhân loại như vậy được, lúc đầu nói hay lắm, sẽ đối tốt với gấu cả đời, nhưng hiện tại thì…</w:t>
      </w:r>
      <w:r>
        <w:br w:type="textWrapping"/>
      </w:r>
      <w:r>
        <w:br w:type="textWrapping"/>
      </w:r>
      <w:r>
        <w:t xml:space="preserve">“Điểm Điểm, chúng ta tâm sự đi.” Lạc Ấn nói.</w:t>
      </w:r>
      <w:r>
        <w:br w:type="textWrapping"/>
      </w:r>
      <w:r>
        <w:br w:type="textWrapping"/>
      </w:r>
      <w:r>
        <w:t xml:space="preserve">Gấu trúc đỏ nhỏ không cách nào thoát ra bàn tay to lớn của anh, cũng không muốn cùng anh trao đổi ánh mắt gì đó.</w:t>
      </w:r>
      <w:r>
        <w:br w:type="textWrapping"/>
      </w:r>
      <w:r>
        <w:br w:type="textWrapping"/>
      </w:r>
      <w:r>
        <w:t xml:space="preserve">“Vậy không tâm sự. Anh nói, em nghe là được.” Lạc Ấn xoa lỗ tai nhỏ của cậu, đột nhiên phát hiện cục lông nhỏ này cũng không khó hiểu, chúng nó vì tài nguyên để sinh tồn mà tìm đến nhân loại, xét cho cùng, chỉ vì muốn được nhiều yêu thương và chăm sóc thôi, “Gần đây anh thiếu thời gian cho em, vì thầy mới giao anh hạng mục mới. Khi anh đến trường làm nhiều hơn một chút, không muốn đem việc về nhà hoặc cuối tuần phải ở lại. Mới vừa rồi bỏ em ngoài cửa, vì anh thật sự muốn đi vệ sinh. “ Lạc Ấn dừng một lát, uyển chuyển giải thích, ”Cơ thể nhân loại có một chỗ chỉ cho mình và người thân nhất nhìn, thế nên anh mới …”</w:t>
      </w:r>
      <w:r>
        <w:br w:type="textWrapping"/>
      </w:r>
      <w:r>
        <w:br w:type="textWrapping"/>
      </w:r>
      <w:r>
        <w:t xml:space="preserve">Hoàng Điểm Điểm rất giận, tức giận đến nỗi nói tiếng người, ”Anh cũng đã nhìn của em.”</w:t>
      </w:r>
      <w:r>
        <w:br w:type="textWrapping"/>
      </w:r>
      <w:r>
        <w:br w:type="textWrapping"/>
      </w:r>
      <w:r>
        <w:t xml:space="preserve">Lạc Ấn sững sờ, tốt nha, gấu chít chít cũng không thể khinh thường đấy, Lạc Ấn có chút bất đắc dĩ,:” Có một chút khác nhau, bọn anh cho rằng bộ vị là riêng tư. Bình thường phía dưới sẽ được quần áo che đi. Không thể lộ ra bên ngoài đi tới đi lui.”</w:t>
      </w:r>
      <w:r>
        <w:br w:type="textWrapping"/>
      </w:r>
      <w:r>
        <w:br w:type="textWrapping"/>
      </w:r>
      <w:r>
        <w:t xml:space="preserve">Lạc Ấn còn chưa nói dứt lời, phát hiện ánh mắt gấu trúc đỏ nhỏ Điểm Điểm nhìn anh không đúng lắm, được rồi, anh thề anh không hề ám chỉ chuyện gấu trúc đỏ nhỏ khỏa thân, dù sao chúng nó có da lông đấy. Nhưng Hoàng Điểm Điểm vẫn không vui, Lạc Ấn đưa ra đề nghị mang tính thăm dò: ”Nếu không … mua quần áo nhỏ cho em mặc?” Mặc cái rắm! Trời bắt đầu nóng lên, cậu duy trì thân gấu vào lúc này toàn thân là áo lông đều rụng không hết, còn mặc, cậu ngốc sao? Hoàng Điểm Điểm chuyển hướng, cái mông hướng về phía Lạc Ấn, không muốn trao đổi, tâm rất mệt nha.</w:t>
      </w:r>
      <w:r>
        <w:br w:type="textWrapping"/>
      </w:r>
      <w:r>
        <w:br w:type="textWrapping"/>
      </w:r>
      <w:r>
        <w:t xml:space="preserve">“ Rửa dâu tây cho em ăn được không?”</w:t>
      </w:r>
      <w:r>
        <w:br w:type="textWrapping"/>
      </w:r>
      <w:r>
        <w:br w:type="textWrapping"/>
      </w:r>
      <w:r>
        <w:t xml:space="preserve">Hoàng Điểm Điểm quyết định bề ngoài biểu hiện dáng vẻ tiếp nhận đề nghị này, thực tế ăn dâu xong vẫn không tha thứ cho anh.</w:t>
      </w:r>
      <w:r>
        <w:br w:type="textWrapping"/>
      </w:r>
      <w:r>
        <w:br w:type="textWrapping"/>
      </w:r>
      <w:r>
        <w:t xml:space="preserve">“Xoa bụng cho em được không?”</w:t>
      </w:r>
      <w:r>
        <w:br w:type="textWrapping"/>
      </w:r>
      <w:r>
        <w:br w:type="textWrapping"/>
      </w:r>
      <w:r>
        <w:t xml:space="preserve">Hoàng Điểm Điểm tùy ý để anh đem mình lật tới lật lui trên đùi, bàn tay lớn nhẹ nhàng xoa bụng dưới của Điểm Điểm. Hừ, thân thể có thể tha thứ cho anh, tâm sẽ không tha thứ cho anh.</w:t>
      </w:r>
      <w:r>
        <w:br w:type="textWrapping"/>
      </w:r>
      <w:r>
        <w:br w:type="textWrapping"/>
      </w:r>
    </w:p>
    <w:p>
      <w:pPr>
        <w:pStyle w:val="Heading2"/>
      </w:pPr>
      <w:bookmarkStart w:id="65" w:name="chương-41"/>
      <w:bookmarkEnd w:id="65"/>
      <w:r>
        <w:t xml:space="preserve">41. Chương 41</w:t>
      </w:r>
    </w:p>
    <w:p>
      <w:pPr>
        <w:pStyle w:val="Compact"/>
      </w:pPr>
      <w:r>
        <w:br w:type="textWrapping"/>
      </w:r>
      <w:r>
        <w:br w:type="textWrapping"/>
      </w:r>
      <w:r>
        <w:t xml:space="preserve">Edit+ Beta: Nhiên Nhi, Ngôn Ngôn, Hua</w:t>
      </w:r>
      <w:r>
        <w:br w:type="textWrapping"/>
      </w:r>
      <w:r>
        <w:br w:type="textWrapping"/>
      </w:r>
      <w:r>
        <w:t xml:space="preserve">Hoàng Điểm Điểm tính toán trong lòng, nó tìm được người này, có rất nhiều điểm tốt, trưởng thành nhìn rất đẹp mắt lại tài giỏi, cơ thể rắn chắc dựa lên rất thoải mái… Lúc ấy cũng chỉ là khảo sát qua thấy rất khá nên mới thuần dưỡng anh. Khuyết điểm hả, cũng có khuyết điểm, đó là rất không hiểu lòng gấu, tiếp đó chắc là khá nghèo, bởi vì theo nó quan sát Lạc Ấn phải làm việc mỗi ngày rất lâu mới có tiền mua đồ ăn. Nhưng tổng thể mà nói thì coi như cũng được, là một đối tượng thuần dưỡng rất tốt. Ở bên cạnh Lạc Ấn nó phát triển rất nhanh, nó đã gần phải trưởng thành rồi, nó tự nói với mình gấu sinh ra đã như vậy rồi, có rất nhiều chuyện có cầu ước cũng không hoàn mỹ, phải học cách chấp nhận nuối tiếc.</w:t>
      </w:r>
      <w:r>
        <w:br w:type="textWrapping"/>
      </w:r>
      <w:r>
        <w:br w:type="textWrapping"/>
      </w:r>
      <w:r>
        <w:t xml:space="preserve">Từ lần thứ hai cậu giận dỗi đã hai ba ngày, hôm nay Lạc Ấn lại muốn đi ra ngoài viện nghiên cứu, trước khi đi tâm tình tốt còn vân vê tai Điểm Điểm, để nó đợi ở nhà chờ anh về. Hoàng Điểm Điểm nhìn thái độ nhẹ nhõm của anh có chút không vui, dường như Lạc Ấn hoàn toàn không có cho rằng sự bất đồng giữa hai người là một chuyện quan trọng. Đây là thái độ gì vậy, thật bắt cậu dỗ dành chó mèo con sao. Nó nằm úp sấp trên bên cửa sổ buồn bã ỉu xìu gặm hoa quả mà Lạc Ấn đã rửa sạch để lại cho cậu, nghĩ thầm hay là tìm cơ hội nói chuyện với Lạc Ấn.</w:t>
      </w:r>
      <w:r>
        <w:br w:type="textWrapping"/>
      </w:r>
      <w:r>
        <w:br w:type="textWrapping"/>
      </w:r>
      <w:r>
        <w:t xml:space="preserve">Kết quả cơ hội còn chưa có, nó đã chờ được một con mèo màu cam.</w:t>
      </w:r>
      <w:r>
        <w:br w:type="textWrapping"/>
      </w:r>
      <w:r>
        <w:br w:type="textWrapping"/>
      </w:r>
      <w:r>
        <w:t xml:space="preserve">Vào cái ngày Lạc Ấn ôm mèo về nhà gấu trúc đỏ nhỏ Điểm Điểm sợ tới mức đứng bật dậy, mà cái con mèo màu cam mà Lạc Ấn ôm còn có một cánh tay bị gãy xương, thậm chí còn không giơ tay ra vuốt lông an ủi cậu.</w:t>
      </w:r>
      <w:r>
        <w:br w:type="textWrapping"/>
      </w:r>
      <w:r>
        <w:br w:type="textWrapping"/>
      </w:r>
      <w:r>
        <w:t xml:space="preserve">Hoàng Điểm Điểm hoảng sợ, “Nó vào đây bằng cách nào, đuổi đi, Ấn Ấn mau đuổi nó đi!”</w:t>
      </w:r>
      <w:r>
        <w:br w:type="textWrapping"/>
      </w:r>
      <w:r>
        <w:br w:type="textWrapping"/>
      </w:r>
      <w:r>
        <w:t xml:space="preserve">Lạc Ấn tuy thấy nó dùng nguyên thân nói tiếng người nhưng cũng không trách gì, còn tò mò giơ con mèo lên trước mặt nó, “Em không phải rất thích chúng nó sao?”, Lạc Ấn nói “Anh vừa mới đem nó từ bệnh viện thú nuôi về, đã diệt bọ chét rồi, rất sạch sẽ đó.”</w:t>
      </w:r>
      <w:r>
        <w:br w:type="textWrapping"/>
      </w:r>
      <w:r>
        <w:br w:type="textWrapping"/>
      </w:r>
      <w:r>
        <w:t xml:space="preserve">“Sao anh phải nuôi mèo chứ!” Anh thay đổi rồi, trước kia anh không có như thế, Hoàng Điểm Điểm rất đau lòng và khiếp sợ.</w:t>
      </w:r>
      <w:r>
        <w:br w:type="textWrapping"/>
      </w:r>
      <w:r>
        <w:br w:type="textWrapping"/>
      </w:r>
      <w:r>
        <w:t xml:space="preserve">Lạc Ấn cảm thấy phản ứng của nó quá kịch liệt, “Hiểu Đông nhờ anh chăm sóc nó, cậu ấy ở ký túc xá, bảo vệ không cho vật nuôi vào trong. Nhưng Tiểu Hoàng bị thương, anh của em và tộc trưởng cũng không có tinh lực để chăm sóc nó, vì thế anh của em mới nhờ Hiểu Đông nuôi đấy.”</w:t>
      </w:r>
      <w:r>
        <w:br w:type="textWrapping"/>
      </w:r>
      <w:r>
        <w:br w:type="textWrapping"/>
      </w:r>
      <w:r>
        <w:t xml:space="preserve">Cái gì! Cả tên cũng đặt luôn rồi, Hoàng Điểm Điểm trừng mắt xem xét con mèo xấu xa kia, cái gì gọi là oan gia ngõ hẹp, đây chính là một trong những con mèo bắt nạt nó đòi sữa.</w:t>
      </w:r>
      <w:r>
        <w:br w:type="textWrapping"/>
      </w:r>
      <w:r>
        <w:br w:type="textWrapping"/>
      </w:r>
      <w:r>
        <w:t xml:space="preserve">Vốn ba con mèo kia được đưa đến quán cafe mặc đồ giả trang nhân viên nữ để cung ứng cho khách hàng sờ lông giải buồn, nhưng chúng nó tiến hóa chưa đủ, vĩnh viễn không thể biến thành người được, trí tuệ cũng chỉ dừng lại ở mức độ vật nuôi, đối với chuyện trẻ em làm công cũng không có ý kiến gì cả, ngược lại còn vui vẻ kết thúc cuộc sống sinh hoạt lang thang, ở lại trong quán cafe. Nhưng mà mấy hôm trước Tiểu Hoàng bị gãy tay, Hoàng Đinh Đinh lại không có cách nào đồng thời chăm sóc tốt chúng nó được, Hiểu Đông biết được chuyện này, liên tục lấy lòng “Nữ thần “, tiếp đó muốn đem Tiểu Hoàng về chăm sóc. Tuy rằng Hoàng Đinh Đinh biểu hiện tính tình khá lạnh nhạt, nhưng đối với cử chỉ thiện chí nhiệt tình của Hiểu Đông như thế, cũng thừa nhận tình cảm của anh ta. Thế là ngay hôm đó Hiểu Đông liền đem mèo về ký túc xá, ngày đó cũng bị dì bảo vệ báo cáo với phụ đạo viện …</w:t>
      </w:r>
      <w:r>
        <w:br w:type="textWrapping"/>
      </w:r>
      <w:r>
        <w:br w:type="textWrapping"/>
      </w:r>
      <w:r>
        <w:t xml:space="preserve">Hoặc bởi vì trường học vắng vẻ, cả tiệm vật nuôi cũng không có, Hiểu Đông lại không thể vứt con mèo đi, cũng không có mặt mũi nào trả lại mèo cho nữ thần. Đành phải kinh hồn bạt vía mang theo nó đi học, Tiểu Hoàng đâu, không phụ sự mong đợi của mọi người nó nhảy khỏi túi của anh, vỏn vẹn ba bước chân liền nhảy tới chỗ bục giảng của thầy giáo, còn tiện đường mở miệng uống nước trong cốc của thầy…  Trước lúc bị thầy giáo mang về văn phòng giáo huấn, Hiểu Đông chỉ kịp ủy thác cho Lạc Ấn, “Anh em, hạnh phúc của tôi đều ký thác trên người con mèo này. Cậu nhất định phải giúp tôi.”</w:t>
      </w:r>
      <w:r>
        <w:br w:type="textWrapping"/>
      </w:r>
      <w:r>
        <w:br w:type="textWrapping"/>
      </w:r>
      <w:r>
        <w:t xml:space="preserve">Được rồi… Thảm kịch xảy ra như vậy đấy.</w:t>
      </w:r>
      <w:r>
        <w:br w:type="textWrapping"/>
      </w:r>
      <w:r>
        <w:br w:type="textWrapping"/>
      </w:r>
      <w:r>
        <w:t xml:space="preserve">“Em…” Hoàng Điểm Điểm liền nghĩ tới bộ ngực bị mút mà sợ hãi, nhảy lên vai Lạc Ấn không chịu xuống. Con mèo màu cam thấy nó thì vô cùng vu vẻ, mèo bự! Mẹ! Bú sữa mẹ!</w:t>
      </w:r>
      <w:r>
        <w:br w:type="textWrapping"/>
      </w:r>
      <w:r>
        <w:br w:type="textWrapping"/>
      </w:r>
      <w:r>
        <w:t xml:space="preserve">Hoàng Điểm Điểm tạc mao rồi.</w:t>
      </w:r>
      <w:r>
        <w:br w:type="textWrapping"/>
      </w:r>
      <w:r>
        <w:br w:type="textWrapping"/>
      </w:r>
    </w:p>
    <w:p>
      <w:pPr>
        <w:pStyle w:val="Heading2"/>
      </w:pPr>
      <w:bookmarkStart w:id="66" w:name="chương-42"/>
      <w:bookmarkEnd w:id="66"/>
      <w:r>
        <w:t xml:space="preserve">42. Chương 42</w:t>
      </w:r>
    </w:p>
    <w:p>
      <w:pPr>
        <w:pStyle w:val="Compact"/>
      </w:pPr>
      <w:r>
        <w:br w:type="textWrapping"/>
      </w:r>
      <w:r>
        <w:br w:type="textWrapping"/>
      </w:r>
      <w:r>
        <w:t xml:space="preserve">Edit+ Beta: Nhiên Nhi, Ngôn Ngôn, Hua</w:t>
      </w:r>
      <w:r>
        <w:br w:type="textWrapping"/>
      </w:r>
      <w:r>
        <w:br w:type="textWrapping"/>
      </w:r>
      <w:r>
        <w:t xml:space="preserve">Lạc Ấn đối với Tiểu Hoàng rất tốt, còn mua cả chậu ăn và nhà vệ sinh giành riêng cho mèo nữa, tuy rằng anh có giải thích là sau này lúc Tiểu Hoàng đi mấy thứ này cũng sẽ đưa đi, nhưng Hoàng Điểm Điểm cũng chẳng hề chịu nể mặt, cố chấp cho rằng đây là rõ ràng chính là đoạn mở đầu của việc con mèo màu cam tiến lên từng bước một.</w:t>
      </w:r>
      <w:r>
        <w:br w:type="textWrapping"/>
      </w:r>
      <w:r>
        <w:br w:type="textWrapping"/>
      </w:r>
      <w:r>
        <w:t xml:space="preserve">Lúc ăn cơm Lạc Ấn cho cậu hai phần đồ ăn ngon, Hoàng Điểm Điểm đem chậu ăn của Tiểu Hoàng đẩy tới cạnh cửa ra vào, bản thân thì ngóng chờ Lạc Ấn, vươn hai cái tay ngắn về phía anh. Lạc Ấn cười cười, ôm nó lên, đặt lên chân của mình. Gấu trúc đỏ nhỏ nhìn đồ ăn không động móng vuốt, “A”, há to miệng ra. Lạc Ấn nhìn liền hiểu, đây là muốn anh đút ăn đây. Anh cảm thấy phản ứng của Điểm Điểm như vậy rất mới lạ, cũng dịu dàng đưa đồ ăn lên miệng nó.</w:t>
      </w:r>
      <w:r>
        <w:br w:type="textWrapping"/>
      </w:r>
      <w:r>
        <w:br w:type="textWrapping"/>
      </w:r>
      <w:r>
        <w:t xml:space="preserve">Con mèo màu cam Tiểu Hoàng ngồi chồm hổm trên mặt đất ăn cơm trong chậu ăn, ngẩng đầu lên nhìn bất ngờ thấy ánh mắt giống như châm biếm của gấu trúc đỏ nhỏ, trong lòng của Tiểu Hoàng rất ủy khuất, cái con mèo bự sao lại dữ tợn như thế này, mèo bực trước kia nó uống sữa đâu rồi, cũng không đúng, hình như vẫn chưa mút ra được cái gì…</w:t>
      </w:r>
      <w:r>
        <w:br w:type="textWrapping"/>
      </w:r>
      <w:r>
        <w:br w:type="textWrapping"/>
      </w:r>
      <w:r>
        <w:t xml:space="preserve">Buổi tối lúc ngủ, Lạc Ấn kéo ổ mèo của Tiểu Hoàng vào trong phòng ngủ, vóc dáng của Tiểu Hoàng chủ yếu khá nhỏ, cánh tay lại càng đang băng bó một bên, nói chung vẫn làm cho người ta có chút không yên tâm. Lạc Ấn thăm dò xem tình huống của nó, Tiểu Hoàng bị thương có chút ỷ lại người khác, ôm cánh tay Lạc Ấn ngửa đầu nhìn anh, giống như đang làm nũng. Hoàng Điểm Điểm không bình tĩnh nổi.</w:t>
      </w:r>
      <w:r>
        <w:br w:type="textWrapping"/>
      </w:r>
      <w:r>
        <w:br w:type="textWrapping"/>
      </w:r>
      <w:r>
        <w:t xml:space="preserve">Chờ Lạc Ấn tắm rửa xong đi ra khỏi phòng tắm, phát hiện ổ mèo đã bị kéo ra ngoài. Mà người gây họa lại chính là gấu trúc đỏ nhỏ đang nằm sấp ra hình chữ đại (大) trên cái giường đơn một người ngủ, nhìn thấy Lạc Ấn, vung cái đuôi của mình một cái như vừa muốn mời chào lại vừa muốn chối.</w:t>
      </w:r>
      <w:r>
        <w:br w:type="textWrapping"/>
      </w:r>
      <w:r>
        <w:br w:type="textWrapping"/>
      </w:r>
      <w:r>
        <w:t xml:space="preserve">Lạc Ấn nhíu nhíu mày, lúc Hiểu Đông đem mèo nhờ anh nói rất nghiêm trọng đấy, huống gì Tiểu Hoàng vẫn là một con mèo còn hôi sữa. Vẫn là không yên lòng đi ra nhìn, Tiểu Hoàng cũng rất là không tim không phổi, không để ý cái chuyện bị lưu đày này chút nào, đã nằm ngửa trong ổ ngủ khò khò rồi.</w:t>
      </w:r>
      <w:r>
        <w:br w:type="textWrapping"/>
      </w:r>
      <w:r>
        <w:br w:type="textWrapping"/>
      </w:r>
      <w:r>
        <w:t xml:space="preserve">Lúc trở lại Lạc Ấn lại cảm giác rõ ràng gấu trúc đỏ nhỏ mất hứng. Nhắc tới cũng kỳ quái, anh nỗ lực thuyết phục bản thân phân biệt rõ Hoàng Điểm Điểm với gấu trúc đỏ nhỏ một chút, không nên trao tình cảm vào nhầm đối tượng, nhưng chỉ là gấu trúc đỏ nhỏ này đã sớm trở nên độc nhất vô nhị đối với anh rồi. Trong mắt nhân loại, gấu trúc đỏ và gấu trúc đỏ có khác nhau không? Lạc Ấn sẽ nói có, nhưng gấu trúc đỏ nhỏ của anh khác những con khác, lúc vui vẻ, lúc không vui, anh đều có thể cảm nhận được.</w:t>
      </w:r>
      <w:r>
        <w:br w:type="textWrapping"/>
      </w:r>
      <w:r>
        <w:br w:type="textWrapping"/>
      </w:r>
      <w:r>
        <w:t xml:space="preserve">Gấu trúc đỏ nhỏ Điểm Điểm mất hứng, nhưng nghe được tiếng bước chân của anh vẫn chừa lại cho anh một khu nhỏ. Lạc Ấn nói chuyện với nó nó cũng không để ý tới, chỉ nằm úp sấp kín mít trên giường. Lạc Ấn cảm thấy hơi buồn cười, xoa xoa lưng nó một cái xúc cảm vô cùng tốt, “Sao lại không vui vậy, ngày mai mua cho em dâu tây ngon nhé.” Điểm Điểm rất buồn bực, nó không phải cái loại vật nuôi hết ăn lại ngủ ngu ngốc như Tiểu Hoàng, không phải chỉ biết phiền não vì thức ăn thôi đâu.</w:t>
      </w:r>
      <w:r>
        <w:br w:type="textWrapping"/>
      </w:r>
      <w:r>
        <w:br w:type="textWrapping"/>
      </w:r>
      <w:r>
        <w:t xml:space="preserve">Suy cho cùng thì ban ngày Lạc Ấn cũng có nhiều việc, dỗ dành mình trước rồi ngủ, lúc này Điểm Điểm mới lật người lại nhìn anh.</w:t>
      </w:r>
      <w:r>
        <w:br w:type="textWrapping"/>
      </w:r>
      <w:r>
        <w:br w:type="textWrapping"/>
      </w:r>
      <w:r>
        <w:t xml:space="preserve">Móng vuốt Gấu nhẹ nhàng sờ sờ cơ ngực Lạc Ấn, rồi hài lòng vỗ vỗ.</w:t>
      </w:r>
      <w:r>
        <w:br w:type="textWrapping"/>
      </w:r>
      <w:r>
        <w:br w:type="textWrapping"/>
      </w:r>
      <w:r>
        <w:t xml:space="preserve">Của trẫm đấy, cái nhân loại này toàn bộ đều là của trẫm đấy.</w:t>
      </w:r>
      <w:r>
        <w:br w:type="textWrapping"/>
      </w:r>
      <w:r>
        <w:br w:type="textWrapping"/>
      </w:r>
    </w:p>
    <w:p>
      <w:pPr>
        <w:pStyle w:val="Heading2"/>
      </w:pPr>
      <w:bookmarkStart w:id="67" w:name="chương-43"/>
      <w:bookmarkEnd w:id="67"/>
      <w:r>
        <w:t xml:space="preserve">43. Chương 43</w:t>
      </w:r>
    </w:p>
    <w:p>
      <w:pPr>
        <w:pStyle w:val="Compact"/>
      </w:pPr>
      <w:r>
        <w:br w:type="textWrapping"/>
      </w:r>
      <w:r>
        <w:br w:type="textWrapping"/>
      </w:r>
      <w:r>
        <w:t xml:space="preserve">Edit + Beta: Nhiên Nhi, Ngôn Ngôn, Hua</w:t>
      </w:r>
      <w:r>
        <w:br w:type="textWrapping"/>
      </w:r>
      <w:r>
        <w:br w:type="textWrapping"/>
      </w:r>
      <w:r>
        <w:t xml:space="preserve">Sự uy hiếp của con mèo màu cam lớn hơn so với những gì Hoàng Điểm Điểm tưởng tượng. WC của con mèo Tiểu Hoàng và WC của gấu trúc đỏ nhỏ Hoàng Điểm Điểm song song nhau, vào cái ngày Tiểu Hoàng học được cách dùng WC của mèo, Lạc Ấn trắng trợn khích lệ nó. Mặc dù Tiểu Hoàng thân là mèo, nhưng bản tính lại hết sức chó, sau khi được Lạc Ấn thưởng đồ ăn và sờ sờ thì lại càng thân mật với anh hơn, ngay cả lúc Lạc Ấn đang làm việc nó cũng thích chạy tới chạy lui bên chân Lạc Ấn, dùng thân hình mềm mại sượt vào ống quần Lạc Ấn, còn vô cùng “không biết xấu hổ” mà ngửa mặt ưỡn bụng hướng về Lạc Ấn.</w:t>
      </w:r>
      <w:r>
        <w:br w:type="textWrapping"/>
      </w:r>
      <w:r>
        <w:br w:type="textWrapping"/>
      </w:r>
      <w:r>
        <w:t xml:space="preserve">Trước đây khi Lạc Ấn dùng máy tính, nếu như là đang làm chính sự, khả năng cao là sẽ nói một câu ‘ngoan’ với Hoàng Điểm Điểm, đợi lát nữa sẽ chơi với em, nhưng bây giờ Tiểu Hoàng cứ quấn lấy anh, Lạc Ấn thế nhưng lại không nói từ chối, chỉ có thể kiên nhẫn dùng đồ chơi hoặc đồ ăn để dời đi sự chú ý của Tiểu Hoàng.</w:t>
      </w:r>
      <w:r>
        <w:br w:type="textWrapping"/>
      </w:r>
      <w:r>
        <w:br w:type="textWrapping"/>
      </w:r>
      <w:r>
        <w:t xml:space="preserve">Hoàng Điểm Điểm nhìn thấy, cảm thấy tiếp tục như vậy không được, nó đã sắp trưởng thành, chuyện bán manh này không thể sánh với con non được. Có thể nhân loại nông cạn chính là dính chiêu này, càng mềm mại xinh xắn, càng tỏ ra yếu đuối đáng thương, sẽ càng giành được thiện cảm của nhân loại.</w:t>
      </w:r>
      <w:r>
        <w:br w:type="textWrapping"/>
      </w:r>
      <w:r>
        <w:br w:type="textWrapping"/>
      </w:r>
      <w:r>
        <w:t xml:space="preserve">Đợi đến khi bản thân buồn tiểu, Hoàng Điểm Điểm ghét bỏ liếc mắt nhìn WC mèo của Tiểu Hoàng ở song song WC gấu trúc đỏ nhỏ, quay đầu đi vào phòng vệ sinh, tự mình nhảy lên bồn cầu tự hoại, sau đó dùng móng vuốt để ấn chốt xả nước. Tiểu Hoàng một mặt không nhìn thấy vẻ mặt đáng sợ của Điểm Điểm mà nhảy nhót tưng bừng, Điểm Điểm hất cằm về phía nó, hứ, nó và loại sinh vật cấp thấp này làm sao giống nhau được chứ.</w:t>
      </w:r>
      <w:r>
        <w:br w:type="textWrapping"/>
      </w:r>
      <w:r>
        <w:br w:type="textWrapping"/>
      </w:r>
      <w:r>
        <w:t xml:space="preserve">Buổi tối Lạc Ấn mang thức ăn về, Tiểu Hoàng hớn hở như trẻ con mà dùng ba cái chân nhảy lên chào đón anh. Lạc Ấn nhìn mấy cái chân ngắn đang ra sức bay nhảy của nó, còn một cánh tay đang băng không dám để xuống đất bộ dáng rất đáng thương, lòng cũng không đành, vừa định xoay người ôm nó thì liền thấy lồng ngực chìm xuống, Điểm Điểm từ chỗ cao bay nhào vào lồng ngực anh. Trọng lượng của gấu trúc đỏ nhỏ vốn đã có chút nặng, lại đột nhiên nhào tới, Lạc Ấn không thể không dang hai tay ra đỡ lấy nó, chỉ kịp cho Tiểu Hoàng một ánh mắt quan tâm hiền lành.</w:t>
      </w:r>
      <w:r>
        <w:br w:type="textWrapping"/>
      </w:r>
      <w:r>
        <w:br w:type="textWrapping"/>
      </w:r>
      <w:r>
        <w:t xml:space="preserve">Tiểu Hoàng lôi ống quần Lạc Ấn muốn trèo lên trên, Điểm Điểm không muốn anh thấy con thú nhỏ không biết xấu hổ này, để hấp dẫn lực chú ý của Lạc Ấn bất cứ giá nào, lè lưỡi liếm liếm mặt Lạc Ấn. Nếu trên người Ấn Ấn dính đầy mùi vị của mình thì tốt rồi, này chỉ một thú con nhất định có thể hiểu rõ nhân loại này là vật sở hữu của người nào. Lạc Ấn ngơ ngác, gấu trúc đỏ nhỏ vẫn chưa hài lòng, dùng mũi đi xung quanh cổ Lạc Ấn, rất nhiều nước miếng như trát lên cái cổ của anh. Cuối cùng Lạc Ấn đưa tay đem nó bắt xuống, trầm giọng nói: ” Đừng làm rộn, đi xuống ăn cơm.”</w:t>
      </w:r>
      <w:r>
        <w:br w:type="textWrapping"/>
      </w:r>
      <w:r>
        <w:br w:type="textWrapping"/>
      </w:r>
      <w:r>
        <w:t xml:space="preserve">Gấu trúc đỏ nhỏ Điểm Điểm đang ổn định trong ngực Lạc Ấn suy nghĩ liền sụp đổ, cậu trừng Lạc Ấn, có chút không nghĩ ra. Tiểu Hoàng cố tình lúc này vẫn còn túm ống quần Lạc Ấn, Lạc Ấn ngồi xổm xuống sờ sờ chỗ móng vuốt nó bị thương, đem đồ ăn đổ vào thau cơm trong chậu của nó, vỗ vỗ đầu Tiểu Hoàng, ” Ăn đi. “</w:t>
      </w:r>
      <w:r>
        <w:br w:type="textWrapping"/>
      </w:r>
      <w:r>
        <w:br w:type="textWrapping"/>
      </w:r>
    </w:p>
    <w:p>
      <w:pPr>
        <w:pStyle w:val="Heading2"/>
      </w:pPr>
      <w:bookmarkStart w:id="68" w:name="chương-44"/>
      <w:bookmarkEnd w:id="68"/>
      <w:r>
        <w:t xml:space="preserve">44. Chương 44</w:t>
      </w:r>
    </w:p>
    <w:p>
      <w:pPr>
        <w:pStyle w:val="Compact"/>
      </w:pPr>
      <w:r>
        <w:br w:type="textWrapping"/>
      </w:r>
      <w:r>
        <w:br w:type="textWrapping"/>
      </w:r>
      <w:r>
        <w:t xml:space="preserve">Edit+ Beta: Nhiên Nhi, Ngôn Ngôn, Hua</w:t>
      </w:r>
      <w:r>
        <w:br w:type="textWrapping"/>
      </w:r>
      <w:r>
        <w:br w:type="textWrapping"/>
      </w:r>
      <w:r>
        <w:t xml:space="preserve">Điểm Điểm cảm thấy một nguy cơ lớn sắp sảy ra rồi, nó càng lấy lòng Lạc Ấn, thì dường như Lạc Ấn lại càng khó có thể lấy lòng hơn. Gấu nó thấy tất cả đều chẳng tốt hơn tý nào.</w:t>
      </w:r>
      <w:r>
        <w:br w:type="textWrapping"/>
      </w:r>
      <w:r>
        <w:br w:type="textWrapping"/>
      </w:r>
      <w:r>
        <w:t xml:space="preserve">Nhìn vào gương, trong gương hiện lên một gấu trúc đỏ nhỏ vừa anh tuấn còn manh nữa, tại sao Ấn Ấn lại không thích nó? Không đúng, cũng không phải là không thích, lúc sinh hoạt vẫn chăm sóc nó, mỗi ngày vẫn sẽ mua dâu tây tươi đắt đỏ cho nó, lúc rửa ráy cho nó cũng vẫn rất dịu dàng, sẽ dùng tay che lại một lúc để tránh nước vào mắt nó. Nhưng … Nhưng anh lại không thường xuyên vỗ vỗ bụng cho nó nữa, cũng sẽ không để cho nó tùy ý nằm nhoài trên đùi mình dù là chờ nguyên ngày đi chăng nữa. Càng làm cho Hoàng Điểm Điểm để ý chính là, Ấn Ấn thậm chí còn mua thêm một cái chăn, buổi tối nếu Điểm Điểm không ngủ trong ổ mà muốn lên giường, anh sẽ đắp kín chăn cho Điểm Điểm, sau đó bản thân thì cố gắng cách xa ra một chút.</w:t>
      </w:r>
      <w:r>
        <w:br w:type="textWrapping"/>
      </w:r>
      <w:r>
        <w:br w:type="textWrapping"/>
      </w:r>
      <w:r>
        <w:t xml:space="preserve">Gần đây còn không chiếm được khí tức mới của nhân loại, Hoàng Điểm Điểm cảm giác tốc độ trưởng thành của mình đang chậm lại, ngay cả ánh sáng trên lông cũng không còn bóng mượt nữa rồi.</w:t>
      </w:r>
      <w:r>
        <w:br w:type="textWrapping"/>
      </w:r>
      <w:r>
        <w:br w:type="textWrapping"/>
      </w:r>
      <w:r>
        <w:t xml:space="preserve">Cục lông đã có chút thể tích nằm úp sấp ngủ bên người, trong mơ còn huyên thuyên nói chuyện thì thầm, Lạc Ấn bị động tĩnh này làm tỉnh, ngưng thần nghe, phát hiện đơn giản chỉ là nói muốn tống Tiểu Hoàng đi, Ấn Ấn là người xấu cái đồ bạc tình bạc nghĩa với em. Lạc Ấn vừa buồn cười vừa bất đắc dĩ xoa xoa lưng nó, cũng không thể trách Hoàng Điểm Điểm, suy cho cùng bây giờ chính anh cũng rất rối.</w:t>
      </w:r>
      <w:r>
        <w:br w:type="textWrapping"/>
      </w:r>
      <w:r>
        <w:br w:type="textWrapping"/>
      </w:r>
      <w:r>
        <w:t xml:space="preserve">Lạc Ấn khẳng định là thích Hoàng Điểm Điểm, anh rất chắc chắn chuyện này, nhưng anh dù sao cũng không thể ngờ Hoàng Điểm Điểm không phải người, nó tới xã hội loài người sứ mệnh cuối cùng cũng chỉ là muốn tìm một sạn thỉ quan.</w:t>
      </w:r>
      <w:r>
        <w:br w:type="textWrapping"/>
      </w:r>
      <w:r>
        <w:br w:type="textWrapping"/>
      </w:r>
      <w:r>
        <w:t xml:space="preserve">Bởi vì yêu thương nên dẫn đến độc chiếm khiến anh không thể nào chấp nhận được chuyện Hoàng Điểm Điểm sẽ bị người khác mang đi, vì lẽ đó mà thuận lý thành chương* đem gấu trúc đỏ nhỏ về nhà. Nhưng chính bản thân anh cũng chưa nghĩ ra phải thích ứng với chuyện từ người mình yêu biến thành gấu trúc đỏ nhỏ như thế nào. Anh tôn trọng nguyện vọng của Hoàng Điểm Điểm là muốn dùng thân phận gấu trúc đỏ nhỏ để sinh hoạt, cũng tự nói với chính mình phải từ từ để Hoàng Điểm Điểm bộc lộ tình cảm với nhân loại ra ngoài, nếu không chắc sẽ thành cầm thú mất.</w:t>
      </w:r>
      <w:r>
        <w:br w:type="textWrapping"/>
      </w:r>
      <w:r>
        <w:br w:type="textWrapping"/>
      </w:r>
      <w:r>
        <w:t xml:space="preserve">Gần đây anh nghĩ mình thích ứng khá tốt, anh bắt đầu xem Điểm Điểm chỉ đơn thuần là một con gấu trúc đỏ nhỏ mà chăm sóc, cho nó rất nhiều sự quan tâm và yêu thương, không nảy ra những liên tưởng khác. Nhưng Hoàng Điểm Điểm biểu hiện càng ngày càng không giống một con gấu trúc đỏ, nó rõ ràng nghe hiểu được tiếng người, miệng cũng sẽ nói tiếng người. Còn cả gần đây càng ngày càng có nhiều lần biểu thị muốn thân mật với Lạc Ấn, những chuyện đó đều làm Lạc Ấn vốn suy nghĩ kiên định cũng lung lay.</w:t>
      </w:r>
      <w:r>
        <w:br w:type="textWrapping"/>
      </w:r>
      <w:r>
        <w:br w:type="textWrapping"/>
      </w:r>
      <w:r>
        <w:t xml:space="preserve">Lạc Ấn đăm chiêu nhìn gấu trúc đỏ nhỏ đang ngủ say, sau đó lặng lẽ ôm chăn của mình ra khỏi phòng ngủ.</w:t>
      </w:r>
      <w:r>
        <w:br w:type="textWrapping"/>
      </w:r>
      <w:r>
        <w:br w:type="textWrapping"/>
      </w:r>
      <w:r>
        <w:t xml:space="preserve">Tiểu Hoàng nghe được tiếng động liền tỉnh lại, nhảy từ trong ổ ra, cứ thế theo Lạc Ấn lên trên ghế sofa, Lạc Ấn ôm lấy Tiểu Hoàng, nhìn cánh tay bị thương của nó. Tiểu Hoàng nằm trong lồng ngực Lạc Ấn, có vẻ ngoan ngoãn đáng yêu đến lạ. Lạc Ấn nhìn con mắt tròn vo của nó, nghĩ thầm đây mới là động vật nhỏ, tuy rằng Tiểu Hoàng lấy lòng anh cũng chỉ vì Lạc Ấn có thể chăm sóc cho nó, nhưng nó và Hoàng Điểm Điểm từ đầu đến cuối đều không giống nhau. Tiểu Hoàng mãi mãi cũng sẽ không biến thành nhân loại. chỉ sẽ biến thành một con mèo mập.</w:t>
      </w:r>
      <w:r>
        <w:br w:type="textWrapping"/>
      </w:r>
      <w:r>
        <w:br w:type="textWrapping"/>
      </w:r>
      <w:r>
        <w:t xml:space="preserve">Lạc Ấn tiện tay đút cho nó một ít đồ ăn vặt nhỏ, Tiểu Hoàng ăn xong còn muốn nữa, giương mắt nhìn Lạc Ấn, sau đó liếm lòng bàn tay của anh lấy lòng. Lạc Ấn đột nhiên nhớ tới khi mới gặp Hoàng Điểm Điểm, Hoàng Điểm Điểm cũng là được giáo dục tốt để lấy lòng nhân loại, lúc bị người ta đưa tay sờ mó yêu cầu phải tỏ vẻ ngoan ngoãn và thích thú… Lạc Ấn bỗng thấy phiền muộn, anh thực sự không có mục đích gì khác với gấu trúc đỏ nhỏ, cho dù thiếu niên mà anh thích sẽ không bao giờ biến trở về đi chăng nữa, anh cũng sẽ chăm sóc chu toàn cho gấu trúc đỏ nhỏ. Nhưng anh không mong rằng gấu trúc đỏ nhỏ làm ra những chuyện như thế khiến anh hiểu lầm, cho anh hy vọng mơ hồ rồi lại để cho anh thất vọng, anh không thể tránh khỏi việc tìm hình bóng Hoàng Điểm Điểm trên người gấu trúc đỏ nhỏ, thậm chí còn tâm viên ý mã* nghĩ rằng, nếu như Hoàng Điểm Điểm cũng ôm cổ anh như vậy thì tốt biết bao.</w:t>
      </w:r>
      <w:r>
        <w:br w:type="textWrapping"/>
      </w:r>
      <w:r>
        <w:br w:type="textWrapping"/>
      </w:r>
      <w:r>
        <w:t xml:space="preserve">Lạc Ấn thả Tiểu Hoàng xuống, quyết định mình sẽ nằm trên sofa một đêm.</w:t>
      </w:r>
      <w:r>
        <w:br w:type="textWrapping"/>
      </w:r>
      <w:r>
        <w:br w:type="textWrapping"/>
      </w:r>
      <w:r>
        <w:t xml:space="preserve">Ngày thứ hai. Hoàng Điểm Điểm tỉnh lại, bên giường trống không.</w:t>
      </w:r>
      <w:r>
        <w:br w:type="textWrapping"/>
      </w:r>
      <w:r>
        <w:br w:type="textWrapping"/>
      </w:r>
      <w:r>
        <w:t xml:space="preserve">Cậu đi đến phòng khách, trên người Lạc Ấn đắp cái chăn mỏng lên giường, áo ngủ phong phanh, để lộ lồng ngực rắn chắc. Mà trên lồng ngực đang phập phồng, chính là con mèo đầy lông màu cam Tiểu Hoàng đang nằm sấp. Hoàng Điểm Điểm biến sắc.</w:t>
      </w:r>
      <w:r>
        <w:br w:type="textWrapping"/>
      </w:r>
      <w:r>
        <w:br w:type="textWrapping"/>
      </w:r>
      <w:r>
        <w:t xml:space="preserve">=========================</w:t>
      </w:r>
      <w:r>
        <w:br w:type="textWrapping"/>
      </w:r>
      <w:r>
        <w:br w:type="textWrapping"/>
      </w:r>
      <w:r>
        <w:t xml:space="preserve">Note:</w:t>
      </w:r>
      <w:r>
        <w:br w:type="textWrapping"/>
      </w:r>
      <w:r>
        <w:br w:type="textWrapping"/>
      </w:r>
      <w:r>
        <w:t xml:space="preserve">1 – thuận lý thành chương: đúng lý hợp tình</w:t>
      </w:r>
      <w:r>
        <w:br w:type="textWrapping"/>
      </w:r>
      <w:r>
        <w:br w:type="textWrapping"/>
      </w:r>
      <w:r>
        <w:t xml:space="preserve">2 – Tâm viên ý mã: ý nói đứng núi này trông núi nọ, sớm nắng chiều mưa,..</w:t>
      </w:r>
      <w:r>
        <w:br w:type="textWrapping"/>
      </w:r>
      <w:r>
        <w:br w:type="textWrapping"/>
      </w:r>
    </w:p>
    <w:p>
      <w:pPr>
        <w:pStyle w:val="Heading2"/>
      </w:pPr>
      <w:bookmarkStart w:id="69" w:name="chương-45"/>
      <w:bookmarkEnd w:id="69"/>
      <w:r>
        <w:t xml:space="preserve">45. Chương 45</w:t>
      </w:r>
    </w:p>
    <w:p>
      <w:pPr>
        <w:pStyle w:val="Compact"/>
      </w:pPr>
      <w:r>
        <w:br w:type="textWrapping"/>
      </w:r>
      <w:r>
        <w:br w:type="textWrapping"/>
      </w:r>
      <w:r>
        <w:t xml:space="preserve">Edit + Beta: Nhiên Nhi, Ngôn Ngôn, Hua</w:t>
      </w:r>
      <w:r>
        <w:br w:type="textWrapping"/>
      </w:r>
      <w:r>
        <w:br w:type="textWrapping"/>
      </w:r>
      <w:r>
        <w:t xml:space="preserve">Khi Lạc Ấn chuẩn bị tỉnh dậy, Tiểu Hoàng đã bị xách khỏi người anh rồi. Cho nên lúc anh dụi mắt cho tỉnh ngủ,  trước mặt chính là bóng hình thiếu niên Hoàng Điểm Điểm, không biết thiếu niên đang đứng trước mặt hắn đây vừa trải qua quá trình mưu tính thế nào, lắp bắp nói một câu: “Buổi… buổi sáng tốt lành.”</w:t>
      </w:r>
      <w:r>
        <w:br w:type="textWrapping"/>
      </w:r>
      <w:r>
        <w:br w:type="textWrapping"/>
      </w:r>
      <w:r>
        <w:t xml:space="preserve">Lành con khỉ!</w:t>
      </w:r>
      <w:r>
        <w:br w:type="textWrapping"/>
      </w:r>
      <w:r>
        <w:br w:type="textWrapping"/>
      </w:r>
      <w:r>
        <w:t xml:space="preserve">Hoàng Điểm Điểm tức muốn chết rồi, nguyên thân của cậu không có lực uy hiếp với Tiểu Hoàng, cho dù đứng lên cũng không thể đưa chân lên dọa cục thịt to đùng kia đi được, không thể làm gì khác hơn là hiện hình người, lôi đuôi nó nhấc nó ra khỏi ngực Lạc Ấn. Trên người Lạc Ấn vẫn còn dính mùi lông mèo của con mèo kia, Hoàng Điểm Điểm cực kỳ để ý đấy, càng để ý hơn chính là rõ ràng Lạc Ấn làm ra chuyện như thế, mà lúc này thế mà bày ra cái mặt vô tội nhìn nó, cứ như chưa có chuyện gì xảy ra. Hoàng Điểm Điểm lườm anh một cái, định nói lại thôi. Cậu rất tức giận, nhưng cũng có chút sợ, sợ mình chỉ là một con gấu trúc đỏ nhỏ thất sủng mờ nhạt, cậu không biết nên mở miệng thế nào.</w:t>
      </w:r>
      <w:r>
        <w:br w:type="textWrapping"/>
      </w:r>
      <w:r>
        <w:br w:type="textWrapping"/>
      </w:r>
      <w:r>
        <w:t xml:space="preserve">Lạc Ấn nhất thời cũng không thốt ra được lời nào, anh luôn tâm tâm niệm niệm nghĩ về Hoàng Điểm Điểm, nhưng khi người thật sự xuất hiện trước mặt mình, anh lại không biết nói gì, chỉ nghĩ được mấy câu “Ngủ có ngon không? Em có muốn ăn cơm không?” Nói thế thấy sai sai. Lần trước Hoàng Điểm Điểm biến thành người vào lúc anh đang ốm, lý trí theo người cũng ‘cảm’ theo, cảm tính chiếm thế thượng phong, mấy câu sến súa cũng không ngại nói thẳng ra, nhưng bây giờ anh lại cực kỳ tỉnh táo, thấy Hoàng Điểm Điểm mặc quần áo mình đi ra, ánh mắt đảo qua hai cái chân dài nhẵn bóng, nuốt nước miếng một cái, nói không nên lời.</w:t>
      </w:r>
      <w:r>
        <w:br w:type="textWrapping"/>
      </w:r>
      <w:r>
        <w:br w:type="textWrapping"/>
      </w:r>
      <w:r>
        <w:t xml:space="preserve">Lạc Ấn thậm chí còn không dám ngẩng đầu lên, anh sợ bản thân không kiềm lòng được mất. “Vậy, ăn sáng xong anh muốn đi ra ngoài một chuyến, nếu em cũng muốn đi ra ngoài thì đừng mặc bộ này” Ngắn quá, cái gì cũng không giấu được. Điểm Điểm mím mím môi, lại ra ngoài? Hôm nay là thứ bảy mà! “Anh muốn đi đâu?”</w:t>
      </w:r>
      <w:r>
        <w:br w:type="textWrapping"/>
      </w:r>
      <w:r>
        <w:br w:type="textWrapping"/>
      </w:r>
      <w:r>
        <w:t xml:space="preserve">Lạc Ấn ăn ngay nói thật, anh muốn dẫn Tiểu Hoàng đến bệnh viện. Tay Tiểu Hoàng băng bó cũng đã được một thời gian, đến ngày tái khám rồi. Nhận con mèo nhỏ này khiến Lạc Ấn cảm thấy mình có trách nhiệm cực kỳ to lớn, chỉ lo trong quá trình chăm sóc nó xảy ra sai lầm gì. Nó và Hoàng Điểm Điểm không giống nhau, Hoàng Điểm Điểm thì còn có thể nói chuyện, muốn cái gì thì có thể nói, nhưng con mèo này thì không được, cho dù nó thật sự không thoải mái, cũng không thể nói với Lạc Ấn được. Con mèo đáng thương tuổi còn nhỏ mà đã gãy xương, Lạc Ấn cực kỳ chú ý chăm sóc nó.</w:t>
      </w:r>
      <w:r>
        <w:br w:type="textWrapping"/>
      </w:r>
      <w:r>
        <w:br w:type="textWrapping"/>
      </w:r>
      <w:r>
        <w:t xml:space="preserve">Hoàng Điểm Điểm tức giận, quả nhiên nhân loại chỉ thích động vật nhỏ, cậu dần lớn lên rồi thì không thể được Lạc Ấn sủng ái nữa rồi. Vốn là rất tức giận, rất muốn nói anh bội tình bạc nghĩa, nhưng đồng thời trong khoảng thời gian cậu thuần dưỡng này, vẫn có chút ít kỷ niệm đẹp với Lạc Ấn, bèn giảm âm thanh, nhẹ nhàng hỏi anh: “Anh có phải.. không muốn bị em thuần dưỡng nữa không, em có thể nói với tộc trưởng mà.” Vốn nó còn nói với tộc trưởng muốn làm đại biểu đầu tiên về quê phát biểu cho các gấu trúc đỏ nhỏ, bây giờ thì thế nào chứ, cũng không có cách giải quyết chuyện này, tuy rằng không thể làm gấu trúc đỏ anh hùng được nữa, cũng không có gì mất mặt cả, chuyện này còn chưa từng có con gấu trúc đỏ nào từng thành công đâu. Hoàng Điểm Điểm tự nói với bản thân không sao đâu, nhưng nó lại vẫn cứ khổ sở, mắt cũng đỏ lên.</w:t>
      </w:r>
      <w:r>
        <w:br w:type="textWrapping"/>
      </w:r>
      <w:r>
        <w:br w:type="textWrapping"/>
      </w:r>
      <w:r>
        <w:t xml:space="preserve">Lạc Ấn ngạc nhiên, “Em làm sao vậy?”</w:t>
      </w:r>
      <w:r>
        <w:br w:type="textWrapping"/>
      </w:r>
      <w:r>
        <w:br w:type="textWrapping"/>
      </w:r>
      <w:r>
        <w:t xml:space="preserve">Ầm một tiếng, Tiểu Hoàng té từ trên khay trà xuống, Lạc Ấn liếc mắt nhìn nó giãy giụa và Hoàng Điểm Điểm, Hoàng Điểm Điểm giận dữ và xấu hổ muốn chết, “Muốn ôm thì anh ôm đi! Không phải anh đã sớm bắt đầu thiên vị rồi sao!”</w:t>
      </w:r>
      <w:r>
        <w:br w:type="textWrapping"/>
      </w:r>
      <w:r>
        <w:br w:type="textWrapping"/>
      </w:r>
    </w:p>
    <w:p>
      <w:pPr>
        <w:pStyle w:val="Heading2"/>
      </w:pPr>
      <w:bookmarkStart w:id="70" w:name="chương-46"/>
      <w:bookmarkEnd w:id="70"/>
      <w:r>
        <w:t xml:space="preserve">46. Chương 46</w:t>
      </w:r>
    </w:p>
    <w:p>
      <w:pPr>
        <w:pStyle w:val="Compact"/>
      </w:pPr>
      <w:r>
        <w:br w:type="textWrapping"/>
      </w:r>
      <w:r>
        <w:br w:type="textWrapping"/>
      </w:r>
      <w:r>
        <w:t xml:space="preserve">Edit + Beta: Nhiên Nhi, Ngôn Ngôn, Hua</w:t>
      </w:r>
      <w:r>
        <w:br w:type="textWrapping"/>
      </w:r>
      <w:r>
        <w:br w:type="textWrapping"/>
      </w:r>
      <w:r>
        <w:t xml:space="preserve">Lạc Ấn suýt chút nữa thì làm con mèo vụng về Tiểu Hoàng rơi mất, nhìn lại Hoàng Điểm Điểm đang vừa ủy khuất vừa bực bội, cuối cùng đánh bạo tưởng tượng một chút, tìm ra một khả năng.</w:t>
      </w:r>
      <w:r>
        <w:br w:type="textWrapping"/>
      </w:r>
      <w:r>
        <w:br w:type="textWrapping"/>
      </w:r>
      <w:r>
        <w:t xml:space="preserve">Có chút không xác định mở miệng: “Điểm Điểm.”</w:t>
      </w:r>
      <w:r>
        <w:br w:type="textWrapping"/>
      </w:r>
      <w:r>
        <w:br w:type="textWrapping"/>
      </w:r>
      <w:r>
        <w:t xml:space="preserve">“Hử …” Hoàng Điểm Điểm hàm hồ đáp một tiếng, không dám nhìn anh, cậu cũng cảm giác được vừa rồi bản thân thất thố quá, vậy mà lại có thể đi tranh giành sủng ái với một con động vật nhỏ chân què, thực sự là mặt mũi tộc gấu bọn họ sắp mất hết rồi.</w:t>
      </w:r>
      <w:r>
        <w:br w:type="textWrapping"/>
      </w:r>
      <w:r>
        <w:br w:type="textWrapping"/>
      </w:r>
      <w:r>
        <w:t xml:space="preserve">Lạc Ấn nhìn phản ứng có nó có chút buồn cười, “Em là đang ăn giấm chua với Tiểu Hoàng sao?”</w:t>
      </w:r>
      <w:r>
        <w:br w:type="textWrapping"/>
      </w:r>
      <w:r>
        <w:br w:type="textWrapping"/>
      </w:r>
      <w:r>
        <w:t xml:space="preserve">“Ai nói em ghen, em nhất định …” Cậu không nghĩ ra được cái cớ gì tốt cho được, được rồi, ghen cũng không phải tật xấu mà.</w:t>
      </w:r>
      <w:r>
        <w:br w:type="textWrapping"/>
      </w:r>
      <w:r>
        <w:br w:type="textWrapping"/>
      </w:r>
      <w:r>
        <w:t xml:space="preserve">Lạc Ấn nở nụ cười, anh cũng không cảm thấy đây là chuyện hài hước gì, ánh mắt chăm chú, “Em và Tiểu Hoàng không giống nhau.”</w:t>
      </w:r>
      <w:r>
        <w:br w:type="textWrapping"/>
      </w:r>
      <w:r>
        <w:br w:type="textWrapping"/>
      </w:r>
      <w:r>
        <w:t xml:space="preserve">“Ừm, nó không đẹp bằng em.” Hoàng Điểm Điểm nhỏ giọng nói. Bây giờ cậu cũng đã tỉnh táo hơn rồi, cảm thấy phải nói thẳng chuyện này ra thì có chút mất mặt. Trước đây cậu không phải kiểu này đâu, chắc chắn cậu là một con gấu trúc đỏ nhỏ rất bình tĩnh đó, không vô lý như hôm nay thấy Tiểu Hoàng nằm trên ngực Lạc Ấn liên xù lông đâu.</w:t>
      </w:r>
      <w:r>
        <w:br w:type="textWrapping"/>
      </w:r>
      <w:r>
        <w:br w:type="textWrapping"/>
      </w:r>
      <w:r>
        <w:t xml:space="preserve">Thái độ trông không giống đang tức giận, nhưng Lạc Ấn cảm giác cậu vẫn chưa hoàn toàn cởi bỏ khúc mắc, liền nói: “Nó chỉ là một con động vật nhỏ thôi mà.”</w:t>
      </w:r>
      <w:r>
        <w:br w:type="textWrapping"/>
      </w:r>
      <w:r>
        <w:br w:type="textWrapping"/>
      </w:r>
      <w:r>
        <w:t xml:space="preserve">Hoàng Điểm Điểm ngây cả người: “Em cũng vậy.”</w:t>
      </w:r>
      <w:r>
        <w:br w:type="textWrapping"/>
      </w:r>
      <w:r>
        <w:br w:type="textWrapping"/>
      </w:r>
      <w:r>
        <w:t xml:space="preserve">Lần này đổi lại Lạc Ấn dừng lại, anh có chút xoắn xuýt, anh suy nghĩ một chút, nhẹ nhàng nói, “Anh từng nói qua chưa, vì thích em nên mới đem em về. Dù không thể thích em, em cũng giống như tất cả những người khác, tất cả động vật nhỏ đều không giống nhau, anh cũng sẽ đối xử tốt với em nữa.”</w:t>
      </w:r>
      <w:r>
        <w:br w:type="textWrapping"/>
      </w:r>
      <w:r>
        <w:br w:type="textWrapping"/>
      </w:r>
      <w:r>
        <w:t xml:space="preserve">Nghe được câu “không giống nhau“ đáy lòng Hoàng Điểm Điểm có chút vui vẻ, nhưng cậu nhìn Lạc Ấn, nhạy bén bắt được trọng điểm, “ Vì sao nói không thể thích em chứ?”</w:t>
      </w:r>
      <w:r>
        <w:br w:type="textWrapping"/>
      </w:r>
      <w:r>
        <w:br w:type="textWrapping"/>
      </w:r>
      <w:r>
        <w:t xml:space="preserve">Lạc Ấn nhìn mặt cậu, dùng ánh mắt để mô tả lại dáng vẻ của Hoàng Điểm Điểm một chút, bỗng nhiên có chút không nỡ buông xuống. Gần đây anh luôn thúc ép bản thân nên từ bỏ, muốn từ bỏ ý nghĩ không thực tế với Hoàng Điểm Điểm, anh thấp giọng nói, “Trước đây là thích, sau này cũng là thích, nhưng không phải là loại thích mà em nghĩ đến. “</w:t>
      </w:r>
      <w:r>
        <w:br w:type="textWrapping"/>
      </w:r>
      <w:r>
        <w:br w:type="textWrapping"/>
      </w:r>
      <w:r>
        <w:t xml:space="preserve">Hoàng Điểm Điểm hơi choáng, sáp đến cạnh anh, “Anh nói thích là như thế nào?”</w:t>
      </w:r>
      <w:r>
        <w:br w:type="textWrapping"/>
      </w:r>
      <w:r>
        <w:br w:type="textWrapping"/>
      </w:r>
      <w:r>
        <w:t xml:space="preserve">Lạc Ấn sờ đầu cậu, Hoàng Điểm Điểm so với lúc mới gặp đã lớn lên không ít, loại trưởng thành này phản ánh dưới hình người. Nhưng ánh mắt vẫn sạch sẽ như lúc ban đầu, Lạc Ấn nghĩ nghĩ, lắc đầu.</w:t>
      </w:r>
      <w:r>
        <w:br w:type="textWrapping"/>
      </w:r>
      <w:r>
        <w:br w:type="textWrapping"/>
      </w:r>
      <w:r>
        <w:t xml:space="preserve">Anh không thể dụ dỗ Hoàng Điểm Điểm làm gì được.</w:t>
      </w:r>
      <w:r>
        <w:br w:type="textWrapping"/>
      </w:r>
      <w:r>
        <w:br w:type="textWrapping"/>
      </w:r>
      <w:r>
        <w:t xml:space="preserve">Đôi mắt đó, cái gì cũng không hiểu, nhưng vẫn khiến cho người ta cảm thấy hữu tình. Anh bây giờ đem cậu nuôi dưỡng trong nhà, chiếm hết tiên cơ, nếu lừa dụ dỗ gấu trúc đỏ nhỏ biến thành hình người, cùng anh làm một ít chuyện vui vẻ, đương nhiên … Nhưng anh không thể lợi dụng phần ngây thơ mờ mịt này mà thỏa mãn ham muốn cá nhân của mình. Lạc Ấn thở dài một cái, “Anh nói, là làm cho nhân loại thích. “</w:t>
      </w:r>
      <w:r>
        <w:br w:type="textWrapping"/>
      </w:r>
      <w:r>
        <w:br w:type="textWrapping"/>
      </w:r>
      <w:r>
        <w:t xml:space="preserve">Hoàng Điểm Điểm khẩn trương, một đứa Tiểu Hoàng vừa đến thì yêu thích đã bị chia ra rồi …nếu lại thêm một người, đây chẳng phải là càng đáng sợ hơn sao. Lúc trước cậu nghe Ấn Ấn kết hôn và mấy loại chuyện khác cũng không có phản ứng gì, hiện tại trực tiếp cảm nhận bị cướp đi sự sủng ái trong sinh hoạt, thật sự làm cho gấu khó chịu mà …”Kiểu thích mà nhân loại nói đến là như thế nào? Anh nói là loại chăm sóc lẫn nhau phải không?“ Hoàng Điểm Điếm sốt ruột đến trắng mặt, “Em cũng có thể, lần trước anh ngã bệnh chính là em chăm sóc anh đó. “</w:t>
      </w:r>
      <w:r>
        <w:br w:type="textWrapping"/>
      </w:r>
      <w:r>
        <w:br w:type="textWrapping"/>
      </w:r>
      <w:r>
        <w:t xml:space="preserve">Lạc Ấn lộ ra vẻ mặt phức tạp, “Không phải …” Anh do dự một lúc mới nói, “Trong lúc nhân loại tiếp tục phát triển tình cảm yêu thích, thì có một loại tình cảm là cần đối phương mãnh liệt. Nhân loại sẽ hôn, sẽ ôm, sẽ làm nhiều chuyện thân mật. Nhưng đối với động vật nhỏ sẽ không …A …?”</w:t>
      </w:r>
      <w:r>
        <w:br w:type="textWrapping"/>
      </w:r>
      <w:r>
        <w:br w:type="textWrapping"/>
      </w:r>
      <w:r>
        <w:t xml:space="preserve">Hoàng Điểm Điểm bĩu môi dán lên môi của anh.</w:t>
      </w:r>
      <w:r>
        <w:br w:type="textWrapping"/>
      </w:r>
      <w:r>
        <w:br w:type="textWrapping"/>
      </w:r>
      <w:r>
        <w:t xml:space="preserve">Mắt Lạc Ấn mở lớn, chỉ đến khi cổ họng phát ra một cảm thán ngạc nhiên, Hoàng Điểm Điểm phân biệt kĩ mùi vị, dư vị trong phút chốc, dường như rất hài lòng, lè lưỡi liếm liếm môi anh, “ Là … như vậy sao?”</w:t>
      </w:r>
      <w:r>
        <w:br w:type="textWrapping"/>
      </w:r>
      <w:r>
        <w:br w:type="textWrapping"/>
      </w:r>
    </w:p>
    <w:p>
      <w:pPr>
        <w:pStyle w:val="Heading2"/>
      </w:pPr>
      <w:bookmarkStart w:id="71" w:name="chương-47"/>
      <w:bookmarkEnd w:id="71"/>
      <w:r>
        <w:t xml:space="preserve">47. Chương 47</w:t>
      </w:r>
    </w:p>
    <w:p>
      <w:pPr>
        <w:pStyle w:val="Compact"/>
      </w:pPr>
      <w:r>
        <w:br w:type="textWrapping"/>
      </w:r>
      <w:r>
        <w:br w:type="textWrapping"/>
      </w:r>
      <w:r>
        <w:t xml:space="preserve">Edit + Beta: Nhiên Nhi, Ngôn, Hua Hua</w:t>
      </w:r>
      <w:r>
        <w:br w:type="textWrapping"/>
      </w:r>
      <w:r>
        <w:br w:type="textWrapping"/>
      </w:r>
      <w:r>
        <w:t xml:space="preserve">Hoàng Điểm Điểm hôn Lạc Ấn, ngược lại cậu thấy cũng chẳng sao cả, chỉ cảm thấy hóa ra hôn môi cũng rất đơn giản, đơn giản giống như Lạc Ấn nói chăm sóc một người cả đời cũng không khác nhiều lắm. Trong lòng Lạc Ấn thì lại giật mình, anh bị gấu trúc đỏ nhỏ … yêu tinh, động tác trúc trắc lại thản nhiên giơ lên, nội tâm như gió thổi mây vần, trong phút chốc không thể tình tĩnh lại được.</w:t>
      </w:r>
      <w:r>
        <w:br w:type="textWrapping"/>
      </w:r>
      <w:r>
        <w:br w:type="textWrapping"/>
      </w:r>
      <w:r>
        <w:t xml:space="preserve">Hoàng Điểm Điểm cũng rất thản nhiên, trong mắt Lạc Ấn, sự thản nhiên của cậu dường như là bình tĩnh, tựa như chuyện vừa xảy ra đối với cậu mà nói chỉ là một động tác quá đỗi bình thường mà thôi, không kèm theo bất cứ ý nghĩa nào. Ánh mắt anh ảm đạm, đây là nụ hôn đầu của anh, nhưng đối tượng của nụ hôn đầu thì ngay cả việc hôn môi có ý nghĩa gì cũng không hiểu.</w:t>
      </w:r>
      <w:r>
        <w:br w:type="textWrapping"/>
      </w:r>
      <w:r>
        <w:br w:type="textWrapping"/>
      </w:r>
      <w:r>
        <w:t xml:space="preserve">Lạc Ấn hít sâu một hơi, trên môi vẫn còn vương lại cảm giác mềm mại và ngọt ngào kia, nhưng anh phải nghiêm túc, nghiêm túc nhìn về phái Hoàng Điểm Điểm, “Em biết em đang làm gì không?”</w:t>
      </w:r>
      <w:r>
        <w:br w:type="textWrapping"/>
      </w:r>
      <w:r>
        <w:br w:type="textWrapping"/>
      </w:r>
      <w:r>
        <w:t xml:space="preserve">“Em hôn anh đó.” Hoàng Điểm Điểm chép miệng một cái, nhanh chóng thẳng thắn trả lời.</w:t>
      </w:r>
      <w:r>
        <w:br w:type="textWrapping"/>
      </w:r>
      <w:r>
        <w:br w:type="textWrapping"/>
      </w:r>
      <w:r>
        <w:t xml:space="preserve">Lạc Ấn bị cái đáp án này làm nghẹn, Hoàng Điểm Điểm kề cà mãi mà chưa được đáp lại, có chút không kiên nhẫn, “Sao anh không hôn em?” Lạc Ấn ngây cả người, Hoàng Điểm Điểm dùng một tay xoay cổ anh lại, tuy dùng lực không nhiều nhưng lại khiến Lạc Ấn không thể không nhìn về phía cậu, bờ môi của Hoàng Điểm Điểm trơn bóng mọng nước, trong mắt phản chiếu hình ảnh của anh.</w:t>
      </w:r>
      <w:r>
        <w:br w:type="textWrapping"/>
      </w:r>
      <w:r>
        <w:br w:type="textWrapping"/>
      </w:r>
      <w:r>
        <w:t xml:space="preserve">Lạc Ấn rốt cuộc cũng không tự chủ được mà hôn lên, đảo khách thành chủ, nhẹ nhàng cắn đôi môi như cánh hoa của cậu. Hoàng Điểm Điểm rất phối hợp há to miệng ra, Lạc Ấn cảm thấy một khắc này lý trí của anh đã phản bội mình, anh giống như một kẻ xâm lược, hung hăng cướp đoạt và chinh phục, anh nghe được tiếng nghẹn ngào nhỏ do Hoàng Điểm Điểm trong lúc vô thức kêu lên … Sau khi tách ra Lạc Ấn hít thở càng thêm nặng nề, mãi qua một lúc câu mới dám nhìn cậu. Hoàng Điểm Điểm đỏ mặt, rất có tinh thần tìm tòi nghiên cứu mà suy nghĩ trong chốc lát, “Hóa ra chính là như thế, đúng, đúng là có chút thoải mái, nhưng mà cũng không khó làm …. Chính là anh vừa mới cắn em, mỗi lần hôn đều phải làm như thế sao?”</w:t>
      </w:r>
      <w:r>
        <w:br w:type="textWrapping"/>
      </w:r>
      <w:r>
        <w:br w:type="textWrapping"/>
      </w:r>
      <w:r>
        <w:t xml:space="preserve">Lạc Ấn khô nóng đến không chịu nổi, anh cưỡng bách mình phải tỉnh táo lại, anh nghĩ đại khái mình đã điên rồi, bất kể là vì với tư cách một người đàn ông hay là vì cảm giác đạo đức của một con người cũng không làm cho anh có thể tiếp nhận chuyện mình đã làm mới Hoàng Điểm Điểm. Bởi vì người trước mắt này, rõ ràng là cái gì cũng không hiểu!</w:t>
      </w:r>
      <w:r>
        <w:br w:type="textWrapping"/>
      </w:r>
      <w:r>
        <w:br w:type="textWrapping"/>
      </w:r>
      <w:r>
        <w:t xml:space="preserve">Lạc Ấn xông vào nhà vệ sinh, ở lại bên trong một lúc lâu rồi mới đi ra, anh thay quần, đổi một bộ quần áo chỉnh tề điệu bộ muốn đi ra ngoài. Hắng giọng một cái nói, “Anh phải dẫn Tiểu Hoàng đi thay thuốc, em ngoan ngoãn ở nhà đi.”</w:t>
      </w:r>
      <w:r>
        <w:br w:type="textWrapping"/>
      </w:r>
      <w:r>
        <w:br w:type="textWrapping"/>
      </w:r>
      <w:r>
        <w:t xml:space="preserve">Không có được đáp án rõ rang từ Lạc Ấn, Hoàng Điểm Điểm có chút ít mất mát, cậu vẫn không biết mình thử hôn môi có thành công hay không. Cậu rất muốn hỏi, nhưng nhìn được ý tứ cự tuyệt trên khuôn mặt trầm tĩnh của Lạc Ấn có lẽ anh không muốn đáp lại, vì vậy cậu không nói gì cả, gật gật đầu, đưa mắt nhìn Lạc Ấn ôm Tiểu Hoàng đi.</w:t>
      </w:r>
      <w:r>
        <w:br w:type="textWrapping"/>
      </w:r>
      <w:r>
        <w:br w:type="textWrapping"/>
      </w:r>
      <w:r>
        <w:t xml:space="preserve">Hoàng Điểm Điểm nghĩ mãi mà vẫn không thể hiểu nổi, tại sao đột nhiên Lạc Ấn lại lạnh nhạt với cậu như thế. Cậu đã nói, cậu sẽ giống nhân loại cứ như vậy chăm sóc Lạc Ấn cả đời, còn có thể hôn môi với anh… A, đúng rồi, có thể là do thử hôn môi vẫn chưa thành công, vì vậy Ấn Ấn mới tỏ ra không quá thỏa mãn. Nhưng việc này cũng không thể trách cậu được, đây là lần đầu cậu thử tập tục của nhân loại, làm không được tốt cũng có thể thông cảm được mà.</w:t>
      </w:r>
      <w:r>
        <w:br w:type="textWrapping"/>
      </w:r>
      <w:r>
        <w:br w:type="textWrapping"/>
      </w:r>
      <w:r>
        <w:t xml:space="preserve">Hoàng Điểm Điểm đem cái chăn tối qua Lạc Ấn ôm qua ghế salon trở về giường thu dọn lại. Một bên không vui một bên còn tự thuyết phục bản thân, dù sao thì cậu cũng là chủ nhân, cần phải rộng lượng hơn một chút, Ấn Ấn đã rất vất vả để cung ứng ăn uống rồi, chỉ có một chút yêu cầu như vậy, nhất định cậu phải thỏa mãn cho thật tốt.</w:t>
      </w:r>
      <w:r>
        <w:br w:type="textWrapping"/>
      </w:r>
      <w:r>
        <w:br w:type="textWrapping"/>
      </w:r>
      <w:r>
        <w:t xml:space="preserve">Vì vậy cậu mở Laptop của Lạc Ấn ra, tìm tòi kỹ xảo hôn môi… Xem một chút, không ổn rồi, cậu cảm giác người mình nóng lên, có một chỗ còn trướng lên có hơi đau.</w:t>
      </w:r>
      <w:r>
        <w:br w:type="textWrapping"/>
      </w:r>
      <w:r>
        <w:br w:type="textWrapping"/>
      </w:r>
    </w:p>
    <w:p>
      <w:pPr>
        <w:pStyle w:val="Heading2"/>
      </w:pPr>
      <w:bookmarkStart w:id="72" w:name="chương-48"/>
      <w:bookmarkEnd w:id="72"/>
      <w:r>
        <w:t xml:space="preserve">48. Chương 48</w:t>
      </w:r>
    </w:p>
    <w:p>
      <w:pPr>
        <w:pStyle w:val="Compact"/>
      </w:pPr>
      <w:r>
        <w:br w:type="textWrapping"/>
      </w:r>
      <w:r>
        <w:br w:type="textWrapping"/>
      </w:r>
      <w:r>
        <w:t xml:space="preserve">Edit + Beta: Nhiên Nhi, Ngôn Ngôn, Hua</w:t>
      </w:r>
      <w:r>
        <w:br w:type="textWrapping"/>
      </w:r>
      <w:r>
        <w:br w:type="textWrapping"/>
      </w:r>
      <w:r>
        <w:t xml:space="preserve">Hoàng Điểm Điểm luống cuống có chút thương tâm, cậu khó chịu như vậy có thể là do ngã bệnh rồi, nhưng nếu nói muốn Lạc Ấn chăm sóc cậu thì bây giờ anh đã mang theo Tiểu Hoàng ra ngoài để lại cậu ở nhà một mình rồi. Cậu là một “người bệnh” rất có tự giác, ngoan ngoãn chạy lên giường nằm, trên giường vẫn còn vương lại khí tức của Lạc Ấn, thoáng bình phục lại một chút bất an của cậu. Cậu chôn mình trong chăn của Lạc Ấn, khó chịu phát ra tiếng nức nở nhỏ. Cái chỗ kia trên người, sờ vào thì thấy thoải mái hơn một chút, nhưng mà vẫn trướng kinh khủng, “Ấn Ấn, a …, Ấn Ấn…” Tuy rằng cậu không biết mình bị làm sao, nhưng rất hy vọng Ấn Ấn tới giúp cậu, giống như cái lần bị bọn mèo con bổ nhào lấy tấn công trong sân trường cũng mong Lạc Ấn đến như vậy.</w:t>
      </w:r>
      <w:r>
        <w:br w:type="textWrapping"/>
      </w:r>
      <w:r>
        <w:br w:type="textWrapping"/>
      </w:r>
      <w:r>
        <w:t xml:space="preserve">Lạc Ấn về nhà chính là thấy một màn cảnh tượng như vậy. Bệnh viện thú nuôi không xa, anh trở về rất nhanh, giờ phút này anh có chút đần mặt ra không biết nên thấy may mắn vì không bỏ lỡ cảnh tượng đẹp này hay vẫn nên xoắn xuýt tình cảnh này quả là thử thách đạo đức của mình quá lớn. Lạc Ấn vô thức che kín mắt Tiểu Hoàng lại, Tiểu Hoàng cho rằng Lạc Ấn muốn sờ đầu nó, cũng rất phối hợp màn nịnh nọt chủ nhân một cái, một giây sau đã bị quăng một phát ra ghế salon, sau đó nghe được tiếng phòng ngủ đóng rầm lại.</w:t>
      </w:r>
      <w:r>
        <w:br w:type="textWrapping"/>
      </w:r>
      <w:r>
        <w:br w:type="textWrapping"/>
      </w:r>
      <w:r>
        <w:t xml:space="preserve">Không thấy chủ nhân, mèo nhỏ cà nhắc Tiểu Hoàng cảm thấy hơi hoang mang.</w:t>
      </w:r>
      <w:r>
        <w:br w:type="textWrapping"/>
      </w:r>
      <w:r>
        <w:br w:type="textWrapping"/>
      </w:r>
      <w:r>
        <w:t xml:space="preserve">Lạc Ấn cảm thấy có hơi khát, thậm chí anh còn không dám đi đến, nhưng cũng không dời ánh mắt của mình đi, “Điểm Điểm, em làm sao vậy?”</w:t>
      </w:r>
      <w:r>
        <w:br w:type="textWrapping"/>
      </w:r>
      <w:r>
        <w:br w:type="textWrapping"/>
      </w:r>
      <w:r>
        <w:t xml:space="preserve">“Em khó chịu …”</w:t>
      </w:r>
      <w:r>
        <w:br w:type="textWrapping"/>
      </w:r>
      <w:r>
        <w:br w:type="textWrapping"/>
      </w:r>
      <w:r>
        <w:t xml:space="preserve">“Khó chịu ở đâu?” Tình cảnh này vừa nhìn là biết ngay, cái này cơ bản là biết rõ rồi còn cố mà hỏi, nhưng mà, vẫn muốn hỏi, không biết có phải là do mình tưởng tượng hay không.</w:t>
      </w:r>
      <w:r>
        <w:br w:type="textWrapping"/>
      </w:r>
      <w:r>
        <w:br w:type="textWrapping"/>
      </w:r>
      <w:r>
        <w:t xml:space="preserve">Ánh mắt Hoàng Điểm Điểm có chút ửng đỏ, chỉ chỉ thứ trong tay mình, “Chỗ này, sờ sờ một chút thì ổn, nhưng mà một lúc sau thì không dễ chịu nữa …”</w:t>
      </w:r>
      <w:r>
        <w:br w:type="textWrapping"/>
      </w:r>
      <w:r>
        <w:br w:type="textWrapping"/>
      </w:r>
      <w:r>
        <w:t xml:space="preserve">“…” Lạc Ấn mở miệng, nhưng một câu cũng không nói lên lời. Lý trí cho anh biết giờ phút này cần phải tỉnh táo phổ cập một chút kiến thức sinh lý khoa học lành mạnh cho Hoàng Điểm Điểm, sau đó làm một thân sĩ rời khỏi đây để cho cậu tự giải quyết. Nhưng anh không tự chủ được tới gần, đem lời giáo dục thành đem tay truyền đạt …</w:t>
      </w:r>
      <w:r>
        <w:br w:type="textWrapping"/>
      </w:r>
      <w:r>
        <w:br w:type="textWrapping"/>
      </w:r>
      <w:r>
        <w:t xml:space="preserve">Kết quả chính là anh bị gấu trúc đỏ nhỏ bắn tinh lên tay.</w:t>
      </w:r>
      <w:r>
        <w:br w:type="textWrapping"/>
      </w:r>
      <w:r>
        <w:br w:type="textWrapping"/>
      </w:r>
      <w:r>
        <w:t xml:space="preserve">Bản thân Lạc Ấn xấu hổ đến phát hoảng, mặt bắt đầu triếp tục nóng lên, đỏ bừng, nóng như một cái máy nạp điện rẻ tiền đã lâu không sử dụng. Hoàng Điểm Điểm vẫn còn chưa cảm giác được loại chuyện đáng xấu hổ này, thở ra nằm trên giường, cảm thán một câu “Thật là thoải mái.” Lạc Ấn mù mắt rồi. Anh dùng khăn nóng lau qua chỗ đó, sau đó lau tay mình. Anh nhìn khuôn mặt thỏa mãn của Hoàng Điểm Điểm, tìm đập như nổi trống.</w:t>
      </w:r>
      <w:r>
        <w:br w:type="textWrapping"/>
      </w:r>
      <w:r>
        <w:br w:type="textWrapping"/>
      </w:r>
      <w:r>
        <w:t xml:space="preserve">Nhưng mà trong lòng Lạc Ấn vẫn có quá nhiều thứ chưa xác định, một lần nữa dùng lý trí thuyết phục bản thân, hai lần này coi như trước mắt vẫn kiềm chế giữ gìn được mỹ vị trước mắt, ba lần, bốn lần nữa … Anh dùng chăn che kín Hoàng Điểm Điểm lại, ôm máy tính đi ra khỏi phòng ngủ, bắt đầu tìm kiếm “Gấu trúc đỏ nhỏ bao nhiêu tuổi là có thể triệt sản?”</w:t>
      </w:r>
      <w:r>
        <w:br w:type="textWrapping"/>
      </w:r>
      <w:r>
        <w:br w:type="textWrapping"/>
      </w:r>
    </w:p>
    <w:p>
      <w:pPr>
        <w:pStyle w:val="Heading2"/>
      </w:pPr>
      <w:bookmarkStart w:id="73" w:name="chương-49"/>
      <w:bookmarkEnd w:id="73"/>
      <w:r>
        <w:t xml:space="preserve">49. Chương 49</w:t>
      </w:r>
    </w:p>
    <w:p>
      <w:pPr>
        <w:pStyle w:val="Compact"/>
      </w:pPr>
      <w:r>
        <w:br w:type="textWrapping"/>
      </w:r>
      <w:r>
        <w:br w:type="textWrapping"/>
      </w:r>
      <w:r>
        <w:t xml:space="preserve">Edit + Beta: Nhiên Nhi, Ngôn Ngôn, Hua</w:t>
      </w:r>
      <w:r>
        <w:br w:type="textWrapping"/>
      </w:r>
      <w:r>
        <w:br w:type="textWrapping"/>
      </w:r>
      <w:r>
        <w:t xml:space="preserve">Trong lòng Lạc Ấn rất loạn, nếu anh cho Tiểu Hoàng triệt sản thì chắc chắn sẽ rất thuận lợi, bác sĩ bảo cắt sẽ tốt hơn thì anh sẽ chi tiền cho nó cắt luôn. Tuy Tiểu Hoàng nước mắt lưng tròng, nhưng vẫn nằm ngay ngắn lên bàn mổ, mặt nó trông không ổn tý nào, nhưng Lạc Ấn cũng không vì thế mà mềm lòng. Cho động vật triệt sản, là chuyện quá bình thường mà. Anh có thể không thẹn với lương tâm mà nói với bản thân rằng đưa Tiểu Hoàng đi cắt buồng trứng là vì muốn tốt cho nó. Nhưng mà đối với Hoàng Điểm Điểm thì …</w:t>
      </w:r>
      <w:r>
        <w:br w:type="textWrapping"/>
      </w:r>
      <w:r>
        <w:br w:type="textWrapping"/>
      </w:r>
      <w:r>
        <w:t xml:space="preserve">Lạc Ấn phải thừa nhận rằng, tình cảnh đó quả là kích thích to lớn đối với anh rồi, anh dùng hết lý trí để bảo vệ chút hình tượng lịch sự khéo léo cuối cùng, nhưng đến một lần nào đó, anh không dám chắc mình còn nhịn được nữa. Anh vốn nghĩ rằng bản thân có thể nhanh chóng phân biệt rõ ràng, Hoàng Điểm Điểm là Hoàng Điểm Điểm, là người anh thích, gấu trúc đỏ nhỏ Điểm Điểm là gấu trúc đỏ nhỏ, là động vật nhỏ mà anh sẵn sàng chăm sóc. Nhưng nhận thức này của anh gần đây cứ bị khiêu khích liên tục, Hoàng Điểm Điểm lúc nào cũng gây ra những chuyện khiến người ta hiểu lầm… mỗi lần trong lòng anh dấy lên tia hy vọng thì đều bị dập tắt, bây giờ anh thà rằng Điểm Điểm vĩnh viễn chỉ là một con gấu trúc đỏ nhỏ không hiểu bất cứ chuyện tình cảm gì, đừng tiếp tục bố thí cho anh những điều sẽ không bao giờ có khả năng trở thành sự thật.</w:t>
      </w:r>
      <w:r>
        <w:br w:type="textWrapping"/>
      </w:r>
      <w:r>
        <w:br w:type="textWrapping"/>
      </w:r>
      <w:r>
        <w:t xml:space="preserve">Đến tối Lạc Ấn cho Điểm Điểm và Tiểu Hoàng ăn qua vài thứ, rồi đi ra ngoài. Điểm Điểm tưởng anh đến trường bàn với thầy giáo về chuyện luận văn, nhưng lại phát hiện máy tính và túi đồ của Lạc Ấn đều để ở nhà, chỉ cầm điện thoại và ví ra ngoài, lòng cậu đột nhiên có chút hoảng. Quay lại nhìn quân địch giả vì đau thắt buồng trứng mà đau buồn núp trong ổ của mình, bộ dạng không ngóc đầu lên được, tâm trạng của cậu hơi hơi đỡ hơn rồi đó.</w:t>
      </w:r>
      <w:r>
        <w:br w:type="textWrapping"/>
      </w:r>
      <w:r>
        <w:br w:type="textWrapping"/>
      </w:r>
      <w:r>
        <w:t xml:space="preserve">Lạc Ấn đi tìm Hiểu Đông uống rượu, vừa hay cả hai đều là người thất tình, Hiểu Đông cuối cùng cũng biết “Nữ thần” mà anh quý mến từ trước đến nay có súng phía dưới, điều này đối với anh quả thật là có lực sát thương lớn, nội tâm đau đớn không thể tả. Còn Lạc Ấn thì người yêu ở trước mắt, lại mong mà không được, cầu cũng không dám. Hai người cũng đã đi uống với nhau không ít lần, Hiểu Đông không biết làm sao, uống đến giữa chừng thì bắt đầu khóc, Lạc Ấn hỏi anh có phải có chuyện gì hay không thì anh ngậm miệng không nói, đến lúc say rồi thì lại bò đi đòi đến quán cafe tìm Hoàng Đinh Đinh để nói lý. Lạc Ấn uống xong thấy hơi lâng lâng, nhưng miễn cưỡng vẫn có thể duy trì tỉnh táo, sợ anh ta xảy ra chuyện gì, thế là cũng đi theo.</w:t>
      </w:r>
      <w:r>
        <w:br w:type="textWrapping"/>
      </w:r>
      <w:r>
        <w:br w:type="textWrapping"/>
      </w:r>
      <w:r>
        <w:t xml:space="preserve">Hoàng Đinh Đinh nhìn con ma men tìm mình nói lý, khuôn mặt đẹp đẽ lập tức lạnh hẳn xuống, không vui liếc Lạc Ấn một cái, liền tóm cổ áo Hiểu Đông kéo vào phòng nghỉ dành cho nhân viên. Lạc Ấn có hơi choáng, nhưng cũng không ai quản anh, tự anh tìm tới một chỗ ngồi, chậm rãi ngồi xuống. Nhớ lại khi mới đến quán cafe này lần đầu tiên, anh đã thấy Hoàng Điểm Điểm nhoài người ngủ gật ở đây, anh thậm chí còn nhớ ánh mặt trời xế chiều hôm đó, và cả đứa bé trai có mái tóc màu vàng mềm mại kia. Một nhân vật như vậy … Tại sao lại không phải là người, làm sao có thể chấp nhận tình yêu của anh đây?</w:t>
      </w:r>
      <w:r>
        <w:br w:type="textWrapping"/>
      </w:r>
      <w:r>
        <w:br w:type="textWrapping"/>
      </w:r>
      <w:r>
        <w:t xml:space="preserve">Nội tâm của anh bỗng nhiên dấy lên sự không cam lòng, trong lúc say đến mơ hồ mắt thấy tộc trưởng gấu trúc đỏ nhỏ hơi mập, trong lòng Lạc Ấn hít lấy một hơi, chất vấn: “Các ngươi tột cùng là cái gì? Em ấy là người phải không, là ông luôn gạt tôi thôi, em ấy có thể biến thành người, em ấy nhất định là người, em ấy nên biết tôi, biết tôi … Tôi không có nghĩ gì với một con động vật nhỏ cả, tâm lý tôi không có vấn đề, tôi chỉ là thích em ấy, là thích em ấy mà thôi … ” Lạc Ấn không nhớ bản thân đang nói gì nữa, đại khái bởi vì uống rượu cộng thêm gió thổi lạnh buốt, tiếng của anh khàn khàn đến gần như nghẹn ngào, khiến người ta nghe mà thương tâm.</w:t>
      </w:r>
      <w:r>
        <w:br w:type="textWrapping"/>
      </w:r>
      <w:r>
        <w:br w:type="textWrapping"/>
      </w:r>
    </w:p>
    <w:p>
      <w:pPr>
        <w:pStyle w:val="Heading2"/>
      </w:pPr>
      <w:bookmarkStart w:id="74" w:name="chương-50"/>
      <w:bookmarkEnd w:id="74"/>
      <w:r>
        <w:t xml:space="preserve">50. Chương 50</w:t>
      </w:r>
    </w:p>
    <w:p>
      <w:pPr>
        <w:pStyle w:val="Compact"/>
      </w:pPr>
      <w:r>
        <w:br w:type="textWrapping"/>
      </w:r>
      <w:r>
        <w:br w:type="textWrapping"/>
      </w:r>
      <w:r>
        <w:t xml:space="preserve">Edit + Beta: Nhiên Nhi, Ngôn Ngôn, Hua</w:t>
      </w:r>
      <w:r>
        <w:br w:type="textWrapping"/>
      </w:r>
      <w:r>
        <w:br w:type="textWrapping"/>
      </w:r>
      <w:r>
        <w:t xml:space="preserve">Khi Lạc Ấn về đến nhà, gấu trúc đỏ nhỏ Điểm Điểm đang nằm trên giường xem đồ. Nguyên hình của nó lớn hơn so với cái notebook, lộ ra cái đuôi dài đầy lông bên ngoài. Nghe thấy có tiếng động, thấy Lạc Ấn đi tới nó hoảng quá dùng móng vuốt đập lên máy tính. Lạc Ấn hoài nghi nhìn nó một chút, gấu trúc đỏ nhỏ liền linh hoạt quay người lại, cả người chui vào trong chăn.</w:t>
      </w:r>
      <w:r>
        <w:br w:type="textWrapping"/>
      </w:r>
      <w:r>
        <w:br w:type="textWrapping"/>
      </w:r>
      <w:r>
        <w:t xml:space="preserve">Lạc Ấn tắc ngơ không hiểu gì, đợi một lúc thấy nó không định đi ra, nhìn chăn đã được nó vo lại thành một cục, “Điểm Điểm, trong đó không khó chịu à? Ra ngoài đi.” Gấu trúc đỏ nhỏ trong chăn nhúc nhích tiến lên phía trước một đoạn, cứ như sợ bị anh bắt được, Lạc Ấn nghi hoặc, xốc chăn lên, thấy gấu trúc đỏ nhỏ đang dùng đôi mắt tròn vo liếc anh, ánh mắt kia hình như có chút … chột dạ?</w:t>
      </w:r>
      <w:r>
        <w:br w:type="textWrapping"/>
      </w:r>
      <w:r>
        <w:br w:type="textWrapping"/>
      </w:r>
      <w:r>
        <w:t xml:space="preserve">Lạc Ấn cau mày nhưng cũng không hỏi nhiều, theo lệ cũ mỗi ngày, nấu nước ấm rồi lau mặt và móng vuốt cho nó, gấu trúc đỏ nhỏ lại né một chút, Lạc Ấn đưa tay giữ lấy, mò lấy móng vuốt thì trong nháy mắt có cảm giác hơi ẩm ướt. “Em đang làm gì thế?” Gấu trúc đỏ nhỏ Điểm Điểm nghe tiếng xoay đầu đi, Lạc Ấn chú ý thấy ánh mắt nó lướt qua cái máy tính.</w:t>
      </w:r>
      <w:r>
        <w:br w:type="textWrapping"/>
      </w:r>
      <w:r>
        <w:br w:type="textWrapping"/>
      </w:r>
      <w:r>
        <w:t xml:space="preserve">Lạc Ấn mở máy tính ngay trước mặt nó. Gấu trúc đỏ nhỏ không dám nhìn thẳng, dùng móng vuốt ôm mặt. Thấy nội dung trên máy, Lạc Ấn cũng tức tốc đỏ bừng mặt. Nội dung này quá mức kích thích, thế nên anh cũng không suy nghĩ thêm tại sao Điểm Điểm lại xấu hổ nữa rồi.</w:t>
      </w:r>
      <w:r>
        <w:br w:type="textWrapping"/>
      </w:r>
      <w:r>
        <w:br w:type="textWrapping"/>
      </w:r>
      <w:r>
        <w:t xml:space="preserve">“Khụ, đưa tay cho anh.” Điểm Điểm dùng cái đuôi che mặt, nhưng mà dù sao cũng đã bị vạch trần rồi, nó duỗi móng vuốt ra cho Lạc Ấn lau. Lau xong móng vuốt, Lạc Ấn vắt khăn lông lần nữa, “Bỏ đuôi ra nào, chỗ đó, khụ, cũng phải lau…” Gấu trúc đỏ nhỏ giãy dụa hai cái mà không thành công, vẫn bị Lạc Ấn đẩy cái đuôi ra lau chỗ đó. Thì, vừa nãy mới bị mình một tay… Không lau sạch sẽ lúc ngủ kiểu gì cũng dính dính, khó chịu lắm.</w:t>
      </w:r>
      <w:r>
        <w:br w:type="textWrapping"/>
      </w:r>
      <w:r>
        <w:br w:type="textWrapping"/>
      </w:r>
      <w:r>
        <w:t xml:space="preserve">Lần này bị lau người xong gấu trúc đỏ nhỏ rất yên lặng, Lạc Ấn sờ sờ đầu của nó, rồi ngồi lên giường nhìn nó một lúc. Trong đầu hiện lên đoạn đối thoại của anh và tộc trưởng.</w:t>
      </w:r>
      <w:r>
        <w:br w:type="textWrapping"/>
      </w:r>
      <w:r>
        <w:br w:type="textWrapping"/>
      </w:r>
      <w:r>
        <w:t xml:space="preserve">“Điểm Điểm, em đã nghĩ đến chuyện, sau này sẽ sống thế nào chưa?”</w:t>
      </w:r>
      <w:r>
        <w:br w:type="textWrapping"/>
      </w:r>
      <w:r>
        <w:br w:type="textWrapping"/>
      </w:r>
      <w:r>
        <w:t xml:space="preserve">Gấu trúc đỏ nhỏ Điểm Điểm ngây thơ nhìn anh, Lạc Ấn tiếp tục hỏi: “Dùng hình người sống thoải mái hay là dùng hình dáng gấu trúc sống an nhàn?”</w:t>
      </w:r>
      <w:r>
        <w:br w:type="textWrapping"/>
      </w:r>
      <w:r>
        <w:br w:type="textWrapping"/>
      </w:r>
      <w:r>
        <w:t xml:space="preserve">A, cậu nghĩ nghĩ, đều rất tốt mà. Có Lạc Ấn, khi làm gấu trúc nó rất vui vẻ, lúc thành người dường như cũng không tệ mà. Nhưng mà khi làm chuyện kia thì biến thành người thoải mái hơn, cậu nhớ đến cảm giác khi tay Lạc Ấn cầm lấy, lần này mình thử mãi rồi mà vẫn không được, khiến cậu thấy hơi nóng nảy.</w:t>
      </w:r>
      <w:r>
        <w:br w:type="textWrapping"/>
      </w:r>
      <w:r>
        <w:br w:type="textWrapping"/>
      </w:r>
      <w:r>
        <w:t xml:space="preserve">Lạc Ấn thấy nó không có phản ứng gì, lòng thầm thở dài một hơi, rồi lại cũng hiểu là như trong dự liệu, anh nói, “Hôm qua anh đã nói chuyện với tộc trưởng rồi, anh biết quê hương mọi người hoàn cảnh không được tốt, gấu trúc đỏ nhỏ mới sinh không đủ tài nguyên để sống. Nếu như em là vì vậy mới theo nhân loại để đổi lấy tài nguyên mà nói, anh có thể giúp mọi người.”</w:t>
      </w:r>
      <w:r>
        <w:br w:type="textWrapping"/>
      </w:r>
      <w:r>
        <w:br w:type="textWrapping"/>
      </w:r>
      <w:r>
        <w:t xml:space="preserve">“Được.” Hoàng Điểm Điểm cảm thấy Ấn Ấn thật sự là người tốt.</w:t>
      </w:r>
      <w:r>
        <w:br w:type="textWrapping"/>
      </w:r>
      <w:r>
        <w:br w:type="textWrapping"/>
      </w:r>
      <w:r>
        <w:t xml:space="preserve">Lòng Lạc Ấn có hơi trùng xuống, “Anh hiểu rồi, ngày mai … không, cuối tuần, anh đưa em về.”</w:t>
      </w:r>
      <w:r>
        <w:br w:type="textWrapping"/>
      </w:r>
      <w:r>
        <w:br w:type="textWrapping"/>
      </w:r>
      <w:r>
        <w:t xml:space="preserve">“Hở…? Về đâu cơ?”</w:t>
      </w:r>
      <w:r>
        <w:br w:type="textWrapping"/>
      </w:r>
      <w:r>
        <w:br w:type="textWrapping"/>
      </w:r>
      <w:r>
        <w:t xml:space="preserve">“Quán cafe, hoặc là quê hương em …” Tóm lại, đừng đến trêu chọc anh nữa, đừng để anh có những hy vọng không thể thành … Cũng đừng ôm lấy anh để anh sinh ra những dục niệm không nên có.</w:t>
      </w:r>
      <w:r>
        <w:br w:type="textWrapping"/>
      </w:r>
      <w:r>
        <w:br w:type="textWrapping"/>
      </w:r>
      <w:r>
        <w:t xml:space="preserve">“A… Có phải anh không thích em nữa không?” Hoàng Điểm Điểm lúc đầu nói rất nhỏ, tiếp đó tức giận kêu, “Quả nhiên là vì mèo, anh có nó rồi không cần em nữa đúng không?”</w:t>
      </w:r>
      <w:r>
        <w:br w:type="textWrapping"/>
      </w:r>
      <w:r>
        <w:br w:type="textWrapping"/>
      </w:r>
      <w:r>
        <w:t xml:space="preserve">Lạc Ấn xoa xoa đầu nó trấn an, “Không, anh cũng sẽ không nuôi Tiểu Hoàng, đợi thương thế của nó tốt lên, anh sẽ đưa nó về.”</w:t>
      </w:r>
      <w:r>
        <w:br w:type="textWrapping"/>
      </w:r>
      <w:r>
        <w:br w:type="textWrapping"/>
      </w:r>
      <w:r>
        <w:t xml:space="preserve">Gấu trúc đỏ nhỏ Điểm Điểm buồn bực cả buổi, đột nhiên ngửa mặt về sau, vùng vẫy ngã xuống giường, vội la lên “Em cũng bị thương! Em không đi!” Nó dùng móng vuốt chọc chọc ngực mình, “Em bị thương chỗ này, không khỏi sẽ không đi!”</w:t>
      </w:r>
      <w:r>
        <w:br w:type="textWrapping"/>
      </w:r>
      <w:r>
        <w:br w:type="textWrapping"/>
      </w:r>
      <w:r>
        <w:t xml:space="preserve">Lạc Ấn đè xuống tâm tình đầy phức tạp của mình, ép bản thân kiên quyết hơn, “Muốn ở lại cũng được, về sau trước mặt anh không được biến thành hình người.”</w:t>
      </w:r>
      <w:r>
        <w:br w:type="textWrapping"/>
      </w:r>
      <w:r>
        <w:br w:type="textWrapping"/>
      </w:r>
    </w:p>
    <w:p>
      <w:pPr>
        <w:pStyle w:val="Heading2"/>
      </w:pPr>
      <w:bookmarkStart w:id="75" w:name="chương-51"/>
      <w:bookmarkEnd w:id="75"/>
      <w:r>
        <w:t xml:space="preserve">51. Chương 51</w:t>
      </w:r>
    </w:p>
    <w:p>
      <w:pPr>
        <w:pStyle w:val="Compact"/>
      </w:pPr>
      <w:r>
        <w:br w:type="textWrapping"/>
      </w:r>
      <w:r>
        <w:br w:type="textWrapping"/>
      </w:r>
      <w:r>
        <w:t xml:space="preserve">Edit + Beta: Nhiên Nhi, Ngôn Ngôn, Hua</w:t>
      </w:r>
      <w:r>
        <w:br w:type="textWrapping"/>
      </w:r>
      <w:r>
        <w:br w:type="textWrapping"/>
      </w:r>
      <w:r>
        <w:t xml:space="preserve">Lạc Ấn vẫn là chăm sóc gấu trúc đỏ nhỏ rất tốt, nhưng anh cũng không còn ý định giải thích gì nhiều với gấu trúc đỏ nhỏ nữa. Tối ngủ thì đặt gấu trúc đỏ nhỏ vào cái ổ trong phòng, nói với nó “Em nằm ở đây không được lên giường, nếu như không thích cái ổ này thì anh có thể mua cho em một cái ổ mới.” Anh nghiêm túc có chút dọa người, Điểm Điểm nghe anh nói xong, chút đầu vào trong ổ. Một người một gấu đều đang trốn tránh cảm giác của mình.</w:t>
      </w:r>
      <w:r>
        <w:br w:type="textWrapping"/>
      </w:r>
      <w:r>
        <w:br w:type="textWrapping"/>
      </w:r>
      <w:r>
        <w:t xml:space="preserve">Không có Ấn Ấn bên người có hơi khó ngủ, đến nửa đêm, cái tai nhỏ của Điểm Điểm run lên, nó nghe thấy Lạc Ấn đang gọi tên của nó. Gấu trúc đỏ nhỏ hai ba cái nhẹ nhàng nhảy lên giường, ngồi xổm bên Lạc Ấn.</w:t>
      </w:r>
      <w:r>
        <w:br w:type="textWrapping"/>
      </w:r>
      <w:r>
        <w:br w:type="textWrapping"/>
      </w:r>
      <w:r>
        <w:t xml:space="preserve">Khóe mắt Lạc Ấn không biết sao lại đẫm nước, anh khóc. Không ai biết trong mơ anh thấy gì, anh đang tạm biệt người con trai mà anh thích. Mặc dù về sau anh đã biết hoàn cảnh của Hoàng Điểm Điểm không phải là thê thảm, không phải là bị bức lương vi xướng*, nhưng nỗi đau trong lòng anh cũng không vì thế mà giảm bớt, đành dứt khoát buông tay tất cả.</w:t>
      </w:r>
      <w:r>
        <w:br w:type="textWrapping"/>
      </w:r>
      <w:r>
        <w:br w:type="textWrapping"/>
      </w:r>
      <w:r>
        <w:rPr>
          <w:i/>
        </w:rPr>
        <w:t xml:space="preserve">*Bức lương vi xướng: Nguyên văn là quan bức dân phản, bức lương vi xướng: 简直官逼民反，逼良为娼. Quan bức dân chúng làm phản, bức con gái nhà lành phải chôn thân trong kiếp xướng ca vô loài. (Nguồn: LIBAKADO wordpress)</w:t>
      </w:r>
      <w:r>
        <w:br w:type="textWrapping"/>
      </w:r>
      <w:r>
        <w:br w:type="textWrapping"/>
      </w:r>
      <w:r>
        <w:t xml:space="preserve">Khi biết được chân tướng anh không khỏi cảm thấy mình có hơi ngớ ngẩn, rồi khi đó lại cảm thấy cũng tốt, dù sao anh cũng không phải gánh vác gì, có thể dùng ánh mắt theo đuổi từng bóng dáng thiếu niên kia.</w:t>
      </w:r>
      <w:r>
        <w:br w:type="textWrapping"/>
      </w:r>
      <w:r>
        <w:br w:type="textWrapping"/>
      </w:r>
      <w:r>
        <w:t xml:space="preserve">Thế nhưng mà, anh không thể thích người này nữa rồi, anh không phải là một tên biến thái …</w:t>
      </w:r>
      <w:r>
        <w:br w:type="textWrapping"/>
      </w:r>
      <w:r>
        <w:br w:type="textWrapping"/>
      </w:r>
      <w:r>
        <w:t xml:space="preserve">Điểm Điểm nhìn anh chăm chú, nó cảm giác mình đang trở nên kỳ quái, trong lồng ngực có cái gì đó rất sống động. Lạc Ấn ngủ không được ngon, trong mơ thì thào gọi tên nó, nghe mà khiến người ta thương tâm. Nó cũng thấy khổ sở. Cái này so với khi không được ăn dâu tây tươi, khi bị tộc trưởng mắng đều không giống, rất, rất khổ sở. Bởi vì Ấn Ấn buồn, nên nó cũng rất khó chịu.</w:t>
      </w:r>
      <w:r>
        <w:br w:type="textWrapping"/>
      </w:r>
      <w:r>
        <w:br w:type="textWrapping"/>
      </w:r>
      <w:r>
        <w:t xml:space="preserve">Nó liếm liếm mặt Lạc Ấn, Lạc Ấn được an ủi trong chốc lát liền yên lặng. Điểm Điểm rất muốn sờ sờ mặt anh, giống như bình thường Lạc Ấn làm với nó vậy. Nhưng mà móng tay gấu trúc đỏ hơi dài, nó sợ sẽ làm Lạc Ấn bị thương. Vì thế nó biến thành người.</w:t>
      </w:r>
      <w:r>
        <w:br w:type="textWrapping"/>
      </w:r>
      <w:r>
        <w:br w:type="textWrapping"/>
      </w:r>
      <w:r>
        <w:t xml:space="preserve">Sau khi biến xong Điểm Điểm ngốc một lát, nó nghĩ Ấn Ấn hình như không thích hình người của mình, nhưng mà không sao đâu, giờ Ấn Ấn không biết đâu.</w:t>
      </w:r>
      <w:r>
        <w:br w:type="textWrapping"/>
      </w:r>
      <w:r>
        <w:br w:type="textWrapping"/>
      </w:r>
      <w:r>
        <w:t xml:space="preserve">Hoàng Điểm Điểm thò tay, vỗ vỗ đầu anh, “Em đây.” Lạc Ấn ngừng nói mớ, mặt cũng giãn ra. Hoàng Điểm Điểm không có kinh nghiệm dỗ người ta ngủ, trong lòng thấy rất kỳ diệu, nhìn chằm chằm Lạc Ấn, càng nhìn càng thấy đẹp mắt, nó rốt cuộc cũng không nhịn được nữa, vụng trộm hôn Lạc Ấn một cái.</w:t>
      </w:r>
      <w:r>
        <w:br w:type="textWrapping"/>
      </w:r>
      <w:r>
        <w:br w:type="textWrapping"/>
      </w:r>
      <w:r>
        <w:t xml:space="preserve">Thấy Lạc Ấn không tỉnh, gan nó càng to hơn, chen chen lấn lấn vào trong cái giường đơn của Lạc Ấn, mình thì tiến vào trong chăn, nhẹ nhàng ôm lấy eo Lạc Ấn. A … như vậy mới thích chứ.</w:t>
      </w:r>
      <w:r>
        <w:br w:type="textWrapping"/>
      </w:r>
      <w:r>
        <w:br w:type="textWrapping"/>
      </w:r>
      <w:r>
        <w:t xml:space="preserve">Một người một gấu một đêm say giấc.</w:t>
      </w:r>
      <w:r>
        <w:br w:type="textWrapping"/>
      </w:r>
      <w:r>
        <w:br w:type="textWrapping"/>
      </w:r>
      <w:r>
        <w:t xml:space="preserve">Sáng sớm trong đầu vang lên tiếng cảnh báo Hoàng Điểm Điểm liền tỉnh ngay, cậu biết gần đây Ấn Ấn hình như rất không vui khi cậu biến thành người. Vèo một cái thân hình liền co lại, nhanh nhẹn nhảy vào ổ gấu trúc của mình nằm sấp xuống.</w:t>
      </w:r>
      <w:r>
        <w:br w:type="textWrapping"/>
      </w:r>
      <w:r>
        <w:br w:type="textWrapping"/>
      </w:r>
      <w:r>
        <w:t xml:space="preserve">Lạc Ấn từ kiều diễm đến làm cho lòng cậu đau xót từ trong mơ tỉnh dậy, nhìn chỗ bên cạnh mình không có người, lại nhìn sang gấu trúc đỏ nhỏ đang ngủ trong cái ổ hình tròn, lắc lắc đầu lộ ra nụ cười bất đắc dĩ.</w:t>
      </w:r>
      <w:r>
        <w:br w:type="textWrapping"/>
      </w:r>
      <w:r>
        <w:br w:type="textWrapping"/>
      </w:r>
    </w:p>
    <w:p>
      <w:pPr>
        <w:pStyle w:val="Heading2"/>
      </w:pPr>
      <w:bookmarkStart w:id="76" w:name="chương-52"/>
      <w:bookmarkEnd w:id="76"/>
      <w:r>
        <w:t xml:space="preserve">52. Chương 52</w:t>
      </w:r>
    </w:p>
    <w:p>
      <w:pPr>
        <w:pStyle w:val="Compact"/>
      </w:pPr>
      <w:r>
        <w:br w:type="textWrapping"/>
      </w:r>
      <w:r>
        <w:br w:type="textWrapping"/>
      </w:r>
      <w:r>
        <w:t xml:space="preserve">Edit + Beta: Nhiên Nhi, Ngôn Ngôn, Hua</w:t>
      </w:r>
      <w:r>
        <w:br w:type="textWrapping"/>
      </w:r>
      <w:r>
        <w:br w:type="textWrapping"/>
      </w:r>
      <w:r>
        <w:t xml:space="preserve">Lạc Ấn lại bắt đầu bận rộn, cuối kỳ đã đến, anh có chuyện nên không thể cùng thầy giáo làm luận đề. Gần đây Lạc Ấn gặp khó khăn trong chuyện nghiên cứu, anh vắt óc ôm sách vở hồi lâu, cuối cùng cũng lộ ra biểu tình thỏa mãn. Gấu trúc đỏ nhỏ luôn ngồi bên cạnh theo dõi anh, tự nhiên cũng chú ý tới Tiểu Hoàng cạnh chân Lạc Ấn đang chuẩn bị gây rối.</w:t>
      </w:r>
      <w:r>
        <w:br w:type="textWrapping"/>
      </w:r>
      <w:r>
        <w:br w:type="textWrapping"/>
      </w:r>
      <w:r>
        <w:t xml:space="preserve">Điểm Điểm lấy một móng vuốt đè đuôi Tiểu Hoàng lại, đem con mèo đã triệt sản không thành thật kia kéo lại bên cạnh mình, không cho nó quấy rầy Lạc Ấn. Tiểu Hoàng đói bụng, thể xác và tinh thần của nó gần đây đều mệt mỏi, không biết vì sao mình còn nhỏ mà phải tiếp nhận nhiều điều như vậy. Mà chủ nhân tạm thời của nó qua bữa trưa gần nửa tiếng, vẫn chưa cho nó ăn cơm.</w:t>
      </w:r>
      <w:r>
        <w:br w:type="textWrapping"/>
      </w:r>
      <w:r>
        <w:br w:type="textWrapping"/>
      </w:r>
      <w:r>
        <w:t xml:space="preserve">Mèo con quá linh hoạt, Điểm Điểm chỉ dùng móng vuốt căn bản là túm nó không được, cậu muốn biến thành người, có hai tay là có thể xốc Tiểu Hoàng lên rồi dạy dỗ một trận rồi. Nhưng mà, cậu nhìn trộm Lạc Ấn một chút, Ấn Ấn nói không cho phép biến thành hình người trông không giống nói đùa, Điểm Điểm cúi đầu nghĩ một lúc, có chút vụng về dùng chân trước ngắn ngủn của mình nhốt Tiểu Hoàng lại. Một mèo một gấu đều không hiểu ngoại ngữ, cũng không hiểu ý của đối phương là gì, Tiểu Hoàng cho rằng tâm trạng mèo lớn tốt, định cho mình sữa, lập tức liền quay ngoắt lại sau đó tìm cách thoát khỏi móng vuốt của cậu, không ngừng chui vào trong ngực của cậu. Gấu trúc đỏ nhỏ suýt nữa không chống đỡ nổi, không biết có phải do con mèo què này bị triệt sản mà cần mẹ không, còn dính người và khó chơi hơn trước, cậu vì bảo vệ ngực của mình, mà bị đuổi theo bở hơi tai.</w:t>
      </w:r>
      <w:r>
        <w:br w:type="textWrapping"/>
      </w:r>
      <w:r>
        <w:br w:type="textWrapping"/>
      </w:r>
      <w:r>
        <w:t xml:space="preserve">Lạc Ấn nghe được tiếng động ầm ĩ, lưu tư liệu rồi khép máy tính lại, nhìn một mèo một gấu nhảy trên né dưới trong nhà, anh xoa xoa huyệt thái dương, đứng dậy đổ lương khô vào chậu cho hai bọn nó ăn. Rồi tiếp tục ngồi vào bàn, bắt đầu phát sầu với đống tư liệu.</w:t>
      </w:r>
      <w:r>
        <w:br w:type="textWrapping"/>
      </w:r>
      <w:r>
        <w:br w:type="textWrapping"/>
      </w:r>
      <w:r>
        <w:t xml:space="preserve">Anh quên mất mình còn chưa ăn gì cả, nhưng Hoàng Điểm Điểm còn nhớ, gấu trúc đỏ nhỏ có chút bận tâm nhìn thoáng qua Lạc Ấn rồi che cái bụng mình lại, lặng lẽ chạy trở về phòng cầm di động gọi thức ăn bên ngoài. Vào thời điểm chuông cửa vang lên, Lạc Ấn còn cùng mắc nghiên cứu bản báo cáo đến trời đất mịt mù.</w:t>
      </w:r>
      <w:r>
        <w:br w:type="textWrapping"/>
      </w:r>
      <w:r>
        <w:br w:type="textWrapping"/>
      </w:r>
      <w:r>
        <w:t xml:space="preserve">Anh trai giao thức ăn ấn chuông nửa ngày, đến lúc cửa mở mà không thấy người đâu, anh cúi đầu xuống, mới phát hiện một con gấu trúc đỏ nhỏ có bộ lông màu nâu đang giơ hai móng vuốt về phía mình, anh trai giao hàng sợ đến mức vội vàng treo cái túi lên tay nó, Điểm Điểm nhìn anh một cái, nâng nâng cằm ý bảo anh có thể đi.</w:t>
      </w:r>
      <w:r>
        <w:br w:type="textWrapping"/>
      </w:r>
      <w:r>
        <w:br w:type="textWrapping"/>
      </w:r>
      <w:r>
        <w:t xml:space="preserve">Gấu trúc đỏ nhỏ Điểm Điểm gặm cái túi bỏ lên bàn. Vì không muốn cháo đổ ra, nó đã cố gắng giữ hai móng vuốt gấu trúc đến cực hạn rồi. Khi chén cháo ổn định trên bàn, lúc này mới kéo túi ra, để mùi thơm thức ăn bay ra ngoài.</w:t>
      </w:r>
      <w:r>
        <w:br w:type="textWrapping"/>
      </w:r>
      <w:r>
        <w:br w:type="textWrapping"/>
      </w:r>
      <w:r>
        <w:t xml:space="preserve">Lạc Ấn dùng sức ngửi ngửi, phát hiện trong nhà có thêm một bát đựng thức ăn, tâm tình của anh phức tạp liếc nhìn Điểm Điểm. Gấu trúc đỏ nhỏ lúc này đã co người lại trong ổ, chỉ có một cái đuôi chưa kịp giấu đi, Tiểu Hoàng nằm bên cạnh hưng phấn mà gặm đuôi của nó, liếm cái đuôi dài bù xù đến ướt sũng.</w:t>
      </w:r>
      <w:r>
        <w:br w:type="textWrapping"/>
      </w:r>
      <w:r>
        <w:br w:type="textWrapping"/>
      </w:r>
      <w:r>
        <w:t xml:space="preserve">Lạc Ấn sốt ruột giao báo cáo, vì vậy buồn bực đem cháo húp cho xong ngồi trở lại bàn máy tính, anh làm việc quá lâu, lưng hơi hơi cong xuống, bên ngoài mặt trời đã xuống núi, chiếu vào làm hiện ra một bóng người thật dài.</w:t>
      </w:r>
      <w:r>
        <w:br w:type="textWrapping"/>
      </w:r>
      <w:r>
        <w:br w:type="textWrapping"/>
      </w:r>
      <w:r>
        <w:t xml:space="preserve">Điểm Điểm từ trong ổ lộ ra mặt lông, chăm chú nhìn thân ảnh kia, nó đột nhiên rõ ràng một trong những lý do mà mình muốn ở lại, bởi vì Ấn Ấn hình như rất cô độc, mà nó không muốn Ấn Ấn cô độc như vậy.</w:t>
      </w:r>
      <w:r>
        <w:br w:type="textWrapping"/>
      </w:r>
      <w:r>
        <w:br w:type="textWrapping"/>
      </w:r>
    </w:p>
    <w:p>
      <w:pPr>
        <w:pStyle w:val="Heading2"/>
      </w:pPr>
      <w:bookmarkStart w:id="77" w:name="chương-53"/>
      <w:bookmarkEnd w:id="77"/>
      <w:r>
        <w:t xml:space="preserve">53. Chương 53</w:t>
      </w:r>
    </w:p>
    <w:p>
      <w:pPr>
        <w:pStyle w:val="Compact"/>
      </w:pPr>
      <w:r>
        <w:br w:type="textWrapping"/>
      </w:r>
      <w:r>
        <w:br w:type="textWrapping"/>
      </w:r>
      <w:r>
        <w:t xml:space="preserve">Edit + Beta: Nhiên Nhi, Ngôn Ngôn, Hua</w:t>
      </w:r>
      <w:r>
        <w:br w:type="textWrapping"/>
      </w:r>
      <w:r>
        <w:br w:type="textWrapping"/>
      </w:r>
      <w:r>
        <w:t xml:space="preserve">Sau khi thương thế của Tiểu Hoàng tốt lên, Lạc Ấn cũng nhanh chóng tiễn đưa trả lại nó cho Hiểu Đông, đồng thời bao gồm cả mấy món đồ chơi cho mèo, ổ mèo trước đây mua cho nó. Về phần Hiểu Đông xử lý con mèo này như thế nào, thì đó là chuyện của bản thân cậu ta.</w:t>
      </w:r>
      <w:r>
        <w:br w:type="textWrapping"/>
      </w:r>
      <w:r>
        <w:br w:type="textWrapping"/>
      </w:r>
      <w:r>
        <w:t xml:space="preserve">Ngược lại thì chỗ của Lạc Ấn và Hoàng Điểm Điểm, trong nhà thiếu đi một tên cả ngày nhảy nhót tưng bừng, Lạc Ấn lại không cho phép cậu biến thành người, trong nhà đột nhiên trở nên có chút quạnh quẽ.</w:t>
      </w:r>
      <w:r>
        <w:br w:type="textWrapping"/>
      </w:r>
      <w:r>
        <w:br w:type="textWrapping"/>
      </w:r>
      <w:r>
        <w:t xml:space="preserve">Ban đầu gấu trúc đỏ nhỏ Điểm Điểm còn tưởng rằng chỉ là đùa vui, về sau dần dần đã hiểu rõ, Ấn Ấn thật sự không quá thích nhìn cậu những lúc biến thành hình người. Về phần tại sao, nó là một gấu trúc đỏ nhỏ trưởng thành chưa bao lâu, không hiểu nổi luôn.</w:t>
      </w:r>
      <w:r>
        <w:br w:type="textWrapping"/>
      </w:r>
      <w:r>
        <w:br w:type="textWrapping"/>
      </w:r>
      <w:r>
        <w:t xml:space="preserve">Hôm nay trên trường có một số việc nên Lạc Ấn nán lại, trở về trễ. Điểm Điểm ở nhà một mình, nghe thấy tiếng gõ cửa vang lên. Nó biết không nên mở cửa cho người lạ, vì thế núp ở góc tường không nhúc nhích, một lát sau, ngoài cửa vang lên một hồi tiếng nhập mật khẩu, cửa mở.</w:t>
      </w:r>
      <w:r>
        <w:br w:type="textWrapping"/>
      </w:r>
      <w:r>
        <w:br w:type="textWrapping"/>
      </w:r>
      <w:r>
        <w:t xml:space="preserve">Điểm Điểm cả kinh, chỉ thấy một dì dáng dấp rất khá đi vào, giữa lông mày … Có cảm giác quen quen.</w:t>
      </w:r>
      <w:r>
        <w:br w:type="textWrapping"/>
      </w:r>
      <w:r>
        <w:br w:type="textWrapping"/>
      </w:r>
      <w:r>
        <w:t xml:space="preserve">Vốn lúc đầu mẹ Lạc quả thật cũng có chút không thể chấp nhận chuyện con mình sống chung một chỗ với một con gấu trúc tinh nhỏ, phải định hình lại tâm lý cho bản thân rất lâu mới quyết định qua đây xem thế nào. Hơn hết nhìn cái liền phát hiện vật nhỏ này mộc mạc đáng yêu, ngược lại quên sạch những chuyện khác, thuận tay liền lao tới ôm gấu trúc đỏ nhỏ đang sợ hãi vào ngực vuốt ve hai cái.</w:t>
      </w:r>
      <w:r>
        <w:br w:type="textWrapping"/>
      </w:r>
      <w:r>
        <w:br w:type="textWrapping"/>
      </w:r>
      <w:r>
        <w:t xml:space="preserve">Vuốt đã đời xong mới nhớ tới mục đích mình tới đây không phải thế này, “Con chính là cái kia Lạc Ấn thích …?” Ây … nên nói người hay gấu mới tốt đây …</w:t>
      </w:r>
      <w:r>
        <w:br w:type="textWrapping"/>
      </w:r>
      <w:r>
        <w:br w:type="textWrapping"/>
      </w:r>
      <w:r>
        <w:t xml:space="preserve">Điểm Điểm bị dì xinh đẹp này làm sợ hãi, mãi cho đến khi bà tự giới thiệu xong cũng không dám lên tiếng.</w:t>
      </w:r>
      <w:r>
        <w:br w:type="textWrapping"/>
      </w:r>
      <w:r>
        <w:br w:type="textWrapping"/>
      </w:r>
      <w:r>
        <w:t xml:space="preserve">Mẹ Lạc giơ nó lên nhìn trái nhìn phải, “Không sai mà… Bố nó nói con có thể biến thành người nữa, sao lại không biến?”</w:t>
      </w:r>
      <w:r>
        <w:br w:type="textWrapping"/>
      </w:r>
      <w:r>
        <w:br w:type="textWrapping"/>
      </w:r>
      <w:r>
        <w:t xml:space="preserve">Lúc này Hoàng Điểm Điểm mới mở miệng, nói ra ủy khuất trong lòng mấy ngày liên tục, “Ấn Ấn không cho con biến thành người.”</w:t>
      </w:r>
      <w:r>
        <w:br w:type="textWrapping"/>
      </w:r>
      <w:r>
        <w:br w:type="textWrapping"/>
      </w:r>
      <w:r>
        <w:t xml:space="preserve">“Hả?” Vẻ mặt của mẹ Lạc trở nên có chút cổ quái, nhưng mà chính tai mẹ Lạc nghe được từ chồng mình chuyện tình thắm thiết của con trai với gấu trúc tinh nhỏ này mà, còn cho là bọn nó đã sớm ở với nhau, kết quả bây giờ con trai lại nói không cho phép nó biến thành người? “Vậy buổi tối các con ngủ chung một cái giường sao?”</w:t>
      </w:r>
      <w:r>
        <w:br w:type="textWrapping"/>
      </w:r>
      <w:r>
        <w:br w:type="textWrapping"/>
      </w:r>
      <w:r>
        <w:t xml:space="preserve">Điểm Điểm suy nghĩ một chút, tuy rằng bây giờ ít đi, nhưng trước kia là vậy, vì vậy gật đầu nhẹ, lại lắc đầu.</w:t>
      </w:r>
      <w:r>
        <w:br w:type="textWrapping"/>
      </w:r>
      <w:r>
        <w:br w:type="textWrapping"/>
      </w:r>
      <w:r>
        <w:t xml:space="preserve">Vẻ mặt mẹ Lạc đáng sợ hơn rồi, a … không chỉ ở trên giường, vì vậy ngữ khí không tốt dò hỏi, “Lúc ngủ chung nó cũng để cho con duy trì hình dạng này sao?”</w:t>
      </w:r>
      <w:r>
        <w:br w:type="textWrapping"/>
      </w:r>
      <w:r>
        <w:br w:type="textWrapping"/>
      </w:r>
      <w:r>
        <w:t xml:space="preserve">“A … vâng.” Có đôi khi nó cũng rất muốn biến thành người đấy, nhưng Ấn Ấn không thích thế.</w:t>
      </w:r>
      <w:r>
        <w:br w:type="textWrapping"/>
      </w:r>
      <w:r>
        <w:br w:type="textWrapping"/>
      </w:r>
      <w:r>
        <w:t xml:space="preserve">Mẹ Lạc âm tình bất định (sắc mặt thay đổi không ngừng) nhìn cậu lúc lâu, đau lòng sờ lên đầu gấu trúc đỏ nhỏ, hơi nghiến răng nghiến lợi một chút, “Con yên tâm, cô sẽ nói với nó.”</w:t>
      </w:r>
      <w:r>
        <w:br w:type="textWrapping"/>
      </w:r>
      <w:r>
        <w:br w:type="textWrapping"/>
      </w:r>
      <w:r>
        <w:t xml:space="preserve">Buổi tối hai người một cùng nhau ăn cơm, mẹ Lạc thấy Lạc Ấn chuẩn bị cho gấu trúc đỏ nhỏ ăn bằng chậu cũng có chút mất hứng, nhưng  thấy Điểm Điểm vô cùng vui vẻ bắt đầu ăn đồ ăn trong chậu thì tâm tình không tốt phát tác tại chỗ, lén lút kéo Lạc Ấn ra hỏi, “Điểm Điểm có phải không là không quá hiểu chuyện tình cảm?”</w:t>
      </w:r>
      <w:r>
        <w:br w:type="textWrapping"/>
      </w:r>
      <w:r>
        <w:br w:type="textWrapping"/>
      </w:r>
      <w:r>
        <w:t xml:space="preserve">Lạc Ấn sửng sốt trong chốc lát, “… Cũng có chút.” Tiểu tử nó căn bản là cái gì cũng không hiểu, đây cũng là lý do Lạc Ấn thương tâm.</w:t>
      </w:r>
      <w:r>
        <w:br w:type="textWrapping"/>
      </w:r>
      <w:r>
        <w:br w:type="textWrapping"/>
      </w:r>
      <w:r>
        <w:t xml:space="preserve">Lạc Ấn cho là mẹ mình nhìn ra điều gì, cho nên mới quan tâm tới mình, không ngờ vừa dứt lời sắc mặt của mẹ Lạc trở nên khó coi lạ thường, “Mẹ chưa bao giờ nghĩ con trai mình là loại người này.”</w:t>
      </w:r>
      <w:r>
        <w:br w:type="textWrapping"/>
      </w:r>
      <w:r>
        <w:br w:type="textWrapping"/>
      </w:r>
      <w:r>
        <w:t xml:space="preserve">Trong giọng nói tràn đầy sự thất vọng và đau lòng.</w:t>
      </w:r>
      <w:r>
        <w:br w:type="textWrapping"/>
      </w:r>
      <w:r>
        <w:br w:type="textWrapping"/>
      </w:r>
      <w:r>
        <w:t xml:space="preserve">Lạc Ấn ngây dại, tâm tình mẹ Lạc có vài phần kích động: “Từ nhỏ mẹ đã dạy con phải làm một người chính trực tốt bụng. Thế mà ngươi thế này là thế nào!”</w:t>
      </w:r>
      <w:r>
        <w:br w:type="textWrapping"/>
      </w:r>
      <w:r>
        <w:br w:type="textWrapping"/>
      </w:r>
      <w:r>
        <w:t xml:space="preserve">“Con?” Lạc Ấn không hiểu lắm.</w:t>
      </w:r>
      <w:r>
        <w:br w:type="textWrapping"/>
      </w:r>
      <w:r>
        <w:br w:type="textWrapping"/>
      </w:r>
      <w:r>
        <w:t xml:space="preserve">Mẹ Lạc lại càng đau lòng, đối mặt với con trai mà mình dạy dỗ, đánh thì không đánh được, mắng lại cảm thấy không hả giận. “Bố con còn nói con thẳng thắn thừa nhận thích nó lúc đó mẹ còn có chút vui mừng, cảm thấy con trai cho dù là chọn một con đường khác với người ta, nhưng nó là người ngay thẳng có trách nhiệm. Nhưng con, con đã làm gì vậy chứ?! Nó cũng có một sinh mệnh, nó có thể nói tiếng người, có linh tính, sao con có thể ỷ vào chuyện nó không hiểu chuyện tình cảm thì liền đối xử với nó như thế?”</w:t>
      </w:r>
      <w:r>
        <w:br w:type="textWrapping"/>
      </w:r>
      <w:r>
        <w:br w:type="textWrapping"/>
      </w:r>
      <w:r>
        <w:t xml:space="preserve">“… Mẹ, con …”</w:t>
      </w:r>
      <w:r>
        <w:br w:type="textWrapping"/>
      </w:r>
      <w:r>
        <w:br w:type="textWrapping"/>
      </w:r>
      <w:r>
        <w:t xml:space="preserve">“Cậu đừng có gọi tôi như thế, tôi không dạy ra một đứa con trai như vậy.” Mẹ Lạc tức tới mức mắt đều ửng đỏ, qua một lúc nói, “Điểm Điểm mẹ muốn mang đi trước. Trước hết không tìm đến người giám hộ của nó, mẹ gánh không nổi người ta. Chờ con suy nghĩ rõ ràng, trở lại tìm mẹ nhận sai!”</w:t>
      </w:r>
      <w:r>
        <w:br w:type="textWrapping"/>
      </w:r>
      <w:r>
        <w:br w:type="textWrapping"/>
      </w:r>
      <w:r>
        <w:t xml:space="preserve">“Con…”</w:t>
      </w:r>
      <w:r>
        <w:br w:type="textWrapping"/>
      </w:r>
      <w:r>
        <w:br w:type="textWrapping"/>
      </w:r>
    </w:p>
    <w:p>
      <w:pPr>
        <w:pStyle w:val="Heading2"/>
      </w:pPr>
      <w:bookmarkStart w:id="78" w:name="chương-54"/>
      <w:bookmarkEnd w:id="78"/>
      <w:r>
        <w:t xml:space="preserve">54. Chương 54</w:t>
      </w:r>
    </w:p>
    <w:p>
      <w:pPr>
        <w:pStyle w:val="Compact"/>
      </w:pPr>
      <w:r>
        <w:br w:type="textWrapping"/>
      </w:r>
      <w:r>
        <w:br w:type="textWrapping"/>
      </w:r>
      <w:r>
        <w:t xml:space="preserve">Edit+ Beta: Nhiên Nhi, Ngôn Ngôn, Hua</w:t>
      </w:r>
      <w:r>
        <w:br w:type="textWrapping"/>
      </w:r>
      <w:r>
        <w:br w:type="textWrapping"/>
      </w:r>
      <w:r>
        <w:t xml:space="preserve">Lạc Ấn còn chưa hiểu chuyện gì xảy ra, mẹ Lạc đã thở hồng hộc ôm gấu trúc đỏ nhỏ đi ra cửa. Điểm Điểm núp trong ngực dì xinh đẹp cũng sửng sốt hơn mười giây, không hiểu sao dì xinh đẹp lái xe nhanh quá, nó còn chưa kịp kháng nghị, xe đã khởi động rồi, sau đó phát hiện mình bị mang về nhà họ.</w:t>
      </w:r>
      <w:r>
        <w:br w:type="textWrapping"/>
      </w:r>
      <w:r>
        <w:br w:type="textWrapping"/>
      </w:r>
      <w:r>
        <w:t xml:space="preserve">Mẹ Lạc dùng ly của nhân loại rót nước cho nó, thái độ rất ôn hòa, “Uống đi Điểm Điểm. Ấn Ấn ấy, là một đứa trẻ tốt, nhưng đứa trẻ tốt cũng sẽ có lúc làm sai. Nó đối xử với con như vậy đúng là không nên, con muốn biến thành người thì trực tiếp biến đi, chỗ này của dì cũng chính là nhà của con.” Trước ánh mắt mong chờ của bà Điểm Điểm cảm thấy có một tia khó xử, nó biến thành người thì sẽ để trần đấy, trước mặt Ấn Ấn thì không sao cả, nhưng khi đổi lại là người khác, nghĩ thế nào cũng thấy quái dị lắm.”</w:t>
      </w:r>
      <w:r>
        <w:br w:type="textWrapping"/>
      </w:r>
      <w:r>
        <w:br w:type="textWrapping"/>
      </w:r>
      <w:r>
        <w:t xml:space="preserve">Vì vậy gấu trúc đỏ nhỏ Điểm Điểm mất tự nhiên không trả lời đề nghị của mẹ Lạc, nhìn đến ly nước trước mặt, lại nhìn móng vuốt của mình một chút, cuối cùng cũng dùng hai cái móng vuốt kẹp cái ly lên uống một ngụm, còn cúi đầu với mẹ Lạc tỏ vẻ biết ơn. Ánh mắt mẹ Lạc sáng lên, khiến cho gấu trúc đỏ nhỏ rất xấu hổ, chân tay luống cuống dùng đuôi che mặt mình lại. Cái dì này sao lại nhìn gấu như thế …</w:t>
      </w:r>
      <w:r>
        <w:br w:type="textWrapping"/>
      </w:r>
      <w:r>
        <w:br w:type="textWrapping"/>
      </w:r>
      <w:r>
        <w:t xml:space="preserve">“Bố nó sẽ về hơi trễ, con muốn ăn gì không, dì làm trước cho con.”</w:t>
      </w:r>
      <w:r>
        <w:br w:type="textWrapping"/>
      </w:r>
      <w:r>
        <w:br w:type="textWrapping"/>
      </w:r>
      <w:r>
        <w:t xml:space="preserve">Đến cảm thấy đây là quá ngượng rồi, ôm cái đuôi che trước mặt mình lặng lẽ nhìn bà, dì xinh đẹp tóm lấy mặt nó, “Vậy trước hết rửa hoa quả ướp lạnh cho con lót dạ nhé.” Điểm Điểm xoa xoa cái đuôi của mình, gật đầu với biên độ nhỏ. Nếu là trước đây nó nhất định sẽ nghĩ, nhân loại ngu xuẩn đúng là dễ bị manh vật thuần dưỡng mà. Nhưng mà bây giờ nó chỉ có một ý nghĩ, vẫn muốn ở lại ăn cơm … Không biết dì xinh đẹp định giữ nó lại trong nhà bao lâu, thật ra nó rất muốn ăn cơm cùng Ấn Ấn mà.</w:t>
      </w:r>
      <w:r>
        <w:br w:type="textWrapping"/>
      </w:r>
      <w:r>
        <w:br w:type="textWrapping"/>
      </w:r>
      <w:r>
        <w:t xml:space="preserve">Mẹ Lạc từ trong phòng bếp gọi một tiếng, “Điều khiển TV ở chỗ đó con có thể tự mở.”</w:t>
      </w:r>
      <w:r>
        <w:br w:type="textWrapping"/>
      </w:r>
      <w:r>
        <w:br w:type="textWrapping"/>
      </w:r>
      <w:r>
        <w:t xml:space="preserve">Điểm Điểm trên ghế salon xem trái xem phải, bản thân ở lại một lát chút nhàm chán, vẫn là dùng móng vuốt mở TV. Ý … Cái này không phải chương trình TV, mà là CD, trên màn hình có một con gấu trúc đỏ nhỏ đang giao phối với một con gấu trúc đỏ khác. Nó từng nghe nói chuyện này rồi, sau khi trưởng thành đại đa số gấu trúc đỏ sẽ đi làm đồng loại để làm chuyện này. Mẹ Lạc rửa hoa quả xong đi ra, thấy nội dung trên TV liền cả kinh, sau đó thì lộ ra chút ý xấu hổ, bà không muốn thừa nhận mình vẫn lén lút nghiên cứu chuyện này, đồng thời còn không cẩn thận bị bắt tại trận …</w:t>
      </w:r>
      <w:r>
        <w:br w:type="textWrapping"/>
      </w:r>
      <w:r>
        <w:br w:type="textWrapping"/>
      </w:r>
      <w:r>
        <w:t xml:space="preserve">Đặt hoa quả lên trên bàn, mẹ Lạc đưa lần lượt từng quả dâu tây cho Điểm Điểm, chuẩn bị một lát, cảm thấy cho dù xấu hổ cỡ nào cũng phải nói, “Cái kia … Điểm Điểm à, dì biết con cũng đã trưởng thành, có một số việc quả thật có thể làm. Nhưng mà … chuyện này với nhân loại có chút khác nhau, nếu như cái đứa trẻ Lạc Ấn kia thật sự bắt buộc con … con … lần sau con có thể nhờ dì giúp.”</w:t>
      </w:r>
      <w:r>
        <w:br w:type="textWrapping"/>
      </w:r>
      <w:r>
        <w:br w:type="textWrapping"/>
      </w:r>
      <w:r>
        <w:t xml:space="preserve">“Cô nói là cái gì khác nhau cơ?” Đây là câu đầu tiên Điểm Điểm từ khi đến nhà Lạc Ấn.</w:t>
      </w:r>
      <w:r>
        <w:br w:type="textWrapping"/>
      </w:r>
      <w:r>
        <w:br w:type="textWrapping"/>
      </w:r>
      <w:r>
        <w:t xml:space="preserve">Mẹ Lạc dường như có chút khó xử, đắn đo cả buổi, “Nhân loại theo nhân loại chỉ có thể làm chuyện này, bởi vì họ đều có cảm tình với lẫn nhau nên mới có thể như vậy. Ừ … có thể con chưa từng thấy, nhưng mà, đó mới là bình thường.”</w:t>
      </w:r>
      <w:r>
        <w:br w:type="textWrapping"/>
      </w:r>
      <w:r>
        <w:br w:type="textWrapping"/>
      </w:r>
      <w:r>
        <w:t xml:space="preserve">Hoàng Điểm Điểm suy nghĩ một chút, nhân loại và nhân loại … Nó từng thấy qua rồi, cũng không ít lần, đúng là so với gấu trúc đỏ và gấu trúc đỏ làm với nhau thì càng gợi tình hơn nhiều. Nó giống như đã hiểu được một chút dì xinh đẹp muốn nói với cậu cái gì, chậm rãi nói, “Gấu trúc đỏ và gấu trúc đỏ, nhân loại và nhân loại, đều phải giống nhau mới được đúng không?”</w:t>
      </w:r>
      <w:r>
        <w:br w:type="textWrapping"/>
      </w:r>
      <w:r>
        <w:br w:type="textWrapping"/>
      </w:r>
      <w:r>
        <w:t xml:space="preserve">Dì xinh đẹp nhìn bộ dáng sạch sẽ ngoan ngoãn của cậu, lại nghĩ tới chuyện cầm thú mà con mình làm, đột nhiên có chút đau lòng, sờ sờ đầu của cậu, “Là như vậy, con phải hiểu được điều này, mới có thể bảo vệ tốt bản thân. Không phải là bởi vì muốn sinh con đẻ cái, cũng không phải là vì dục vọng, mà là vì yêu.”</w:t>
      </w:r>
      <w:r>
        <w:br w:type="textWrapping"/>
      </w:r>
      <w:r>
        <w:br w:type="textWrapping"/>
      </w:r>
      <w:r>
        <w:t xml:space="preserve">“Bởi vì cùng chủng tộc thì họ có thể dễ dàng kết nối tình yêu, một bên gửi tín hiệu, một bên khác có thể nhận, có thể đáp lại. Nếu như bất đồng chủng tộc, không thể kết nối, không có trung gian truyền đạt tình yêu, vậy thì cũng không phải là một chuyện tốt, là một phương diện … Ừ, tóm lại là không tốt, sẽ khiến cho đối phương tổn thương. Con hiểu chưa?”</w:t>
      </w:r>
      <w:r>
        <w:br w:type="textWrapping"/>
      </w:r>
      <w:r>
        <w:br w:type="textWrapping"/>
      </w:r>
      <w:r>
        <w:t xml:space="preserve">Điểm Điểm như suy nghĩ điều gì … Lúc trước khi nó ở hình thái gấu trúc đỏ nhỏ, hình như có để cho Ấn Ấn giúp cái chuyện kia … Ấy, chẳng lẽ Ấn Ấn vẫn luôn khổ sở vì chuyện này, vì thế dì xinh đẹp mới muốn giáo dục cho mình?</w:t>
      </w:r>
      <w:r>
        <w:br w:type="textWrapping"/>
      </w:r>
      <w:r>
        <w:br w:type="textWrapping"/>
      </w:r>
    </w:p>
    <w:p>
      <w:pPr>
        <w:pStyle w:val="Heading2"/>
      </w:pPr>
      <w:bookmarkStart w:id="79" w:name="chương-55"/>
      <w:bookmarkEnd w:id="79"/>
      <w:r>
        <w:t xml:space="preserve">55. Chương 55</w:t>
      </w:r>
    </w:p>
    <w:p>
      <w:pPr>
        <w:pStyle w:val="Compact"/>
      </w:pPr>
      <w:r>
        <w:br w:type="textWrapping"/>
      </w:r>
      <w:r>
        <w:br w:type="textWrapping"/>
      </w:r>
      <w:r>
        <w:t xml:space="preserve">Edit + Beta: Nhiên Nhi, Ngôn Ngôn, Hua</w:t>
      </w:r>
      <w:r>
        <w:br w:type="textWrapping"/>
      </w:r>
      <w:r>
        <w:br w:type="textWrapping"/>
      </w:r>
      <w:r>
        <w:t xml:space="preserve">Đến tối mẹ Lạc cũng không để Điểm Điểm đi, bà sắp xếp cho nó ngủ trong phòng của Lạc Ấn. Hoàng Điểm Điểm có chút sốt ruột, ngoại trừ thời gian sống trong tộc, còn lại nó cũng chưa từng rời khỏi Lạc Ấn cả đêm thế này đâu, nhưng mà có thể nhìn ra mẹ Lạc cũng là có ý tốt, nó nhất thời cũng không biết nên từ chối thế nào. Mẹ Lạc đối xử với cậu rất tốt, còn dịu dàng nói với cậu nếu như Lạc Ấn đối xử với cháu không tốt, cháu có thể tới đây sống với hai lão già này, “Cháu muốn trở thành người hay hình dáng gấu trúc đỏ nhỏ đều là quyền tự do của cháu. Cô biết dù cho các cháu có được nhận nuôi thì cũng không thể thay đổi giao hẹn, mà nếu như đứa bé Lạc Ấn kia thật sự làm gì quá đáng, cháu hoàn toàn có thể tới đây để dì và cha của nó nuôi cháu.”</w:t>
      </w:r>
      <w:r>
        <w:br w:type="textWrapping"/>
      </w:r>
      <w:r>
        <w:br w:type="textWrapping"/>
      </w:r>
      <w:r>
        <w:t xml:space="preserve">Gấu trúc đỏ nhỏ Điểm Điểm nằm trên giường của Lạc Ấn, ngây thơ mà hơi gật đầu với dì xinh đẹp. Nó cảm thấy ánh mắt của dì xinh đẹp nhìn mình, có một chút áy náy và đau lòng mà cậu đọc không hiểu. Lúc trước gấu trúc đỏ nhỏ Điểm Điểm đều là ăn no rồi đi ngủ, hiếm khi bụng đầy tâm sự như bây giờ, nó ôm lấy cái đuôi vừa muốn Ấn Ấn, vừa muốn dì xinh đẹp vừa nói, nó lờ mờ cảm giác được một chút gì đó, rồi lại rất khó biểu đạt rõ ràng.</w:t>
      </w:r>
      <w:r>
        <w:br w:type="textWrapping"/>
      </w:r>
      <w:r>
        <w:br w:type="textWrapping"/>
      </w:r>
      <w:r>
        <w:t xml:space="preserve">Nó ngủ không được, trong đầu lúc là hình ảnh Lạc Ấn lúc hiểu lầm thân phận của nó mà hùng hổ tới cứu nó, lúc lại là đôi tay ôn nhu vuốt ve mình, không biết thế nào mà cậu lại nghĩ tới lúc chính mình nhìn thấy lúc giữa hai người đàn ông đang ngọt ngào giao hợp, không nhịn được mà dùng móng vuốt che đi khuôn mặt đầy lông của mình, này chính mình thế này là thế nào. Chẳng lẽ nói….Đã đến lúc cậu nên tìm đối tượng giao phối rồi sao? Nhưng là….Tại sao vào lúc này lại nghĩ đến Ấn Ấn chứ, cậu chưa từng nghĩ đến việc muốn giao phối cùng với Ấn Ấn, giao phối là vì sinh gấu trúc đỏ nhỏ nhỏ, mà mặc kệ cậu có cố gắng thế nào, Ấn Ấn cũng không thể sinh được đâuuuu.</w:t>
      </w:r>
      <w:r>
        <w:br w:type="textWrapping"/>
      </w:r>
      <w:r>
        <w:br w:type="textWrapping"/>
      </w:r>
      <w:r>
        <w:t xml:space="preserve">Cậu cắn đuôi băn khoăn một lát, nghe thấy cái điện thoại trong phòng vang lên. Hoàng Điểm Điểm nghi ngờ bò qua, dùng móng vuốt đẩy ống nghe ra, cậu còn chưa nói, liền nghe thấy bên kia nhỏ giọng thăm dò, ” Điểm Điểm?”</w:t>
      </w:r>
      <w:r>
        <w:br w:type="textWrapping"/>
      </w:r>
      <w:r>
        <w:br w:type="textWrapping"/>
      </w:r>
      <w:r>
        <w:t xml:space="preserve">Gấu trúc đỏ nhỏ lập tức nhanh nhẹn trả lời, “Ấn Ấn!”</w:t>
      </w:r>
      <w:r>
        <w:br w:type="textWrapping"/>
      </w:r>
      <w:r>
        <w:br w:type="textWrapping"/>
      </w:r>
      <w:r>
        <w:t xml:space="preserve">“Là anh, em có khỏe không?”</w:t>
      </w:r>
      <w:r>
        <w:br w:type="textWrapping"/>
      </w:r>
      <w:r>
        <w:br w:type="textWrapping"/>
      </w:r>
      <w:r>
        <w:t xml:space="preserve">“A, dì đối với em rất tốt,” Điểm Điểm nói, suy nghĩ một chút lại bổ sung một câu, “Chính là, chính là… Em không có đem theo quần áo, nhưng bà lại để cho em biến thành người.”</w:t>
      </w:r>
      <w:r>
        <w:br w:type="textWrapping"/>
      </w:r>
      <w:r>
        <w:br w:type="textWrapping"/>
      </w:r>
      <w:r>
        <w:t xml:space="preserve">Lạc Ấn vừa nghe sắc mặt liền thay đổi, “Đừng nghe bà ấy, đừng biến. Anh lập tức tới đón em.”</w:t>
      </w:r>
      <w:r>
        <w:br w:type="textWrapping"/>
      </w:r>
      <w:r>
        <w:br w:type="textWrapping"/>
      </w:r>
      <w:r>
        <w:t xml:space="preserve">Gấu trúc đỏ nhỏ Điểm Điểm kích động thả điện thoại thở hổn hển vài hơi, nó không biết mình đang mong chờ cái gì, sự tâm đắc nho nhỏ như vừa tỉnh ngộ điều gì đó cùng sự kích động này hô ứng lẫn nhau, thật giống như có cái gì đó trong lòng ngực nó muốn nhảy ra. Nó dùng móng vuốt đầy lông của mình vỗ vỗ cái điện thoại đã hết cuộc gọi kia, có lẽ là khi còn bé Lạc Ấn được người nhà lắp ráp cho, không nghĩ tới còn có lúc dùng tới như vậy. Gấu trúc đỏ nhỏ Điểm Điểm nhảy đến trên bàn Lạc Ấn lật nhìn sách, rồi lại lăn lên giường sờ sờ gối ngủ của Lạc Ấn, mau tới đây đi Ấn Ấn, em rất nhớ anh đó nha.</w:t>
      </w:r>
      <w:r>
        <w:br w:type="textWrapping"/>
      </w:r>
      <w:r>
        <w:br w:type="textWrapping"/>
      </w:r>
    </w:p>
    <w:p>
      <w:pPr>
        <w:pStyle w:val="Heading2"/>
      </w:pPr>
      <w:bookmarkStart w:id="80" w:name="chương-56"/>
      <w:bookmarkEnd w:id="80"/>
      <w:r>
        <w:t xml:space="preserve">56. Chương 56</w:t>
      </w:r>
    </w:p>
    <w:p>
      <w:pPr>
        <w:pStyle w:val="Compact"/>
      </w:pPr>
      <w:r>
        <w:br w:type="textWrapping"/>
      </w:r>
      <w:r>
        <w:br w:type="textWrapping"/>
      </w:r>
      <w:r>
        <w:t xml:space="preserve">Edit + Beta: Nhiên Nhi, Ngôn Ngôn, Hua</w:t>
      </w:r>
      <w:r>
        <w:br w:type="textWrapping"/>
      </w:r>
      <w:r>
        <w:br w:type="textWrapping"/>
      </w:r>
      <w:r>
        <w:t xml:space="preserve">Lạc Ấn phong trần mệt mỏi mà chạy tới, rõ ràng một buổi tối còn chưa hết, mà anh lại cảm thấy như là đã qua rất lâu rồi. Ôm lấy gấu trúc đỏ nhỏ rồi đi theo mẹ, tỏ thái độ khá trịnh trọng: “Con muốn dẫn cậu ấy về.” Mẹ Lạc rõ ràng vẫn chưa hết hiểu lầm, lại nhìn bộ dạng gấu trúc đỏ nhỏ Điểm Điểm ngoan ngoãn vùi ở trong ngực của Lạc Ấn, ngoan đến mức đáng sợ, lại càng hoài nghi Lạc Ấn đã làm gì với nó.</w:t>
      </w:r>
      <w:r>
        <w:br w:type="textWrapping"/>
      </w:r>
      <w:r>
        <w:br w:type="textWrapping"/>
      </w:r>
      <w:r>
        <w:t xml:space="preserve">Vì vậy ngay tại chỗ lạnh mặt, “Trễ rồi, mẹ thấy con cũng đừng về nữa, ngay mai rồi hãy nói tiếp.” Lạc Ấn thấy mẹ của mình hình như là có chuyện còn chưa nói, đành phải nhẹ nhàng gật đầu.</w:t>
      </w:r>
      <w:r>
        <w:br w:type="textWrapping"/>
      </w:r>
      <w:r>
        <w:br w:type="textWrapping"/>
      </w:r>
      <w:r>
        <w:t xml:space="preserve">Anh đem theo một bộ y phục của mình tới đây cho gấu trúc đỏ nhỏ Điểm Điểm, để phòng ngừa vạn nhất lúc cậu thực sự biến hình mà cần đến. Anh ở đây giúp gấu trúc đỏ nhỏ Điểm Điểm đem chăn một lần nữa trải ra, đem con gấu nhét vào lấy chăn đắp lên, ở bên kia mẹ anh đứng cạnh cửa yên lặng quan sát hành động qua lại giữ anh và gấu trúc đỏ nhỏ, giống như làm tròn bổn phận của một cái camera giám sát. Lạc Ấn ở trong lòng thầm thở dài một hơi, vỗ vỗ đầu nhỏ của Điểm Điểm, “Anh sẽ trở lại ngay, em ngủ trước đi.” Nói xong liền đóng cửa lại cùng với mẹ mình đi vào thư phòng.</w:t>
      </w:r>
      <w:r>
        <w:br w:type="textWrapping"/>
      </w:r>
      <w:r>
        <w:br w:type="textWrapping"/>
      </w:r>
      <w:r>
        <w:t xml:space="preserve">Còn chưa đợi anh mở miệng, mẹ Lạc đã nói trước, “Mẹ là tính toán như vậy, con dù sao việc học cũng bận rộn, Điểm Điểm đây, còn không bằng giao cho mẹ …”</w:t>
      </w:r>
      <w:r>
        <w:br w:type="textWrapping"/>
      </w:r>
      <w:r>
        <w:br w:type="textWrapping"/>
      </w:r>
      <w:r>
        <w:t xml:space="preserve">“Mẹ,” Lạc Ấn thật sự không nhịn được ngắt lời bà, “Mẹ hiểu lầm việc này…Có phải là hơi nhiều phải không?”</w:t>
      </w:r>
      <w:r>
        <w:br w:type="textWrapping"/>
      </w:r>
      <w:r>
        <w:br w:type="textWrapping"/>
      </w:r>
      <w:r>
        <w:t xml:space="preserve">Ngay từ đầu lúc mẹ Lạc muốn dẫn Điểm Điểm đi lúc anh còn có chút bức bách mơ hồ, đợi đến lúc não kịp phản ứng lại mẹ của mình đang nói gì, Lạc Ấn thật sự là vừa cảm thấy hoang đường vừa không khỏi mấy phần chột dạ. Hoang đường là mẹ anh vậy mà cảm thấy được mình có thể làm ra loại chuyện kia, cái loại năng lực này đúng là khác người mà, chột dạ chính là… Anh gần đây không hy vọng Hoàng Điểm Điểm biến ra hình người, còn không phải là do sợ cậu trở lại sẽ làm nhiễu loạn lòng mình sao.</w:t>
      </w:r>
      <w:r>
        <w:br w:type="textWrapping"/>
      </w:r>
      <w:r>
        <w:br w:type="textWrapping"/>
      </w:r>
      <w:r>
        <w:t xml:space="preserve">Anh yêu thích Hoàng Điểm Điểm nhân loại kia, mà đối với gấu trúc đỏ nhỏ Điểm Điểm… Lạc Ấn cũng không thể nói chính xác, anh không phải là sợ mấy chuyện hoang đường khi có người yêu khác biệt, mà là do không tìm được phương thức phù hợp để sống chung với Hoàng Điểm Điểm. Đối với anh mà nói, yêu thích giống như là một cái công tắc, một khi bị tác động rồi, cảm tình, động lòng, thậm chí là tình dục cũng sẽ ở trên người của người đó mà không ngừng tăng lên, nhưng đối tượng khiến anh phải bật công tắc đột nhiên biến thành một động vật nhỏ lông bù xù, Lạc Ấn không muốn khiến cho bản thân trông quá vô lý, đành phải tàn nhẫn quyết tâm tạm thời tắt cái công tắc kia đi. Anh đương nhiên đau khổ, nhưng anh cũng không có biện pháo giải quyết tốt hơn, anh từng đọc rất nhiều sách, mà không có một quyển nào có thể hướng dẫn cho anh thử xem phải làm sao để yêu một yêu tinh. (</w:t>
      </w:r>
      <w:r>
        <w:rPr>
          <w:i/>
        </w:rPr>
        <w:t xml:space="preserve">vậy thì anh nói sai rồi, anh chưa đọc ngôn tình hoặc đam mỹ nhé =))))))))) xạo riết quen điiii</w:t>
      </w:r>
      <w:r>
        <w:t xml:space="preserve">)</w:t>
      </w:r>
      <w:r>
        <w:br w:type="textWrapping"/>
      </w:r>
      <w:r>
        <w:br w:type="textWrapping"/>
      </w:r>
      <w:r>
        <w:t xml:space="preserve">Mẹ Lạc nghe xong trầm mặc một hồi, Lạc Ấn cúi đầu, hai tay chà xát mặt của mình, thấp giọng nói rằng, “Con chỉ có thể xử lý tốt một loại tình cảm, đối với người hoặc là đối với gấu trúc đỏ nhỏ, nếu như không thể yêu cậu ấy, con thà tình nguyện bộ dạng của cậu ấy vẫn luôn là gấu trúc đỏ nhỏ.”</w:t>
      </w:r>
      <w:r>
        <w:br w:type="textWrapping"/>
      </w:r>
      <w:r>
        <w:br w:type="textWrapping"/>
      </w:r>
      <w:r>
        <w:t xml:space="preserve">“Hai bộ dạng, đều không phải là cậu ấy sao? Nếu như con cảm thấy cậu ấy không hiểu được ý của con, con có thể dạy cậu ấy.”</w:t>
      </w:r>
      <w:r>
        <w:br w:type="textWrapping"/>
      </w:r>
      <w:r>
        <w:br w:type="textWrapping"/>
      </w:r>
      <w:r>
        <w:t xml:space="preserve">Lạc Ấn vội la lên: “Con không thể dụ dỗ cậu ấy! Cậu ấy cái gì cũng không hiểu. Nếu như là bởi vì con dạy cậu ấy yêu, cậu ấy mới yêu con, vậy con với thằng lừa đảo khác nhau ở chỗ nào?”</w:t>
      </w:r>
      <w:r>
        <w:br w:type="textWrapping"/>
      </w:r>
      <w:r>
        <w:br w:type="textWrapping"/>
      </w:r>
      <w:r>
        <w:t xml:space="preserve">Mẹ Lạc lúc này không biết nên vui mừng vì thái độ của con trai không hề thay đổi, hay là nên phát sầu vì con trai quá ngu xuẩn như thế, suy nghĩ một chút cuối cùng cũng nghĩ ra một câu trả lời hợp lý, “Con có nhớ hay không khi còn nhỏ thầy giáo có dạy con từ phát minh và phát hiện này khác nhau, đèn điện là được phát minh ra, bởi vì vốn là không tồn tại. Mà điện là được phát hiện, bởi vì cho dù là không có ai chỉ ra đó chính là điện, nó vẫn sẽ tồn tại như thế. Con là trong nhà chưa tỏ, ngoài ngõ đã tường (*), không nhìn ra cậu ấy đã rất hiểu nhân tình sao, cậu ấy cũng không phải một động vật nhỏ đơn thuần đâu, cho nên mẹ mới sợ con đem cậu ấy thành một động vật mà sống chung, vậy coi như thật là không có nhân tính.”</w:t>
      </w:r>
      <w:r>
        <w:br w:type="textWrapping"/>
      </w:r>
      <w:r>
        <w:br w:type="textWrapping"/>
      </w:r>
      <w:r>
        <w:t xml:space="preserve">Lạc Ấn ngẩn ra, “Mẹ là nói…”</w:t>
      </w:r>
      <w:r>
        <w:br w:type="textWrapping"/>
      </w:r>
      <w:r>
        <w:br w:type="textWrapping"/>
      </w:r>
      <w:r>
        <w:t xml:space="preserve">Lạc mẹ làm một cái biểu tình trông khá dí dỏm, “Ừ hử.”</w:t>
      </w:r>
      <w:r>
        <w:br w:type="textWrapping"/>
      </w:r>
      <w:r>
        <w:br w:type="textWrapping"/>
      </w:r>
      <w:r>
        <w:t xml:space="preserve">Lạc Ấn cố gắng khống chế bản thân nhưng vẫn là không có cách nào che giấu sự kích động, “Mẹ là nói, cậu ấy có tình cảm của nhân loại, cậu ấy yêu thích con, có đúng hay không?”</w:t>
      </w:r>
      <w:r>
        <w:br w:type="textWrapping"/>
      </w:r>
      <w:r>
        <w:br w:type="textWrapping"/>
      </w:r>
      <w:r>
        <w:t xml:space="preserve">Mẹ Lạc hoài nghi mình không phải là mẹ ruột của anh, nhìn thấy anh kích động như biến thành một tiểu tử vắt mũi chưa sạch, thế mà lại dâng lên một chút tâm tình không chịu được mà bỡn cợt thanh niên trẻ tuổi thanh tú đằm thắm ở trước mặt mình, “Trước tiên thì không có vấn đề gì, sau này, không nhất định.”</w:t>
      </w:r>
      <w:r>
        <w:br w:type="textWrapping"/>
      </w:r>
      <w:r>
        <w:br w:type="textWrapping"/>
      </w:r>
      <w:r>
        <w:t xml:space="preserve">“Chỉ có thể là con.” Lạc Ấn vẫn không quen ở trước mặt mẹ mình mà nói ra lời như vậy, có chút ngượng ngùng, giọng điệu cũng rất kiên định, “Muộn rồi, mẹ cũng nên nghỉ ngơi đi, con trở lại tìm Điểm Điểm.”</w:t>
      </w:r>
      <w:r>
        <w:br w:type="textWrapping"/>
      </w:r>
      <w:r>
        <w:br w:type="textWrapping"/>
      </w:r>
      <w:r>
        <w:t xml:space="preserve">Lạc mẹ không biết suy nghĩ cái gì… Vẻ mặt sinh động mà dặn dò một câu, “Cái kia, con nói đêm nay cũng ngủ ở phòng kia, hay là để cho cậu ấy biến thành người đi.” Bằng không thì khó tránh khỏi nàng lại muốn đi xem một vài thứ kì quái… Lão nhân gia thực sự là làm tổn thương trái tim người ta mà.</w:t>
      </w:r>
      <w:r>
        <w:br w:type="textWrapping"/>
      </w:r>
      <w:r>
        <w:br w:type="textWrapping"/>
      </w:r>
    </w:p>
    <w:p>
      <w:pPr>
        <w:pStyle w:val="Heading2"/>
      </w:pPr>
      <w:bookmarkStart w:id="81" w:name="chương-57"/>
      <w:bookmarkEnd w:id="81"/>
      <w:r>
        <w:t xml:space="preserve">57. Chương 57</w:t>
      </w:r>
    </w:p>
    <w:p>
      <w:pPr>
        <w:pStyle w:val="Compact"/>
      </w:pPr>
      <w:r>
        <w:br w:type="textWrapping"/>
      </w:r>
      <w:r>
        <w:br w:type="textWrapping"/>
      </w:r>
      <w:r>
        <w:t xml:space="preserve">Edit + Beta: Nhiên Nhi, Ngôn Ngôn, Hua</w:t>
      </w:r>
      <w:r>
        <w:br w:type="textWrapping"/>
      </w:r>
      <w:r>
        <w:br w:type="textWrapping"/>
      </w:r>
      <w:r>
        <w:t xml:space="preserve">Lạc Ấn tắt đèn đi rồi ngồi trong phòng khách một lúc. Trong lúc anh làm nghiên cứu đã đưa ra một giả thiết lớn mật, sau đó thì lại đi tìm người chứng thực cẩn thận, gần đây anh bắt đầu xem lại bản thân mình, khi đối mặt với Hoàng Điểm Điểm, tại sao ngay cả việc dũng cảm hơn cũng không làm được. Anh ngồi trong bóng tối đần ra một lúc, nghĩ thầm có lẽ thí nghiệm thất bại thì có thể làm lại một lần nữa, thế nhưng … Thế nhưng tâm một khi đã trao, thì không thể thu hồi lại được nữa.</w:t>
      </w:r>
      <w:r>
        <w:br w:type="textWrapping"/>
      </w:r>
      <w:r>
        <w:br w:type="textWrapping"/>
      </w:r>
      <w:r>
        <w:t xml:space="preserve">Hoàng Điểm Điểm thò đầu ra khỏi phòng. Thật ra nó là một con gấu trúc rất nhạy cảm đấy nha, gần đây thái độ của Ấn Ấn chuyển biến rất tốt, nó có chút lúng túng. Thậm chí trong lòng bắt đầu hoài nghi có phải hay không giống như tộc trưởng nói, nếu như đối xử không tốt với nhân loại, nhân loại sẽ không thích chúng nó nữa, mặt khác nó còn bắt đầu phát hiện dường như cảm xúc của mình đối với Lạc Ấn có chút khác với mọi khi, điều này có lẽ đã vượt qua sự ỷ lại nên có của một gấu trúc đỏ nhỏ đối với nhân loại cho mình thức ăn rồi. Trong lòng gấu trúc đỏ nhỏ không chứa nổi nhiều chuyện như vậy, thậm chí nó còn không thể ngủ ngon được.</w:t>
      </w:r>
      <w:r>
        <w:br w:type="textWrapping"/>
      </w:r>
      <w:r>
        <w:br w:type="textWrapping"/>
      </w:r>
      <w:r>
        <w:t xml:space="preserve">Khi nó đi đến cạnh cửa chuẩn bị đi tìm Lạc Ấn, vừa vặn nghe mẹ Lạc nói câu kia, cũng không lo lắng nhiều vì sao, lanh trí biến thành người, tùy tiện mặc áo sơ mi của Lạc Ấn lên người rồi đi tìm anh, “Ngủ sao?”</w:t>
      </w:r>
      <w:r>
        <w:br w:type="textWrapping"/>
      </w:r>
      <w:r>
        <w:br w:type="textWrapping"/>
      </w:r>
      <w:r>
        <w:t xml:space="preserve">Lạc Ấn nghĩ mình sẽ đọc triết học để lấy lại tinh thần, thấy cậu đi ra ngay lập tức đứng lên, nhẹ giọng hỏi, “Sao em còn chưa ngủ?”</w:t>
      </w:r>
      <w:r>
        <w:br w:type="textWrapping"/>
      </w:r>
      <w:r>
        <w:br w:type="textWrapping"/>
      </w:r>
      <w:r>
        <w:t xml:space="preserve">“Chờ anh.” Hoàng Điểm Điểm buột miệng nói ra, nói xong bản thân suy nghĩ một chút, cậu chờ Lạc Ấn làm gì, ngủ cùng với chải lông là khác nhau, chải lông cần người khác giúp đỡ, còn đi ngủ là chuyện riêng, cậu không biết vì sao cảm thấy phải đợi Lạc Ấn. Lạc Ấn cười cười, biết rõ lời trên miệng cậu có thể làm người khác hiểu lầm, trong lòng một chút cũng không hiểu ý trên mặt chữ, bước tới hai bước, kéo Hoàng Điểm Điểm vào phòng, “Giờ đi ngủ đi nào, ngày mai còn dậy sớm trở về.”</w:t>
      </w:r>
      <w:r>
        <w:br w:type="textWrapping"/>
      </w:r>
      <w:r>
        <w:br w:type="textWrapping"/>
      </w:r>
      <w:r>
        <w:t xml:space="preserve">“Vâng.”</w:t>
      </w:r>
      <w:r>
        <w:br w:type="textWrapping"/>
      </w:r>
      <w:r>
        <w:br w:type="textWrapping"/>
      </w:r>
      <w:r>
        <w:t xml:space="preserve">Hai người chen chúc trên một chiếc giường nhỏ, Lạc Ấn cảm giác được người bên cạnh tuy rằng nhắm mắt, nhưng vẫn chưa ngủ, anh cảm thấy lúc này nên nói cái gì đó, “Điểm Điểm à.”</w:t>
      </w:r>
      <w:r>
        <w:br w:type="textWrapping"/>
      </w:r>
      <w:r>
        <w:br w:type="textWrapping"/>
      </w:r>
      <w:r>
        <w:t xml:space="preserve">“Sao vậy?” Hoàng Điểm Điểm tiếp lời rất nhanh, giống như luôn luôn chờ anh mở lời, Lạc Ấn rũ mắt xuống, không nhìn cậu nữa, ngược lại nhìn chằm chằm cái chăn mỏng mà hai người đắp chung trên người, “Nếu như … Có người khác bằng lòng bị em thuần dưỡng, em sẽ đi cùng người khác sao, sau đó cùng người khác ngủ chung một giường như thế này sao?” Hoàng Điểm Điểm đột nhiên khẩn trương, “Ở bên ngoài anh có bọn mèo sao?” “Không phải, không có.” Lạc Ấn cuống cuồng giải thích, “Em nói không thích thì anh sẽ không đem động vật nhỏ về nữa.”</w:t>
      </w:r>
      <w:r>
        <w:br w:type="textWrapping"/>
      </w:r>
      <w:r>
        <w:br w:type="textWrapping"/>
      </w:r>
      <w:r>
        <w:t xml:space="preserve">“Nha, nha.” Hoàng Điểm Điểm yên tâm hơn chút, hai người lại một hồi không nói chuyện.</w:t>
      </w:r>
      <w:r>
        <w:br w:type="textWrapping"/>
      </w:r>
      <w:r>
        <w:br w:type="textWrapping"/>
      </w:r>
      <w:r>
        <w:t xml:space="preserve">Lạc Ấn cảm thấy lúc này không nên nhất thời vội vã, đêm nay cũng không phải lúc nói về chủ đề sâu sắc này, Hoàng Điểm Điểm sờ lên mặt anh, Lạc Ấn mở to hai mắt nhìn cậu, chỉ cảm thấy được một bờ môi mềm mại dán lên, “Nụ hôn nhẹ lần trước cảm giác rất tốt, em còn muốn thử lại.” Hoàng Điểm Điểm nói giống như đây là chuyện phải làm, hoàn toàn không trưng cầu sự đồng ý từ Lạc Ấn, tự mình gặm cắn lên bờ môi của anh.</w:t>
      </w:r>
      <w:r>
        <w:br w:type="textWrapping"/>
      </w:r>
      <w:r>
        <w:br w:type="textWrapping"/>
      </w:r>
      <w:r>
        <w:t xml:space="preserve">Lạc Ấn kinh ngạc không biết chuyện gì xảy ra, ngay cả Hoàng Điểm Điểm cũng không nói rõ với anh tại sao lại làm như vậy, kỳ thật …anh chỉ muốn tìm một đáp án mà thôi.</w:t>
      </w:r>
      <w:r>
        <w:br w:type="textWrapping"/>
      </w:r>
      <w:r>
        <w:br w:type="textWrapping"/>
      </w:r>
    </w:p>
    <w:p>
      <w:pPr>
        <w:pStyle w:val="Heading2"/>
      </w:pPr>
      <w:bookmarkStart w:id="82" w:name="chương-58"/>
      <w:bookmarkEnd w:id="82"/>
      <w:r>
        <w:t xml:space="preserve">58. Chương 58</w:t>
      </w:r>
    </w:p>
    <w:p>
      <w:pPr>
        <w:pStyle w:val="Compact"/>
      </w:pPr>
      <w:r>
        <w:br w:type="textWrapping"/>
      </w:r>
      <w:r>
        <w:br w:type="textWrapping"/>
      </w:r>
      <w:r>
        <w:t xml:space="preserve">Edit + Beta: Nhiên Nhi, Ngôn Ngôn, Hua</w:t>
      </w:r>
      <w:r>
        <w:br w:type="textWrapping"/>
      </w:r>
      <w:r>
        <w:br w:type="textWrapping"/>
      </w:r>
      <w:r>
        <w:t xml:space="preserve">Lạc Ấn đưa tay chậm rãi xoa mặt cậu, xúc cảm trơn bóng dưới tay nói cho anh biết trước mắt anh nhìn thấy quả thật là người, ban đầu người anh thích là bé trai kia, không phải là gấu trúc đỏ nhỏ lông bù xù không hiểu nhân tình. Lạc Ấn cố tình thả chậm tốc độ, nhìn cậu đến cùng là muốn làm đến trình độ nào, Hoàng Điểm Điểm động tác tuy là chủ động thậm chí còn mang chút vội vàng, lại cực kỳ không có trình tự, chỉ biết dùng môi lưỡi mềm mại mút bờ môi Lạc Ấn, muốn thêm nữa, nhưng không biết nên làm thế nào. Lạc Ấn cảm giác máu toàn thân đều nóng lên, gương mặt nóng đến nổi có thể thiêu đốt người, một tay anh thuận thế sờ đến cằm của Hoàng Điểm Điểm, nắm lấy, rồi thoáng dùng sức khiến cho cậu hé miệng, đầu lưỡi liền trượt vào, làm cho nụ hôn càng thêm sâu hơn.</w:t>
      </w:r>
      <w:r>
        <w:br w:type="textWrapping"/>
      </w:r>
      <w:r>
        <w:br w:type="textWrapping"/>
      </w:r>
      <w:r>
        <w:t xml:space="preserve">Hoàng Điểm Điểm mở to mắt, hiển nhiên không hề có kinh nghiệm làm chuyện thế này, khiến cho khuôn mặt nhỏ nhắn đỏ bừng. Cậu trúc trắc ngây thơ đối với việc này khiến Lạc Ấn tìm về được một chút tự tin ban đầu, muốn mình làm người dẫn đường mang theo Hoàng Điểm Điểm nhận thức một chút sự gắn bó tuyệt vời giữa môi và răng. Không biết làm sao … Trong đó không thể nào tránh khỏi được việc cắn vào đầu lưỡi của đối phương, đụng răng vài lần, cũng may Hoàng Điểm Điểm không hiểu, không cảm thấy không tốt, vì vậy không cảm thấy Lạc Ấn là người trưởng thành hơn hai tuổi cắn phải lưỡi người ta lúc hôn có gì không đúng, ngược lại cậu cảm thấy có chút thú vị, mỗi lần hàm răng bị đập vào đều cảm thấy buồn cười, con mắt lóe sáng sáng lên tỏ vẻ muốn cùng Lạc Ấn thử thêm vài lần nữa.</w:t>
      </w:r>
      <w:r>
        <w:br w:type="textWrapping"/>
      </w:r>
      <w:r>
        <w:br w:type="textWrapping"/>
      </w:r>
      <w:r>
        <w:t xml:space="preserve">Suy cho cùng Lạc Ấn cũng là người thông minh, tuy không có nền tảng, nhưng năng lực học tập và lĩnh ngộ ngược lại rất mạnh, rất nhanh một lần nữa chiếm thế thượng phong, đem thái độ không nghiêm túc không đứng đắn của Hoàng Điểm Điểm dưới thân biến thành thở hổn hển liên tục, cuối cùng đại khái là trực giác của loài thú giúp cậu nhận ra sự biến hóa của Lạc Ấn, anh không hề lấy chuyện này ra để đùa giỡn, trong mắt tràn ngập hơi nước, âm thanh mềm mại hướng Lạc Ấn cầu xin tha thứ, “Ấn Ấn, a …., khó chịu, không nên … ưm ưm.” Lạc Ấn một bên mân mê phần gáy trấn an cậu, một bên khe khẽ cắn lên cánh môi rồi mới không chút cam lòng tha cho cậu.</w:t>
      </w:r>
      <w:r>
        <w:br w:type="textWrapping"/>
      </w:r>
      <w:r>
        <w:br w:type="textWrapping"/>
      </w:r>
      <w:r>
        <w:t xml:space="preserve">Hoàng Điểm Điểm cảm thấy nhịp tim của mình không bình thường, dường như có cái gì đó đã vượt ra khỏi sức tưởng tượng của cậu, nhưng điều vượt quá tưởng tượng này không có gì là không tốt cả. Khi thân mật với Ấn Ấn, tim của cậu nhảy dồn dập, thậm chí còn nghĩ có thể gấu trúc đỏ nhỏ bị bệnh tim rồi, cần một bác sĩ thú y. Nhưng …. Cảm giác đó vừa đẹp vừa tuyệt diệu như vậy, tim cậu đập như đánh trống, khẽ hở bên trong cũng không thở nỗi, cậu cảm nhận được một loại cảm giác kỳ diệu khiến cho người khác sung sướng. Tâm tình ấy giống như muốn chui ra khỏi mặt đất rồi nảy nở, cuối cùng nở ra một đóa hoa dâu tây run rẩy.</w:t>
      </w:r>
      <w:r>
        <w:br w:type="textWrapping"/>
      </w:r>
      <w:r>
        <w:br w:type="textWrapping"/>
      </w:r>
      <w:r>
        <w:t xml:space="preserve">Tâm tình biến hóa quá nhanh, Hoàng Điểm Điểm rất muốn được yên lặng một chút, để hiểu rõ cuối cuộc là xảy ra chuyện gì, nhưng Lạc Ấn không buông tha cho cậu, sau khi dừng lại vẫn truy hỏi cậu có thích việc vừa mới làm hay không. Điểm Điểm lắp bắp, ấp úng nói không ra lời, loại cảm giác này giống như sóng biển đánh vào đánh ra cả trái tim cậu, không giống như vậy, cậu biết rõ, trước đó dù thể nghiệm qua bao nhiêu cảm xúc cũng không giống như vậy, kịch liệt làm cho tâm cậu hoảng sợ, nhưng lại ngọt ngào khiến cho cậu trầm mê.</w:t>
      </w:r>
      <w:r>
        <w:br w:type="textWrapping"/>
      </w:r>
      <w:r>
        <w:br w:type="textWrapping"/>
      </w:r>
      <w:r>
        <w:t xml:space="preserve">“Vì sao lại muốn hôn anh?” Lạc Ấn hỏi.</w:t>
      </w:r>
      <w:r>
        <w:br w:type="textWrapping"/>
      </w:r>
      <w:r>
        <w:br w:type="textWrapping"/>
      </w:r>
      <w:r>
        <w:t xml:space="preserve">Hoàng Điểm Điểm cảm giác được ánh mắt nóng rực của anh, có chút xấu hổ, hu, không có ý tứ gì hết, thật sự là ý niệm kỳ quái. Lạc Ấn duỗi một tay ra nhốt chặt cậu không phép cậu lui về phía sau, nhìn chằm chằm vào mắt của cậu nói, “Không thể không nói lời nào, Điểm Điểm, em phải suy nghĩ kĩ, sau đó nói cho anh biết. Nhé? Vì sao lại muốn hôn anh?”</w:t>
      </w:r>
      <w:r>
        <w:br w:type="textWrapping"/>
      </w:r>
      <w:r>
        <w:br w:type="textWrapping"/>
      </w:r>
      <w:r>
        <w:t xml:space="preserve">“Em…” Hoàng Điểm Điểm nói không nên lời, Lạc Ấn lại bày ra dáng dấp rất có kiên nhẫn, nhất định chờ cậu cho anh một câu trả lời. Hoàng Điểm Điểm đỏ mặt chui đầu vào trong chăn, rầu rĩ nói,“Em muốn ngủ.”</w:t>
      </w:r>
      <w:r>
        <w:br w:type="textWrapping"/>
      </w:r>
      <w:r>
        <w:br w:type="textWrapping"/>
      </w:r>
    </w:p>
    <w:p>
      <w:pPr>
        <w:pStyle w:val="Heading2"/>
      </w:pPr>
      <w:bookmarkStart w:id="83" w:name="chương-59"/>
      <w:bookmarkEnd w:id="83"/>
      <w:r>
        <w:t xml:space="preserve">59. Chương 59</w:t>
      </w:r>
    </w:p>
    <w:p>
      <w:pPr>
        <w:pStyle w:val="Compact"/>
      </w:pPr>
      <w:r>
        <w:br w:type="textWrapping"/>
      </w:r>
      <w:r>
        <w:br w:type="textWrapping"/>
      </w:r>
      <w:r>
        <w:t xml:space="preserve">Edit + Beta: Nhiên Nhi, Ngôn Ngôn, Hua</w:t>
      </w:r>
      <w:r>
        <w:br w:type="textWrapping"/>
      </w:r>
      <w:r>
        <w:br w:type="textWrapping"/>
      </w:r>
      <w:r>
        <w:t xml:space="preserve">Hoàng Điểm Điểm xấu hổ trả lời, Lạc Ấn lại cảm thấy lòng mình bỗng nhiên bừng sáng. Nếu như Hoàng Điểm Điểm chỉ mở to hai mắt không không để ý chút nào nói với anh, “Muốn hôn thì hôn nha.” Vậy anh đúng là càng rầu hơn. Nhưng thấy Hoàng Điểm Điểm hiếm khi biểu cảm ngại ngùng, Lạc Ấn nhịn không được vui mừng.</w:t>
      </w:r>
      <w:r>
        <w:br w:type="textWrapping"/>
      </w:r>
      <w:r>
        <w:br w:type="textWrapping"/>
      </w:r>
      <w:r>
        <w:t xml:space="preserve">Anh không buông tha cho Hoàng Điểm Điểm kéo từ trong chăn ra, ra vẻ nghiêm túc rồi lại không ngăn được sự vui sướng trong giọng nói, “Không được trốn tránh, Điểm Điểm. Em mau nói cho anh biết, lúc hôn anh em đã nghĩ gì? Còn cả cảm nhận của em nữa.” Anh quá nóng lòng muốn được xác nhận kiểm chứng suy đoán trong lòng mình, biểu hiện cứng rắn không giống với trước đây, Hoàng Điểm Điểm bị anh dồn ép không thể lui được nữa, ánh mắt hơi ửng đỏ lên, sau nửa ngày câm nín cũng nhỏ giọng nói, “Dễ chịu… muốn như thế.”</w:t>
      </w:r>
      <w:r>
        <w:br w:type="textWrapping"/>
      </w:r>
      <w:r>
        <w:br w:type="textWrapping"/>
      </w:r>
      <w:r>
        <w:t xml:space="preserve">Lạc Ấn nghe thấy tiếng tai mình bốc khói, chống mạnh hơn ép hỏi cậu, “Là thoái mái kiểu gì? Thoải mái giống như được xoa bóp bụng, hay là thoải mái giống như ăn được rất nhiều dâu tây?”</w:t>
      </w:r>
      <w:r>
        <w:br w:type="textWrapping"/>
      </w:r>
      <w:r>
        <w:br w:type="textWrapping"/>
      </w:r>
      <w:r>
        <w:t xml:space="preserve">Hoàng Điểm Điểm nghiêm túc nhìn anh, trịnh trọng suy nghĩ một chút, “Cũng không giống lắm.”</w:t>
      </w:r>
      <w:r>
        <w:br w:type="textWrapping"/>
      </w:r>
      <w:r>
        <w:br w:type="textWrapping"/>
      </w:r>
      <w:r>
        <w:t xml:space="preserve">“Không giống nhau chỗ nào?” Lạc Ấn truy vấn, thậm chí còn mang theo chút ý vị dỗ dành trêu ghẹo, “Em nói cho anh nghe, sau này vẫn sẽ có cơ hội như vậy nữa.”</w:t>
      </w:r>
      <w:r>
        <w:br w:type="textWrapping"/>
      </w:r>
      <w:r>
        <w:br w:type="textWrapping"/>
      </w:r>
      <w:r>
        <w:t xml:space="preserve">Hoàng Điểm Điểm duỗi ngón tay ra, chọc chọc vào ngực mình, “Chỗ này đập rất nhanh, hình như là đã ngã bệnh rồi. Nhưng mà dường như em rất cao hứng.”</w:t>
      </w:r>
      <w:r>
        <w:br w:type="textWrapping"/>
      </w:r>
      <w:r>
        <w:br w:type="textWrapping"/>
      </w:r>
      <w:r>
        <w:t xml:space="preserve">Lạc Ấn khẽ nở nụ cười, nắm lấy bờ vai của cậu, dùng trán mình chạm vào trán của cậu, khoảng cách này, anh có thể thấy rõ mỗi sợi lông mi đang run rẩy của Hoàng Điểm Điểm, “Có nhớ anh từng nói với em cái gì không? Chỗ này là trái tim, khi gặp được người mình thích sẽ đập rất nhanh.”</w:t>
      </w:r>
      <w:r>
        <w:br w:type="textWrapping"/>
      </w:r>
      <w:r>
        <w:br w:type="textWrapping"/>
      </w:r>
      <w:r>
        <w:t xml:space="preserve">Hoàng Điểm Điểm im lặng sau nửa ngày cũng không nói chuyện, điều này có chút vượt ra khỏi dự kiến của Lạc Ấn.</w:t>
      </w:r>
      <w:r>
        <w:br w:type="textWrapping"/>
      </w:r>
      <w:r>
        <w:br w:type="textWrapping"/>
      </w:r>
      <w:r>
        <w:t xml:space="preserve">“Em thích dâu tây nhỏ.” Hoàng Điểm Điểm không đầu không đuôi nói một câu như vậy, nói xong cũng xoay sang chỗ khác, không chịu đối mặt với ánh mắt mang nét cười của Lạc Ấn.</w:t>
      </w:r>
      <w:r>
        <w:br w:type="textWrapping"/>
      </w:r>
      <w:r>
        <w:br w:type="textWrapping"/>
      </w:r>
      <w:r>
        <w:t xml:space="preserve">“Ừ”, Lạc Ấn không vạch trần chỗ u mê trong tâm tư nhỏ của gấu trúc đỏ nhỏ, hôn một cái lên trán cậu, “Dâu tây nhỏ cũng thích em, ngủ đi Điểm Điểm. Ngủ Ngon.”</w:t>
      </w:r>
      <w:r>
        <w:br w:type="textWrapping"/>
      </w:r>
      <w:r>
        <w:br w:type="textWrapping"/>
      </w:r>
      <w:r>
        <w:t xml:space="preserve">Lúc bị hôn lên trán Hoàng Điểm Điểm rất hồi hộp, cậu cảm giác bây giờ mùi của Ấn Ấn khác với trước đây. Trước kia cậu ngủi thấy mùi trên người Lạc Ấn liền cảm thấy ở bên cạnh anh, vô cùng yên tâm, bây giờ … A, trong lòng rất hoảng loạn, rồi lại giống như đang mong đợi một cái gì đấy. Lạc Ấn chỉ hôn lướt qua rồi buông cậu ra, lại nhắm mắt nằm xuống, một bộ tư thế chuẩn bị chìm vào giấc ngủ. Hoàng Điểm Điểm cau mày, ngó nghiêng anh nửa ngày, vẫn là nhịn không được, “Anh cứ như vậy mà ngủ hả?” Lạc Ấn không nhúc nhích, chỉ mở mắt, im lặng nhìn cậu.</w:t>
      </w:r>
      <w:r>
        <w:br w:type="textWrapping"/>
      </w:r>
      <w:r>
        <w:br w:type="textWrapping"/>
      </w:r>
      <w:r>
        <w:t xml:space="preserve">“Thì … Thì chỉ có thế sao?” Hoàng Điểm Điểm thì thầm một câu, cậu không tự chủ liếm liếm môi mình, cái này, cùng chuyện cậu nghĩ đến không giống nhau lắm. Thật ra, cậu đã là một gấu trúc đỏ nhỏ trưởng thành rồi, tâm lý cũng khá là chín chắn rồi đó, sao Ấn Ấn … “A…”</w:t>
      </w:r>
      <w:r>
        <w:br w:type="textWrapping"/>
      </w:r>
      <w:r>
        <w:br w:type="textWrapping"/>
      </w:r>
      <w:r>
        <w:t xml:space="preserve">“Cho em một cơ hội đi ngủ nhanh đi, Điểm Điểm.” Lạc Ấn lần nữa nắm quyền chủ động, anh không dám nói thẳng ra rằng trong lòng mình đang nổi lên biết bao sóng gió, sợ dọa đến gấu trúc đỏ nhỏ vừa mới thấu chút xíu tình cảm này, nhưng mà tâm tình trong lòng anh đã tràn đầy rồi, giống như một nụ hoa đã dồi dào đầy đủ thì nhất định phải nở ra vậy, anh đỡ lấy gáy của Điểm Điểm để cậu nghe lời không cử động nữa, bản thân hôn lên tầng tầng lớp lớp, “Điểm Điểm…”</w:t>
      </w:r>
      <w:r>
        <w:br w:type="textWrapping"/>
      </w:r>
      <w:r>
        <w:br w:type="textWrapping"/>
      </w:r>
    </w:p>
    <w:p>
      <w:pPr>
        <w:pStyle w:val="Heading2"/>
      </w:pPr>
      <w:bookmarkStart w:id="84" w:name="chương-60"/>
      <w:bookmarkEnd w:id="84"/>
      <w:r>
        <w:t xml:space="preserve">60. Chương 60</w:t>
      </w:r>
    </w:p>
    <w:p>
      <w:pPr>
        <w:pStyle w:val="Compact"/>
      </w:pPr>
      <w:r>
        <w:br w:type="textWrapping"/>
      </w:r>
      <w:r>
        <w:br w:type="textWrapping"/>
      </w:r>
      <w:r>
        <w:t xml:space="preserve">Edit + Beta: Nhiên Nhi, Ngôn Ngôn, Hua</w:t>
      </w:r>
      <w:r>
        <w:br w:type="textWrapping"/>
      </w:r>
      <w:r>
        <w:br w:type="textWrapping"/>
      </w:r>
      <w:r>
        <w:t xml:space="preserve">Sau khi mẹ Lạc và Lạc Ấn một phen đàm phán dài dường như rốt cuộc cũng cởi bỏ đc mấy cái khúc mắc, nhưng Lạc Ấn lại có chút mất mặt. Lạc Ấn cũng không dám vạch trần lão nhân gia là bà, tâm trạng tốt mang Hoàng Điểm Điểm về nhà. Mẹ Lạc nhìn bóng lưng hai người rời đi, chọc chọc bố Lạc Ấn, “Cũng … rất tốt, đúng không?” Bố Lạc Ấn hừ một tiếng, ông đã trải qua cảm giác “Con trai học cái xấu đi bao dưỡng đàn ông” → “Trên thế giới thật sự có yêu tinh” → ” Con trai là một đứa biến thái háo sắc đặc thù” sau đó … Đối với chuyện “Con trai chơi gay” đơn giản này, mình và vợ cũng đã được mở mang. Rộng rãi một chút, cuộc sống mới tốt lên được.</w:t>
      </w:r>
      <w:r>
        <w:br w:type="textWrapping"/>
      </w:r>
      <w:r>
        <w:br w:type="textWrapping"/>
      </w:r>
      <w:r>
        <w:t xml:space="preserve">Lại nói đến hai người kia. Lúc ở một chỗ, Hoàng Điểm Điểm còn nhớ rõ Lạc Ấn từng nói không thích cậu biến trở về hình người, về đến nhà ngược lại cũng không biết mình nên làm thế nào. Cậu cảm giác không đúng lắm, bởi vì cậu hẳn là chủ nhân của nhân loại, nhưng bây giờ dường như trong lòng chỉ toàn là tâm tư về nhân loại, còn có chút ỷ lại và lấy lòng chính cậu cũng không phát hiện ra.</w:t>
      </w:r>
      <w:r>
        <w:br w:type="textWrapping"/>
      </w:r>
      <w:r>
        <w:br w:type="textWrapping"/>
      </w:r>
      <w:r>
        <w:t xml:space="preserve">Sau khi Lạc Ấn hôn cậu, cũng không có hành động nào khác nữa. Hoàng Điểm Điểm cũng có hiểu được một chút tình cảm hài lòng vui vẻ của anh, những thứ khác … Còn nhiều thời gian, ngược lại không nên nóng lòng quá, tránh cho phản tác dụng. Nhưng mà rất nhanh anh phát hiện ra Hoàng Điểm Điểm đang xoắn xuýt, hỏi nguyên nhân, Hoàng Điểm Điểm úp úp mở mở cả buổi, cuối cùng cũng giơ giơ tay mình lên, không phải là tay của gấu trúc, mà là tay nhân loại, “Ở nhà em có thể ở dạng này sao?”</w:t>
      </w:r>
      <w:r>
        <w:br w:type="textWrapping"/>
      </w:r>
      <w:r>
        <w:br w:type="textWrapping"/>
      </w:r>
      <w:r>
        <w:t xml:space="preserve">Lạc Ấn nghe xong liền hiểu, có chút xấu hổ không nói nên lời, “Là anh không đúng, nơi này là nhà của em, muốn trở thành hình dạng nào đương nhiên đều do em quyết định.”</w:t>
      </w:r>
      <w:r>
        <w:br w:type="textWrapping"/>
      </w:r>
      <w:r>
        <w:br w:type="textWrapping"/>
      </w:r>
      <w:r>
        <w:t xml:space="preserve">Hoàng Điểm Điểm được anh cho phép vui vẻ hẳn lên, vén vén quần áo, lộ ra một cái bụng vừa mềm vừa trắng, “Như thế này vẫn là tốt nhất, mùa hè  nóng chết được, trên người nhiều lông như vậy thật sự là chịu không được rồi.” Lạc Ấn án lấy dùng tay kéo quần áo cậu xuống, cái này thực là bài kiểm tra tư tưởng phẩm hạnh rất khó, kém một chút là sẽ trượt. “Đừng nghịch đừng nghịch, quần áo thì phải ăn mặc tử tế, sẽ lạnh đấy.”</w:t>
      </w:r>
      <w:r>
        <w:br w:type="textWrapping"/>
      </w:r>
      <w:r>
        <w:br w:type="textWrapping"/>
      </w:r>
      <w:r>
        <w:t xml:space="preserve">“Vâng.” Hoàng Điểm Điểm còn rất nghe lời anh đấy, ngoan ngoãn để anh chỉnh lại quần áo, cậu yên lặng nhìn trong chốc lát, đột nhiên thò tay chạm vào tai Lạc Ấn, sau đó vuốt vuốt. Lạc Ấn bị cậu sờ thì giật mình một cái, tai của anh đúng là rất mẫn cảm, vừa bị sờ cái liền đỏ lên. “Điểm Điểm, em đang làm gì thế?”</w:t>
      </w:r>
      <w:r>
        <w:br w:type="textWrapping"/>
      </w:r>
      <w:r>
        <w:br w:type="textWrapping"/>
      </w:r>
      <w:r>
        <w:t xml:space="preserve">Hoàng Điểm Điểm hết sức vô tội nhìn, cứ muốn sờ sờ, “Tai Ấn Ấn, rất mềm.” Lạc Ấn ngẩn người, cảm giác mình lại bị gấu trúc tinh nhỏ không hiểu gì này trêu ghẹo rồi. Đáng giận là mặt mình lại đỏ tới tận mang tai tim đập như nổi trống, đối phương ngược lại rất khá, một bộ dùng giọng điệu thản nhiên đàm luận về thời tiết, khiến Lạc Ấn sầu não trong chốc lát.</w:t>
      </w:r>
      <w:r>
        <w:br w:type="textWrapping"/>
      </w:r>
      <w:r>
        <w:br w:type="textWrapping"/>
      </w:r>
      <w:r>
        <w:t xml:space="preserve">Hoàng Điểm Điểm hồ đồ ở chỗ cậu biết mình muốn cái gì, nhưng lại không hiểu sao mình lại muốn. Lạc Ấn bất đắc dĩ, rồi lại cũng không phải không vui, anh suy nghĩ một chút, bế Hoàng Điểm Điểm ra ghế salon ấn ngồi xuống, giơ tay ra chậm rãi sờ tai của cậu. Hoàng Điểm Điểm ha ha cười ra tiếng, “Nhột nhột.” Cũng may là Lạc Ấn đã chuẩn bị tâm lý trước, không bị cái trận cười phong tình này mà bất chấp tiến thủ, đến gần, nhéo nhéo vành tai cậu, Hoàng Điểm Điểm muốn tránh, bị anh chế trụ lại, cái tai nhỏ bé kia dùng mắt thường cũng thấy đang nhanh chóng đỏ lên, Lạc Ấn dùng môi chạm một cái, “Tai Điểm Điểm, cũng rất mềm.”</w:t>
      </w:r>
      <w:r>
        <w:br w:type="textWrapping"/>
      </w:r>
      <w:r>
        <w:br w:type="textWrapping"/>
      </w:r>
      <w:r>
        <w:t xml:space="preserve">Lại trở về thời điểm lúc nãy, anh buông gấu trúc tinh nhỏ ra phát hiện mình cũng bị định thân rồi, nhìn cậu mặt đỏ tới mang tai, trong mắt ngập nước, muốn cử động cũng không cử động được nữa.</w:t>
      </w:r>
      <w:r>
        <w:br w:type="textWrapping"/>
      </w:r>
      <w:r>
        <w:br w:type="textWrapping"/>
      </w:r>
    </w:p>
    <w:p>
      <w:pPr>
        <w:pStyle w:val="Heading2"/>
      </w:pPr>
      <w:bookmarkStart w:id="85" w:name="chương-61"/>
      <w:bookmarkEnd w:id="85"/>
      <w:r>
        <w:t xml:space="preserve">61. Chương 61</w:t>
      </w:r>
    </w:p>
    <w:p>
      <w:pPr>
        <w:pStyle w:val="Compact"/>
      </w:pPr>
      <w:r>
        <w:br w:type="textWrapping"/>
      </w:r>
      <w:r>
        <w:br w:type="textWrapping"/>
      </w:r>
      <w:r>
        <w:t xml:space="preserve">Edit + Beta: Nhiên Nhi, Ngôn Ngôn, Hua</w:t>
      </w:r>
      <w:r>
        <w:br w:type="textWrapping"/>
      </w:r>
      <w:r>
        <w:br w:type="textWrapping"/>
      </w:r>
      <w:r>
        <w:t xml:space="preserve">Hoàng Điểm Điểm không rõ tại sao mình lại muốn làm chuyện thân mật hơn với Ấn Ấn, nhưng lại rất rõ mình muốn làm gì. Có lẽ tộc trưởng nói không sai, nhân loại thật sự là một loài rất tốt, thuần dưỡng bọn họ có khả năng mang đến niềm vui vượt xa khỏi sự tưởng tượng của cậu. Từ lúc Ấn Ấn không còn giận dỗi với cậu nữa, Hoàng Điểm Điểm phát hiện cậu càng ngày càng thích việc sống chung với anh, cũng càng ngày càng không che giấu ý nghĩ rằng mình muốn ở bên cạnh anh.</w:t>
      </w:r>
      <w:r>
        <w:br w:type="textWrapping"/>
      </w:r>
      <w:r>
        <w:br w:type="textWrapping"/>
      </w:r>
      <w:r>
        <w:t xml:space="preserve">Lạc Ấn vẫn là hậu tri hậu giác phát hiện ra việc này. Lúc anh đi vào nhà bếp rửa hoa quả, Hoàng Điểm Điểm cũng đi theo phía sau anh. Bước chân cũng cực kì nhẹ, không giống như là vội vã chạy đến lấy thứ gì, mà là rất phối hợp với nhịp điệu của anh, cứ như vậy đi theo ở một bên. Lúc đầu Lạc Ấn cho là cậu ấy nóng ruột muốn ăn dâu tây, vì vậy lấy một quả rửa trước đút cho cậu ăn, Hoàng Điểm Điểm ăn xong rồi còn chưa đi, Lạc Ấn trong lòng buồn cười, đút liền vài quả. Mắt nhìn thấy cậu ấy đã ăn gần xong nửa giỏ dâu tây, Lạc Ấn nói: “Không thể ăn nữa, chỗ này để cho em sau khi ăn tối xong.”</w:t>
      </w:r>
      <w:r>
        <w:br w:type="textWrapping"/>
      </w:r>
      <w:r>
        <w:br w:type="textWrapping"/>
      </w:r>
      <w:r>
        <w:t xml:space="preserve">“Vâng.” Hoàng Điểm Điểm rất biết điều gật đầu, cũng không đưa tay lấy ăn nữa, nhưng người vẫn không đi. Lạc Ấn nghĩ chắc là cậu cũng học được cái thói sểnh ra là ăn rồi, là muốn thừa dịp mình không để ý mà trộm dâu tây ăn đây, vì vậy quay lưng lại, đem toàn bộ dâu tây được rửa sạch sẽ để vào trong chậu nước đọng, cũng không chủ động để ý đến cậu nữa. Lạc Ấn cẩn thận nghe ngóng động tĩnh một lúc, thấy tên tiểu tử này vẫn còn ở phía sau mình chưa đi, anh ngược lại là thật sự có chút không hiểu nổi. Hoàng Điểm Điểm nhìn sau lưng Lạc Ấn, nhìn chằm chằm một lúc, dang tay ra ôm lấy, mặt dán lên tấm lưng dày rộng của Lạc Ấn, thoải mái thở ra một hơi, sau đó cà cà, đối với việc này vô cùng thỏa mãn.</w:t>
      </w:r>
      <w:r>
        <w:br w:type="textWrapping"/>
      </w:r>
      <w:r>
        <w:br w:type="textWrapping"/>
      </w:r>
      <w:r>
        <w:t xml:space="preserve">Hơi thở nóng rực phả ra ở sau lưng Lạc Ấn, anh cảm thấy sau lưng bị hô hấp này gãi có chút ngứa, vô thức muốn tránh ra, động tác cũng không chậm lại, “Điểm Điểm.”</w:t>
      </w:r>
      <w:r>
        <w:br w:type="textWrapping"/>
      </w:r>
      <w:r>
        <w:br w:type="textWrapping"/>
      </w:r>
      <w:r>
        <w:t xml:space="preserve">“Sao anh?”</w:t>
      </w:r>
      <w:r>
        <w:br w:type="textWrapping"/>
      </w:r>
      <w:r>
        <w:br w:type="textWrapping"/>
      </w:r>
      <w:r>
        <w:t xml:space="preserve">“Em đang làm gì vậy?”</w:t>
      </w:r>
      <w:r>
        <w:br w:type="textWrapping"/>
      </w:r>
      <w:r>
        <w:br w:type="textWrapping"/>
      </w:r>
      <w:r>
        <w:t xml:space="preserve">Hoàng Điểm Điểm nhớ tới mỗi lần khi Lạc Ấn hỏi như vậy, chính mình ngược lại cũng bị anh làm cho đỏ mặt nói không ra lời, nghĩ thầm cái này nhất định là âm mưu của nhân loại rồi, vì vậy cậu định không nói gì cả, tay không buông lỏng, ôm chặt hơn, nói “Em chính là nghĩ như vậy.”</w:t>
      </w:r>
      <w:r>
        <w:br w:type="textWrapping"/>
      </w:r>
      <w:r>
        <w:br w:type="textWrapping"/>
      </w:r>
      <w:r>
        <w:t xml:space="preserve">Lạc Ấn bị cái bộ dáng cây ngay không sợ chết đứng của cậu chọc cho phát cười, “Được rồi, coi như là vậy đi” Hoàng Điểm Điểm hài lòng.</w:t>
      </w:r>
      <w:r>
        <w:br w:type="textWrapping"/>
      </w:r>
      <w:r>
        <w:br w:type="textWrapping"/>
      </w:r>
      <w:r>
        <w:t xml:space="preserve">Cơm nước xong Lạc Ấn đem dâu tây còn dư lại đặt trước mặt cậu cho cậu ăn chơi, mình thì đi làm việc. Hoàng Điểm Điểm nghiêng đầu nghiêm túc quan sát máy vi tính của Lạc Ấn một chút, ôm lấy bình đựng trái cây ngồi chờ, tìm một chỗ ngồi xuống cạnh chân Lạc Ấn. Lạc Ấn liếc mắt thấy cậu lại đây, rồi lại ngồi im không làm gì, muốn xem thử cuối cùng là cậu ấy dự tính cái gì, Hoàng Điểm Điểm đang ăn dâu tây nên không để ý, sau đó từ từ dịch đến gần anh, cuối cùng gần như là tựa lên bắp chân của anh.</w:t>
      </w:r>
      <w:r>
        <w:br w:type="textWrapping"/>
      </w:r>
      <w:r>
        <w:br w:type="textWrapping"/>
      </w:r>
      <w:r>
        <w:t xml:space="preserve">Lạc Ấn không nhịn được muốn quay đầu nhìn cậu, Hoàng Điểm Điểm bị phát hiện cũng không cảm thấy có cái gì không đúng, tùy ý mà chìa tay đút cho Lạc Ấn một quả dâu tây. Giọt nước trong veo tràn ra trên đầu lưỡi anh, bề ngoài thì Lạc Ấn đang nhìn tốc độ gửi văn kiện đi trong máy vi tính, trong lòng thì đang nghĩ Hoàng Điểm Điểm rốt cuộc cũng có một chút tiến bộ hơn trong việc bày tỏ rồi, anh có thể hiểu, những cử động sau lưng của Hoàng Điểm Điểm, suy cho cùng cũng có cất giấu chút ý tứ hàm xúc nào đó.</w:t>
      </w:r>
      <w:r>
        <w:br w:type="textWrapping"/>
      </w:r>
      <w:r>
        <w:br w:type="textWrapping"/>
      </w:r>
      <w:r>
        <w:t xml:space="preserve">Đương sự Hoàng Điểm Điểm kia thì không có tâm tư mà nghĩ nhiều như anh đâu, nghĩ là làm thôi hà, đi theo bên cạnh Lạc Ấn, như một cái đuôi nhỏ, nhưng dường như rất tự đắc mà vui mừng..</w:t>
      </w:r>
      <w:r>
        <w:br w:type="textWrapping"/>
      </w:r>
      <w:r>
        <w:br w:type="textWrapping"/>
      </w:r>
    </w:p>
    <w:p>
      <w:pPr>
        <w:pStyle w:val="Heading2"/>
      </w:pPr>
      <w:bookmarkStart w:id="86" w:name="chương-62"/>
      <w:bookmarkEnd w:id="86"/>
      <w:r>
        <w:t xml:space="preserve">62. Chương 62</w:t>
      </w:r>
    </w:p>
    <w:p>
      <w:pPr>
        <w:pStyle w:val="Compact"/>
      </w:pPr>
      <w:r>
        <w:br w:type="textWrapping"/>
      </w:r>
      <w:r>
        <w:br w:type="textWrapping"/>
      </w:r>
      <w:r>
        <w:t xml:space="preserve">Edit + Beta: Nhiên Nhi, Ngôn Ngôn, Hua</w:t>
      </w:r>
      <w:r>
        <w:br w:type="textWrapping"/>
      </w:r>
      <w:r>
        <w:br w:type="textWrapping"/>
      </w:r>
      <w:r>
        <w:t xml:space="preserve">Lạc Ấn xem như là hiểu rồi, trình độ thông suốt của Hoàng Điểm Điểm có hạn, cho dù nhìn thì lớn rồi, nhưng vẫn là trong giai đoạn một đứa trẻ vắt mũi chưa sạch. Cậu ấy đối với chuyện tình yêu tràn đầy hiếu kỳ, cũng vui vẻ mà tìm tòi nghiên cứu, nhưng có thể hiểu rõ bao nhiêu thì không nói được. Mà Lạc Ấn không khéo lại chính là cái đối tượng được tìm tòi nghiên cứu kia, gần đây mấy lần gặp được cái mặt quấy rối vô tội của Hoàng Điểm Điểm, anh cũng không biết nên tìm người ai sửa lại nữa.</w:t>
      </w:r>
      <w:r>
        <w:br w:type="textWrapping"/>
      </w:r>
      <w:r>
        <w:br w:type="textWrapping"/>
      </w:r>
      <w:r>
        <w:t xml:space="preserve">Buổi tối anh cố ý lạnh nhạt với Hoàng Điểm Điểm, mình thì nằm đọc sách, Hoàng Điểm Điểm không để ý việc bị lạnh nhạt, trừng trừng nhìn anh chăm chú nửa ngày, cuối cùng leo đến bên cạnh gặm môi anh một cái, Lạc Ấn tùy theo cậu ấy, không phản kháng cũng không có ý hùa theo, nếu không phải bị trêu chọc đến không đè áp lửa trong lòng xuống được, không thì cũng không dễ dàng làm chút gì. Dù sao cũng nên giữ lại bước cuối cùng cho chính Hoàng Điểm Điểm đi, Lạc Ấn thừa nhận chính mình vẫn có chút xoi mói với tình cảm này, lúc sốt ruột không chiếm được tinh thần vẫn cực kỳ đau khổ, nếm trải một chút ngon ngọt về sau trái lại có thể tỉnh táo vì dự định lâu dài.</w:t>
      </w:r>
      <w:r>
        <w:br w:type="textWrapping"/>
      </w:r>
      <w:r>
        <w:br w:type="textWrapping"/>
      </w:r>
      <w:r>
        <w:t xml:space="preserve">Thấy anh không nói năng gì, Hoàng Điểm Điểm tự mình nói, “Anh đang xem cái gì đấy?”</w:t>
      </w:r>
      <w:r>
        <w:br w:type="textWrapping"/>
      </w:r>
      <w:r>
        <w:br w:type="textWrapping"/>
      </w:r>
      <w:r>
        <w:t xml:space="preserve">Lạc Ấn cười cười mà bỏ thứ đang cầm trên tay xuống, “Đọc sách.”</w:t>
      </w:r>
      <w:r>
        <w:br w:type="textWrapping"/>
      </w:r>
      <w:r>
        <w:br w:type="textWrapping"/>
      </w:r>
      <w:r>
        <w:t xml:space="preserve">Hoàng Điểm Điểm suy nghĩ một chút, tiếp tục nói chuyện với anh, “Tộc trưởng cũng rất thích đọc sách.”</w:t>
      </w:r>
      <w:r>
        <w:br w:type="textWrapping"/>
      </w:r>
      <w:r>
        <w:br w:type="textWrapping"/>
      </w:r>
      <w:r>
        <w:t xml:space="preserve">“Hả?” Lạc Ấn thật tò mò, không nghĩ tới nhóm gấu trúc đỏ nhỏ còn tìm hiểu về văn hóa tri thức, “Sách gì?”</w:t>
      </w:r>
      <w:r>
        <w:br w:type="textWrapping"/>
      </w:r>
      <w:r>
        <w:br w:type="textWrapping"/>
      </w:r>
      <w:r>
        <w:t xml:space="preserve">“Ông ấy thích nhất là 《Hướng tới sự thành công của cà phê mèo》.” Nghe cậu nói, Lạc Ấn cũng đoán được bảy tám phần nguyên nhân, cảm thấy hơi buồn cười, lại hỏi cậu, “Vậy em thích đọc sách không?”</w:t>
      </w:r>
      <w:r>
        <w:br w:type="textWrapping"/>
      </w:r>
      <w:r>
        <w:br w:type="textWrapping"/>
      </w:r>
      <w:r>
        <w:t xml:space="preserve">Cuối cùng Lạc Ấn cũng chuyển sự chú ý lên người cậu, Hoàng Điểm Điểm có chút vui vẻ, vui rạo rực lại gần, “Em từng đọc rất nhiều, chủ yếu là nghiên cứu các anh.”</w:t>
      </w:r>
      <w:r>
        <w:br w:type="textWrapping"/>
      </w:r>
      <w:r>
        <w:br w:type="textWrapping"/>
      </w:r>
      <w:r>
        <w:t xml:space="preserve">“Nghiên cứu bọn anh, em có kiến giải gì?” lần này thực sự là Lạc Ấn rất hiếu kỳ.</w:t>
      </w:r>
      <w:r>
        <w:br w:type="textWrapping"/>
      </w:r>
      <w:r>
        <w:br w:type="textWrapping"/>
      </w:r>
      <w:r>
        <w:t xml:space="preserve">Gần đây Hoàng Điểm Điểm rất tin tưởng anh, đem bản báo cáo nghiên cứu nhân loại mình thấy nói tất cả, nói huyên thuyên một đống thứ, Lạc Ấn kiên nhẫn nghe cậu nói, cũng cảm thấy có thể nhìn thấy nhân loại từ một góc độ khác thật sự là rất thú vị. Trước đó vài ngày anh bởi vì mong mà không được nên có chút cố chấp quá mức, bây giờ nghĩ thông suốt rồi, ngược lại không muốn chính mình đem Hoàng Điểm Điểm dồn ép quá mức, đối với người lần đầu hiểu biết chuyện tình cảm như gấu trúc đỏ nhỏ quả thực là nóng vội.</w:t>
      </w:r>
      <w:r>
        <w:br w:type="textWrapping"/>
      </w:r>
      <w:r>
        <w:br w:type="textWrapping"/>
      </w:r>
      <w:r>
        <w:t xml:space="preserve">Dù sao nhiệt độ mùa hè cũng làm cho người ta hết sức phiền não, buổi tối mở điều hòa thì hơi lạnh, dùng chăn đắp thì một lát sau lại thấy nóng. Hoàng Điểm Điểm khua hai cái tay của mình, lần mò làn da bên ngoài của Lạc Ấn, vẫn là trên người Lạc Ấn thoải mái, sờ lành lạnh, cảm xúc cũng rất tốt. Hoàng Điểm Điểm cứ vui vẻ mà quyết định như vậy, đẩy một cái bám lên thân của Lạc Ấn, “Ôm ngủ.” Lạc Ấn không nhúc nhích, bị lòng bàn tay nóng rực của cậu dán lên thật đúng là…Tốt bụng khuyên nhủ, “Như thế này lại nóng lên đấy.” “Vậy anh lại đem em làm mát một cái là được rồi.” Được rồi… Lạc Ấn không còn cách nào khác. Anh đàng hoàng bị Hoàng Điểm Điểm ôm lấy, chờ đến lúc bản thân thấy nóng thì sẽ buông ra. Nhưng Hoàng Điểm Điểm cứ như vậy ngủ thiếp đi.</w:t>
      </w:r>
      <w:r>
        <w:br w:type="textWrapping"/>
      </w:r>
      <w:r>
        <w:br w:type="textWrapping"/>
      </w:r>
    </w:p>
    <w:p>
      <w:pPr>
        <w:pStyle w:val="Heading2"/>
      </w:pPr>
      <w:bookmarkStart w:id="87" w:name="chương-63"/>
      <w:bookmarkEnd w:id="87"/>
      <w:r>
        <w:t xml:space="preserve">63. Chương 63</w:t>
      </w:r>
    </w:p>
    <w:p>
      <w:pPr>
        <w:pStyle w:val="Compact"/>
      </w:pPr>
      <w:r>
        <w:br w:type="textWrapping"/>
      </w:r>
      <w:r>
        <w:br w:type="textWrapping"/>
      </w:r>
      <w:r>
        <w:t xml:space="preserve">Edit + Beta: Nhiên Nhi, Ngôn Ngôn, Hua</w:t>
      </w:r>
      <w:r>
        <w:br w:type="textWrapping"/>
      </w:r>
      <w:r>
        <w:br w:type="textWrapping"/>
      </w:r>
      <w:r>
        <w:t xml:space="preserve">Lạc Ấn vừa làm nghiên cứu vừa kiên nhẫn chờ Hoàng Điểm Điểm nghĩ thấu, trong lúc chờ đợi, sinh nhật của anh đã đến.</w:t>
      </w:r>
      <w:r>
        <w:br w:type="textWrapping"/>
      </w:r>
      <w:r>
        <w:br w:type="textWrapping"/>
      </w:r>
      <w:r>
        <w:t xml:space="preserve">Mặc dù so với đám đàn ông tụ tập trên miền núi xa xôi, tướng tá của Lạc Ấn cũng coi như là tốt hơn nhiều. Một tiểu ca đẹp trai như thế cho đến nay vẫn còn độc thân, thật sự là phung phí của trời, không chịu nổi mà. Nhân cơ hội tổ chức sinh nhật cho anh, bạn học tốt bụng lo tìm cách giới thiệu bạn gái cho anh. Ồn ào nói nam thần chất lượng cao như vậy, sao có thể độc thân giống bọn tôi. Bạn học vừa nhiệt tình vừa liều mạng, đào sâu ba thước, thật sự tìm được một cô nàng trong viện nghiên cứu tới, Lạc Ấn cho là từ chối luôn thì không ổn lắm, nên không ngừng nháy mắt với Hiểu Đông. Hiểu Đông đang vùi đầu ăn, không thèm để ý đến anh, uổng công Lạc Ấn nháy mắt nhiều đến suýt hỏng luôn.</w:t>
      </w:r>
      <w:r>
        <w:br w:type="textWrapping"/>
      </w:r>
      <w:r>
        <w:br w:type="textWrapping"/>
      </w:r>
      <w:r>
        <w:t xml:space="preserve">Bữa tiệc kết thúc, Lạc Ấn được giao cho nhiệm vụ đưa bạn nữ về, anh theo bản năng định cầu trợ người bạn cùng phòng thuận đường, lúc này mới phát hiện, Hiểu Đồng uống quá nhiều, đã sớm đã được người khác đưa về phòng ngủ rồi. Cô nương người ta vẫn đang còn chờ mình tiễn về, nếu không nói lời nào mà thoái thác thật không đáng mặt quân tử, nên đành kiên trì. Ngược lại đối phương lại là một người cởi mở hoạt bát, đối với Lạc Ấn thật sự chưa chắc có bao nhiêu si mê, hoặc cũng chỉ đến mức có thiện cảm, lời nói cũng không câu nệ nhiều, chợt thấy bầu không khí còn rất thân thiện. Cô ấy cũng giữ khoảng cách, nói về mấy chuyện bát quái trong trường, Lạc Ấn cũng có đáp một vài câu.</w:t>
      </w:r>
      <w:r>
        <w:br w:type="textWrapping"/>
      </w:r>
      <w:r>
        <w:br w:type="textWrapping"/>
      </w:r>
      <w:r>
        <w:t xml:space="preserve">Cứ như vậy một đường đến khu ký túc xá, Lạc Ấn từ xa nhìn ký túc xá của mình trước kia, đang định cảm thán, thì thấy một con gấu trúc đỏ nhỏ từ chui ra khỏi cửa sổ, chạy dọc theo ven đường. Khoảng cách ngày càng gần hơn, một người một gấu nhìn nhau, đều sinh ra ý tưởng không tốt …</w:t>
      </w:r>
      <w:r>
        <w:br w:type="textWrapping"/>
      </w:r>
      <w:r>
        <w:br w:type="textWrapping"/>
      </w:r>
      <w:r>
        <w:t xml:space="preserve">Cô gái một bên kêu lên, “Oa oa oa manh quá, ở đây tại sao lại có kiền thúy diện*!” Một bên vừa đuổi theo gấu trúc đỏ nhỏ kia, gấu trúc đỏ nhỏ vừa ghét bỏ quay đầu, vứt lại một ánh mắt lãnh đạm, “Cô mới là kiền thúy diện ”, đôi chân ngắn nhỏ nhanh chóng chạy đi.</w:t>
      </w:r>
      <w:r>
        <w:br w:type="textWrapping"/>
      </w:r>
      <w:r>
        <w:br w:type="textWrapping"/>
      </w:r>
      <w:r>
        <w:rPr>
          <w:i/>
        </w:rPr>
        <w:t xml:space="preserve">*Kiền thúy diện: Một loại mỳ gói ăn liền của TQ, có gấu trúc đỏ raccoon là gương mặt đại diện của nhãn hiệu </w:t>
      </w:r>
      <w:r>
        <w:br w:type="textWrapping"/>
      </w:r>
      <w:r>
        <w:br w:type="textWrapping"/>
      </w:r>
      <w:r>
        <w:t xml:space="preserve">Lạc Ấn nhìn bóng lưng nó rời đi, xa xa liếc nhìn chỗ từng là ký túc xá của mình, vẻ mặt như là suy nghĩ đến cái gì. Cô gái kia đuổi theo gấu trúc đỏ nhỏ không có kết quả, cũng nhanh chóng trở lại, Lạc Ấn mắt thấy đã đến ký túc xá, phía trước không tiện đưa về, vì vậy lễ phép nói tạm biệt với cô gái. Anh không ngờ, anh còn chưa kịp bắt đầu bát quái thì Hoàng Đinh Đinh và Hiểu Đồng đã đứng giữa đường, ngấm ngầm dừng lại sau lưng mình. `</w:t>
      </w:r>
      <w:r>
        <w:br w:type="textWrapping"/>
      </w:r>
      <w:r>
        <w:br w:type="textWrapping"/>
      </w:r>
      <w:r>
        <w:t xml:space="preserve">Nhưng mà rõ ràng, Hoàng Đinh Đinh không cho rằng mình bát quái, anh là trượng nghĩa đi quấy phá, gọi một cuộc điện thoại cho Hoàng Điểm Điểm. Hoàng Điểm Điểm đã lâu không gặp anh trai, nhận được điện thoại liền rất vui vẻ, trên đường mua một giỏ hoa quả rồi chạy đến quán café gấu trúc đỏ nhỏ. Hoàng Đinh Đinh thấy cậu tuy dáng người đã trưởng thành hơn so với trước kia một chút, làn da cũng trắng hơn, trên mặt còn treo nụ cười thích ý, cả người nhìn không giống như đã trưởng thành, ngược lại giống như học sinh cấp 3 đang trong thời kỳ rơi vào tình yêu cuồng nhiệt.</w:t>
      </w:r>
      <w:r>
        <w:br w:type="textWrapping"/>
      </w:r>
      <w:r>
        <w:br w:type="textWrapping"/>
      </w:r>
      <w:r>
        <w:t xml:space="preserve">Cậu nhìn em trai ngu ngốc của mình thở dài một hơi, có chút tức giận nhưng không có ý tranh luận, cố gắng không mang suy nghĩ chủ quan nói cho cậu biết Lạc Ấn và một cô gái có chuyện mập mờ. Cậu chờ Hoàng Điểm Điểm có chút ý thức về nguy cơ, Hoàng Điểm Điểm thế nhưng lại không hề có cảm giác bị đào góc tường, “Sau đó thì sao? Đưa người về, người nào vậy?”</w:t>
      </w:r>
      <w:r>
        <w:br w:type="textWrapping"/>
      </w:r>
      <w:r>
        <w:br w:type="textWrapping"/>
      </w:r>
      <w:r>
        <w:t xml:space="preserve">Hoàng Đinh Đinh nhìn bộ dáng bị người khác bán đi còn giúp người ta đếm tiền của cậu thật sự không nhịn được, “ Em đợi ở đây.” Cuối cùng cậu đem một quyển sách mà tộc trưởng không cho phép truyền ra ngoài nhét vào trong ngực Hoàng Điểm Điểm. Hy vọng vào cái đầu nhỏ như quả dưa chuột kia, ngoại trừ thay gấu trúc đỏ nhỏ khai thác lãnh thổ, cũng suy nghĩ đến một chút sự thật, đối với cậu cũng có lợi.</w:t>
      </w:r>
      <w:r>
        <w:br w:type="textWrapping"/>
      </w:r>
      <w:r>
        <w:br w:type="textWrapping"/>
      </w:r>
      <w:r>
        <w:t xml:space="preserve">Vì vậy hôm nay ….</w:t>
      </w:r>
      <w:r>
        <w:br w:type="textWrapping"/>
      </w:r>
      <w:r>
        <w:br w:type="textWrapping"/>
      </w:r>
      <w:r>
        <w:t xml:space="preserve">Lạc Ấn về nhà phát hiện Hoàng Điểm Điểm xoắn xuýt nhìn anh một hồi lâu, Lạc Ấn bị nhìn chằm chằm trong ngực có chút nổi da gà, không nhịn được hỏi, “Em làm sao vậy?”</w:t>
      </w:r>
      <w:r>
        <w:br w:type="textWrapping"/>
      </w:r>
      <w:r>
        <w:br w:type="textWrapping"/>
      </w:r>
      <w:r>
        <w:t xml:space="preserve">Hoàng Điểm Điểm hơi nghiêng đầu, “Có phải anh đến mùa giao phối rồi phải không?”</w:t>
      </w:r>
      <w:r>
        <w:br w:type="textWrapping"/>
      </w:r>
      <w:r>
        <w:br w:type="textWrapping"/>
      </w:r>
    </w:p>
    <w:p>
      <w:pPr>
        <w:pStyle w:val="Heading2"/>
      </w:pPr>
      <w:bookmarkStart w:id="88" w:name="chương-64"/>
      <w:bookmarkEnd w:id="88"/>
      <w:r>
        <w:t xml:space="preserve">64. Chương 64</w:t>
      </w:r>
    </w:p>
    <w:p>
      <w:pPr>
        <w:pStyle w:val="Compact"/>
      </w:pPr>
      <w:r>
        <w:br w:type="textWrapping"/>
      </w:r>
      <w:r>
        <w:br w:type="textWrapping"/>
      </w:r>
      <w:r>
        <w:t xml:space="preserve">Edit + Beta: Nhiên Nhi, Ngôn Ngôn, Hua</w:t>
      </w:r>
      <w:r>
        <w:br w:type="textWrapping"/>
      </w:r>
      <w:r>
        <w:br w:type="textWrapping"/>
      </w:r>
      <w:r>
        <w:t xml:space="preserve">Đối mặt với vấn đề Hoàng Điểm Điểm chính nghĩa đưa ra, Lạc Ấn lung túng một lúc, “Điểm Điểm à,…” Anh mở miệng, lại không biết nói từ đâu. Cố gắng kiên trì minh họa giải thích cho Hoàng Điểm Điểm một lúc. Nhân loại không gọi đó giao phối, vì yêu mới sinh ra dục vọng, mục đích cuối cùng không nhất định là phải sinh sôi. Nếu hai người yêu nhau rồi mà vẫn không sinh ra con trai, cũng sẽ hòa thành một, làm vì tình cảm thăng hoa, giao lưu từ thân thể đến tinh thần, việc này cùng giao phối không liên quan nhiều.</w:t>
      </w:r>
      <w:r>
        <w:br w:type="textWrapping"/>
      </w:r>
      <w:r>
        <w:br w:type="textWrapping"/>
      </w:r>
      <w:r>
        <w:t xml:space="preserve">Hoàng Điểm Điểm nghe anh nói xong, mặt đỏ lên gật gật đầu, “Giống trong sách nói.”</w:t>
      </w:r>
      <w:r>
        <w:br w:type="textWrapping"/>
      </w:r>
      <w:r>
        <w:br w:type="textWrapping"/>
      </w:r>
      <w:r>
        <w:t xml:space="preserve">“Sách nào?”</w:t>
      </w:r>
      <w:r>
        <w:br w:type="textWrapping"/>
      </w:r>
      <w:r>
        <w:br w:type="textWrapping"/>
      </w:r>
      <w:r>
        <w:t xml:space="preserve">Hoàng Điểm Điểm nhỏ giọng, giống như sợ gió đem lời cậu nói thổi đến chỗ tộc trưởng, “Đó là sách cấm, anh trai vụng trộm cho em xem đó.”</w:t>
      </w:r>
      <w:r>
        <w:br w:type="textWrapping"/>
      </w:r>
      <w:r>
        <w:br w:type="textWrapping"/>
      </w:r>
      <w:r>
        <w:t xml:space="preserve">Lạc Ấn suy nghĩ một lúc, thầm nghĩ khó trách cậu xem như là người hiểu biết, rồi lại trước sau không hiểu những thứ này, hóa ra là cơ sở giáo dục không theo kịp. Mang theo ý cười nhìn sang Hoàng Điểm Điểm,”Vậy bây giờ em học xong chưa?” Hoàng Điểm Điểm cực kỳ lung túng, không chịu nói một câu.</w:t>
      </w:r>
      <w:r>
        <w:br w:type="textWrapping"/>
      </w:r>
      <w:r>
        <w:br w:type="textWrapping"/>
      </w:r>
      <w:r>
        <w:t xml:space="preserve">Cậu không đi theo Lạc Ấn vào bếp rửa trái cây, chính xác thì trong đầu cậu xuất hiện một ý nghĩ, sau đó nghĩ đến trong sách thì dừng lại phân tích. Nhưng cậu là anh hùng gấu trúc đỏ nhỏ nha, vậy mà làm như thế sao, thật mất mặt mà, thích một nhân loại sao? Nhưng nếu không phải là thích, tại sao cậu lại muốn đụng chạm với Ấn Ấn? Hoàng Điểm Điểm trên dưới đánh giá Lạc Ấn một phen, tiếc nuối thở dài một hơi, thật rõ ràng, Lạc Ấn không phải là người chịu thua kém, không thể sinh ra một gấu trúc đỏ nhỏ nhỏ, cho dù cậu cùng Lạc Ấn giao phối thì thực tế là cũng không có tác dụng gì. Nhưng cậu làm sao giải thích với Lạc Ấn về suy nghĩ trong đầu đây… Hoàn Điểm Điểm đem mặt mình nghĩ cho đỏ lên, sau đó dùng sức kiềm chế bản thân, muốn giữ khoảng cách với Lạc Ấn một chút.</w:t>
      </w:r>
      <w:r>
        <w:br w:type="textWrapping"/>
      </w:r>
      <w:r>
        <w:br w:type="textWrapping"/>
      </w:r>
      <w:r>
        <w:t xml:space="preserve">Buổi tối hai người nằm song song, Hoàng Điểm Điểm chạm phải làn da lành lạnh lộ ra ngoài của Lạc Ấn, không cam tâm tình nguyện dời tay đi. Cậu đã hiểu hành động này nhân loại gọi là không trang trọng, cũng dễ dàng hiểu lầm là thành màn dạo đầu mời gọi đối phương giao phối. Được rồi, cậu không thể hoàn toàn thoát khỏi suy nghĩ của gấu trúc đỏ nhỏ, mấy cái chuyện giống như giao phối này, không phải đùng cái là thay đổi được.</w:t>
      </w:r>
      <w:r>
        <w:br w:type="textWrapping"/>
      </w:r>
      <w:r>
        <w:br w:type="textWrapping"/>
      </w:r>
      <w:r>
        <w:t xml:space="preserve">Không để người ta tiếp tục hiểu lầm sự việc, cậu trở mình, đưa lưng về phía Lạc Ấn. Lạc Ấn khép sách để một bên, tắt đèn nằm xuống. Hoàng Điểm Điểm đợi một lúc lâu, đoán Lạc Ấn có thể ngủ rồi, lúc này mới trộm lật người lại, nhấc tay lên, nắm lấy eo Lạc Ấn, cứ như vậy mà ngủ, Lạc Ấn khẽ cười cười, nghe hô hấp của Hoàng Điểm Điểm cuối cùng cũng an ổn.</w:t>
      </w:r>
      <w:r>
        <w:br w:type="textWrapping"/>
      </w:r>
      <w:r>
        <w:br w:type="textWrapping"/>
      </w:r>
      <w:r>
        <w:t xml:space="preserve">….</w:t>
      </w:r>
      <w:r>
        <w:br w:type="textWrapping"/>
      </w:r>
      <w:r>
        <w:br w:type="textWrapping"/>
      </w:r>
      <w:r>
        <w:t xml:space="preserve">Ngày hôm sau Lạc Ấn vừa mở mắt, đã thấy Hoàng Điểm Điểm nhìn mình chằm chằm, nói cho đúng là anh mắt cậu dừng trên người Lạc Ấn, tiếp đó dường như đang tự hỏi điều gì. Lạc Ấn nhìn cậu suy nghĩ có chút thú vị, không nhịn được mở miệng, “Vẻ mặt này là thế nào, quyết định không ăn sáng sao?”</w:t>
      </w:r>
      <w:r>
        <w:br w:type="textWrapping"/>
      </w:r>
      <w:r>
        <w:br w:type="textWrapping"/>
      </w:r>
      <w:r>
        <w:t xml:space="preserve">Hoàng Điểm Điểm không trả lời câu nói đùa của anh, vươn tay ra, điệu bộ như một lão Trung Y sờ soạng bụng Lạc Ấn một cái, sau đó ngưng trọng thở dài một hơi. Ngược lại giống như quyết định cái gì, bình thản nói với Lạc Ấn,” Hôm nay cùng em trở về một chuyến, em muốn gặp tộc trưởng.”</w:t>
      </w:r>
      <w:r>
        <w:br w:type="textWrapping"/>
      </w:r>
      <w:r>
        <w:br w:type="textWrapping"/>
      </w:r>
      <w:r>
        <w:t xml:space="preserve">Lạc Ấn không biết trong hồ lô bán thuốc gì, có điều chủ nhân nói muốn thì anh nghe.</w:t>
      </w:r>
      <w:r>
        <w:br w:type="textWrapping"/>
      </w:r>
      <w:r>
        <w:br w:type="textWrapping"/>
      </w:r>
      <w:r>
        <w:t xml:space="preserve">Lạc Ấn vốn muốn đưa cậu đến quán cafe rồi đi, Hoàng Điểm Điểm giữ anh lại. Sau đó anh không thể không ở giữa dự thính nghe Hoàng Điểm Điểm nói chuyện với tộc trưởng, Hoàng Điểm Điểm vừa tiếng liền kiểm điểm mình, vì mình không thể tiếp tục chấn hưng tộc gấu trúc đỏ nhỏ mà xấu hổ. Lạc Ấn nghe được giống như lọt vào sương mù, không biết lời này từ đâu nói đến, tộc trưởng liếc mắt trừng liếc anh một cái. Sau đó liền nghe Hoàng Điểm Điểm nói tiếp, “Đối tượng mà con muốn giao phối không có cách nào sinh thú con, nhưng con vẫn quyết định chọn anh ấy.”</w:t>
      </w:r>
      <w:r>
        <w:br w:type="textWrapping"/>
      </w:r>
      <w:r>
        <w:br w:type="textWrapping"/>
      </w:r>
      <w:r>
        <w:t xml:space="preserve">“…”</w:t>
      </w:r>
      <w:r>
        <w:br w:type="textWrapping"/>
      </w:r>
      <w:r>
        <w:br w:type="textWrapping"/>
      </w:r>
      <w:r>
        <w:t xml:space="preserve">Ngón tay Hoàng Điểm Điểm chỉ đến chỗ anh, khi Lạc Ấn nghe đến câu không thể sinh con thì sắc mặt vô cùng đặc sắc.</w:t>
      </w:r>
      <w:r>
        <w:br w:type="textWrapping"/>
      </w:r>
      <w:r>
        <w:br w:type="textWrapping"/>
      </w:r>
    </w:p>
    <w:p>
      <w:pPr>
        <w:pStyle w:val="Heading2"/>
      </w:pPr>
      <w:bookmarkStart w:id="89" w:name="chương-65"/>
      <w:bookmarkEnd w:id="89"/>
      <w:r>
        <w:t xml:space="preserve">65. Chương 65</w:t>
      </w:r>
    </w:p>
    <w:p>
      <w:pPr>
        <w:pStyle w:val="Compact"/>
      </w:pPr>
      <w:r>
        <w:br w:type="textWrapping"/>
      </w:r>
      <w:r>
        <w:br w:type="textWrapping"/>
      </w:r>
      <w:r>
        <w:t xml:space="preserve">Edit + Beta: Nhiên Nhi, Ngôn Ngôn, Hua</w:t>
      </w:r>
      <w:r>
        <w:br w:type="textWrapping"/>
      </w:r>
      <w:r>
        <w:br w:type="textWrapping"/>
      </w:r>
      <w:r>
        <w:t xml:space="preserve">Lạc Ấn có chút hao tổn tâm trí, bản chất của anh là một nam thanh niên theo đuổi tình yêu đơn thuần, muốn từ từ đến với Hoàng Điểm Điểm, từ từ hun lửa, hai bên tình nguyện. Có nghĩ qua, cứ như vậy phá tan cái tầng chắn của Hoàng Điểm Điểm, tình hình cứ như vậy sẽ khiến cho người ta khó xử hơn. Đối mặt với ánh nhìn chằm chú của tộc trưởng gấu trúc đỏ công chính, Lạc Ấn cũng nhịn không được cảm thấy xấu hổ. Tộc trưởng không nói lời nào, Hoàng Điểm Điểm cũng có chút khẩn trương, nhưng trong thời điểm mấu chốt cậu vẫn bật mode gấu trúc đỏ nhỏ anh hùng để bản thân tự vệ, nắm chặt tay Lạc Ấn dường như truyền không ít động lực cho cậu, dũng cảm đứng ra dựa vào lý lẽ để biện luận: “Tộc trưởng, vẫn còn anh trai, bộ tộc chúng ra nhất  định sẽ không suy tàn đâu. Hơn nữa chúng ta đã từ từ đứng vững trong xã hội nhân loại rồi, cho dù con không có đứa con nào, cũng sẽ không ảnh hưởng đến tương lai hi vọng của tộc gấu trúc.”</w:t>
      </w:r>
      <w:r>
        <w:br w:type="textWrapping"/>
      </w:r>
      <w:r>
        <w:br w:type="textWrapping"/>
      </w:r>
      <w:r>
        <w:t xml:space="preserve">Hoàng Đinh Đinh ở bên ngoài lau bàn đột nhiên hắt hơi một cái, Hiểu Đông trong tự học phòng sách cũng hắt hơi một cái.</w:t>
      </w:r>
      <w:r>
        <w:br w:type="textWrapping"/>
      </w:r>
      <w:r>
        <w:br w:type="textWrapping"/>
      </w:r>
      <w:r>
        <w:t xml:space="preserve">“Cậu có muốn nói gì không?” Lạc Ấn bị tộc trưởng điểm danh. Thật ra khi đối mặt với tộc trưởng anh vẫn có chút xấu hổ, bởi vì trước đây bản thân đã làm ra đủ thứ chuyện nhầm lẫn đáng xấu hổ, khiến cho lúc gặp tộc trưởng gấu trúc đỏ Lạc Ấn rất là chột dạ. “Ây… tôi, chỉ có thể nói, tôi sẽ đối xử tốt với Điểm Điểm.” Những thứ khác, trong lúc nhất thời anh hình như không nhớ ra nổi cái gì nữa. Lần trước dẫn về là gấu trúc đỏ nhỏ lông xù đứa con yêu của ông, lần này lại là một người con trai trưởng thành, còn mang cậu về từ cửa hàng. Lạc Ấn bây giờ có chút choáng váng đầu óc không biết là vui hay sợ, nói chuyện cũng nói lắp không ngừng.</w:t>
      </w:r>
      <w:r>
        <w:br w:type="textWrapping"/>
      </w:r>
      <w:r>
        <w:br w:type="textWrapping"/>
      </w:r>
      <w:r>
        <w:t xml:space="preserve">Hoàng Điểm Điểm đối với biểu hiện thụ sủng nhược kinh* của anh cảm thấy vô cùng hài lòng, giơ tay ra vỗ vỗ đầu Lạc Ấn, cam kết “Em cũng sẽ đối xử tốt với anh.”</w:t>
      </w:r>
      <w:r>
        <w:br w:type="textWrapping"/>
      </w:r>
      <w:r>
        <w:br w:type="textWrapping"/>
      </w:r>
      <w:r>
        <w:t xml:space="preserve">Lạc Ấn nuốt nuốt nước miếng, được rồi, cái loại đáng yêu này là chuyện gì đây.</w:t>
      </w:r>
      <w:r>
        <w:br w:type="textWrapping"/>
      </w:r>
      <w:r>
        <w:br w:type="textWrapping"/>
      </w:r>
      <w:r>
        <w:t xml:space="preserve">Lạc Ấn cuối cùng cũng lý trí hơn, sau khi bị Hoàng Điểm Điểm “Hạ” phạm “Thượng”, vẫn chưa quên mục đích của bọn họ đến đây là thuyết phục tộc trưởng, vì vậy mở miệng nói: “Cái kia, tuy rằng không biết người thấy chuyện này thế nào, nhưng mà người cháu không có vấn đề gì cả. Cháu rất thích Điểm Điểm, như người thấy, em ấy cũng rất thích cháu, cháu hy vọng có thể ở bên cạnh em ấy sống với nhau thật lâu.”</w:t>
      </w:r>
      <w:r>
        <w:br w:type="textWrapping"/>
      </w:r>
      <w:r>
        <w:br w:type="textWrapping"/>
      </w:r>
      <w:r>
        <w:t xml:space="preserve">“Nhưng mấy đứa sẽ không có đời sau, vẫn được sao?” Tộc trưởng liếc mắt nhìn anh.</w:t>
      </w:r>
      <w:r>
        <w:br w:type="textWrapping"/>
      </w:r>
      <w:r>
        <w:br w:type="textWrapping"/>
      </w:r>
      <w:r>
        <w:t xml:space="preserve">Lạc Ấn vội bày tỏ thái độ chân chó, “Cháu không quan tâm đến chuyện này, bố mẹ của cháu rất tiến bộ.”</w:t>
      </w:r>
      <w:r>
        <w:br w:type="textWrapping"/>
      </w:r>
      <w:r>
        <w:br w:type="textWrapping"/>
      </w:r>
      <w:r>
        <w:t xml:space="preserve">Tộc trưởng quan sát anh hồi lâu, hừ hừ một tiếng, “Đó là cậu. Chúng ta không giống nhau, chúng ta trên núi cũng rất giàu. Không có con không được. Điểm Điểm vẫn phải có thế hệ sau.”</w:t>
      </w:r>
      <w:r>
        <w:br w:type="textWrapping"/>
      </w:r>
      <w:r>
        <w:br w:type="textWrapping"/>
      </w:r>
      <w:r>
        <w:t xml:space="preserve">Lạc Ấn cũng không phải là một người cực kỳ tốt. Sau khi anh chăm chú quan sát, phát hiện tộc trưởng rất nghiêm túc, cả người càng không tốt hơn.</w:t>
      </w:r>
      <w:r>
        <w:br w:type="textWrapping"/>
      </w:r>
      <w:r>
        <w:br w:type="textWrapping"/>
      </w:r>
      <w:r>
        <w:t xml:space="preserve">Tộc trưởng cũng rất kiên quyết, ông vì để bộ tộc này tiếp tục phát triển đã hao tốn nhiều tâm sức như thế, số lượng thú con gấu trúc đỏ nhỏ đang giảm dần, trong cuộc sống sinh hoạt vẫn bị nhân loại uy hiếp. Để bộ tộc bọn phát triển, gấu trúc đỏ đang độ tuổi khỏe mạnh không sinh thú con gần như là không thể được làm.</w:t>
      </w:r>
      <w:r>
        <w:br w:type="textWrapping"/>
      </w:r>
      <w:r>
        <w:br w:type="textWrapping"/>
      </w:r>
    </w:p>
    <w:p>
      <w:pPr>
        <w:pStyle w:val="Heading2"/>
      </w:pPr>
      <w:bookmarkStart w:id="90" w:name="chương-66"/>
      <w:bookmarkEnd w:id="90"/>
      <w:r>
        <w:t xml:space="preserve">66. Chương 66</w:t>
      </w:r>
    </w:p>
    <w:p>
      <w:pPr>
        <w:pStyle w:val="Compact"/>
      </w:pPr>
      <w:r>
        <w:br w:type="textWrapping"/>
      </w:r>
      <w:r>
        <w:br w:type="textWrapping"/>
      </w:r>
      <w:r>
        <w:t xml:space="preserve">Edit + Beta: Nhiên Nhi</w:t>
      </w:r>
      <w:r>
        <w:br w:type="textWrapping"/>
      </w:r>
      <w:r>
        <w:br w:type="textWrapping"/>
      </w:r>
      <w:r>
        <w:t xml:space="preserve">Lúc trở về, dọc đường tâm trạng của Lạc Ấn rất kỳ lạ. Hoàng Điểm Điểm còn chưa có thổ lộ, đã mang anh đi gặp phụ huynh. Lạc Ấn một bên băn khoăn việc nên giải quyết vấn đề tộc trưởng đưa ra như thế nào, một bên nhịn không được lại muốn nhìn Hoàng Điểm Điểm. Việc vật nhỏ làm quả thực là cực kỳ vượt quá dự liệu của anh, nhưng Lạc Ấn cũng không phải không sung sướng đâu. Từ lúc đầu khi Hoàng Điểm Điểm nắm tay anh không buông, khí phách hiên ngang hùng dũng oai vệ đứng ra, ánh mắt lại không chịu nhìn thẳng Lạc Ấn chỉ chăm chăm nhìn về phía trước, Lạc Ấn đọc được ý tứ ngượng ngùng trong sự bình tĩnh của cậu, tâm trạng không khỏi tốt hơn mấy phần. Ngay cả chuyện không sinh con bây giờ cũng không thể khiến anh đả kích được.</w:t>
      </w:r>
      <w:r>
        <w:br w:type="textWrapping"/>
      </w:r>
      <w:r>
        <w:br w:type="textWrapping"/>
      </w:r>
      <w:r>
        <w:t xml:space="preserve">“Điểm Điểm.”</w:t>
      </w:r>
      <w:r>
        <w:br w:type="textWrapping"/>
      </w:r>
      <w:r>
        <w:br w:type="textWrapping"/>
      </w:r>
      <w:r>
        <w:t xml:space="preserve">“Dạ…?”</w:t>
      </w:r>
      <w:r>
        <w:br w:type="textWrapping"/>
      </w:r>
      <w:r>
        <w:br w:type="textWrapping"/>
      </w:r>
      <w:r>
        <w:t xml:space="preserve">“Em có thích anh không?”</w:t>
      </w:r>
      <w:r>
        <w:br w:type="textWrapping"/>
      </w:r>
      <w:r>
        <w:br w:type="textWrapping"/>
      </w:r>
      <w:r>
        <w:t xml:space="preserve">Nghe vậy, Hoàng Điểm Điểm kề cà không nói tiếng, vẫn dùng mười phần khí lực kéo tay Lạc Ấn đi hướng về nhà. Lạc Ấn thấy bước chân của người này nhanh hơn anh nửa bước, tai dần dần đỏ bừng, đã đỏ đến tận cổ. Lạc Ấn cực kỳ vui vẻ, còn gọi cậu thêm một tiếng, “Điểm Điểm.” Lần này Hoàng Điểm Điểm nghe ra sự ranh mãnh trong lời anh, quyết dịnh không để ý đến anh nữa, Lạc Ấn biết rõ còn cố hỏi, “Em thích anh à?”</w:t>
      </w:r>
      <w:r>
        <w:br w:type="textWrapping"/>
      </w:r>
      <w:r>
        <w:br w:type="textWrapping"/>
      </w:r>
      <w:r>
        <w:t xml:space="preserve">Gấu trúc tinh nhỏ cậu biến thành một con tôm hùm tinh chín mọng, mạnh miệng có chút tức giận nhìn anh, “Về nhà, về nhà.” Lạc Ấn dùng ngón tay nhẹ nhàng gãi lòng bàn tay của cậu, Hoàng Điểm Điểm quýnh lên, một chút khí lực cũng không dùng nổi, có chút u oán liếc nhìn Lạc Ấn, Lạc Ấn cười ra tiếng, dùng tay chính mình nắm ngược lại tay cậu vào lòng bàn tay.</w:t>
      </w:r>
      <w:r>
        <w:br w:type="textWrapping"/>
      </w:r>
      <w:r>
        <w:br w:type="textWrapping"/>
      </w:r>
      <w:r>
        <w:t xml:space="preserve">Vừa đóng cửa lại Lạc Ấn đã ép gấu trúc đỏ nhỏ của anh đến bên tường, Hoàng Điểm Điểm không có sức thuyết phục trừng mắt nhìn anh, đánh bạo dùng hết chút khí khái anh hùng cuối cùng của bản thân, chủ động chụt Lạc Ấn một cái, đại khái là muốn tìm bù đắp một chút. Nụ cười của Lạc Ấn đã sớm không giấu được nữa, vui mừng đã đến cực hạn chỉ khiến cho phần tình cảm này càng thêm mềm mại, nâng khuôn mặt nhỏ nhắn của Hoàng Điểm Điểm lên vuốt ve, nhìn bộ dạng thở hổn hển của cậu, trìu mến nhẹ nhàng chạm vào môi cậu, nói như thì thầm với cậu, “Thật ngoan.”</w:t>
      </w:r>
      <w:r>
        <w:br w:type="textWrapping"/>
      </w:r>
      <w:r>
        <w:br w:type="textWrapping"/>
      </w:r>
      <w:r>
        <w:t xml:space="preserve">Hoàng Điểm Điểm ngẩn ngơ trong chốc lát, sau đó hừ mũi một tiếng.</w:t>
      </w:r>
      <w:r>
        <w:br w:type="textWrapping"/>
      </w:r>
      <w:r>
        <w:br w:type="textWrapping"/>
      </w:r>
      <w:r>
        <w:t xml:space="preserve">Lạc Ấn cười rộ lên, “Đừng sợ, anh không cười em, chỉ là anh cảm thấy rất là vui. Em sờ trái tim của anh sẽ thấy, em thích anh, anh thật rất vui.”</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nhan-chat-luong-cao-cua-gau-truc-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5bf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Nhân Chất Lượng Cao Của Gấu Trúc Đỏ</dc:title>
  <dc:creator/>
  <dcterms:created xsi:type="dcterms:W3CDTF">2018-04-11T05:13:30Z</dcterms:created>
  <dcterms:modified xsi:type="dcterms:W3CDTF">2018-04-11T05:13:30Z</dcterms:modified>
</cp:coreProperties>
</file>